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70260144"/>
        <w:docPartObj>
          <w:docPartGallery w:val="Cover Pages"/>
          <w:docPartUnique/>
        </w:docPartObj>
      </w:sdtPr>
      <w:sdtEndPr>
        <w:rPr>
          <w:i/>
          <w:iCs/>
          <w:color w:val="44546A" w:themeColor="text2"/>
          <w:sz w:val="18"/>
          <w:szCs w:val="18"/>
        </w:rPr>
      </w:sdtEndPr>
      <w:sdtContent>
        <w:p w14:paraId="361718EF" w14:textId="77777777" w:rsidR="000E4FCA" w:rsidRDefault="000E4FCA">
          <w:r>
            <w:rPr>
              <w:noProof/>
            </w:rPr>
            <mc:AlternateContent>
              <mc:Choice Requires="wpg">
                <w:drawing>
                  <wp:anchor distT="0" distB="0" distL="114300" distR="114300" simplePos="0" relativeHeight="251795456" behindDoc="0" locked="0" layoutInCell="1" allowOverlap="1" wp14:anchorId="2F24521B" wp14:editId="1F6EA20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FDC1400" id="Group 149" o:spid="_x0000_s1026" style="position:absolute;margin-left:0;margin-top:0;width:8in;height:95.7pt;z-index:25179545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785216" behindDoc="0" locked="0" layoutInCell="1" allowOverlap="1" wp14:anchorId="22215504" wp14:editId="3309D1B1">
                    <wp:simplePos x="0" y="0"/>
                    <wp:positionH relativeFrom="page">
                      <wp:align>center</wp:align>
                    </wp:positionH>
                    <mc:AlternateContent>
                      <mc:Choice Requires="wp14">
                        <wp:positionV relativeFrom="page">
                          <wp14:pctPosVOffset>70000</wp14:pctPosVOffset>
                        </wp:positionV>
                      </mc:Choice>
                      <mc:Fallback>
                        <wp:positionV relativeFrom="page">
                          <wp:posOffset>7484745</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547720" w14:textId="77777777" w:rsidR="00B40F25" w:rsidRDefault="00B40F25">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121113842"/>
                                  <w:dataBinding w:prefixMappings="xmlns:ns0='http://schemas.microsoft.com/office/2006/coverPageProps' " w:xpath="/ns0:CoverPageProperties[1]/ns0:Abstract[1]" w:storeItemID="{55AF091B-3C7A-41E3-B477-F2FDAA23CFDA}"/>
                                  <w:text w:multiLine="1"/>
                                </w:sdtPr>
                                <w:sdtEndPr/>
                                <w:sdtContent>
                                  <w:p w14:paraId="336AD7D9" w14:textId="1561B8FB" w:rsidR="00B40F25" w:rsidRDefault="00B40F25">
                                    <w:pPr>
                                      <w:pStyle w:val="NoSpacing"/>
                                      <w:jc w:val="right"/>
                                      <w:rPr>
                                        <w:color w:val="595959" w:themeColor="text1" w:themeTint="A6"/>
                                        <w:sz w:val="20"/>
                                        <w:szCs w:val="20"/>
                                      </w:rPr>
                                    </w:pPr>
                                    <w:r>
                                      <w:rPr>
                                        <w:color w:val="595959" w:themeColor="text1" w:themeTint="A6"/>
                                        <w:sz w:val="20"/>
                                        <w:szCs w:val="20"/>
                                      </w:rPr>
                                      <w:t xml:space="preserve">This document gives a brief explanation on the </w:t>
                                    </w:r>
                                    <w:r w:rsidRPr="00171E50">
                                      <w:rPr>
                                        <w:color w:val="595959" w:themeColor="text1" w:themeTint="A6"/>
                                        <w:sz w:val="20"/>
                                        <w:szCs w:val="20"/>
                                      </w:rPr>
                                      <w:t>components</w:t>
                                    </w:r>
                                    <w:r>
                                      <w:rPr>
                                        <w:color w:val="595959" w:themeColor="text1" w:themeTint="A6"/>
                                        <w:sz w:val="20"/>
                                        <w:szCs w:val="20"/>
                                      </w:rPr>
                                      <w:t xml:space="preserve">, </w:t>
                                    </w:r>
                                    <w:r w:rsidRPr="00037CE0">
                                      <w:rPr>
                                        <w:color w:val="595959" w:themeColor="text1" w:themeTint="A6"/>
                                        <w:sz w:val="20"/>
                                        <w:szCs w:val="20"/>
                                      </w:rPr>
                                      <w:t>functionality</w:t>
                                    </w:r>
                                    <w:r>
                                      <w:rPr>
                                        <w:color w:val="595959" w:themeColor="text1" w:themeTint="A6"/>
                                        <w:sz w:val="20"/>
                                        <w:szCs w:val="20"/>
                                      </w:rPr>
                                      <w:t xml:space="preserve"> and the environment of the designed application. More-over the functional flow of this application is derived graphically as well as detailed screenshots are provided for better understand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22215504" id="_x0000_t202" coordsize="21600,21600" o:spt="202" path="m,l,21600r21600,l21600,xe">
                    <v:stroke joinstyle="miter"/>
                    <v:path gradientshapeok="t" o:connecttype="rect"/>
                  </v:shapetype>
                  <v:shape id="Text Box 153" o:spid="_x0000_s1026" type="#_x0000_t202" style="position:absolute;margin-left:0;margin-top:0;width:8in;height:79.5pt;z-index:25178521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30547720" w14:textId="77777777" w:rsidR="00B40F25" w:rsidRDefault="00B40F25">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121113842"/>
                            <w:dataBinding w:prefixMappings="xmlns:ns0='http://schemas.microsoft.com/office/2006/coverPageProps' " w:xpath="/ns0:CoverPageProperties[1]/ns0:Abstract[1]" w:storeItemID="{55AF091B-3C7A-41E3-B477-F2FDAA23CFDA}"/>
                            <w:text w:multiLine="1"/>
                          </w:sdtPr>
                          <w:sdtEndPr/>
                          <w:sdtContent>
                            <w:p w14:paraId="336AD7D9" w14:textId="1561B8FB" w:rsidR="00B40F25" w:rsidRDefault="00B40F25">
                              <w:pPr>
                                <w:pStyle w:val="NoSpacing"/>
                                <w:jc w:val="right"/>
                                <w:rPr>
                                  <w:color w:val="595959" w:themeColor="text1" w:themeTint="A6"/>
                                  <w:sz w:val="20"/>
                                  <w:szCs w:val="20"/>
                                </w:rPr>
                              </w:pPr>
                              <w:r>
                                <w:rPr>
                                  <w:color w:val="595959" w:themeColor="text1" w:themeTint="A6"/>
                                  <w:sz w:val="20"/>
                                  <w:szCs w:val="20"/>
                                </w:rPr>
                                <w:t xml:space="preserve">This document gives a brief explanation on the </w:t>
                              </w:r>
                              <w:r w:rsidRPr="00171E50">
                                <w:rPr>
                                  <w:color w:val="595959" w:themeColor="text1" w:themeTint="A6"/>
                                  <w:sz w:val="20"/>
                                  <w:szCs w:val="20"/>
                                </w:rPr>
                                <w:t>components</w:t>
                              </w:r>
                              <w:r>
                                <w:rPr>
                                  <w:color w:val="595959" w:themeColor="text1" w:themeTint="A6"/>
                                  <w:sz w:val="20"/>
                                  <w:szCs w:val="20"/>
                                </w:rPr>
                                <w:t xml:space="preserve">, </w:t>
                              </w:r>
                              <w:r w:rsidRPr="00037CE0">
                                <w:rPr>
                                  <w:color w:val="595959" w:themeColor="text1" w:themeTint="A6"/>
                                  <w:sz w:val="20"/>
                                  <w:szCs w:val="20"/>
                                </w:rPr>
                                <w:t>functionality</w:t>
                              </w:r>
                              <w:r>
                                <w:rPr>
                                  <w:color w:val="595959" w:themeColor="text1" w:themeTint="A6"/>
                                  <w:sz w:val="20"/>
                                  <w:szCs w:val="20"/>
                                </w:rPr>
                                <w:t xml:space="preserve"> and the environment of the designed application. More-over the functional flow of this application is derived graphically as well as detailed screenshots are provided for better understand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772928" behindDoc="0" locked="0" layoutInCell="1" allowOverlap="1" wp14:anchorId="3E39529A" wp14:editId="3822C3A0">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9E13E1" w14:textId="5757DCEF" w:rsidR="00B40F25" w:rsidRDefault="001F0CB8">
                                <w:pPr>
                                  <w:jc w:val="right"/>
                                  <w:rPr>
                                    <w:color w:val="4472C4" w:themeColor="accent1"/>
                                    <w:sz w:val="64"/>
                                    <w:szCs w:val="64"/>
                                  </w:rPr>
                                </w:pPr>
                                <w:sdt>
                                  <w:sdtPr>
                                    <w:rPr>
                                      <w:caps/>
                                      <w:color w:val="4472C4" w:themeColor="accent1"/>
                                      <w:sz w:val="64"/>
                                      <w:szCs w:val="64"/>
                                    </w:rPr>
                                    <w:alias w:val="Title"/>
                                    <w:tag w:val=""/>
                                    <w:id w:val="156381985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0F25">
                                      <w:rPr>
                                        <w:caps/>
                                        <w:color w:val="4472C4" w:themeColor="accent1"/>
                                        <w:sz w:val="64"/>
                                        <w:szCs w:val="64"/>
                                      </w:rPr>
                                      <w:t>Assignment Report</w:t>
                                    </w:r>
                                  </w:sdtContent>
                                </w:sdt>
                              </w:p>
                              <w:sdt>
                                <w:sdtPr>
                                  <w:rPr>
                                    <w:color w:val="404040" w:themeColor="text1" w:themeTint="BF"/>
                                    <w:sz w:val="36"/>
                                    <w:szCs w:val="36"/>
                                  </w:rPr>
                                  <w:alias w:val="Subtitle"/>
                                  <w:tag w:val=""/>
                                  <w:id w:val="1776907623"/>
                                  <w:dataBinding w:prefixMappings="xmlns:ns0='http://purl.org/dc/elements/1.1/' xmlns:ns1='http://schemas.openxmlformats.org/package/2006/metadata/core-properties' " w:xpath="/ns1:coreProperties[1]/ns0:subject[1]" w:storeItemID="{6C3C8BC8-F283-45AE-878A-BAB7291924A1}"/>
                                  <w:text/>
                                </w:sdtPr>
                                <w:sdtEndPr/>
                                <w:sdtContent>
                                  <w:p w14:paraId="716D8E9B" w14:textId="310331C9" w:rsidR="00B40F25" w:rsidRDefault="00B40F25">
                                    <w:pPr>
                                      <w:jc w:val="right"/>
                                      <w:rPr>
                                        <w:smallCaps/>
                                        <w:color w:val="404040" w:themeColor="text1" w:themeTint="BF"/>
                                        <w:sz w:val="36"/>
                                        <w:szCs w:val="36"/>
                                      </w:rPr>
                                    </w:pPr>
                                    <w:r>
                                      <w:rPr>
                                        <w:color w:val="404040" w:themeColor="text1" w:themeTint="BF"/>
                                        <w:sz w:val="36"/>
                                        <w:szCs w:val="36"/>
                                      </w:rPr>
                                      <w:t>Micro-kernel architecture using OSGi framework</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E39529A" id="Text Box 154" o:spid="_x0000_s1027" type="#_x0000_t202" style="position:absolute;margin-left:0;margin-top:0;width:8in;height:286.5pt;z-index:25177292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5E9E13E1" w14:textId="5757DCEF" w:rsidR="00B40F25" w:rsidRDefault="001F0CB8">
                          <w:pPr>
                            <w:jc w:val="right"/>
                            <w:rPr>
                              <w:color w:val="4472C4" w:themeColor="accent1"/>
                              <w:sz w:val="64"/>
                              <w:szCs w:val="64"/>
                            </w:rPr>
                          </w:pPr>
                          <w:sdt>
                            <w:sdtPr>
                              <w:rPr>
                                <w:caps/>
                                <w:color w:val="4472C4" w:themeColor="accent1"/>
                                <w:sz w:val="64"/>
                                <w:szCs w:val="64"/>
                              </w:rPr>
                              <w:alias w:val="Title"/>
                              <w:tag w:val=""/>
                              <w:id w:val="156381985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0F25">
                                <w:rPr>
                                  <w:caps/>
                                  <w:color w:val="4472C4" w:themeColor="accent1"/>
                                  <w:sz w:val="64"/>
                                  <w:szCs w:val="64"/>
                                </w:rPr>
                                <w:t>Assignment Report</w:t>
                              </w:r>
                            </w:sdtContent>
                          </w:sdt>
                        </w:p>
                        <w:sdt>
                          <w:sdtPr>
                            <w:rPr>
                              <w:color w:val="404040" w:themeColor="text1" w:themeTint="BF"/>
                              <w:sz w:val="36"/>
                              <w:szCs w:val="36"/>
                            </w:rPr>
                            <w:alias w:val="Subtitle"/>
                            <w:tag w:val=""/>
                            <w:id w:val="1776907623"/>
                            <w:dataBinding w:prefixMappings="xmlns:ns0='http://purl.org/dc/elements/1.1/' xmlns:ns1='http://schemas.openxmlformats.org/package/2006/metadata/core-properties' " w:xpath="/ns1:coreProperties[1]/ns0:subject[1]" w:storeItemID="{6C3C8BC8-F283-45AE-878A-BAB7291924A1}"/>
                            <w:text/>
                          </w:sdtPr>
                          <w:sdtEndPr/>
                          <w:sdtContent>
                            <w:p w14:paraId="716D8E9B" w14:textId="310331C9" w:rsidR="00B40F25" w:rsidRDefault="00B40F25">
                              <w:pPr>
                                <w:jc w:val="right"/>
                                <w:rPr>
                                  <w:smallCaps/>
                                  <w:color w:val="404040" w:themeColor="text1" w:themeTint="BF"/>
                                  <w:sz w:val="36"/>
                                  <w:szCs w:val="36"/>
                                </w:rPr>
                              </w:pPr>
                              <w:r>
                                <w:rPr>
                                  <w:color w:val="404040" w:themeColor="text1" w:themeTint="BF"/>
                                  <w:sz w:val="36"/>
                                  <w:szCs w:val="36"/>
                                </w:rPr>
                                <w:t>Micro-kernel architecture using OSGi framework</w:t>
                              </w:r>
                            </w:p>
                          </w:sdtContent>
                        </w:sdt>
                      </w:txbxContent>
                    </v:textbox>
                    <w10:wrap type="square" anchorx="page" anchory="page"/>
                  </v:shape>
                </w:pict>
              </mc:Fallback>
            </mc:AlternateContent>
          </w:r>
        </w:p>
        <w:p w14:paraId="7AED84DF" w14:textId="77777777" w:rsidR="004B1511" w:rsidRDefault="004B1511">
          <w:pPr>
            <w:rPr>
              <w:i/>
              <w:iCs/>
              <w:color w:val="44546A" w:themeColor="text2"/>
              <w:sz w:val="18"/>
              <w:szCs w:val="18"/>
            </w:rPr>
          </w:pPr>
        </w:p>
        <w:p w14:paraId="195E0BFC" w14:textId="40F83C56" w:rsidR="00E31D49" w:rsidRDefault="004B1511">
          <w:pPr>
            <w:rPr>
              <w:i/>
              <w:iCs/>
              <w:color w:val="44546A" w:themeColor="text2"/>
              <w:sz w:val="18"/>
              <w:szCs w:val="18"/>
            </w:rPr>
          </w:pPr>
          <w:r>
            <w:rPr>
              <w:i/>
              <w:iCs/>
              <w:color w:val="44546A" w:themeColor="text2"/>
              <w:sz w:val="18"/>
              <w:szCs w:val="18"/>
            </w:rPr>
            <w:br w:type="page"/>
          </w:r>
        </w:p>
        <w:sdt>
          <w:sdtPr>
            <w:rPr>
              <w:rFonts w:asciiTheme="minorHAnsi" w:eastAsiaTheme="minorHAnsi" w:hAnsiTheme="minorHAnsi" w:cstheme="minorBidi"/>
              <w:color w:val="auto"/>
              <w:sz w:val="22"/>
              <w:szCs w:val="22"/>
            </w:rPr>
            <w:id w:val="-1107422607"/>
            <w:docPartObj>
              <w:docPartGallery w:val="Table of Contents"/>
              <w:docPartUnique/>
            </w:docPartObj>
          </w:sdtPr>
          <w:sdtEndPr>
            <w:rPr>
              <w:b/>
              <w:bCs/>
              <w:noProof/>
            </w:rPr>
          </w:sdtEndPr>
          <w:sdtContent>
            <w:p w14:paraId="0DA322D8" w14:textId="3F2A90BD" w:rsidR="006F5AB4" w:rsidRDefault="006F5AB4">
              <w:pPr>
                <w:pStyle w:val="TOCHeading"/>
              </w:pPr>
              <w:r>
                <w:t>Table of Contents</w:t>
              </w:r>
            </w:p>
            <w:p w14:paraId="464BEA55" w14:textId="22F583D3" w:rsidR="00C61209" w:rsidRDefault="006F5AB4">
              <w:pPr>
                <w:pStyle w:val="TOC1"/>
                <w:tabs>
                  <w:tab w:val="left" w:pos="660"/>
                </w:tabs>
                <w:rPr>
                  <w:rFonts w:cstheme="minorBidi"/>
                  <w:noProof/>
                </w:rPr>
              </w:pPr>
              <w:r>
                <w:fldChar w:fldCharType="begin"/>
              </w:r>
              <w:r>
                <w:instrText xml:space="preserve"> TOC \o "1-3" \h \z \u </w:instrText>
              </w:r>
              <w:r>
                <w:fldChar w:fldCharType="separate"/>
              </w:r>
              <w:hyperlink w:anchor="_Toc4830744" w:history="1">
                <w:r w:rsidR="00C61209" w:rsidRPr="005E5A70">
                  <w:rPr>
                    <w:rStyle w:val="Hyperlink"/>
                    <w:rFonts w:ascii="Verdana" w:hAnsi="Verdana"/>
                    <w:noProof/>
                  </w:rPr>
                  <w:t>1.</w:t>
                </w:r>
                <w:r w:rsidR="00C61209">
                  <w:rPr>
                    <w:rFonts w:cstheme="minorBidi"/>
                    <w:noProof/>
                  </w:rPr>
                  <w:tab/>
                </w:r>
                <w:r w:rsidR="00C61209" w:rsidRPr="005E5A70">
                  <w:rPr>
                    <w:rStyle w:val="Hyperlink"/>
                    <w:rFonts w:ascii="Verdana" w:hAnsi="Verdana"/>
                    <w:noProof/>
                  </w:rPr>
                  <w:t>Scenario</w:t>
                </w:r>
                <w:r w:rsidR="00C61209">
                  <w:rPr>
                    <w:noProof/>
                    <w:webHidden/>
                  </w:rPr>
                  <w:tab/>
                </w:r>
                <w:r w:rsidR="00C61209">
                  <w:rPr>
                    <w:noProof/>
                    <w:webHidden/>
                  </w:rPr>
                  <w:fldChar w:fldCharType="begin"/>
                </w:r>
                <w:r w:rsidR="00C61209">
                  <w:rPr>
                    <w:noProof/>
                    <w:webHidden/>
                  </w:rPr>
                  <w:instrText xml:space="preserve"> PAGEREF _Toc4830744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69699E2F" w14:textId="7126BE40" w:rsidR="00C61209" w:rsidRDefault="001F0CB8">
              <w:pPr>
                <w:pStyle w:val="TOC2"/>
                <w:tabs>
                  <w:tab w:val="left" w:pos="660"/>
                  <w:tab w:val="right" w:leader="dot" w:pos="9350"/>
                </w:tabs>
                <w:rPr>
                  <w:rFonts w:cstheme="minorBidi"/>
                  <w:noProof/>
                </w:rPr>
              </w:pPr>
              <w:hyperlink w:anchor="_Toc4830745" w:history="1">
                <w:r w:rsidR="00C61209" w:rsidRPr="005E5A70">
                  <w:rPr>
                    <w:rStyle w:val="Hyperlink"/>
                    <w:rFonts w:ascii="Verdana" w:hAnsi="Verdana"/>
                    <w:noProof/>
                  </w:rPr>
                  <w:t>i.</w:t>
                </w:r>
                <w:r w:rsidR="00C61209">
                  <w:rPr>
                    <w:rFonts w:cstheme="minorBidi"/>
                    <w:noProof/>
                  </w:rPr>
                  <w:tab/>
                </w:r>
                <w:r w:rsidR="00C61209" w:rsidRPr="005E5A70">
                  <w:rPr>
                    <w:rStyle w:val="Hyperlink"/>
                    <w:rFonts w:ascii="Verdana" w:hAnsi="Verdana"/>
                    <w:noProof/>
                  </w:rPr>
                  <w:t>Sports and other facilities handling</w:t>
                </w:r>
                <w:r w:rsidR="00C61209">
                  <w:rPr>
                    <w:noProof/>
                    <w:webHidden/>
                  </w:rPr>
                  <w:tab/>
                </w:r>
                <w:r w:rsidR="00C61209">
                  <w:rPr>
                    <w:noProof/>
                    <w:webHidden/>
                  </w:rPr>
                  <w:fldChar w:fldCharType="begin"/>
                </w:r>
                <w:r w:rsidR="00C61209">
                  <w:rPr>
                    <w:noProof/>
                    <w:webHidden/>
                  </w:rPr>
                  <w:instrText xml:space="preserve"> PAGEREF _Toc4830745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13E67314" w14:textId="44F2EF05" w:rsidR="00C61209" w:rsidRDefault="001F0CB8">
              <w:pPr>
                <w:pStyle w:val="TOC3"/>
                <w:tabs>
                  <w:tab w:val="left" w:pos="880"/>
                  <w:tab w:val="right" w:leader="dot" w:pos="9350"/>
                </w:tabs>
                <w:rPr>
                  <w:rFonts w:cstheme="minorBidi"/>
                  <w:noProof/>
                </w:rPr>
              </w:pPr>
              <w:hyperlink w:anchor="_Toc4830746"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Basic flow of the app function</w:t>
                </w:r>
                <w:r w:rsidR="00C61209">
                  <w:rPr>
                    <w:noProof/>
                    <w:webHidden/>
                  </w:rPr>
                  <w:tab/>
                </w:r>
                <w:r w:rsidR="00C61209">
                  <w:rPr>
                    <w:noProof/>
                    <w:webHidden/>
                  </w:rPr>
                  <w:fldChar w:fldCharType="begin"/>
                </w:r>
                <w:r w:rsidR="00C61209">
                  <w:rPr>
                    <w:noProof/>
                    <w:webHidden/>
                  </w:rPr>
                  <w:instrText xml:space="preserve"> PAGEREF _Toc4830746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0AD97F5D" w14:textId="1387B789" w:rsidR="00C61209" w:rsidRDefault="001F0CB8">
              <w:pPr>
                <w:pStyle w:val="TOC3"/>
                <w:tabs>
                  <w:tab w:val="left" w:pos="880"/>
                  <w:tab w:val="right" w:leader="dot" w:pos="9350"/>
                </w:tabs>
                <w:rPr>
                  <w:rFonts w:cstheme="minorBidi"/>
                  <w:noProof/>
                </w:rPr>
              </w:pPr>
              <w:hyperlink w:anchor="_Toc4830747"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Detailed flow description</w:t>
                </w:r>
                <w:r w:rsidR="00C61209">
                  <w:rPr>
                    <w:noProof/>
                    <w:webHidden/>
                  </w:rPr>
                  <w:tab/>
                </w:r>
                <w:r w:rsidR="00C61209">
                  <w:rPr>
                    <w:noProof/>
                    <w:webHidden/>
                  </w:rPr>
                  <w:fldChar w:fldCharType="begin"/>
                </w:r>
                <w:r w:rsidR="00C61209">
                  <w:rPr>
                    <w:noProof/>
                    <w:webHidden/>
                  </w:rPr>
                  <w:instrText xml:space="preserve"> PAGEREF _Toc4830747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54F7D5FF" w14:textId="0B6E959B" w:rsidR="00C61209" w:rsidRDefault="001F0CB8">
              <w:pPr>
                <w:pStyle w:val="TOC2"/>
                <w:tabs>
                  <w:tab w:val="left" w:pos="660"/>
                  <w:tab w:val="right" w:leader="dot" w:pos="9350"/>
                </w:tabs>
                <w:rPr>
                  <w:rFonts w:cstheme="minorBidi"/>
                  <w:noProof/>
                </w:rPr>
              </w:pPr>
              <w:hyperlink w:anchor="_Toc4830748" w:history="1">
                <w:r w:rsidR="00C61209" w:rsidRPr="005E5A70">
                  <w:rPr>
                    <w:rStyle w:val="Hyperlink"/>
                    <w:rFonts w:ascii="Verdana" w:hAnsi="Verdana"/>
                    <w:noProof/>
                  </w:rPr>
                  <w:t>ii.</w:t>
                </w:r>
                <w:r w:rsidR="00C61209">
                  <w:rPr>
                    <w:rFonts w:cstheme="minorBidi"/>
                    <w:noProof/>
                  </w:rPr>
                  <w:tab/>
                </w:r>
                <w:r w:rsidR="00C61209" w:rsidRPr="005E5A70">
                  <w:rPr>
                    <w:rStyle w:val="Hyperlink"/>
                    <w:rFonts w:ascii="Verdana" w:hAnsi="Verdana"/>
                    <w:noProof/>
                  </w:rPr>
                  <w:t>Reception Handling</w:t>
                </w:r>
                <w:r w:rsidR="00C61209">
                  <w:rPr>
                    <w:noProof/>
                    <w:webHidden/>
                  </w:rPr>
                  <w:tab/>
                </w:r>
                <w:r w:rsidR="00C61209">
                  <w:rPr>
                    <w:noProof/>
                    <w:webHidden/>
                  </w:rPr>
                  <w:fldChar w:fldCharType="begin"/>
                </w:r>
                <w:r w:rsidR="00C61209">
                  <w:rPr>
                    <w:noProof/>
                    <w:webHidden/>
                  </w:rPr>
                  <w:instrText xml:space="preserve"> PAGEREF _Toc4830748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42D96EDA" w14:textId="293DE252" w:rsidR="00C61209" w:rsidRDefault="001F0CB8">
              <w:pPr>
                <w:pStyle w:val="TOC3"/>
                <w:tabs>
                  <w:tab w:val="left" w:pos="880"/>
                  <w:tab w:val="right" w:leader="dot" w:pos="9350"/>
                </w:tabs>
                <w:rPr>
                  <w:rFonts w:cstheme="minorBidi"/>
                  <w:noProof/>
                </w:rPr>
              </w:pPr>
              <w:hyperlink w:anchor="_Toc4830749"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Basic flow of the app function</w:t>
                </w:r>
                <w:r w:rsidR="00C61209">
                  <w:rPr>
                    <w:noProof/>
                    <w:webHidden/>
                  </w:rPr>
                  <w:tab/>
                </w:r>
                <w:r w:rsidR="00C61209">
                  <w:rPr>
                    <w:noProof/>
                    <w:webHidden/>
                  </w:rPr>
                  <w:fldChar w:fldCharType="begin"/>
                </w:r>
                <w:r w:rsidR="00C61209">
                  <w:rPr>
                    <w:noProof/>
                    <w:webHidden/>
                  </w:rPr>
                  <w:instrText xml:space="preserve"> PAGEREF _Toc4830749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2A7E8B85" w14:textId="2396B2EC" w:rsidR="00C61209" w:rsidRDefault="001F0CB8">
              <w:pPr>
                <w:pStyle w:val="TOC3"/>
                <w:tabs>
                  <w:tab w:val="left" w:pos="880"/>
                  <w:tab w:val="right" w:leader="dot" w:pos="9350"/>
                </w:tabs>
                <w:rPr>
                  <w:rFonts w:cstheme="minorBidi"/>
                  <w:noProof/>
                </w:rPr>
              </w:pPr>
              <w:hyperlink w:anchor="_Toc4830750"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Detailed flow description</w:t>
                </w:r>
                <w:r w:rsidR="00C61209">
                  <w:rPr>
                    <w:noProof/>
                    <w:webHidden/>
                  </w:rPr>
                  <w:tab/>
                </w:r>
                <w:r w:rsidR="00C61209">
                  <w:rPr>
                    <w:noProof/>
                    <w:webHidden/>
                  </w:rPr>
                  <w:fldChar w:fldCharType="begin"/>
                </w:r>
                <w:r w:rsidR="00C61209">
                  <w:rPr>
                    <w:noProof/>
                    <w:webHidden/>
                  </w:rPr>
                  <w:instrText xml:space="preserve"> PAGEREF _Toc4830750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53BB3D7D" w14:textId="0388F479" w:rsidR="00C61209" w:rsidRDefault="001F0CB8">
              <w:pPr>
                <w:pStyle w:val="TOC2"/>
                <w:tabs>
                  <w:tab w:val="left" w:pos="880"/>
                  <w:tab w:val="right" w:leader="dot" w:pos="9350"/>
                </w:tabs>
                <w:rPr>
                  <w:rFonts w:cstheme="minorBidi"/>
                  <w:noProof/>
                </w:rPr>
              </w:pPr>
              <w:hyperlink w:anchor="_Toc4830751" w:history="1">
                <w:r w:rsidR="00C61209" w:rsidRPr="005E5A70">
                  <w:rPr>
                    <w:rStyle w:val="Hyperlink"/>
                    <w:rFonts w:ascii="Verdana" w:hAnsi="Verdana"/>
                    <w:noProof/>
                  </w:rPr>
                  <w:t>iii.</w:t>
                </w:r>
                <w:r w:rsidR="00C61209">
                  <w:rPr>
                    <w:rFonts w:cstheme="minorBidi"/>
                    <w:noProof/>
                  </w:rPr>
                  <w:tab/>
                </w:r>
                <w:r w:rsidR="00C61209" w:rsidRPr="005E5A70">
                  <w:rPr>
                    <w:rStyle w:val="Hyperlink"/>
                    <w:rFonts w:ascii="Verdana" w:hAnsi="Verdana"/>
                    <w:noProof/>
                  </w:rPr>
                  <w:t>Car-Hire service handling</w:t>
                </w:r>
                <w:r w:rsidR="00C61209">
                  <w:rPr>
                    <w:noProof/>
                    <w:webHidden/>
                  </w:rPr>
                  <w:tab/>
                </w:r>
                <w:r w:rsidR="00C61209">
                  <w:rPr>
                    <w:noProof/>
                    <w:webHidden/>
                  </w:rPr>
                  <w:fldChar w:fldCharType="begin"/>
                </w:r>
                <w:r w:rsidR="00C61209">
                  <w:rPr>
                    <w:noProof/>
                    <w:webHidden/>
                  </w:rPr>
                  <w:instrText xml:space="preserve"> PAGEREF _Toc4830751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5132CBE3" w14:textId="2920A27A" w:rsidR="00C61209" w:rsidRDefault="001F0CB8">
              <w:pPr>
                <w:pStyle w:val="TOC3"/>
                <w:tabs>
                  <w:tab w:val="left" w:pos="880"/>
                  <w:tab w:val="right" w:leader="dot" w:pos="9350"/>
                </w:tabs>
                <w:rPr>
                  <w:rFonts w:cstheme="minorBidi"/>
                  <w:noProof/>
                </w:rPr>
              </w:pPr>
              <w:hyperlink w:anchor="_Toc4830752"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Basic flow of the app function</w:t>
                </w:r>
                <w:r w:rsidR="00C61209">
                  <w:rPr>
                    <w:noProof/>
                    <w:webHidden/>
                  </w:rPr>
                  <w:tab/>
                </w:r>
                <w:r w:rsidR="00C61209">
                  <w:rPr>
                    <w:noProof/>
                    <w:webHidden/>
                  </w:rPr>
                  <w:fldChar w:fldCharType="begin"/>
                </w:r>
                <w:r w:rsidR="00C61209">
                  <w:rPr>
                    <w:noProof/>
                    <w:webHidden/>
                  </w:rPr>
                  <w:instrText xml:space="preserve"> PAGEREF _Toc4830752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24C49763" w14:textId="42F988CA" w:rsidR="00C61209" w:rsidRDefault="001F0CB8">
              <w:pPr>
                <w:pStyle w:val="TOC3"/>
                <w:tabs>
                  <w:tab w:val="left" w:pos="880"/>
                  <w:tab w:val="right" w:leader="dot" w:pos="9350"/>
                </w:tabs>
                <w:rPr>
                  <w:rFonts w:cstheme="minorBidi"/>
                  <w:noProof/>
                </w:rPr>
              </w:pPr>
              <w:hyperlink w:anchor="_Toc4830753"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Detailed flow description</w:t>
                </w:r>
                <w:r w:rsidR="00C61209">
                  <w:rPr>
                    <w:noProof/>
                    <w:webHidden/>
                  </w:rPr>
                  <w:tab/>
                </w:r>
                <w:r w:rsidR="00C61209">
                  <w:rPr>
                    <w:noProof/>
                    <w:webHidden/>
                  </w:rPr>
                  <w:fldChar w:fldCharType="begin"/>
                </w:r>
                <w:r w:rsidR="00C61209">
                  <w:rPr>
                    <w:noProof/>
                    <w:webHidden/>
                  </w:rPr>
                  <w:instrText xml:space="preserve"> PAGEREF _Toc4830753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24F0753A" w14:textId="22246B58" w:rsidR="00C61209" w:rsidRDefault="001F0CB8">
              <w:pPr>
                <w:pStyle w:val="TOC2"/>
                <w:tabs>
                  <w:tab w:val="left" w:pos="880"/>
                  <w:tab w:val="right" w:leader="dot" w:pos="9350"/>
                </w:tabs>
                <w:rPr>
                  <w:rFonts w:cstheme="minorBidi"/>
                  <w:noProof/>
                </w:rPr>
              </w:pPr>
              <w:hyperlink w:anchor="_Toc4830754" w:history="1">
                <w:r w:rsidR="00C61209" w:rsidRPr="005E5A70">
                  <w:rPr>
                    <w:rStyle w:val="Hyperlink"/>
                    <w:rFonts w:ascii="Verdana" w:hAnsi="Verdana"/>
                    <w:noProof/>
                  </w:rPr>
                  <w:t>iv.</w:t>
                </w:r>
                <w:r w:rsidR="00C61209">
                  <w:rPr>
                    <w:rFonts w:cstheme="minorBidi"/>
                    <w:noProof/>
                  </w:rPr>
                  <w:tab/>
                </w:r>
                <w:r w:rsidR="00C61209" w:rsidRPr="005E5A70">
                  <w:rPr>
                    <w:rStyle w:val="Hyperlink"/>
                    <w:rFonts w:ascii="Verdana" w:hAnsi="Verdana"/>
                    <w:noProof/>
                  </w:rPr>
                  <w:t>Food and Beverages handling</w:t>
                </w:r>
                <w:r w:rsidR="00C61209">
                  <w:rPr>
                    <w:noProof/>
                    <w:webHidden/>
                  </w:rPr>
                  <w:tab/>
                </w:r>
                <w:r w:rsidR="00C61209">
                  <w:rPr>
                    <w:noProof/>
                    <w:webHidden/>
                  </w:rPr>
                  <w:fldChar w:fldCharType="begin"/>
                </w:r>
                <w:r w:rsidR="00C61209">
                  <w:rPr>
                    <w:noProof/>
                    <w:webHidden/>
                  </w:rPr>
                  <w:instrText xml:space="preserve"> PAGEREF _Toc4830754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37CDF7C1" w14:textId="681F0842" w:rsidR="00C61209" w:rsidRDefault="001F0CB8">
              <w:pPr>
                <w:pStyle w:val="TOC3"/>
                <w:tabs>
                  <w:tab w:val="left" w:pos="880"/>
                  <w:tab w:val="right" w:leader="dot" w:pos="9350"/>
                </w:tabs>
                <w:rPr>
                  <w:rFonts w:cstheme="minorBidi"/>
                  <w:noProof/>
                </w:rPr>
              </w:pPr>
              <w:hyperlink w:anchor="_Toc4830755"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Basic flow of the app function</w:t>
                </w:r>
                <w:r w:rsidR="00C61209">
                  <w:rPr>
                    <w:noProof/>
                    <w:webHidden/>
                  </w:rPr>
                  <w:tab/>
                </w:r>
                <w:r w:rsidR="00C61209">
                  <w:rPr>
                    <w:noProof/>
                    <w:webHidden/>
                  </w:rPr>
                  <w:fldChar w:fldCharType="begin"/>
                </w:r>
                <w:r w:rsidR="00C61209">
                  <w:rPr>
                    <w:noProof/>
                    <w:webHidden/>
                  </w:rPr>
                  <w:instrText xml:space="preserve"> PAGEREF _Toc4830755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73A67E1A" w14:textId="6E1E61A8" w:rsidR="00C61209" w:rsidRDefault="001F0CB8">
              <w:pPr>
                <w:pStyle w:val="TOC3"/>
                <w:tabs>
                  <w:tab w:val="left" w:pos="880"/>
                  <w:tab w:val="right" w:leader="dot" w:pos="9350"/>
                </w:tabs>
                <w:rPr>
                  <w:rFonts w:cstheme="minorBidi"/>
                  <w:noProof/>
                </w:rPr>
              </w:pPr>
              <w:hyperlink w:anchor="_Toc4830756" w:history="1">
                <w:r w:rsidR="00C61209" w:rsidRPr="005E5A70">
                  <w:rPr>
                    <w:rStyle w:val="Hyperlink"/>
                    <w:rFonts w:ascii="Wingdings" w:hAnsi="Wingdings"/>
                    <w:noProof/>
                  </w:rPr>
                  <w:t></w:t>
                </w:r>
                <w:r w:rsidR="00C61209">
                  <w:rPr>
                    <w:rFonts w:cstheme="minorBidi"/>
                    <w:noProof/>
                  </w:rPr>
                  <w:tab/>
                </w:r>
                <w:r w:rsidR="00C61209" w:rsidRPr="005E5A70">
                  <w:rPr>
                    <w:rStyle w:val="Hyperlink"/>
                    <w:rFonts w:ascii="Verdana" w:hAnsi="Verdana"/>
                    <w:noProof/>
                  </w:rPr>
                  <w:t>Detailed flow description</w:t>
                </w:r>
                <w:r w:rsidR="00C61209">
                  <w:rPr>
                    <w:noProof/>
                    <w:webHidden/>
                  </w:rPr>
                  <w:tab/>
                </w:r>
                <w:r w:rsidR="00C61209">
                  <w:rPr>
                    <w:noProof/>
                    <w:webHidden/>
                  </w:rPr>
                  <w:fldChar w:fldCharType="begin"/>
                </w:r>
                <w:r w:rsidR="00C61209">
                  <w:rPr>
                    <w:noProof/>
                    <w:webHidden/>
                  </w:rPr>
                  <w:instrText xml:space="preserve"> PAGEREF _Toc4830756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5540A73A" w14:textId="73706D6F" w:rsidR="00C61209" w:rsidRDefault="001F0CB8">
              <w:pPr>
                <w:pStyle w:val="TOC1"/>
                <w:tabs>
                  <w:tab w:val="left" w:pos="660"/>
                </w:tabs>
                <w:rPr>
                  <w:rFonts w:cstheme="minorBidi"/>
                  <w:noProof/>
                </w:rPr>
              </w:pPr>
              <w:hyperlink w:anchor="_Toc4830757" w:history="1">
                <w:r w:rsidR="00C61209" w:rsidRPr="005E5A70">
                  <w:rPr>
                    <w:rStyle w:val="Hyperlink"/>
                    <w:rFonts w:ascii="Verdana" w:hAnsi="Verdana" w:cs="Tahoma"/>
                    <w:noProof/>
                  </w:rPr>
                  <w:t>2.</w:t>
                </w:r>
                <w:r w:rsidR="00C61209">
                  <w:rPr>
                    <w:rFonts w:cstheme="minorBidi"/>
                    <w:noProof/>
                  </w:rPr>
                  <w:tab/>
                </w:r>
                <w:r w:rsidR="00C61209" w:rsidRPr="005E5A70">
                  <w:rPr>
                    <w:rStyle w:val="Hyperlink"/>
                    <w:rFonts w:ascii="Verdana" w:hAnsi="Verdana" w:cs="Tahoma"/>
                    <w:noProof/>
                  </w:rPr>
                  <w:t>Manifest Implementation</w:t>
                </w:r>
                <w:r w:rsidR="00C61209">
                  <w:rPr>
                    <w:noProof/>
                    <w:webHidden/>
                  </w:rPr>
                  <w:tab/>
                </w:r>
                <w:r w:rsidR="00C61209">
                  <w:rPr>
                    <w:noProof/>
                    <w:webHidden/>
                  </w:rPr>
                  <w:fldChar w:fldCharType="begin"/>
                </w:r>
                <w:r w:rsidR="00C61209">
                  <w:rPr>
                    <w:noProof/>
                    <w:webHidden/>
                  </w:rPr>
                  <w:instrText xml:space="preserve"> PAGEREF _Toc4830757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2C5C389C" w14:textId="08761A35" w:rsidR="00C61209" w:rsidRDefault="001F0CB8">
              <w:pPr>
                <w:pStyle w:val="TOC2"/>
                <w:tabs>
                  <w:tab w:val="left" w:pos="660"/>
                  <w:tab w:val="right" w:leader="dot" w:pos="9350"/>
                </w:tabs>
                <w:rPr>
                  <w:rFonts w:cstheme="minorBidi"/>
                  <w:noProof/>
                </w:rPr>
              </w:pPr>
              <w:hyperlink w:anchor="_Toc4830758" w:history="1">
                <w:r w:rsidR="00C61209" w:rsidRPr="005E5A70">
                  <w:rPr>
                    <w:rStyle w:val="Hyperlink"/>
                    <w:rFonts w:ascii="Verdana" w:hAnsi="Verdana"/>
                    <w:noProof/>
                  </w:rPr>
                  <w:t>i.</w:t>
                </w:r>
                <w:r w:rsidR="00C61209">
                  <w:rPr>
                    <w:rFonts w:cstheme="minorBidi"/>
                    <w:noProof/>
                  </w:rPr>
                  <w:tab/>
                </w:r>
                <w:r w:rsidR="00C61209" w:rsidRPr="005E5A70">
                  <w:rPr>
                    <w:rStyle w:val="Hyperlink"/>
                    <w:rFonts w:ascii="Verdana" w:hAnsi="Verdana"/>
                    <w:noProof/>
                  </w:rPr>
                  <w:t>Sports and other facilities handling</w:t>
                </w:r>
                <w:r w:rsidR="00C61209">
                  <w:rPr>
                    <w:noProof/>
                    <w:webHidden/>
                  </w:rPr>
                  <w:tab/>
                </w:r>
                <w:r w:rsidR="00C61209">
                  <w:rPr>
                    <w:noProof/>
                    <w:webHidden/>
                  </w:rPr>
                  <w:fldChar w:fldCharType="begin"/>
                </w:r>
                <w:r w:rsidR="00C61209">
                  <w:rPr>
                    <w:noProof/>
                    <w:webHidden/>
                  </w:rPr>
                  <w:instrText xml:space="preserve"> PAGEREF _Toc4830758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68F478A9" w14:textId="785A09EA" w:rsidR="00C61209" w:rsidRDefault="001F0CB8">
              <w:pPr>
                <w:pStyle w:val="TOC2"/>
                <w:tabs>
                  <w:tab w:val="left" w:pos="660"/>
                  <w:tab w:val="right" w:leader="dot" w:pos="9350"/>
                </w:tabs>
                <w:rPr>
                  <w:rFonts w:cstheme="minorBidi"/>
                  <w:noProof/>
                </w:rPr>
              </w:pPr>
              <w:hyperlink w:anchor="_Toc4830759" w:history="1">
                <w:r w:rsidR="00C61209" w:rsidRPr="005E5A70">
                  <w:rPr>
                    <w:rStyle w:val="Hyperlink"/>
                    <w:rFonts w:ascii="Verdana" w:hAnsi="Verdana"/>
                    <w:noProof/>
                  </w:rPr>
                  <w:t>ii.</w:t>
                </w:r>
                <w:r w:rsidR="00C61209">
                  <w:rPr>
                    <w:rFonts w:cstheme="minorBidi"/>
                    <w:noProof/>
                  </w:rPr>
                  <w:tab/>
                </w:r>
                <w:r w:rsidR="00C61209" w:rsidRPr="005E5A70">
                  <w:rPr>
                    <w:rStyle w:val="Hyperlink"/>
                    <w:rFonts w:ascii="Verdana" w:hAnsi="Verdana"/>
                    <w:noProof/>
                  </w:rPr>
                  <w:t>Rooms handling(Reception service)</w:t>
                </w:r>
                <w:r w:rsidR="00C61209">
                  <w:rPr>
                    <w:noProof/>
                    <w:webHidden/>
                  </w:rPr>
                  <w:tab/>
                </w:r>
                <w:r w:rsidR="00C61209">
                  <w:rPr>
                    <w:noProof/>
                    <w:webHidden/>
                  </w:rPr>
                  <w:fldChar w:fldCharType="begin"/>
                </w:r>
                <w:r w:rsidR="00C61209">
                  <w:rPr>
                    <w:noProof/>
                    <w:webHidden/>
                  </w:rPr>
                  <w:instrText xml:space="preserve"> PAGEREF _Toc4830759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05C5C9E2" w14:textId="6E7B8636" w:rsidR="00C61209" w:rsidRDefault="001F0CB8">
              <w:pPr>
                <w:pStyle w:val="TOC2"/>
                <w:tabs>
                  <w:tab w:val="left" w:pos="880"/>
                  <w:tab w:val="right" w:leader="dot" w:pos="9350"/>
                </w:tabs>
                <w:rPr>
                  <w:rFonts w:cstheme="minorBidi"/>
                  <w:noProof/>
                </w:rPr>
              </w:pPr>
              <w:hyperlink w:anchor="_Toc4830760" w:history="1">
                <w:r w:rsidR="00C61209" w:rsidRPr="005E5A70">
                  <w:rPr>
                    <w:rStyle w:val="Hyperlink"/>
                    <w:rFonts w:ascii="Verdana" w:hAnsi="Verdana"/>
                    <w:noProof/>
                  </w:rPr>
                  <w:t>iii.</w:t>
                </w:r>
                <w:r w:rsidR="00C61209">
                  <w:rPr>
                    <w:rFonts w:cstheme="minorBidi"/>
                    <w:noProof/>
                  </w:rPr>
                  <w:tab/>
                </w:r>
                <w:r w:rsidR="00C61209" w:rsidRPr="005E5A70">
                  <w:rPr>
                    <w:rStyle w:val="Hyperlink"/>
                    <w:rFonts w:ascii="Verdana" w:hAnsi="Verdana"/>
                    <w:noProof/>
                  </w:rPr>
                  <w:t>Car-Hire service handling</w:t>
                </w:r>
                <w:r w:rsidR="00C61209">
                  <w:rPr>
                    <w:noProof/>
                    <w:webHidden/>
                  </w:rPr>
                  <w:tab/>
                </w:r>
                <w:r w:rsidR="00C61209">
                  <w:rPr>
                    <w:noProof/>
                    <w:webHidden/>
                  </w:rPr>
                  <w:fldChar w:fldCharType="begin"/>
                </w:r>
                <w:r w:rsidR="00C61209">
                  <w:rPr>
                    <w:noProof/>
                    <w:webHidden/>
                  </w:rPr>
                  <w:instrText xml:space="preserve"> PAGEREF _Toc4830760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0FDE9874" w14:textId="120BADDC" w:rsidR="00C61209" w:rsidRDefault="001F0CB8">
              <w:pPr>
                <w:pStyle w:val="TOC2"/>
                <w:tabs>
                  <w:tab w:val="left" w:pos="880"/>
                  <w:tab w:val="right" w:leader="dot" w:pos="9350"/>
                </w:tabs>
                <w:rPr>
                  <w:rFonts w:cstheme="minorBidi"/>
                  <w:noProof/>
                </w:rPr>
              </w:pPr>
              <w:hyperlink w:anchor="_Toc4830761" w:history="1">
                <w:r w:rsidR="00C61209" w:rsidRPr="005E5A70">
                  <w:rPr>
                    <w:rStyle w:val="Hyperlink"/>
                    <w:rFonts w:ascii="Verdana" w:hAnsi="Verdana"/>
                    <w:noProof/>
                  </w:rPr>
                  <w:t>iv.</w:t>
                </w:r>
                <w:r w:rsidR="00C61209">
                  <w:rPr>
                    <w:rFonts w:cstheme="minorBidi"/>
                    <w:noProof/>
                  </w:rPr>
                  <w:tab/>
                </w:r>
                <w:r w:rsidR="00C61209" w:rsidRPr="005E5A70">
                  <w:rPr>
                    <w:rStyle w:val="Hyperlink"/>
                    <w:rFonts w:ascii="Verdana" w:hAnsi="Verdana"/>
                    <w:noProof/>
                  </w:rPr>
                  <w:t>Food and Beverages handling</w:t>
                </w:r>
                <w:r w:rsidR="00C61209">
                  <w:rPr>
                    <w:noProof/>
                    <w:webHidden/>
                  </w:rPr>
                  <w:tab/>
                </w:r>
                <w:r w:rsidR="00C61209">
                  <w:rPr>
                    <w:noProof/>
                    <w:webHidden/>
                  </w:rPr>
                  <w:fldChar w:fldCharType="begin"/>
                </w:r>
                <w:r w:rsidR="00C61209">
                  <w:rPr>
                    <w:noProof/>
                    <w:webHidden/>
                  </w:rPr>
                  <w:instrText xml:space="preserve"> PAGEREF _Toc4830761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698B5A34" w14:textId="5491C59E" w:rsidR="00C61209" w:rsidRDefault="001F0CB8">
              <w:pPr>
                <w:pStyle w:val="TOC1"/>
                <w:tabs>
                  <w:tab w:val="left" w:pos="660"/>
                </w:tabs>
                <w:rPr>
                  <w:rFonts w:cstheme="minorBidi"/>
                  <w:noProof/>
                </w:rPr>
              </w:pPr>
              <w:hyperlink w:anchor="_Toc4830762" w:history="1">
                <w:r w:rsidR="00C61209" w:rsidRPr="005E5A70">
                  <w:rPr>
                    <w:rStyle w:val="Hyperlink"/>
                    <w:rFonts w:ascii="Verdana" w:hAnsi="Verdana"/>
                    <w:noProof/>
                  </w:rPr>
                  <w:t>3.</w:t>
                </w:r>
                <w:r w:rsidR="00C61209">
                  <w:rPr>
                    <w:rFonts w:cstheme="minorBidi"/>
                    <w:noProof/>
                  </w:rPr>
                  <w:tab/>
                </w:r>
                <w:r w:rsidR="00C61209" w:rsidRPr="005E5A70">
                  <w:rPr>
                    <w:rStyle w:val="Hyperlink"/>
                    <w:rFonts w:ascii="Verdana" w:hAnsi="Verdana"/>
                    <w:noProof/>
                  </w:rPr>
                  <w:t>Screenshots</w:t>
                </w:r>
                <w:r w:rsidR="00C61209">
                  <w:rPr>
                    <w:noProof/>
                    <w:webHidden/>
                  </w:rPr>
                  <w:tab/>
                </w:r>
                <w:r w:rsidR="00C61209">
                  <w:rPr>
                    <w:noProof/>
                    <w:webHidden/>
                  </w:rPr>
                  <w:fldChar w:fldCharType="begin"/>
                </w:r>
                <w:r w:rsidR="00C61209">
                  <w:rPr>
                    <w:noProof/>
                    <w:webHidden/>
                  </w:rPr>
                  <w:instrText xml:space="preserve"> PAGEREF _Toc4830762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22106258" w14:textId="46350627" w:rsidR="00C61209" w:rsidRDefault="001F0CB8">
              <w:pPr>
                <w:pStyle w:val="TOC2"/>
                <w:tabs>
                  <w:tab w:val="left" w:pos="660"/>
                  <w:tab w:val="right" w:leader="dot" w:pos="9350"/>
                </w:tabs>
                <w:rPr>
                  <w:rFonts w:cstheme="minorBidi"/>
                  <w:noProof/>
                </w:rPr>
              </w:pPr>
              <w:hyperlink w:anchor="_Toc4830763" w:history="1">
                <w:r w:rsidR="00C61209" w:rsidRPr="005E5A70">
                  <w:rPr>
                    <w:rStyle w:val="Hyperlink"/>
                    <w:rFonts w:ascii="Verdana" w:hAnsi="Verdana"/>
                    <w:noProof/>
                  </w:rPr>
                  <w:t>i.</w:t>
                </w:r>
                <w:r w:rsidR="00C61209">
                  <w:rPr>
                    <w:rFonts w:cstheme="minorBidi"/>
                    <w:noProof/>
                  </w:rPr>
                  <w:tab/>
                </w:r>
                <w:r w:rsidR="00C61209" w:rsidRPr="005E5A70">
                  <w:rPr>
                    <w:rStyle w:val="Hyperlink"/>
                    <w:rFonts w:ascii="Verdana" w:hAnsi="Verdana"/>
                    <w:noProof/>
                  </w:rPr>
                  <w:t>Sports and other facilities handling</w:t>
                </w:r>
                <w:r w:rsidR="00C61209">
                  <w:rPr>
                    <w:noProof/>
                    <w:webHidden/>
                  </w:rPr>
                  <w:tab/>
                </w:r>
                <w:r w:rsidR="00C61209">
                  <w:rPr>
                    <w:noProof/>
                    <w:webHidden/>
                  </w:rPr>
                  <w:fldChar w:fldCharType="begin"/>
                </w:r>
                <w:r w:rsidR="00C61209">
                  <w:rPr>
                    <w:noProof/>
                    <w:webHidden/>
                  </w:rPr>
                  <w:instrText xml:space="preserve"> PAGEREF _Toc4830763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6999A18F" w14:textId="718EEA52" w:rsidR="00C61209" w:rsidRDefault="001F0CB8">
              <w:pPr>
                <w:pStyle w:val="TOC2"/>
                <w:tabs>
                  <w:tab w:val="left" w:pos="660"/>
                  <w:tab w:val="right" w:leader="dot" w:pos="9350"/>
                </w:tabs>
                <w:rPr>
                  <w:rFonts w:cstheme="minorBidi"/>
                  <w:noProof/>
                </w:rPr>
              </w:pPr>
              <w:hyperlink w:anchor="_Toc4830764" w:history="1">
                <w:r w:rsidR="00C61209" w:rsidRPr="005E5A70">
                  <w:rPr>
                    <w:rStyle w:val="Hyperlink"/>
                    <w:rFonts w:ascii="Verdana" w:hAnsi="Verdana"/>
                    <w:noProof/>
                  </w:rPr>
                  <w:t>ii.</w:t>
                </w:r>
                <w:r w:rsidR="00C61209">
                  <w:rPr>
                    <w:rFonts w:cstheme="minorBidi"/>
                    <w:noProof/>
                  </w:rPr>
                  <w:tab/>
                </w:r>
                <w:r w:rsidR="00C61209" w:rsidRPr="005E5A70">
                  <w:rPr>
                    <w:rStyle w:val="Hyperlink"/>
                    <w:rFonts w:ascii="Verdana" w:hAnsi="Verdana"/>
                    <w:noProof/>
                  </w:rPr>
                  <w:t>Reception handling</w:t>
                </w:r>
                <w:r w:rsidR="00C61209">
                  <w:rPr>
                    <w:noProof/>
                    <w:webHidden/>
                  </w:rPr>
                  <w:tab/>
                </w:r>
                <w:r w:rsidR="00C61209">
                  <w:rPr>
                    <w:noProof/>
                    <w:webHidden/>
                  </w:rPr>
                  <w:fldChar w:fldCharType="begin"/>
                </w:r>
                <w:r w:rsidR="00C61209">
                  <w:rPr>
                    <w:noProof/>
                    <w:webHidden/>
                  </w:rPr>
                  <w:instrText xml:space="preserve"> PAGEREF _Toc4830764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45D7D1C0" w14:textId="42447D4C" w:rsidR="00C61209" w:rsidRDefault="001F0CB8">
              <w:pPr>
                <w:pStyle w:val="TOC2"/>
                <w:tabs>
                  <w:tab w:val="left" w:pos="880"/>
                  <w:tab w:val="right" w:leader="dot" w:pos="9350"/>
                </w:tabs>
                <w:rPr>
                  <w:rFonts w:cstheme="minorBidi"/>
                  <w:noProof/>
                </w:rPr>
              </w:pPr>
              <w:hyperlink w:anchor="_Toc4830765" w:history="1">
                <w:r w:rsidR="00C61209" w:rsidRPr="005E5A70">
                  <w:rPr>
                    <w:rStyle w:val="Hyperlink"/>
                    <w:rFonts w:ascii="Verdana" w:hAnsi="Verdana"/>
                    <w:noProof/>
                  </w:rPr>
                  <w:t>iii.</w:t>
                </w:r>
                <w:r w:rsidR="00C61209">
                  <w:rPr>
                    <w:rFonts w:cstheme="minorBidi"/>
                    <w:noProof/>
                  </w:rPr>
                  <w:tab/>
                </w:r>
                <w:r w:rsidR="00C61209" w:rsidRPr="005E5A70">
                  <w:rPr>
                    <w:rStyle w:val="Hyperlink"/>
                    <w:rFonts w:ascii="Verdana" w:hAnsi="Verdana"/>
                    <w:noProof/>
                  </w:rPr>
                  <w:t>Car-Hire service handling</w:t>
                </w:r>
                <w:r w:rsidR="00C61209">
                  <w:rPr>
                    <w:noProof/>
                    <w:webHidden/>
                  </w:rPr>
                  <w:tab/>
                </w:r>
                <w:r w:rsidR="00C61209">
                  <w:rPr>
                    <w:noProof/>
                    <w:webHidden/>
                  </w:rPr>
                  <w:fldChar w:fldCharType="begin"/>
                </w:r>
                <w:r w:rsidR="00C61209">
                  <w:rPr>
                    <w:noProof/>
                    <w:webHidden/>
                  </w:rPr>
                  <w:instrText xml:space="preserve"> PAGEREF _Toc4830765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039694AF" w14:textId="364B4FB2" w:rsidR="00C61209" w:rsidRDefault="001F0CB8">
              <w:pPr>
                <w:pStyle w:val="TOC2"/>
                <w:tabs>
                  <w:tab w:val="left" w:pos="880"/>
                  <w:tab w:val="right" w:leader="dot" w:pos="9350"/>
                </w:tabs>
                <w:rPr>
                  <w:rFonts w:cstheme="minorBidi"/>
                  <w:noProof/>
                </w:rPr>
              </w:pPr>
              <w:hyperlink w:anchor="_Toc4830766" w:history="1">
                <w:r w:rsidR="00C61209" w:rsidRPr="005E5A70">
                  <w:rPr>
                    <w:rStyle w:val="Hyperlink"/>
                    <w:rFonts w:ascii="Verdana" w:hAnsi="Verdana"/>
                    <w:noProof/>
                  </w:rPr>
                  <w:t>iv.</w:t>
                </w:r>
                <w:r w:rsidR="00C61209">
                  <w:rPr>
                    <w:rFonts w:cstheme="minorBidi"/>
                    <w:noProof/>
                  </w:rPr>
                  <w:tab/>
                </w:r>
                <w:r w:rsidR="00C61209" w:rsidRPr="005E5A70">
                  <w:rPr>
                    <w:rStyle w:val="Hyperlink"/>
                    <w:rFonts w:ascii="Verdana" w:hAnsi="Verdana"/>
                    <w:noProof/>
                  </w:rPr>
                  <w:t>Food and Beverages handling</w:t>
                </w:r>
                <w:r w:rsidR="00C61209">
                  <w:rPr>
                    <w:noProof/>
                    <w:webHidden/>
                  </w:rPr>
                  <w:tab/>
                </w:r>
                <w:r w:rsidR="00C61209">
                  <w:rPr>
                    <w:noProof/>
                    <w:webHidden/>
                  </w:rPr>
                  <w:fldChar w:fldCharType="begin"/>
                </w:r>
                <w:r w:rsidR="00C61209">
                  <w:rPr>
                    <w:noProof/>
                    <w:webHidden/>
                  </w:rPr>
                  <w:instrText xml:space="preserve"> PAGEREF _Toc4830766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42D2C08F" w14:textId="2BF6FD53" w:rsidR="00C61209" w:rsidRDefault="001F0CB8">
              <w:pPr>
                <w:pStyle w:val="TOC1"/>
                <w:tabs>
                  <w:tab w:val="left" w:pos="660"/>
                </w:tabs>
                <w:rPr>
                  <w:rFonts w:cstheme="minorBidi"/>
                  <w:noProof/>
                </w:rPr>
              </w:pPr>
              <w:hyperlink w:anchor="_Toc4830767" w:history="1">
                <w:r w:rsidR="00C61209" w:rsidRPr="005E5A70">
                  <w:rPr>
                    <w:rStyle w:val="Hyperlink"/>
                    <w:rFonts w:ascii="Verdana" w:hAnsi="Verdana"/>
                    <w:noProof/>
                  </w:rPr>
                  <w:t>4.</w:t>
                </w:r>
                <w:r w:rsidR="00C61209">
                  <w:rPr>
                    <w:rFonts w:cstheme="minorBidi"/>
                    <w:noProof/>
                  </w:rPr>
                  <w:tab/>
                </w:r>
                <w:r w:rsidR="00C61209" w:rsidRPr="005E5A70">
                  <w:rPr>
                    <w:rStyle w:val="Hyperlink"/>
                    <w:rFonts w:ascii="Verdana" w:hAnsi="Verdana"/>
                    <w:noProof/>
                  </w:rPr>
                  <w:t>Project implementation procedure</w:t>
                </w:r>
                <w:r w:rsidR="00C61209">
                  <w:rPr>
                    <w:noProof/>
                    <w:webHidden/>
                  </w:rPr>
                  <w:tab/>
                </w:r>
                <w:r w:rsidR="00C61209">
                  <w:rPr>
                    <w:noProof/>
                    <w:webHidden/>
                  </w:rPr>
                  <w:fldChar w:fldCharType="begin"/>
                </w:r>
                <w:r w:rsidR="00C61209">
                  <w:rPr>
                    <w:noProof/>
                    <w:webHidden/>
                  </w:rPr>
                  <w:instrText xml:space="preserve"> PAGEREF _Toc4830767 \h </w:instrText>
                </w:r>
                <w:r w:rsidR="00C61209">
                  <w:rPr>
                    <w:noProof/>
                    <w:webHidden/>
                  </w:rPr>
                </w:r>
                <w:r w:rsidR="00C61209">
                  <w:rPr>
                    <w:noProof/>
                    <w:webHidden/>
                  </w:rPr>
                  <w:fldChar w:fldCharType="separate"/>
                </w:r>
                <w:r w:rsidR="006D2E2E">
                  <w:rPr>
                    <w:noProof/>
                    <w:webHidden/>
                  </w:rPr>
                  <w:t>1</w:t>
                </w:r>
                <w:r w:rsidR="00C61209">
                  <w:rPr>
                    <w:noProof/>
                    <w:webHidden/>
                  </w:rPr>
                  <w:fldChar w:fldCharType="end"/>
                </w:r>
              </w:hyperlink>
            </w:p>
            <w:p w14:paraId="467C80A0" w14:textId="3EBBD0F4" w:rsidR="006F5AB4" w:rsidRPr="006F5AB4" w:rsidRDefault="006F5AB4">
              <w:pPr>
                <w:rPr>
                  <w:b/>
                  <w:bCs/>
                  <w:noProof/>
                </w:rPr>
              </w:pPr>
              <w:r>
                <w:rPr>
                  <w:b/>
                  <w:bCs/>
                  <w:noProof/>
                </w:rPr>
                <w:fldChar w:fldCharType="end"/>
              </w:r>
            </w:p>
          </w:sdtContent>
        </w:sdt>
        <w:p w14:paraId="324342A5" w14:textId="37BAEE8B" w:rsidR="004B1511" w:rsidRDefault="004B1511">
          <w:pPr>
            <w:rPr>
              <w:i/>
              <w:iCs/>
              <w:color w:val="44546A" w:themeColor="text2"/>
              <w:sz w:val="18"/>
              <w:szCs w:val="18"/>
            </w:rPr>
          </w:pPr>
        </w:p>
        <w:p w14:paraId="700225B9" w14:textId="2B657C27" w:rsidR="000E4FCA" w:rsidRDefault="001F0CB8">
          <w:pPr>
            <w:rPr>
              <w:i/>
              <w:iCs/>
              <w:color w:val="44546A" w:themeColor="text2"/>
              <w:sz w:val="18"/>
              <w:szCs w:val="18"/>
            </w:rPr>
          </w:pPr>
        </w:p>
      </w:sdtContent>
    </w:sdt>
    <w:p w14:paraId="68EAA2DC" w14:textId="23DD37E3" w:rsidR="00E31D49" w:rsidRDefault="00E31D49">
      <w:pPr>
        <w:rPr>
          <w:noProof/>
        </w:rPr>
      </w:pPr>
    </w:p>
    <w:p w14:paraId="4EB0D310" w14:textId="77777777" w:rsidR="00180056" w:rsidRDefault="00180056">
      <w:pPr>
        <w:rPr>
          <w:noProof/>
        </w:rPr>
      </w:pPr>
    </w:p>
    <w:p w14:paraId="26D96A68" w14:textId="766A8D1D" w:rsidR="00180056" w:rsidRDefault="00180056">
      <w:pPr>
        <w:rPr>
          <w:noProof/>
        </w:rPr>
      </w:pPr>
    </w:p>
    <w:p w14:paraId="70B494F5" w14:textId="5AC36BEB" w:rsidR="006F5AB4" w:rsidRDefault="006F5AB4">
      <w:pPr>
        <w:rPr>
          <w:noProof/>
        </w:rPr>
      </w:pPr>
    </w:p>
    <w:p w14:paraId="16100C63" w14:textId="14BEE8E6" w:rsidR="006F5AB4" w:rsidRDefault="006F5AB4">
      <w:pPr>
        <w:rPr>
          <w:noProof/>
        </w:rPr>
      </w:pPr>
      <w:r>
        <w:rPr>
          <w:noProof/>
        </w:rPr>
        <w:br w:type="page"/>
      </w:r>
    </w:p>
    <w:p w14:paraId="7AF98306" w14:textId="77777777" w:rsidR="006F5AB4" w:rsidRDefault="006F5AB4">
      <w:pPr>
        <w:rPr>
          <w:noProof/>
        </w:rPr>
      </w:pPr>
    </w:p>
    <w:p w14:paraId="455F6427" w14:textId="18B6BB05" w:rsidR="00180056" w:rsidRDefault="00180056" w:rsidP="004F20F3">
      <w:pPr>
        <w:pStyle w:val="Heading1"/>
        <w:numPr>
          <w:ilvl w:val="0"/>
          <w:numId w:val="23"/>
        </w:numPr>
        <w:rPr>
          <w:rFonts w:ascii="Verdana" w:hAnsi="Verdana"/>
          <w:noProof/>
          <w:color w:val="auto"/>
          <w:sz w:val="28"/>
          <w:u w:val="single"/>
        </w:rPr>
      </w:pPr>
      <w:bookmarkStart w:id="0" w:name="_Toc4830744"/>
      <w:r w:rsidRPr="00180056">
        <w:rPr>
          <w:rFonts w:ascii="Verdana" w:hAnsi="Verdana"/>
          <w:noProof/>
          <w:color w:val="auto"/>
          <w:sz w:val="28"/>
          <w:u w:val="single"/>
        </w:rPr>
        <w:t>Scenario</w:t>
      </w:r>
      <w:bookmarkEnd w:id="0"/>
    </w:p>
    <w:p w14:paraId="5A5727E1" w14:textId="162390CD" w:rsidR="00C52A1B" w:rsidRDefault="00C52A1B" w:rsidP="00C52A1B"/>
    <w:p w14:paraId="00519715" w14:textId="77777777" w:rsidR="004A640F" w:rsidRDefault="00C57859" w:rsidP="004A640F">
      <w:pPr>
        <w:pStyle w:val="ListParagraph"/>
        <w:keepNext/>
      </w:pPr>
      <w:r>
        <w:rPr>
          <w:noProof/>
        </w:rPr>
        <w:drawing>
          <wp:inline distT="0" distB="0" distL="0" distR="0" wp14:anchorId="32ECEC9C" wp14:editId="02128A43">
            <wp:extent cx="5486400" cy="3200400"/>
            <wp:effectExtent l="0" t="0" r="0" b="1905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D76C144" w14:textId="2E7CEE72" w:rsidR="00C52A1B" w:rsidRDefault="00BA2E7E" w:rsidP="004A640F">
      <w:pPr>
        <w:pStyle w:val="Caption"/>
        <w:jc w:val="center"/>
      </w:pPr>
      <w:r>
        <w:t>(</w:t>
      </w:r>
      <w:r w:rsidR="004A640F">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w:t>
      </w:r>
      <w:r w:rsidR="00BE690C">
        <w:rPr>
          <w:noProof/>
        </w:rPr>
        <w:fldChar w:fldCharType="end"/>
      </w:r>
      <w:r w:rsidR="004A640F">
        <w:t xml:space="preserve">: </w:t>
      </w:r>
      <w:r>
        <w:t>Graphical view of the system)</w:t>
      </w:r>
    </w:p>
    <w:p w14:paraId="09D45C31" w14:textId="52954D48" w:rsidR="00E94594" w:rsidRDefault="00E94594" w:rsidP="00E94594">
      <w:r>
        <w:tab/>
        <w:t>This Hotel system is divided into four main sub sections as above</w:t>
      </w:r>
      <w:r w:rsidR="004A5CCE">
        <w:t xml:space="preserve">. These sections will work in producer-subscriber bundles to </w:t>
      </w:r>
      <w:r w:rsidR="007E32DC">
        <w:t>do calculations, manage data and provide outputs to the user.</w:t>
      </w:r>
    </w:p>
    <w:p w14:paraId="0D8FFD24" w14:textId="77777777" w:rsidR="00E94594" w:rsidRPr="00E94594" w:rsidRDefault="00E94594" w:rsidP="00E94594"/>
    <w:p w14:paraId="4AC1C94B" w14:textId="12574FD1" w:rsidR="00E0322B" w:rsidRDefault="003F50EC" w:rsidP="003F50EC">
      <w:pPr>
        <w:pStyle w:val="Heading2"/>
        <w:numPr>
          <w:ilvl w:val="0"/>
          <w:numId w:val="7"/>
        </w:numPr>
        <w:rPr>
          <w:rFonts w:ascii="Verdana" w:hAnsi="Verdana"/>
          <w:color w:val="auto"/>
        </w:rPr>
      </w:pPr>
      <w:bookmarkStart w:id="1" w:name="_Toc4830745"/>
      <w:r w:rsidRPr="003F50EC">
        <w:rPr>
          <w:rFonts w:ascii="Verdana" w:hAnsi="Verdana"/>
          <w:color w:val="auto"/>
        </w:rPr>
        <w:t>Sports and other facilities handling</w:t>
      </w:r>
      <w:bookmarkEnd w:id="1"/>
    </w:p>
    <w:p w14:paraId="3A9DBFF8" w14:textId="77777777" w:rsidR="003F50EC" w:rsidRPr="003F50EC" w:rsidRDefault="003F50EC" w:rsidP="003F50EC"/>
    <w:p w14:paraId="2C925FBF" w14:textId="7A392DC9" w:rsidR="00180056" w:rsidRPr="00D467D8" w:rsidRDefault="00180056" w:rsidP="00D467D8">
      <w:pPr>
        <w:pStyle w:val="Heading3"/>
        <w:numPr>
          <w:ilvl w:val="0"/>
          <w:numId w:val="9"/>
        </w:numPr>
        <w:rPr>
          <w:rFonts w:ascii="Verdana" w:hAnsi="Verdana"/>
          <w:color w:val="auto"/>
          <w:sz w:val="22"/>
        </w:rPr>
      </w:pPr>
      <w:bookmarkStart w:id="2" w:name="_Toc4830746"/>
      <w:r w:rsidRPr="00D467D8">
        <w:rPr>
          <w:rFonts w:ascii="Verdana" w:hAnsi="Verdana"/>
          <w:color w:val="auto"/>
          <w:sz w:val="22"/>
        </w:rPr>
        <w:t>Basic flow of the app</w:t>
      </w:r>
      <w:r w:rsidR="00E05F2A" w:rsidRPr="00D467D8">
        <w:rPr>
          <w:rFonts w:ascii="Verdana" w:hAnsi="Verdana"/>
          <w:color w:val="auto"/>
          <w:sz w:val="22"/>
        </w:rPr>
        <w:t xml:space="preserve"> function</w:t>
      </w:r>
      <w:bookmarkEnd w:id="2"/>
    </w:p>
    <w:p w14:paraId="1D4B5CF0" w14:textId="77777777" w:rsidR="00180056" w:rsidRDefault="002D7D81" w:rsidP="00180056">
      <w:pPr>
        <w:keepNext/>
      </w:pPr>
      <w:r>
        <w:rPr>
          <w:noProof/>
        </w:rPr>
        <w:drawing>
          <wp:inline distT="0" distB="0" distL="0" distR="0" wp14:anchorId="1E0215B6" wp14:editId="2C84D58C">
            <wp:extent cx="5894962" cy="2448128"/>
            <wp:effectExtent l="0" t="0" r="1079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CF18415" w14:textId="08ED0AC4" w:rsidR="009722B8" w:rsidRDefault="00180056" w:rsidP="00180056">
      <w:pPr>
        <w:pStyle w:val="Caption"/>
        <w:ind w:left="3960"/>
        <w:rPr>
          <w:noProof/>
        </w:rP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w:t>
      </w:r>
      <w:r w:rsidR="00BE690C">
        <w:rPr>
          <w:noProof/>
        </w:rPr>
        <w:fldChar w:fldCharType="end"/>
      </w:r>
      <w:r>
        <w:t xml:space="preserve"> : Basic flow graph)</w:t>
      </w:r>
    </w:p>
    <w:p w14:paraId="3B822C00" w14:textId="7486CAEF" w:rsidR="00180056" w:rsidRDefault="00180056" w:rsidP="00484C37">
      <w:pPr>
        <w:pStyle w:val="Heading3"/>
        <w:numPr>
          <w:ilvl w:val="0"/>
          <w:numId w:val="22"/>
        </w:numPr>
        <w:rPr>
          <w:rFonts w:ascii="Verdana" w:hAnsi="Verdana"/>
          <w:color w:val="auto"/>
          <w:sz w:val="22"/>
        </w:rPr>
      </w:pPr>
      <w:bookmarkStart w:id="3" w:name="_Toc4830747"/>
      <w:r w:rsidRPr="00484C37">
        <w:rPr>
          <w:rFonts w:ascii="Verdana" w:hAnsi="Verdana"/>
          <w:color w:val="auto"/>
          <w:sz w:val="22"/>
        </w:rPr>
        <w:t>Detailed flow description</w:t>
      </w:r>
      <w:bookmarkEnd w:id="3"/>
    </w:p>
    <w:p w14:paraId="06D71612" w14:textId="77777777" w:rsidR="006C55C2" w:rsidRPr="006C55C2" w:rsidRDefault="006C55C2" w:rsidP="006C55C2"/>
    <w:p w14:paraId="3170B301" w14:textId="11D1BB70" w:rsidR="00707C72" w:rsidRPr="00484C37" w:rsidRDefault="00180056" w:rsidP="00484C37">
      <w:pPr>
        <w:pStyle w:val="ListParagraph"/>
        <w:numPr>
          <w:ilvl w:val="0"/>
          <w:numId w:val="20"/>
        </w:numPr>
        <w:rPr>
          <w:rFonts w:ascii="Verdana" w:hAnsi="Verdana"/>
          <w:sz w:val="20"/>
          <w:szCs w:val="20"/>
          <w:u w:val="single"/>
        </w:rPr>
      </w:pPr>
      <w:r w:rsidRPr="00484C37">
        <w:rPr>
          <w:rFonts w:ascii="Verdana" w:hAnsi="Verdana"/>
          <w:sz w:val="20"/>
          <w:szCs w:val="20"/>
        </w:rPr>
        <w:t xml:space="preserve">After starting the program, Main menu which consists sub systems will be displayed </w:t>
      </w:r>
      <w:r w:rsidRPr="00484C37">
        <w:rPr>
          <w:rFonts w:ascii="Verdana" w:hAnsi="Verdana"/>
          <w:sz w:val="20"/>
          <w:szCs w:val="20"/>
          <w:u w:val="single"/>
        </w:rPr>
        <w:fldChar w:fldCharType="begin"/>
      </w:r>
      <w:r w:rsidRPr="00484C37">
        <w:rPr>
          <w:rFonts w:ascii="Verdana" w:hAnsi="Verdana"/>
          <w:sz w:val="20"/>
          <w:szCs w:val="20"/>
          <w:u w:val="single"/>
        </w:rPr>
        <w:instrText xml:space="preserve"> REF _Ref4129630 \h </w:instrText>
      </w:r>
      <w:r w:rsidR="00707C72" w:rsidRPr="00484C37">
        <w:rPr>
          <w:rFonts w:ascii="Verdana" w:hAnsi="Verdana"/>
          <w:sz w:val="20"/>
          <w:szCs w:val="20"/>
          <w:u w:val="single"/>
        </w:rPr>
        <w:instrText xml:space="preserve"> \* MERGEFORMAT </w:instrText>
      </w:r>
      <w:r w:rsidRPr="00484C37">
        <w:rPr>
          <w:rFonts w:ascii="Verdana" w:hAnsi="Verdana"/>
          <w:sz w:val="20"/>
          <w:szCs w:val="20"/>
          <w:u w:val="single"/>
        </w:rPr>
      </w:r>
      <w:r w:rsidRPr="00484C37">
        <w:rPr>
          <w:rFonts w:ascii="Verdana" w:hAnsi="Verdana"/>
          <w:sz w:val="20"/>
          <w:szCs w:val="20"/>
          <w:u w:val="single"/>
        </w:rPr>
        <w:fldChar w:fldCharType="separate"/>
      </w:r>
      <w:r w:rsidR="006D2E2E" w:rsidRPr="006D2E2E">
        <w:rPr>
          <w:rFonts w:ascii="Verdana" w:hAnsi="Verdana"/>
          <w:sz w:val="20"/>
          <w:szCs w:val="20"/>
        </w:rPr>
        <w:t xml:space="preserve">(Figure </w:t>
      </w:r>
      <w:r w:rsidR="006D2E2E" w:rsidRPr="006D2E2E">
        <w:rPr>
          <w:rFonts w:ascii="Verdana" w:hAnsi="Verdana"/>
          <w:noProof/>
          <w:sz w:val="20"/>
          <w:szCs w:val="20"/>
        </w:rPr>
        <w:t>13</w:t>
      </w:r>
      <w:r w:rsidR="006D2E2E" w:rsidRPr="006D2E2E">
        <w:rPr>
          <w:rFonts w:ascii="Verdana" w:hAnsi="Verdana"/>
          <w:sz w:val="20"/>
          <w:szCs w:val="20"/>
        </w:rPr>
        <w:t xml:space="preserve"> : Hotel Homepage)</w:t>
      </w:r>
      <w:r w:rsidRPr="00484C37">
        <w:rPr>
          <w:rFonts w:ascii="Verdana" w:hAnsi="Verdana"/>
          <w:sz w:val="20"/>
          <w:szCs w:val="20"/>
          <w:u w:val="single"/>
        </w:rPr>
        <w:fldChar w:fldCharType="end"/>
      </w:r>
    </w:p>
    <w:p w14:paraId="36106638" w14:textId="77777777" w:rsidR="004D70E6" w:rsidRPr="003F50EC" w:rsidRDefault="004D70E6" w:rsidP="00D467D8">
      <w:pPr>
        <w:rPr>
          <w:rFonts w:ascii="Verdana" w:hAnsi="Verdana"/>
          <w:sz w:val="20"/>
        </w:rPr>
      </w:pPr>
    </w:p>
    <w:p w14:paraId="1E3C7610" w14:textId="038E2392" w:rsidR="004D70E6" w:rsidRPr="00484C37" w:rsidRDefault="00707C72" w:rsidP="00484C37">
      <w:pPr>
        <w:pStyle w:val="ListParagraph"/>
        <w:numPr>
          <w:ilvl w:val="0"/>
          <w:numId w:val="20"/>
        </w:numPr>
        <w:rPr>
          <w:rFonts w:ascii="Verdana" w:hAnsi="Verdana"/>
          <w:sz w:val="20"/>
          <w:szCs w:val="20"/>
        </w:rPr>
      </w:pPr>
      <w:r w:rsidRPr="00484C37">
        <w:rPr>
          <w:rFonts w:ascii="Verdana" w:hAnsi="Verdana"/>
          <w:sz w:val="20"/>
          <w:szCs w:val="20"/>
        </w:rPr>
        <w:t>After clicking the ‘Facilities’ button, an input box will be prompted the user asking about the specific facility he/she wants.</w:t>
      </w:r>
      <w:r w:rsidRPr="00484C37">
        <w:rPr>
          <w:rFonts w:ascii="Verdana" w:hAnsi="Verdana"/>
          <w:sz w:val="20"/>
          <w:szCs w:val="20"/>
        </w:rPr>
        <w:fldChar w:fldCharType="begin"/>
      </w:r>
      <w:r w:rsidRPr="00484C37">
        <w:rPr>
          <w:rFonts w:ascii="Verdana" w:hAnsi="Verdana"/>
          <w:sz w:val="20"/>
          <w:szCs w:val="20"/>
        </w:rPr>
        <w:instrText xml:space="preserve"> REF _Ref4129830 \h  \* MERGEFORMAT </w:instrText>
      </w:r>
      <w:r w:rsidRPr="00484C37">
        <w:rPr>
          <w:rFonts w:ascii="Verdana" w:hAnsi="Verdana"/>
          <w:sz w:val="20"/>
          <w:szCs w:val="20"/>
        </w:rPr>
      </w:r>
      <w:r w:rsidRPr="00484C37">
        <w:rPr>
          <w:rFonts w:ascii="Verdana" w:hAnsi="Verdana"/>
          <w:sz w:val="20"/>
          <w:szCs w:val="20"/>
        </w:rPr>
        <w:fldChar w:fldCharType="separate"/>
      </w:r>
      <w:r w:rsidR="006D2E2E" w:rsidRPr="006D2E2E">
        <w:rPr>
          <w:rFonts w:ascii="Verdana" w:hAnsi="Verdana"/>
          <w:sz w:val="20"/>
          <w:szCs w:val="20"/>
        </w:rPr>
        <w:t>(</w:t>
      </w:r>
      <w:r w:rsidR="006D2E2E" w:rsidRPr="006D2E2E">
        <w:rPr>
          <w:rFonts w:ascii="Verdana" w:hAnsi="Verdana" w:cstheme="majorHAnsi"/>
          <w:sz w:val="20"/>
          <w:szCs w:val="20"/>
        </w:rPr>
        <w:t>Figure</w:t>
      </w:r>
      <w:r w:rsidR="006D2E2E" w:rsidRPr="006D2E2E">
        <w:rPr>
          <w:rFonts w:ascii="Verdana" w:hAnsi="Verdana"/>
          <w:sz w:val="20"/>
          <w:szCs w:val="20"/>
        </w:rPr>
        <w:t xml:space="preserve"> </w:t>
      </w:r>
      <w:r w:rsidR="006D2E2E" w:rsidRPr="006D2E2E">
        <w:rPr>
          <w:rFonts w:ascii="Verdana" w:hAnsi="Verdana"/>
          <w:noProof/>
          <w:sz w:val="20"/>
          <w:szCs w:val="20"/>
        </w:rPr>
        <w:t>14</w:t>
      </w:r>
      <w:r w:rsidR="006D2E2E" w:rsidRPr="006D2E2E">
        <w:rPr>
          <w:rFonts w:ascii="Verdana" w:hAnsi="Verdana"/>
          <w:sz w:val="20"/>
          <w:szCs w:val="20"/>
        </w:rPr>
        <w:t xml:space="preserve"> : Sub-services offered)</w:t>
      </w:r>
      <w:r w:rsidRPr="00484C37">
        <w:rPr>
          <w:rFonts w:ascii="Verdana" w:hAnsi="Verdana"/>
          <w:sz w:val="20"/>
          <w:szCs w:val="20"/>
        </w:rPr>
        <w:fldChar w:fldCharType="end"/>
      </w:r>
      <w:r w:rsidRPr="00484C37">
        <w:rPr>
          <w:rFonts w:ascii="Verdana" w:hAnsi="Verdana"/>
          <w:sz w:val="20"/>
          <w:szCs w:val="20"/>
        </w:rPr>
        <w:t xml:space="preserve"> </w:t>
      </w:r>
    </w:p>
    <w:p w14:paraId="6FD99B78" w14:textId="77777777" w:rsidR="00406B0E" w:rsidRPr="003F50EC" w:rsidRDefault="00406B0E" w:rsidP="00D467D8">
      <w:pPr>
        <w:pStyle w:val="ListParagraph"/>
        <w:rPr>
          <w:rFonts w:ascii="Verdana" w:hAnsi="Verdana"/>
          <w:sz w:val="24"/>
        </w:rPr>
      </w:pPr>
    </w:p>
    <w:p w14:paraId="7EF749DD" w14:textId="77777777" w:rsidR="00406B0E" w:rsidRPr="003F50EC" w:rsidRDefault="00406B0E" w:rsidP="00D467D8">
      <w:pPr>
        <w:pStyle w:val="ListParagraph"/>
        <w:rPr>
          <w:rFonts w:ascii="Verdana" w:hAnsi="Verdana"/>
          <w:sz w:val="24"/>
        </w:rPr>
      </w:pPr>
    </w:p>
    <w:p w14:paraId="5D392EB3" w14:textId="6966E0CE" w:rsidR="00707C72" w:rsidRPr="00484C37" w:rsidRDefault="00707C72" w:rsidP="00484C37">
      <w:pPr>
        <w:pStyle w:val="ListParagraph"/>
        <w:numPr>
          <w:ilvl w:val="0"/>
          <w:numId w:val="20"/>
        </w:numPr>
        <w:rPr>
          <w:rFonts w:ascii="Verdana" w:hAnsi="Verdana"/>
          <w:sz w:val="20"/>
          <w:szCs w:val="20"/>
        </w:rPr>
      </w:pPr>
      <w:r w:rsidRPr="00484C37">
        <w:rPr>
          <w:rFonts w:ascii="Verdana" w:hAnsi="Verdana"/>
          <w:sz w:val="20"/>
          <w:szCs w:val="20"/>
        </w:rPr>
        <w:t>Upon selecting a valid facility option, user will be asked to enter several inputs as their requirement.</w:t>
      </w:r>
      <w:r w:rsidRPr="00484C37">
        <w:rPr>
          <w:rFonts w:ascii="Verdana" w:hAnsi="Verdana"/>
          <w:sz w:val="20"/>
          <w:szCs w:val="20"/>
        </w:rPr>
        <w:fldChar w:fldCharType="begin"/>
      </w:r>
      <w:r w:rsidRPr="00484C37">
        <w:rPr>
          <w:rFonts w:ascii="Verdana" w:hAnsi="Verdana"/>
          <w:sz w:val="20"/>
          <w:szCs w:val="20"/>
        </w:rPr>
        <w:instrText xml:space="preserve"> REF _Ref4130001 \h  \* MERGEFORMAT </w:instrText>
      </w:r>
      <w:r w:rsidRPr="00484C37">
        <w:rPr>
          <w:rFonts w:ascii="Verdana" w:hAnsi="Verdana"/>
          <w:sz w:val="20"/>
          <w:szCs w:val="20"/>
        </w:rPr>
      </w:r>
      <w:r w:rsidRPr="00484C37">
        <w:rPr>
          <w:rFonts w:ascii="Verdana" w:hAnsi="Verdana"/>
          <w:sz w:val="20"/>
          <w:szCs w:val="20"/>
        </w:rPr>
        <w:fldChar w:fldCharType="separate"/>
      </w:r>
      <w:r w:rsidR="006D2E2E" w:rsidRPr="006D2E2E">
        <w:rPr>
          <w:rFonts w:ascii="Verdana" w:hAnsi="Verdana"/>
          <w:sz w:val="20"/>
          <w:szCs w:val="20"/>
        </w:rPr>
        <w:t>(</w:t>
      </w:r>
      <w:r w:rsidR="006D2E2E" w:rsidRPr="006D2E2E">
        <w:rPr>
          <w:rFonts w:ascii="Verdana" w:hAnsi="Verdana" w:cstheme="majorHAnsi"/>
          <w:sz w:val="20"/>
          <w:szCs w:val="20"/>
        </w:rPr>
        <w:t>Figure</w:t>
      </w:r>
      <w:r w:rsidR="006D2E2E" w:rsidRPr="006D2E2E">
        <w:rPr>
          <w:rFonts w:ascii="Verdana" w:hAnsi="Verdana"/>
          <w:sz w:val="20"/>
          <w:szCs w:val="20"/>
        </w:rPr>
        <w:t xml:space="preserve"> </w:t>
      </w:r>
      <w:r w:rsidR="006D2E2E" w:rsidRPr="006D2E2E">
        <w:rPr>
          <w:rFonts w:ascii="Verdana" w:hAnsi="Verdana"/>
          <w:noProof/>
          <w:sz w:val="20"/>
          <w:szCs w:val="20"/>
        </w:rPr>
        <w:t>15</w:t>
      </w:r>
      <w:r w:rsidR="006D2E2E" w:rsidRPr="006D2E2E">
        <w:rPr>
          <w:rFonts w:ascii="Verdana" w:hAnsi="Verdana"/>
          <w:sz w:val="20"/>
          <w:szCs w:val="20"/>
        </w:rPr>
        <w:t xml:space="preserve"> : Consuming time period prompt)</w:t>
      </w:r>
      <w:r w:rsidRPr="00484C37">
        <w:rPr>
          <w:rFonts w:ascii="Verdana" w:hAnsi="Verdana"/>
          <w:sz w:val="20"/>
          <w:szCs w:val="20"/>
        </w:rPr>
        <w:fldChar w:fldCharType="end"/>
      </w:r>
    </w:p>
    <w:p w14:paraId="2ACB2AA9" w14:textId="77777777" w:rsidR="004D70E6" w:rsidRPr="003F50EC" w:rsidRDefault="004D70E6" w:rsidP="00D467D8">
      <w:pPr>
        <w:pStyle w:val="ListParagraph"/>
        <w:rPr>
          <w:rFonts w:ascii="Verdana" w:hAnsi="Verdana"/>
          <w:sz w:val="24"/>
        </w:rPr>
      </w:pPr>
    </w:p>
    <w:p w14:paraId="2194B6E3" w14:textId="406E172F" w:rsidR="00707C72" w:rsidRPr="00484C37" w:rsidRDefault="00707C72" w:rsidP="00484C37">
      <w:pPr>
        <w:pStyle w:val="ListParagraph"/>
        <w:numPr>
          <w:ilvl w:val="0"/>
          <w:numId w:val="20"/>
        </w:numPr>
        <w:rPr>
          <w:rFonts w:ascii="Verdana" w:hAnsi="Verdana"/>
          <w:sz w:val="20"/>
          <w:szCs w:val="20"/>
        </w:rPr>
      </w:pPr>
      <w:r w:rsidRPr="00484C37">
        <w:rPr>
          <w:rFonts w:ascii="Verdana" w:hAnsi="Verdana"/>
          <w:sz w:val="20"/>
          <w:szCs w:val="20"/>
        </w:rPr>
        <w:t>When user hits enter from step 3, A dialog box will be prompted containing the total amount that should be paid.</w:t>
      </w:r>
      <w:r w:rsidRPr="00484C37">
        <w:rPr>
          <w:rFonts w:ascii="Verdana" w:hAnsi="Verdana"/>
          <w:sz w:val="20"/>
          <w:szCs w:val="20"/>
        </w:rPr>
        <w:fldChar w:fldCharType="begin"/>
      </w:r>
      <w:r w:rsidRPr="00484C37">
        <w:rPr>
          <w:rFonts w:ascii="Verdana" w:hAnsi="Verdana"/>
          <w:sz w:val="20"/>
          <w:szCs w:val="20"/>
        </w:rPr>
        <w:instrText xml:space="preserve"> REF _Ref4130228 \h  \* MERGEFORMAT </w:instrText>
      </w:r>
      <w:r w:rsidRPr="00484C37">
        <w:rPr>
          <w:rFonts w:ascii="Verdana" w:hAnsi="Verdana"/>
          <w:sz w:val="20"/>
          <w:szCs w:val="20"/>
        </w:rPr>
      </w:r>
      <w:r w:rsidRPr="00484C37">
        <w:rPr>
          <w:rFonts w:ascii="Verdana" w:hAnsi="Verdana"/>
          <w:sz w:val="20"/>
          <w:szCs w:val="20"/>
        </w:rPr>
        <w:fldChar w:fldCharType="separate"/>
      </w:r>
      <w:r w:rsidR="006D2E2E" w:rsidRPr="006D2E2E">
        <w:rPr>
          <w:rFonts w:ascii="Verdana" w:hAnsi="Verdana"/>
          <w:sz w:val="20"/>
          <w:szCs w:val="20"/>
        </w:rPr>
        <w:t xml:space="preserve">(Figure </w:t>
      </w:r>
      <w:r w:rsidR="006D2E2E" w:rsidRPr="006D2E2E">
        <w:rPr>
          <w:rFonts w:ascii="Verdana" w:hAnsi="Verdana"/>
          <w:noProof/>
          <w:sz w:val="20"/>
          <w:szCs w:val="20"/>
        </w:rPr>
        <w:t>16</w:t>
      </w:r>
      <w:r w:rsidR="006D2E2E" w:rsidRPr="006D2E2E">
        <w:rPr>
          <w:rFonts w:ascii="Verdana" w:hAnsi="Verdana"/>
          <w:sz w:val="20"/>
          <w:szCs w:val="20"/>
        </w:rPr>
        <w:t xml:space="preserve"> : Payable </w:t>
      </w:r>
      <w:r w:rsidR="006D2E2E" w:rsidRPr="006D2E2E">
        <w:rPr>
          <w:rFonts w:ascii="Verdana" w:hAnsi="Verdana" w:cstheme="majorHAnsi"/>
          <w:sz w:val="20"/>
          <w:szCs w:val="20"/>
        </w:rPr>
        <w:t>amount</w:t>
      </w:r>
      <w:r w:rsidR="006D2E2E" w:rsidRPr="006D2E2E">
        <w:rPr>
          <w:rFonts w:ascii="Verdana" w:hAnsi="Verdana"/>
          <w:sz w:val="20"/>
          <w:szCs w:val="20"/>
        </w:rPr>
        <w:t xml:space="preserve"> prompt)</w:t>
      </w:r>
      <w:r w:rsidRPr="00484C37">
        <w:rPr>
          <w:rFonts w:ascii="Verdana" w:hAnsi="Verdana"/>
          <w:sz w:val="20"/>
          <w:szCs w:val="20"/>
        </w:rPr>
        <w:fldChar w:fldCharType="end"/>
      </w:r>
    </w:p>
    <w:p w14:paraId="5A7C3ABE" w14:textId="746410AE" w:rsidR="005F28EA" w:rsidRDefault="005F28EA" w:rsidP="00D467D8">
      <w:pPr>
        <w:pStyle w:val="Heading2"/>
        <w:ind w:left="720"/>
      </w:pPr>
    </w:p>
    <w:p w14:paraId="3DE0D4CD" w14:textId="333C4FE6" w:rsidR="00D467D8" w:rsidRDefault="008C1D9D" w:rsidP="00CD452A">
      <w:pPr>
        <w:pStyle w:val="Heading2"/>
        <w:numPr>
          <w:ilvl w:val="0"/>
          <w:numId w:val="7"/>
        </w:numPr>
        <w:rPr>
          <w:rFonts w:ascii="Verdana" w:hAnsi="Verdana"/>
          <w:color w:val="auto"/>
        </w:rPr>
      </w:pPr>
      <w:bookmarkStart w:id="4" w:name="_Toc4830748"/>
      <w:r>
        <w:rPr>
          <w:rFonts w:ascii="Verdana" w:hAnsi="Verdana"/>
          <w:color w:val="auto"/>
        </w:rPr>
        <w:t>Reception</w:t>
      </w:r>
      <w:r w:rsidR="00CD452A" w:rsidRPr="00E02354">
        <w:rPr>
          <w:rFonts w:ascii="Verdana" w:hAnsi="Verdana"/>
          <w:color w:val="auto"/>
        </w:rPr>
        <w:t xml:space="preserve"> Handling</w:t>
      </w:r>
      <w:bookmarkEnd w:id="4"/>
    </w:p>
    <w:p w14:paraId="76D98656" w14:textId="26BAA9AB" w:rsidR="001A2D69" w:rsidRDefault="003A1FDB" w:rsidP="001A2D69">
      <w:pPr>
        <w:pStyle w:val="Heading3"/>
        <w:numPr>
          <w:ilvl w:val="0"/>
          <w:numId w:val="2"/>
        </w:numPr>
        <w:rPr>
          <w:rFonts w:ascii="Verdana" w:hAnsi="Verdana"/>
          <w:color w:val="auto"/>
          <w:sz w:val="22"/>
        </w:rPr>
      </w:pPr>
      <w:bookmarkStart w:id="5" w:name="_Toc4830749"/>
      <w:r w:rsidRPr="003A1FDB">
        <w:rPr>
          <w:rFonts w:ascii="Verdana" w:hAnsi="Verdana"/>
          <w:color w:val="auto"/>
          <w:sz w:val="22"/>
        </w:rPr>
        <w:t>Basic flow of the app function</w:t>
      </w:r>
      <w:bookmarkEnd w:id="5"/>
    </w:p>
    <w:p w14:paraId="65FA4900" w14:textId="52E5968A" w:rsidR="00F34263" w:rsidRDefault="00401911" w:rsidP="00F34263">
      <w:pPr>
        <w:ind w:left="31680" w:hanging="30960"/>
        <w:rPr>
          <w:noProof/>
        </w:rPr>
      </w:pPr>
      <w:r>
        <w:rPr>
          <w:noProof/>
        </w:rPr>
        <w:drawing>
          <wp:inline distT="0" distB="0" distL="0" distR="0" wp14:anchorId="4CCD0F30" wp14:editId="1F39DB62">
            <wp:extent cx="5699760" cy="3433445"/>
            <wp:effectExtent l="0" t="0" r="0" b="0"/>
            <wp:docPr id="51" name="Diagram 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0BCD93" w14:textId="5EAAC5FE" w:rsidR="006021F5" w:rsidRDefault="006021F5" w:rsidP="00401911">
      <w:pPr>
        <w:ind w:left="31680" w:hanging="30960"/>
      </w:pPr>
    </w:p>
    <w:p w14:paraId="0D910154" w14:textId="79DA730A" w:rsidR="003A1FDB" w:rsidRDefault="006021F5" w:rsidP="00484C37">
      <w:pPr>
        <w:pStyle w:val="Heading3"/>
        <w:numPr>
          <w:ilvl w:val="0"/>
          <w:numId w:val="2"/>
        </w:numPr>
        <w:rPr>
          <w:rFonts w:ascii="Verdana" w:hAnsi="Verdana"/>
          <w:color w:val="auto"/>
          <w:sz w:val="22"/>
        </w:rPr>
      </w:pPr>
      <w:bookmarkStart w:id="6" w:name="_Toc4830750"/>
      <w:r w:rsidRPr="00484C37">
        <w:rPr>
          <w:rFonts w:ascii="Verdana" w:hAnsi="Verdana"/>
          <w:color w:val="auto"/>
          <w:sz w:val="22"/>
        </w:rPr>
        <w:t>Detailed flow description</w:t>
      </w:r>
      <w:bookmarkEnd w:id="6"/>
    </w:p>
    <w:p w14:paraId="73AE335A" w14:textId="77777777" w:rsidR="002C4175" w:rsidRDefault="002C4175" w:rsidP="003B5785">
      <w:pPr>
        <w:ind w:firstLine="990"/>
      </w:pPr>
    </w:p>
    <w:p w14:paraId="7CF4F0A3" w14:textId="6EE0E3D0" w:rsidR="002C4175" w:rsidRDefault="002C4175" w:rsidP="003B5785">
      <w:pPr>
        <w:ind w:left="-90" w:firstLine="990"/>
      </w:pPr>
      <w:r>
        <w:t xml:space="preserve">Reception </w:t>
      </w:r>
      <w:r w:rsidR="00742F7F">
        <w:t xml:space="preserve">menu </w:t>
      </w:r>
      <w:r>
        <w:t>has 2 options</w:t>
      </w:r>
      <w:r w:rsidR="00834BE4">
        <w:t xml:space="preserve"> </w:t>
      </w:r>
      <w:r w:rsidR="00911432">
        <w:t xml:space="preserve">(Figure </w:t>
      </w:r>
      <w:r w:rsidR="00834BE4">
        <w:t>17</w:t>
      </w:r>
      <w:r w:rsidR="00911432">
        <w:t>: Reception Page):</w:t>
      </w:r>
    </w:p>
    <w:p w14:paraId="5BC0A19D" w14:textId="5F2094BA" w:rsidR="002C4175" w:rsidRDefault="002C4175" w:rsidP="006E3D07">
      <w:pPr>
        <w:pStyle w:val="ListParagraph"/>
        <w:numPr>
          <w:ilvl w:val="0"/>
          <w:numId w:val="2"/>
        </w:numPr>
        <w:ind w:left="-90" w:firstLine="1260"/>
      </w:pPr>
      <w:r>
        <w:t>View Rooms</w:t>
      </w:r>
    </w:p>
    <w:p w14:paraId="6A4473EF" w14:textId="7FF69BE7" w:rsidR="002C4175" w:rsidRPr="002C4175" w:rsidRDefault="002C4175" w:rsidP="006E3D07">
      <w:pPr>
        <w:pStyle w:val="ListParagraph"/>
        <w:numPr>
          <w:ilvl w:val="0"/>
          <w:numId w:val="2"/>
        </w:numPr>
        <w:ind w:left="-90" w:firstLine="1260"/>
      </w:pPr>
      <w:r>
        <w:t>Book Room</w:t>
      </w:r>
    </w:p>
    <w:p w14:paraId="56321770" w14:textId="77777777" w:rsidR="006021F5" w:rsidRDefault="006021F5" w:rsidP="006E3D07">
      <w:pPr>
        <w:pStyle w:val="ListParagraph"/>
        <w:ind w:firstLine="1260"/>
      </w:pPr>
    </w:p>
    <w:p w14:paraId="01DABDFB" w14:textId="0E423EF2" w:rsidR="005C7DB6" w:rsidRPr="005C7DB6" w:rsidRDefault="005C7DB6" w:rsidP="005C7DB6">
      <w:pPr>
        <w:pStyle w:val="Heading2"/>
        <w:ind w:left="720"/>
        <w:rPr>
          <w:rFonts w:ascii="Verdana" w:hAnsi="Verdana"/>
          <w:color w:val="auto"/>
        </w:rPr>
      </w:pPr>
      <w:bookmarkStart w:id="7" w:name="_Toc4830751"/>
      <w:r w:rsidRPr="005C7DB6">
        <w:rPr>
          <w:rFonts w:ascii="Verdana" w:hAnsi="Verdana"/>
          <w:noProof/>
          <w:color w:val="auto"/>
        </w:rPr>
        <w:lastRenderedPageBreak/>
        <mc:AlternateContent>
          <mc:Choice Requires="wps">
            <w:drawing>
              <wp:anchor distT="45720" distB="45720" distL="114300" distR="114300" simplePos="0" relativeHeight="251801600" behindDoc="0" locked="0" layoutInCell="1" allowOverlap="1" wp14:anchorId="75B64FEA" wp14:editId="7705E851">
                <wp:simplePos x="0" y="0"/>
                <wp:positionH relativeFrom="margin">
                  <wp:posOffset>-571500</wp:posOffset>
                </wp:positionH>
                <wp:positionV relativeFrom="paragraph">
                  <wp:posOffset>97155</wp:posOffset>
                </wp:positionV>
                <wp:extent cx="6886575" cy="92868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6575" cy="9286875"/>
                        </a:xfrm>
                        <a:prstGeom prst="rect">
                          <a:avLst/>
                        </a:prstGeom>
                        <a:solidFill>
                          <a:srgbClr val="FFFFFF"/>
                        </a:solidFill>
                        <a:ln w="9525">
                          <a:noFill/>
                          <a:miter lim="800000"/>
                          <a:headEnd/>
                          <a:tailEnd/>
                        </a:ln>
                      </wps:spPr>
                      <wps:txbx>
                        <w:txbxContent>
                          <w:tbl>
                            <w:tblPr>
                              <w:tblStyle w:val="TableGrid"/>
                              <w:tblW w:w="10353" w:type="dxa"/>
                              <w:tblLook w:val="04A0" w:firstRow="1" w:lastRow="0" w:firstColumn="1" w:lastColumn="0" w:noHBand="0" w:noVBand="1"/>
                            </w:tblPr>
                            <w:tblGrid>
                              <w:gridCol w:w="5175"/>
                              <w:gridCol w:w="5178"/>
                            </w:tblGrid>
                            <w:tr w:rsidR="00B40F25" w14:paraId="2EF2130F" w14:textId="77777777" w:rsidTr="005C7DB6">
                              <w:trPr>
                                <w:trHeight w:val="223"/>
                              </w:trPr>
                              <w:tc>
                                <w:tcPr>
                                  <w:tcW w:w="10353" w:type="dxa"/>
                                  <w:gridSpan w:val="2"/>
                                </w:tcPr>
                                <w:p w14:paraId="45963813" w14:textId="0501DCB2" w:rsidR="00B40F25" w:rsidRDefault="00B40F25" w:rsidP="005C7DB6">
                                  <w:r>
                                    <w:t>Use</w:t>
                                  </w:r>
                                  <w:r w:rsidR="007E53F1">
                                    <w:t xml:space="preserve"> </w:t>
                                  </w:r>
                                  <w:r>
                                    <w:t>case Id: UC01</w:t>
                                  </w:r>
                                </w:p>
                              </w:tc>
                            </w:tr>
                            <w:tr w:rsidR="00B40F25" w14:paraId="6E172BEA" w14:textId="77777777" w:rsidTr="005C7DB6">
                              <w:trPr>
                                <w:trHeight w:val="223"/>
                              </w:trPr>
                              <w:tc>
                                <w:tcPr>
                                  <w:tcW w:w="10353" w:type="dxa"/>
                                  <w:gridSpan w:val="2"/>
                                </w:tcPr>
                                <w:p w14:paraId="17D1FE58" w14:textId="337C5847" w:rsidR="00B40F25" w:rsidRDefault="00B40F25" w:rsidP="005C7DB6">
                                  <w:r>
                                    <w:t>Use</w:t>
                                  </w:r>
                                  <w:r w:rsidR="007E53F1">
                                    <w:t xml:space="preserve"> </w:t>
                                  </w:r>
                                  <w:r>
                                    <w:t>case name: Book room</w:t>
                                  </w:r>
                                </w:p>
                              </w:tc>
                            </w:tr>
                            <w:tr w:rsidR="00F01845" w14:paraId="1FE5B31F" w14:textId="77777777" w:rsidTr="005C7DB6">
                              <w:trPr>
                                <w:trHeight w:val="223"/>
                              </w:trPr>
                              <w:tc>
                                <w:tcPr>
                                  <w:tcW w:w="10353" w:type="dxa"/>
                                  <w:gridSpan w:val="2"/>
                                </w:tcPr>
                                <w:p w14:paraId="28D57491" w14:textId="231BB167" w:rsidR="00F01845" w:rsidRDefault="00F01845" w:rsidP="005C7DB6">
                                  <w:r>
                                    <w:t>Pre-Condition: CustomerConsumer,ReceptionProducer and ManagerProducer should be started</w:t>
                                  </w:r>
                                </w:p>
                              </w:tc>
                            </w:tr>
                            <w:tr w:rsidR="00F01845" w14:paraId="45266794" w14:textId="77777777" w:rsidTr="005C7DB6">
                              <w:trPr>
                                <w:trHeight w:val="223"/>
                              </w:trPr>
                              <w:tc>
                                <w:tcPr>
                                  <w:tcW w:w="10353" w:type="dxa"/>
                                  <w:gridSpan w:val="2"/>
                                </w:tcPr>
                                <w:p w14:paraId="351A1863" w14:textId="1C03C388" w:rsidR="00F01845" w:rsidRDefault="00F01845" w:rsidP="005C7DB6">
                                  <w:r>
                                    <w:t xml:space="preserve">Post </w:t>
                                  </w:r>
                                  <w:r w:rsidR="006D2E2E">
                                    <w:t>Condition: Book r</w:t>
                                  </w:r>
                                  <w:r>
                                    <w:t>eceipt is generated</w:t>
                                  </w:r>
                                </w:p>
                              </w:tc>
                            </w:tr>
                            <w:tr w:rsidR="00B40F25" w14:paraId="3CBEE7D9" w14:textId="77777777" w:rsidTr="005C7DB6">
                              <w:trPr>
                                <w:trHeight w:val="223"/>
                              </w:trPr>
                              <w:tc>
                                <w:tcPr>
                                  <w:tcW w:w="10353" w:type="dxa"/>
                                  <w:gridSpan w:val="2"/>
                                </w:tcPr>
                                <w:p w14:paraId="09FCA7D2" w14:textId="77777777" w:rsidR="00B40F25" w:rsidRDefault="00B40F25" w:rsidP="005C7DB6">
                                  <w:r>
                                    <w:t>Primary Actor: Customer</w:t>
                                  </w:r>
                                </w:p>
                              </w:tc>
                            </w:tr>
                            <w:tr w:rsidR="00B40F25" w14:paraId="0893A080" w14:textId="77777777" w:rsidTr="005C7DB6">
                              <w:trPr>
                                <w:trHeight w:val="3085"/>
                              </w:trPr>
                              <w:tc>
                                <w:tcPr>
                                  <w:tcW w:w="5175" w:type="dxa"/>
                                </w:tcPr>
                                <w:p w14:paraId="02D15165" w14:textId="77777777" w:rsidR="00B40F25" w:rsidRDefault="00B40F25" w:rsidP="005C7DB6">
                                  <w:r>
                                    <w:t>Main Scenario</w:t>
                                  </w:r>
                                </w:p>
                              </w:tc>
                              <w:tc>
                                <w:tcPr>
                                  <w:tcW w:w="5177" w:type="dxa"/>
                                </w:tcPr>
                                <w:p w14:paraId="332C2FD6" w14:textId="19EC424F" w:rsidR="00B40F25" w:rsidRDefault="00B40F25" w:rsidP="00B40F25">
                                  <w:pPr>
                                    <w:pStyle w:val="ListParagraph"/>
                                    <w:numPr>
                                      <w:ilvl w:val="0"/>
                                      <w:numId w:val="28"/>
                                    </w:numPr>
                                    <w:ind w:left="382"/>
                                  </w:pPr>
                                  <w:r>
                                    <w:t xml:space="preserve">Customer selects option 2 “Book room” from </w:t>
                                  </w:r>
                                  <w:r w:rsidR="001602F3">
                                    <w:t>Reception menu</w:t>
                                  </w:r>
                                  <w:r>
                                    <w:t>.</w:t>
                                  </w:r>
                                </w:p>
                                <w:p w14:paraId="47449800" w14:textId="77777777" w:rsidR="002C2A38" w:rsidRDefault="002C2A38" w:rsidP="002C2A38">
                                  <w:pPr>
                                    <w:pStyle w:val="ListParagraph"/>
                                    <w:ind w:left="382"/>
                                  </w:pPr>
                                </w:p>
                                <w:p w14:paraId="581278C2" w14:textId="160D6EC3" w:rsidR="008A0765" w:rsidRDefault="008A0765" w:rsidP="00B40F25">
                                  <w:pPr>
                                    <w:pStyle w:val="ListParagraph"/>
                                    <w:numPr>
                                      <w:ilvl w:val="0"/>
                                      <w:numId w:val="28"/>
                                    </w:numPr>
                                    <w:ind w:left="382"/>
                                  </w:pPr>
                                  <w:r>
                                    <w:t>System switches to Book room interface(Figure 19)</w:t>
                                  </w:r>
                                </w:p>
                                <w:p w14:paraId="7F53955F" w14:textId="77777777" w:rsidR="003E22A7" w:rsidRDefault="003E22A7" w:rsidP="003E22A7">
                                  <w:pPr>
                                    <w:pStyle w:val="ListParagraph"/>
                                  </w:pPr>
                                </w:p>
                                <w:p w14:paraId="4133FBA9" w14:textId="77777777" w:rsidR="00B40F25" w:rsidRDefault="00B40F25" w:rsidP="00B40F25">
                                  <w:pPr>
                                    <w:pStyle w:val="ListParagraph"/>
                                    <w:numPr>
                                      <w:ilvl w:val="0"/>
                                      <w:numId w:val="28"/>
                                    </w:numPr>
                                    <w:ind w:left="382"/>
                                  </w:pPr>
                                  <w:r>
                                    <w:t xml:space="preserve"> System asks to input customer personal details: name, email and contact no.</w:t>
                                  </w:r>
                                </w:p>
                                <w:p w14:paraId="2D8814FD" w14:textId="77777777" w:rsidR="002C2A38" w:rsidRDefault="002C2A38" w:rsidP="002C2A38">
                                  <w:pPr>
                                    <w:pStyle w:val="ListParagraph"/>
                                    <w:ind w:left="382"/>
                                  </w:pPr>
                                </w:p>
                                <w:p w14:paraId="024A67DA" w14:textId="57FA14CC" w:rsidR="00B40F25" w:rsidRDefault="00B40F25" w:rsidP="00B40F25">
                                  <w:pPr>
                                    <w:pStyle w:val="ListParagraph"/>
                                    <w:numPr>
                                      <w:ilvl w:val="0"/>
                                      <w:numId w:val="28"/>
                                    </w:numPr>
                                    <w:ind w:left="382"/>
                                  </w:pPr>
                                  <w:r>
                                    <w:t>Further system asks to input</w:t>
                                  </w:r>
                                  <w:r w:rsidR="00B52A76">
                                    <w:t xml:space="preserve"> category of room</w:t>
                                  </w:r>
                                  <w:r w:rsidR="006403AB">
                                    <w:t>,</w:t>
                                  </w:r>
                                  <w:r>
                                    <w:t xml:space="preserve"> check in and checkout time.</w:t>
                                  </w:r>
                                </w:p>
                                <w:p w14:paraId="24CCA918" w14:textId="77777777" w:rsidR="002C2A38" w:rsidRDefault="002C2A38" w:rsidP="002C2A38">
                                  <w:pPr>
                                    <w:pStyle w:val="ListParagraph"/>
                                  </w:pPr>
                                </w:p>
                                <w:p w14:paraId="7B7EC76B" w14:textId="77777777" w:rsidR="00B40F25" w:rsidRDefault="00B40F25" w:rsidP="00B40F25">
                                  <w:pPr>
                                    <w:pStyle w:val="ListParagraph"/>
                                    <w:numPr>
                                      <w:ilvl w:val="0"/>
                                      <w:numId w:val="28"/>
                                    </w:numPr>
                                    <w:ind w:left="382"/>
                                  </w:pPr>
                                  <w:r>
                                    <w:t>System asks to input details: number of adults, number of children and number of rooms.</w:t>
                                  </w:r>
                                </w:p>
                                <w:p w14:paraId="1AB8FE5E" w14:textId="77777777" w:rsidR="002C2A38" w:rsidRDefault="002C2A38" w:rsidP="002C2A38">
                                  <w:pPr>
                                    <w:pStyle w:val="ListParagraph"/>
                                    <w:ind w:left="382"/>
                                  </w:pPr>
                                </w:p>
                                <w:p w14:paraId="49B5610A" w14:textId="77777777" w:rsidR="00B40F25" w:rsidRDefault="00B40F25" w:rsidP="00B40F25">
                                  <w:pPr>
                                    <w:pStyle w:val="ListParagraph"/>
                                    <w:numPr>
                                      <w:ilvl w:val="0"/>
                                      <w:numId w:val="28"/>
                                    </w:numPr>
                                    <w:ind w:left="382"/>
                                  </w:pPr>
                                  <w:r>
                                    <w:t>System confirms booking.</w:t>
                                  </w:r>
                                </w:p>
                                <w:p w14:paraId="1BA8184D" w14:textId="77777777" w:rsidR="002C2A38" w:rsidRDefault="002C2A38" w:rsidP="002C2A38">
                                  <w:pPr>
                                    <w:pStyle w:val="ListParagraph"/>
                                    <w:ind w:left="382"/>
                                  </w:pPr>
                                </w:p>
                                <w:p w14:paraId="4E588F47" w14:textId="77777777" w:rsidR="00B40F25" w:rsidRDefault="00B40F25" w:rsidP="00B40F25">
                                  <w:pPr>
                                    <w:pStyle w:val="ListParagraph"/>
                                    <w:numPr>
                                      <w:ilvl w:val="0"/>
                                      <w:numId w:val="28"/>
                                    </w:numPr>
                                    <w:ind w:left="382"/>
                                  </w:pPr>
                                  <w:r>
                                    <w:t>System stores customer details.</w:t>
                                  </w:r>
                                </w:p>
                                <w:p w14:paraId="46031F0F" w14:textId="77777777" w:rsidR="002C2A38" w:rsidRDefault="002C2A38" w:rsidP="002C2A38">
                                  <w:pPr>
                                    <w:pStyle w:val="ListParagraph"/>
                                    <w:ind w:left="382"/>
                                  </w:pPr>
                                </w:p>
                                <w:p w14:paraId="367D7E0C" w14:textId="77777777" w:rsidR="00B40F25" w:rsidRDefault="00B40F25" w:rsidP="00B40F25">
                                  <w:pPr>
                                    <w:pStyle w:val="ListParagraph"/>
                                    <w:numPr>
                                      <w:ilvl w:val="0"/>
                                      <w:numId w:val="28"/>
                                    </w:numPr>
                                    <w:ind w:left="382"/>
                                  </w:pPr>
                                  <w:r>
                                    <w:t>System calculates room payment as well as generate receipt for customer.</w:t>
                                  </w:r>
                                </w:p>
                                <w:p w14:paraId="07595161" w14:textId="77777777" w:rsidR="00B40F25" w:rsidRDefault="00B40F25" w:rsidP="005C7DB6">
                                  <w:pPr>
                                    <w:pStyle w:val="ListParagraph"/>
                                  </w:pPr>
                                </w:p>
                              </w:tc>
                            </w:tr>
                            <w:tr w:rsidR="00B40F25" w:rsidRPr="00985A1D" w14:paraId="6A1B58B2" w14:textId="77777777" w:rsidTr="00A96417">
                              <w:trPr>
                                <w:trHeight w:val="6992"/>
                              </w:trPr>
                              <w:tc>
                                <w:tcPr>
                                  <w:tcW w:w="5175" w:type="dxa"/>
                                </w:tcPr>
                                <w:p w14:paraId="22811310" w14:textId="77777777" w:rsidR="00B40F25" w:rsidRDefault="00B40F25" w:rsidP="005C7DB6">
                                  <w:pPr>
                                    <w:tabs>
                                      <w:tab w:val="left" w:pos="1650"/>
                                    </w:tabs>
                                  </w:pPr>
                                  <w:r w:rsidRPr="00985A1D">
                                    <w:t>Extensions</w:t>
                                  </w:r>
                                  <w:r w:rsidRPr="00985A1D">
                                    <w:tab/>
                                  </w:r>
                                </w:p>
                                <w:p w14:paraId="4CC50801" w14:textId="77777777" w:rsidR="00B40F25" w:rsidRPr="00985A1D" w:rsidRDefault="00B40F25" w:rsidP="005C7DB6">
                                  <w:pPr>
                                    <w:tabs>
                                      <w:tab w:val="left" w:pos="1650"/>
                                    </w:tabs>
                                  </w:pPr>
                                </w:p>
                              </w:tc>
                              <w:tc>
                                <w:tcPr>
                                  <w:tcW w:w="5177" w:type="dxa"/>
                                </w:tcPr>
                                <w:p w14:paraId="3DD0FB3C" w14:textId="77777777" w:rsidR="00B40F25" w:rsidRPr="00985A1D" w:rsidRDefault="00B40F25" w:rsidP="005C7DB6">
                                  <w:pPr>
                                    <w:ind w:left="720"/>
                                    <w:rPr>
                                      <w:b/>
                                    </w:rPr>
                                  </w:pPr>
                                </w:p>
                                <w:p w14:paraId="39322C5B" w14:textId="77777777" w:rsidR="00D15F60" w:rsidRPr="00985A1D" w:rsidRDefault="00B40F25" w:rsidP="00D15F60">
                                  <w:r w:rsidRPr="00985A1D">
                                    <w:t>1</w:t>
                                  </w:r>
                                  <w:r w:rsidR="00D15F60">
                                    <w:t>a</w:t>
                                  </w:r>
                                  <w:r w:rsidRPr="00985A1D">
                                    <w:t xml:space="preserve">) </w:t>
                                  </w:r>
                                  <w:r w:rsidR="00D15F60">
                                    <w:t>If customer does not type options of values other than 1 or 2, System displays “Please type valid option”.</w:t>
                                  </w:r>
                                </w:p>
                                <w:p w14:paraId="46F251EE" w14:textId="77777777" w:rsidR="00B40F25" w:rsidRPr="00985A1D" w:rsidRDefault="00B40F25" w:rsidP="005C7DB6">
                                  <w:pPr>
                                    <w:pStyle w:val="ListParagraph"/>
                                  </w:pPr>
                                </w:p>
                                <w:p w14:paraId="63F50C7C" w14:textId="25F30DE1" w:rsidR="0055320B" w:rsidRDefault="002C2A38" w:rsidP="0055320B">
                                  <w:r>
                                    <w:t>6</w:t>
                                  </w:r>
                                  <w:r w:rsidR="00B40F25" w:rsidRPr="00985A1D">
                                    <w:t xml:space="preserve">a) </w:t>
                                  </w:r>
                                  <w:r w:rsidR="00B40F25">
                                    <w:t xml:space="preserve">If name is not typed, System displays “Please enter name” and “Try again”. </w:t>
                                  </w:r>
                                  <w:r w:rsidR="0055320B">
                                    <w:t xml:space="preserve">System does not continue after step </w:t>
                                  </w:r>
                                  <w:r w:rsidR="00386C26">
                                    <w:t>6</w:t>
                                  </w:r>
                                  <w:r w:rsidR="0055320B">
                                    <w:t>.</w:t>
                                  </w:r>
                                </w:p>
                                <w:p w14:paraId="39647CE0" w14:textId="77777777" w:rsidR="00B40F25" w:rsidRPr="00985A1D" w:rsidRDefault="00B40F25" w:rsidP="005C7DB6">
                                  <w:pPr>
                                    <w:pStyle w:val="ListParagraph"/>
                                    <w:ind w:left="1080"/>
                                  </w:pPr>
                                </w:p>
                                <w:p w14:paraId="5F177F61" w14:textId="37144108" w:rsidR="00B40F25" w:rsidRPr="00985A1D" w:rsidRDefault="002C2A38" w:rsidP="005C7DB6">
                                  <w:r>
                                    <w:t>6</w:t>
                                  </w:r>
                                  <w:r w:rsidR="00B40F25" w:rsidRPr="00985A1D">
                                    <w:t>b)</w:t>
                                  </w:r>
                                  <w:r w:rsidR="00E52970">
                                    <w:t xml:space="preserve"> </w:t>
                                  </w:r>
                                  <w:r w:rsidR="00B40F25" w:rsidRPr="00985A1D">
                                    <w:t xml:space="preserve"> </w:t>
                                  </w:r>
                                  <w:r w:rsidR="00B40F25">
                                    <w:t>If customer does not type email, System displays “Please enter email” and “Try again”.</w:t>
                                  </w:r>
                                </w:p>
                                <w:p w14:paraId="237E9C8F" w14:textId="77777777" w:rsidR="00B40F25" w:rsidRPr="00985A1D" w:rsidRDefault="00B40F25" w:rsidP="005C7DB6"/>
                                <w:p w14:paraId="4B48D824" w14:textId="70254F97" w:rsidR="00B40F25" w:rsidRDefault="002C2A38" w:rsidP="005C7DB6">
                                  <w:r>
                                    <w:t>6</w:t>
                                  </w:r>
                                  <w:r w:rsidR="00B40F25">
                                    <w:t>c</w:t>
                                  </w:r>
                                  <w:r w:rsidR="00B40F25" w:rsidRPr="00985A1D">
                                    <w:t xml:space="preserve">) </w:t>
                                  </w:r>
                                  <w:r w:rsidR="00E52970">
                                    <w:t xml:space="preserve"> </w:t>
                                  </w:r>
                                  <w:r w:rsidR="00B40F25">
                                    <w:t xml:space="preserve">If email is in invalid format where email does not contain @ and .com, System displays “Please enter valid email” and “Try again”. System does not continue after step </w:t>
                                  </w:r>
                                  <w:r w:rsidR="001602F3">
                                    <w:t>6</w:t>
                                  </w:r>
                                  <w:r w:rsidR="00B40F25">
                                    <w:t>.</w:t>
                                  </w:r>
                                </w:p>
                                <w:p w14:paraId="4498ADC7" w14:textId="77777777" w:rsidR="00B40F25" w:rsidRDefault="00B40F25" w:rsidP="005C7DB6"/>
                                <w:p w14:paraId="304F76D2" w14:textId="49C6DDBB" w:rsidR="00B40F25" w:rsidRDefault="002C2A38" w:rsidP="005C7DB6">
                                  <w:r>
                                    <w:t>6</w:t>
                                  </w:r>
                                  <w:r w:rsidR="00B40F25">
                                    <w:t>d</w:t>
                                  </w:r>
                                  <w:r w:rsidR="00E52970" w:rsidRPr="00985A1D">
                                    <w:t>)</w:t>
                                  </w:r>
                                  <w:r w:rsidR="00E52970">
                                    <w:t xml:space="preserve"> </w:t>
                                  </w:r>
                                  <w:r w:rsidR="00E52970" w:rsidRPr="00985A1D">
                                    <w:t>If</w:t>
                                  </w:r>
                                  <w:r w:rsidR="00B40F25">
                                    <w:t xml:space="preserve"> contact number is not typed by customer, System displays “Please enter contact number” and “Try again”. System does not continue after step </w:t>
                                  </w:r>
                                  <w:r w:rsidR="001602F3">
                                    <w:t>6</w:t>
                                  </w:r>
                                  <w:r w:rsidR="00B40F25">
                                    <w:t>.</w:t>
                                  </w:r>
                                </w:p>
                                <w:p w14:paraId="738E33B9" w14:textId="77777777" w:rsidR="00B40F25" w:rsidRDefault="00B40F25" w:rsidP="005C7DB6"/>
                                <w:p w14:paraId="31632D74" w14:textId="77777777" w:rsidR="00B40F25" w:rsidRPr="00985A1D" w:rsidRDefault="00B40F25" w:rsidP="005C7DB6"/>
                                <w:p w14:paraId="44D38EB0" w14:textId="2CE85467" w:rsidR="00B40F25" w:rsidRDefault="002C2A38" w:rsidP="005C7DB6">
                                  <w:r>
                                    <w:t>6</w:t>
                                  </w:r>
                                  <w:r w:rsidR="00B40F25">
                                    <w:t>e</w:t>
                                  </w:r>
                                  <w:r w:rsidR="00B40F25" w:rsidRPr="00985A1D">
                                    <w:t xml:space="preserve">) </w:t>
                                  </w:r>
                                  <w:r w:rsidR="00B40F25">
                                    <w:t xml:space="preserve">If contact number is in invalid format where contact number should start with 10 digits and starts with 0, System displays “Please type valid contact number” and “Try again”. System does not continue after step </w:t>
                                  </w:r>
                                  <w:r w:rsidR="001602F3">
                                    <w:t>6</w:t>
                                  </w:r>
                                  <w:r w:rsidR="00B40F25">
                                    <w:t>.</w:t>
                                  </w:r>
                                </w:p>
                                <w:p w14:paraId="7489EB78" w14:textId="77777777" w:rsidR="00B40F25" w:rsidRPr="00985A1D" w:rsidRDefault="00B40F25" w:rsidP="005C7DB6">
                                  <w:pPr>
                                    <w:rPr>
                                      <w:b/>
                                    </w:rPr>
                                  </w:pPr>
                                </w:p>
                              </w:tc>
                            </w:tr>
                          </w:tbl>
                          <w:p w14:paraId="5E04742B" w14:textId="4A9808CB" w:rsidR="00B40F25" w:rsidRDefault="00B40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64FEA" id="Text Box 2" o:spid="_x0000_s1028" type="#_x0000_t202" style="position:absolute;left:0;text-align:left;margin-left:-45pt;margin-top:7.65pt;width:542.25pt;height:731.25pt;z-index:251801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" stroked="f">
                <v:textbox>
                  <w:txbxContent>
                    <w:tbl>
                      <w:tblPr>
                        <w:tblStyle w:val="TableGrid"/>
                        <w:tblW w:w="10353" w:type="dxa"/>
                        <w:tblLook w:val="04A0" w:firstRow="1" w:lastRow="0" w:firstColumn="1" w:lastColumn="0" w:noHBand="0" w:noVBand="1"/>
                      </w:tblPr>
                      <w:tblGrid>
                        <w:gridCol w:w="5175"/>
                        <w:gridCol w:w="5178"/>
                      </w:tblGrid>
                      <w:tr w:rsidR="00B40F25" w14:paraId="2EF2130F" w14:textId="77777777" w:rsidTr="005C7DB6">
                        <w:trPr>
                          <w:trHeight w:val="223"/>
                        </w:trPr>
                        <w:tc>
                          <w:tcPr>
                            <w:tcW w:w="10353" w:type="dxa"/>
                            <w:gridSpan w:val="2"/>
                          </w:tcPr>
                          <w:p w14:paraId="45963813" w14:textId="0501DCB2" w:rsidR="00B40F25" w:rsidRDefault="00B40F25" w:rsidP="005C7DB6">
                            <w:r>
                              <w:t>Use</w:t>
                            </w:r>
                            <w:r w:rsidR="007E53F1">
                              <w:t xml:space="preserve"> </w:t>
                            </w:r>
                            <w:r>
                              <w:t>case Id: UC01</w:t>
                            </w:r>
                          </w:p>
                        </w:tc>
                      </w:tr>
                      <w:tr w:rsidR="00B40F25" w14:paraId="6E172BEA" w14:textId="77777777" w:rsidTr="005C7DB6">
                        <w:trPr>
                          <w:trHeight w:val="223"/>
                        </w:trPr>
                        <w:tc>
                          <w:tcPr>
                            <w:tcW w:w="10353" w:type="dxa"/>
                            <w:gridSpan w:val="2"/>
                          </w:tcPr>
                          <w:p w14:paraId="17D1FE58" w14:textId="337C5847" w:rsidR="00B40F25" w:rsidRDefault="00B40F25" w:rsidP="005C7DB6">
                            <w:r>
                              <w:t>Use</w:t>
                            </w:r>
                            <w:r w:rsidR="007E53F1">
                              <w:t xml:space="preserve"> </w:t>
                            </w:r>
                            <w:r>
                              <w:t>case name: Book room</w:t>
                            </w:r>
                          </w:p>
                        </w:tc>
                      </w:tr>
                      <w:tr w:rsidR="00F01845" w14:paraId="1FE5B31F" w14:textId="77777777" w:rsidTr="005C7DB6">
                        <w:trPr>
                          <w:trHeight w:val="223"/>
                        </w:trPr>
                        <w:tc>
                          <w:tcPr>
                            <w:tcW w:w="10353" w:type="dxa"/>
                            <w:gridSpan w:val="2"/>
                          </w:tcPr>
                          <w:p w14:paraId="28D57491" w14:textId="231BB167" w:rsidR="00F01845" w:rsidRDefault="00F01845" w:rsidP="005C7DB6">
                            <w:r>
                              <w:t>Pre-Condition: CustomerConsumer,ReceptionProducer and ManagerProducer should be started</w:t>
                            </w:r>
                          </w:p>
                        </w:tc>
                      </w:tr>
                      <w:tr w:rsidR="00F01845" w14:paraId="45266794" w14:textId="77777777" w:rsidTr="005C7DB6">
                        <w:trPr>
                          <w:trHeight w:val="223"/>
                        </w:trPr>
                        <w:tc>
                          <w:tcPr>
                            <w:tcW w:w="10353" w:type="dxa"/>
                            <w:gridSpan w:val="2"/>
                          </w:tcPr>
                          <w:p w14:paraId="351A1863" w14:textId="1C03C388" w:rsidR="00F01845" w:rsidRDefault="00F01845" w:rsidP="005C7DB6">
                            <w:r>
                              <w:t xml:space="preserve">Post </w:t>
                            </w:r>
                            <w:r w:rsidR="006D2E2E">
                              <w:t>Condition: Book r</w:t>
                            </w:r>
                            <w:r>
                              <w:t>eceipt is generated</w:t>
                            </w:r>
                          </w:p>
                        </w:tc>
                      </w:tr>
                      <w:tr w:rsidR="00B40F25" w14:paraId="3CBEE7D9" w14:textId="77777777" w:rsidTr="005C7DB6">
                        <w:trPr>
                          <w:trHeight w:val="223"/>
                        </w:trPr>
                        <w:tc>
                          <w:tcPr>
                            <w:tcW w:w="10353" w:type="dxa"/>
                            <w:gridSpan w:val="2"/>
                          </w:tcPr>
                          <w:p w14:paraId="09FCA7D2" w14:textId="77777777" w:rsidR="00B40F25" w:rsidRDefault="00B40F25" w:rsidP="005C7DB6">
                            <w:r>
                              <w:t>Primary Actor: Customer</w:t>
                            </w:r>
                          </w:p>
                        </w:tc>
                      </w:tr>
                      <w:tr w:rsidR="00B40F25" w14:paraId="0893A080" w14:textId="77777777" w:rsidTr="005C7DB6">
                        <w:trPr>
                          <w:trHeight w:val="3085"/>
                        </w:trPr>
                        <w:tc>
                          <w:tcPr>
                            <w:tcW w:w="5175" w:type="dxa"/>
                          </w:tcPr>
                          <w:p w14:paraId="02D15165" w14:textId="77777777" w:rsidR="00B40F25" w:rsidRDefault="00B40F25" w:rsidP="005C7DB6">
                            <w:r>
                              <w:t>Main Scenario</w:t>
                            </w:r>
                          </w:p>
                        </w:tc>
                        <w:tc>
                          <w:tcPr>
                            <w:tcW w:w="5177" w:type="dxa"/>
                          </w:tcPr>
                          <w:p w14:paraId="332C2FD6" w14:textId="19EC424F" w:rsidR="00B40F25" w:rsidRDefault="00B40F25" w:rsidP="00B40F25">
                            <w:pPr>
                              <w:pStyle w:val="ListParagraph"/>
                              <w:numPr>
                                <w:ilvl w:val="0"/>
                                <w:numId w:val="28"/>
                              </w:numPr>
                              <w:ind w:left="382"/>
                            </w:pPr>
                            <w:r>
                              <w:t xml:space="preserve">Customer selects option 2 “Book room” from </w:t>
                            </w:r>
                            <w:r w:rsidR="001602F3">
                              <w:t>Reception menu</w:t>
                            </w:r>
                            <w:r>
                              <w:t>.</w:t>
                            </w:r>
                          </w:p>
                          <w:p w14:paraId="47449800" w14:textId="77777777" w:rsidR="002C2A38" w:rsidRDefault="002C2A38" w:rsidP="002C2A38">
                            <w:pPr>
                              <w:pStyle w:val="ListParagraph"/>
                              <w:ind w:left="382"/>
                            </w:pPr>
                          </w:p>
                          <w:p w14:paraId="581278C2" w14:textId="160D6EC3" w:rsidR="008A0765" w:rsidRDefault="008A0765" w:rsidP="00B40F25">
                            <w:pPr>
                              <w:pStyle w:val="ListParagraph"/>
                              <w:numPr>
                                <w:ilvl w:val="0"/>
                                <w:numId w:val="28"/>
                              </w:numPr>
                              <w:ind w:left="382"/>
                            </w:pPr>
                            <w:r>
                              <w:t>System switches to Book room interface(Figure 19)</w:t>
                            </w:r>
                          </w:p>
                          <w:p w14:paraId="7F53955F" w14:textId="77777777" w:rsidR="003E22A7" w:rsidRDefault="003E22A7" w:rsidP="003E22A7">
                            <w:pPr>
                              <w:pStyle w:val="ListParagraph"/>
                            </w:pPr>
                          </w:p>
                          <w:p w14:paraId="4133FBA9" w14:textId="77777777" w:rsidR="00B40F25" w:rsidRDefault="00B40F25" w:rsidP="00B40F25">
                            <w:pPr>
                              <w:pStyle w:val="ListParagraph"/>
                              <w:numPr>
                                <w:ilvl w:val="0"/>
                                <w:numId w:val="28"/>
                              </w:numPr>
                              <w:ind w:left="382"/>
                            </w:pPr>
                            <w:r>
                              <w:t xml:space="preserve"> System asks to input customer personal details: name, email and contact no.</w:t>
                            </w:r>
                          </w:p>
                          <w:p w14:paraId="2D8814FD" w14:textId="77777777" w:rsidR="002C2A38" w:rsidRDefault="002C2A38" w:rsidP="002C2A38">
                            <w:pPr>
                              <w:pStyle w:val="ListParagraph"/>
                              <w:ind w:left="382"/>
                            </w:pPr>
                          </w:p>
                          <w:p w14:paraId="024A67DA" w14:textId="57FA14CC" w:rsidR="00B40F25" w:rsidRDefault="00B40F25" w:rsidP="00B40F25">
                            <w:pPr>
                              <w:pStyle w:val="ListParagraph"/>
                              <w:numPr>
                                <w:ilvl w:val="0"/>
                                <w:numId w:val="28"/>
                              </w:numPr>
                              <w:ind w:left="382"/>
                            </w:pPr>
                            <w:r>
                              <w:t>Further system asks to input</w:t>
                            </w:r>
                            <w:r w:rsidR="00B52A76">
                              <w:t xml:space="preserve"> category of room</w:t>
                            </w:r>
                            <w:r w:rsidR="006403AB">
                              <w:t>,</w:t>
                            </w:r>
                            <w:r>
                              <w:t xml:space="preserve"> check in and checkout time.</w:t>
                            </w:r>
                          </w:p>
                          <w:p w14:paraId="24CCA918" w14:textId="77777777" w:rsidR="002C2A38" w:rsidRDefault="002C2A38" w:rsidP="002C2A38">
                            <w:pPr>
                              <w:pStyle w:val="ListParagraph"/>
                            </w:pPr>
                          </w:p>
                          <w:p w14:paraId="7B7EC76B" w14:textId="77777777" w:rsidR="00B40F25" w:rsidRDefault="00B40F25" w:rsidP="00B40F25">
                            <w:pPr>
                              <w:pStyle w:val="ListParagraph"/>
                              <w:numPr>
                                <w:ilvl w:val="0"/>
                                <w:numId w:val="28"/>
                              </w:numPr>
                              <w:ind w:left="382"/>
                            </w:pPr>
                            <w:r>
                              <w:t>System asks to input details: number of adults, number of children and number of rooms.</w:t>
                            </w:r>
                          </w:p>
                          <w:p w14:paraId="1AB8FE5E" w14:textId="77777777" w:rsidR="002C2A38" w:rsidRDefault="002C2A38" w:rsidP="002C2A38">
                            <w:pPr>
                              <w:pStyle w:val="ListParagraph"/>
                              <w:ind w:left="382"/>
                            </w:pPr>
                          </w:p>
                          <w:p w14:paraId="49B5610A" w14:textId="77777777" w:rsidR="00B40F25" w:rsidRDefault="00B40F25" w:rsidP="00B40F25">
                            <w:pPr>
                              <w:pStyle w:val="ListParagraph"/>
                              <w:numPr>
                                <w:ilvl w:val="0"/>
                                <w:numId w:val="28"/>
                              </w:numPr>
                              <w:ind w:left="382"/>
                            </w:pPr>
                            <w:r>
                              <w:t>System confirms booking.</w:t>
                            </w:r>
                          </w:p>
                          <w:p w14:paraId="1BA8184D" w14:textId="77777777" w:rsidR="002C2A38" w:rsidRDefault="002C2A38" w:rsidP="002C2A38">
                            <w:pPr>
                              <w:pStyle w:val="ListParagraph"/>
                              <w:ind w:left="382"/>
                            </w:pPr>
                          </w:p>
                          <w:p w14:paraId="4E588F47" w14:textId="77777777" w:rsidR="00B40F25" w:rsidRDefault="00B40F25" w:rsidP="00B40F25">
                            <w:pPr>
                              <w:pStyle w:val="ListParagraph"/>
                              <w:numPr>
                                <w:ilvl w:val="0"/>
                                <w:numId w:val="28"/>
                              </w:numPr>
                              <w:ind w:left="382"/>
                            </w:pPr>
                            <w:r>
                              <w:t>System stores customer details.</w:t>
                            </w:r>
                          </w:p>
                          <w:p w14:paraId="46031F0F" w14:textId="77777777" w:rsidR="002C2A38" w:rsidRDefault="002C2A38" w:rsidP="002C2A38">
                            <w:pPr>
                              <w:pStyle w:val="ListParagraph"/>
                              <w:ind w:left="382"/>
                            </w:pPr>
                          </w:p>
                          <w:p w14:paraId="367D7E0C" w14:textId="77777777" w:rsidR="00B40F25" w:rsidRDefault="00B40F25" w:rsidP="00B40F25">
                            <w:pPr>
                              <w:pStyle w:val="ListParagraph"/>
                              <w:numPr>
                                <w:ilvl w:val="0"/>
                                <w:numId w:val="28"/>
                              </w:numPr>
                              <w:ind w:left="382"/>
                            </w:pPr>
                            <w:r>
                              <w:t>System calculates room payment as well as generate receipt for customer.</w:t>
                            </w:r>
                          </w:p>
                          <w:p w14:paraId="07595161" w14:textId="77777777" w:rsidR="00B40F25" w:rsidRDefault="00B40F25" w:rsidP="005C7DB6">
                            <w:pPr>
                              <w:pStyle w:val="ListParagraph"/>
                            </w:pPr>
                          </w:p>
                        </w:tc>
                      </w:tr>
                      <w:tr w:rsidR="00B40F25" w:rsidRPr="00985A1D" w14:paraId="6A1B58B2" w14:textId="77777777" w:rsidTr="00A96417">
                        <w:trPr>
                          <w:trHeight w:val="6992"/>
                        </w:trPr>
                        <w:tc>
                          <w:tcPr>
                            <w:tcW w:w="5175" w:type="dxa"/>
                          </w:tcPr>
                          <w:p w14:paraId="22811310" w14:textId="77777777" w:rsidR="00B40F25" w:rsidRDefault="00B40F25" w:rsidP="005C7DB6">
                            <w:pPr>
                              <w:tabs>
                                <w:tab w:val="left" w:pos="1650"/>
                              </w:tabs>
                            </w:pPr>
                            <w:r w:rsidRPr="00985A1D">
                              <w:t>Extensions</w:t>
                            </w:r>
                            <w:r w:rsidRPr="00985A1D">
                              <w:tab/>
                            </w:r>
                          </w:p>
                          <w:p w14:paraId="4CC50801" w14:textId="77777777" w:rsidR="00B40F25" w:rsidRPr="00985A1D" w:rsidRDefault="00B40F25" w:rsidP="005C7DB6">
                            <w:pPr>
                              <w:tabs>
                                <w:tab w:val="left" w:pos="1650"/>
                              </w:tabs>
                            </w:pPr>
                          </w:p>
                        </w:tc>
                        <w:tc>
                          <w:tcPr>
                            <w:tcW w:w="5177" w:type="dxa"/>
                          </w:tcPr>
                          <w:p w14:paraId="3DD0FB3C" w14:textId="77777777" w:rsidR="00B40F25" w:rsidRPr="00985A1D" w:rsidRDefault="00B40F25" w:rsidP="005C7DB6">
                            <w:pPr>
                              <w:ind w:left="720"/>
                              <w:rPr>
                                <w:b/>
                              </w:rPr>
                            </w:pPr>
                          </w:p>
                          <w:p w14:paraId="39322C5B" w14:textId="77777777" w:rsidR="00D15F60" w:rsidRPr="00985A1D" w:rsidRDefault="00B40F25" w:rsidP="00D15F60">
                            <w:r w:rsidRPr="00985A1D">
                              <w:t>1</w:t>
                            </w:r>
                            <w:r w:rsidR="00D15F60">
                              <w:t>a</w:t>
                            </w:r>
                            <w:r w:rsidRPr="00985A1D">
                              <w:t xml:space="preserve">) </w:t>
                            </w:r>
                            <w:r w:rsidR="00D15F60">
                              <w:t>If customer does not type options of values other than 1 or 2, System displays “Please type valid option”.</w:t>
                            </w:r>
                          </w:p>
                          <w:p w14:paraId="46F251EE" w14:textId="77777777" w:rsidR="00B40F25" w:rsidRPr="00985A1D" w:rsidRDefault="00B40F25" w:rsidP="005C7DB6">
                            <w:pPr>
                              <w:pStyle w:val="ListParagraph"/>
                            </w:pPr>
                          </w:p>
                          <w:p w14:paraId="63F50C7C" w14:textId="25F30DE1" w:rsidR="0055320B" w:rsidRDefault="002C2A38" w:rsidP="0055320B">
                            <w:r>
                              <w:t>6</w:t>
                            </w:r>
                            <w:r w:rsidR="00B40F25" w:rsidRPr="00985A1D">
                              <w:t xml:space="preserve">a) </w:t>
                            </w:r>
                            <w:r w:rsidR="00B40F25">
                              <w:t xml:space="preserve">If name is not typed, System displays “Please enter name” and “Try again”. </w:t>
                            </w:r>
                            <w:r w:rsidR="0055320B">
                              <w:t xml:space="preserve">System does not continue after step </w:t>
                            </w:r>
                            <w:r w:rsidR="00386C26">
                              <w:t>6</w:t>
                            </w:r>
                            <w:r w:rsidR="0055320B">
                              <w:t>.</w:t>
                            </w:r>
                          </w:p>
                          <w:p w14:paraId="39647CE0" w14:textId="77777777" w:rsidR="00B40F25" w:rsidRPr="00985A1D" w:rsidRDefault="00B40F25" w:rsidP="005C7DB6">
                            <w:pPr>
                              <w:pStyle w:val="ListParagraph"/>
                              <w:ind w:left="1080"/>
                            </w:pPr>
                          </w:p>
                          <w:p w14:paraId="5F177F61" w14:textId="37144108" w:rsidR="00B40F25" w:rsidRPr="00985A1D" w:rsidRDefault="002C2A38" w:rsidP="005C7DB6">
                            <w:r>
                              <w:t>6</w:t>
                            </w:r>
                            <w:r w:rsidR="00B40F25" w:rsidRPr="00985A1D">
                              <w:t>b)</w:t>
                            </w:r>
                            <w:r w:rsidR="00E52970">
                              <w:t xml:space="preserve"> </w:t>
                            </w:r>
                            <w:r w:rsidR="00B40F25" w:rsidRPr="00985A1D">
                              <w:t xml:space="preserve"> </w:t>
                            </w:r>
                            <w:r w:rsidR="00B40F25">
                              <w:t>If customer does not type email, System displays “Please enter email” and “Try again”.</w:t>
                            </w:r>
                          </w:p>
                          <w:p w14:paraId="237E9C8F" w14:textId="77777777" w:rsidR="00B40F25" w:rsidRPr="00985A1D" w:rsidRDefault="00B40F25" w:rsidP="005C7DB6"/>
                          <w:p w14:paraId="4B48D824" w14:textId="70254F97" w:rsidR="00B40F25" w:rsidRDefault="002C2A38" w:rsidP="005C7DB6">
                            <w:r>
                              <w:t>6</w:t>
                            </w:r>
                            <w:r w:rsidR="00B40F25">
                              <w:t>c</w:t>
                            </w:r>
                            <w:r w:rsidR="00B40F25" w:rsidRPr="00985A1D">
                              <w:t xml:space="preserve">) </w:t>
                            </w:r>
                            <w:r w:rsidR="00E52970">
                              <w:t xml:space="preserve"> </w:t>
                            </w:r>
                            <w:r w:rsidR="00B40F25">
                              <w:t xml:space="preserve">If email is in invalid format where email does not contain @ and .com, System displays “Please enter valid email” and “Try again”. System does not continue after step </w:t>
                            </w:r>
                            <w:r w:rsidR="001602F3">
                              <w:t>6</w:t>
                            </w:r>
                            <w:r w:rsidR="00B40F25">
                              <w:t>.</w:t>
                            </w:r>
                          </w:p>
                          <w:p w14:paraId="4498ADC7" w14:textId="77777777" w:rsidR="00B40F25" w:rsidRDefault="00B40F25" w:rsidP="005C7DB6"/>
                          <w:p w14:paraId="304F76D2" w14:textId="49C6DDBB" w:rsidR="00B40F25" w:rsidRDefault="002C2A38" w:rsidP="005C7DB6">
                            <w:r>
                              <w:t>6</w:t>
                            </w:r>
                            <w:r w:rsidR="00B40F25">
                              <w:t>d</w:t>
                            </w:r>
                            <w:r w:rsidR="00E52970" w:rsidRPr="00985A1D">
                              <w:t>)</w:t>
                            </w:r>
                            <w:r w:rsidR="00E52970">
                              <w:t xml:space="preserve"> </w:t>
                            </w:r>
                            <w:r w:rsidR="00E52970" w:rsidRPr="00985A1D">
                              <w:t>If</w:t>
                            </w:r>
                            <w:r w:rsidR="00B40F25">
                              <w:t xml:space="preserve"> contact number is not typed by customer, System displays “Please enter contact number” and “Try again”. System does not continue after step </w:t>
                            </w:r>
                            <w:r w:rsidR="001602F3">
                              <w:t>6</w:t>
                            </w:r>
                            <w:r w:rsidR="00B40F25">
                              <w:t>.</w:t>
                            </w:r>
                          </w:p>
                          <w:p w14:paraId="738E33B9" w14:textId="77777777" w:rsidR="00B40F25" w:rsidRDefault="00B40F25" w:rsidP="005C7DB6"/>
                          <w:p w14:paraId="31632D74" w14:textId="77777777" w:rsidR="00B40F25" w:rsidRPr="00985A1D" w:rsidRDefault="00B40F25" w:rsidP="005C7DB6"/>
                          <w:p w14:paraId="44D38EB0" w14:textId="2CE85467" w:rsidR="00B40F25" w:rsidRDefault="002C2A38" w:rsidP="005C7DB6">
                            <w:r>
                              <w:t>6</w:t>
                            </w:r>
                            <w:r w:rsidR="00B40F25">
                              <w:t>e</w:t>
                            </w:r>
                            <w:r w:rsidR="00B40F25" w:rsidRPr="00985A1D">
                              <w:t xml:space="preserve">) </w:t>
                            </w:r>
                            <w:r w:rsidR="00B40F25">
                              <w:t xml:space="preserve">If contact number is in invalid format where contact number should start with 10 digits and starts with 0, System displays “Please type valid contact number” and “Try again”. System does not continue after step </w:t>
                            </w:r>
                            <w:r w:rsidR="001602F3">
                              <w:t>6</w:t>
                            </w:r>
                            <w:r w:rsidR="00B40F25">
                              <w:t>.</w:t>
                            </w:r>
                          </w:p>
                          <w:p w14:paraId="7489EB78" w14:textId="77777777" w:rsidR="00B40F25" w:rsidRPr="00985A1D" w:rsidRDefault="00B40F25" w:rsidP="005C7DB6">
                            <w:pPr>
                              <w:rPr>
                                <w:b/>
                              </w:rPr>
                            </w:pPr>
                          </w:p>
                        </w:tc>
                      </w:tr>
                    </w:tbl>
                    <w:p w14:paraId="5E04742B" w14:textId="4A9808CB" w:rsidR="00B40F25" w:rsidRDefault="00B40F25"/>
                  </w:txbxContent>
                </v:textbox>
                <w10:wrap type="square" anchorx="margin"/>
              </v:shape>
            </w:pict>
          </mc:Fallback>
        </mc:AlternateContent>
      </w:r>
    </w:p>
    <w:p w14:paraId="3FB705CC" w14:textId="77777777" w:rsidR="005C7DB6" w:rsidRDefault="005C7DB6" w:rsidP="00BE690C"/>
    <w:p w14:paraId="3C313DA2" w14:textId="3EF78343" w:rsidR="005C7DB6" w:rsidRDefault="001D5AC5" w:rsidP="00BE690C">
      <w:r>
        <w:rPr>
          <w:noProof/>
        </w:rPr>
        <mc:AlternateContent>
          <mc:Choice Requires="wps">
            <w:drawing>
              <wp:anchor distT="45720" distB="45720" distL="114300" distR="114300" simplePos="0" relativeHeight="251799552" behindDoc="0" locked="0" layoutInCell="1" allowOverlap="1" wp14:anchorId="020CC681" wp14:editId="5C6D9B12">
                <wp:simplePos x="0" y="0"/>
                <wp:positionH relativeFrom="column">
                  <wp:posOffset>-295275</wp:posOffset>
                </wp:positionH>
                <wp:positionV relativeFrom="paragraph">
                  <wp:posOffset>477520</wp:posOffset>
                </wp:positionV>
                <wp:extent cx="6505575" cy="3171825"/>
                <wp:effectExtent l="0" t="0" r="9525" b="952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3171825"/>
                        </a:xfrm>
                        <a:prstGeom prst="rect">
                          <a:avLst/>
                        </a:prstGeom>
                        <a:solidFill>
                          <a:srgbClr val="FFFFFF"/>
                        </a:solidFill>
                        <a:ln w="9525">
                          <a:noFill/>
                          <a:miter lim="800000"/>
                          <a:headEnd/>
                          <a:tailEnd/>
                        </a:ln>
                      </wps:spPr>
                      <wps:txbx>
                        <w:txbxContent>
                          <w:p w14:paraId="6A5F9CB6" w14:textId="38F884E7" w:rsidR="00B40F25" w:rsidRDefault="00B40F25"/>
                          <w:tbl>
                            <w:tblPr>
                              <w:tblStyle w:val="TableGrid"/>
                              <w:tblW w:w="9987" w:type="dxa"/>
                              <w:tblLook w:val="04A0" w:firstRow="1" w:lastRow="0" w:firstColumn="1" w:lastColumn="0" w:noHBand="0" w:noVBand="1"/>
                            </w:tblPr>
                            <w:tblGrid>
                              <w:gridCol w:w="4990"/>
                              <w:gridCol w:w="4997"/>
                            </w:tblGrid>
                            <w:tr w:rsidR="00B40F25" w14:paraId="116CF111" w14:textId="77777777" w:rsidTr="00FD6223">
                              <w:trPr>
                                <w:trHeight w:val="312"/>
                              </w:trPr>
                              <w:tc>
                                <w:tcPr>
                                  <w:tcW w:w="9987" w:type="dxa"/>
                                  <w:gridSpan w:val="2"/>
                                </w:tcPr>
                                <w:p w14:paraId="4D675D23" w14:textId="44537DCD" w:rsidR="00B40F25" w:rsidRDefault="00B40F25">
                                  <w:r>
                                    <w:t>Use</w:t>
                                  </w:r>
                                  <w:r w:rsidR="007E53F1">
                                    <w:t xml:space="preserve"> </w:t>
                                  </w:r>
                                  <w:r>
                                    <w:t>case Id: UC02</w:t>
                                  </w:r>
                                </w:p>
                              </w:tc>
                            </w:tr>
                            <w:tr w:rsidR="00B40F25" w14:paraId="78436D58" w14:textId="77777777" w:rsidTr="00FD6223">
                              <w:trPr>
                                <w:trHeight w:val="293"/>
                              </w:trPr>
                              <w:tc>
                                <w:tcPr>
                                  <w:tcW w:w="9987" w:type="dxa"/>
                                  <w:gridSpan w:val="2"/>
                                </w:tcPr>
                                <w:p w14:paraId="20B91ABC" w14:textId="520DEB6D" w:rsidR="00B40F25" w:rsidRDefault="00B40F25" w:rsidP="008D6F6F">
                                  <w:r>
                                    <w:t>Use</w:t>
                                  </w:r>
                                  <w:r w:rsidR="007E53F1">
                                    <w:t xml:space="preserve"> </w:t>
                                  </w:r>
                                  <w:r>
                                    <w:t>case name: View Rooms</w:t>
                                  </w:r>
                                </w:p>
                              </w:tc>
                            </w:tr>
                            <w:tr w:rsidR="0020718C" w14:paraId="4CB4869C" w14:textId="77777777" w:rsidTr="00FD6223">
                              <w:trPr>
                                <w:trHeight w:val="293"/>
                              </w:trPr>
                              <w:tc>
                                <w:tcPr>
                                  <w:tcW w:w="9987" w:type="dxa"/>
                                  <w:gridSpan w:val="2"/>
                                </w:tcPr>
                                <w:p w14:paraId="101D3CDC" w14:textId="509C91C4" w:rsidR="0020718C" w:rsidRDefault="0020718C" w:rsidP="008D6F6F">
                                  <w:r>
                                    <w:t>Pre-Condition: CustomerConsumer,ReceptionProducer and ManagerProducer should be started</w:t>
                                  </w:r>
                                </w:p>
                              </w:tc>
                            </w:tr>
                            <w:tr w:rsidR="00B40F25" w14:paraId="334B8ED4" w14:textId="77777777" w:rsidTr="00FD6223">
                              <w:trPr>
                                <w:trHeight w:val="293"/>
                              </w:trPr>
                              <w:tc>
                                <w:tcPr>
                                  <w:tcW w:w="9987" w:type="dxa"/>
                                  <w:gridSpan w:val="2"/>
                                </w:tcPr>
                                <w:p w14:paraId="5C01273F" w14:textId="5BC17970" w:rsidR="00B40F25" w:rsidRDefault="00B40F25">
                                  <w:r>
                                    <w:t>Primary Actor: Customer</w:t>
                                  </w:r>
                                </w:p>
                              </w:tc>
                            </w:tr>
                            <w:tr w:rsidR="00B40F25" w14:paraId="5BCACC29" w14:textId="77777777" w:rsidTr="00FD6223">
                              <w:trPr>
                                <w:trHeight w:val="293"/>
                              </w:trPr>
                              <w:tc>
                                <w:tcPr>
                                  <w:tcW w:w="4990" w:type="dxa"/>
                                </w:tcPr>
                                <w:p w14:paraId="74B326EA" w14:textId="24D80D6E" w:rsidR="00B40F25" w:rsidRDefault="00B40F25">
                                  <w:r>
                                    <w:t>Main Scenario</w:t>
                                  </w:r>
                                </w:p>
                              </w:tc>
                              <w:tc>
                                <w:tcPr>
                                  <w:tcW w:w="4997" w:type="dxa"/>
                                </w:tcPr>
                                <w:p w14:paraId="36C97B5A" w14:textId="20C3FF0B" w:rsidR="00B40F25" w:rsidRDefault="00E52970" w:rsidP="00E52970">
                                  <w:pPr>
                                    <w:pStyle w:val="ListParagraph"/>
                                    <w:numPr>
                                      <w:ilvl w:val="0"/>
                                      <w:numId w:val="30"/>
                                    </w:numPr>
                                    <w:ind w:left="341"/>
                                  </w:pPr>
                                  <w:r w:rsidRPr="00E52970">
                                    <w:t xml:space="preserve">Customer types option 1 “View Rooms” from </w:t>
                                  </w:r>
                                  <w:r w:rsidR="00105589">
                                    <w:t>Reception menu</w:t>
                                  </w:r>
                                  <w:r w:rsidRPr="00E52970">
                                    <w:t>.</w:t>
                                  </w:r>
                                </w:p>
                                <w:p w14:paraId="62A052D3" w14:textId="77777777" w:rsidR="00D635A1" w:rsidRDefault="00D635A1" w:rsidP="00D635A1">
                                  <w:pPr>
                                    <w:pStyle w:val="ListParagraph"/>
                                    <w:ind w:left="341"/>
                                  </w:pPr>
                                </w:p>
                                <w:p w14:paraId="07299E08" w14:textId="6A163567" w:rsidR="00D635A1" w:rsidRDefault="00D635A1" w:rsidP="00E52970">
                                  <w:pPr>
                                    <w:pStyle w:val="ListParagraph"/>
                                    <w:numPr>
                                      <w:ilvl w:val="0"/>
                                      <w:numId w:val="30"/>
                                    </w:numPr>
                                    <w:ind w:left="341"/>
                                  </w:pPr>
                                  <w:r>
                                    <w:t xml:space="preserve">System </w:t>
                                  </w:r>
                                  <w:r w:rsidR="00235738">
                                    <w:t xml:space="preserve">switches </w:t>
                                  </w:r>
                                  <w:r>
                                    <w:t xml:space="preserve">to rooms interface which displays category of room details: name, cost and </w:t>
                                  </w:r>
                                  <w:r w:rsidR="00105589">
                                    <w:t>description (Figure 18)</w:t>
                                  </w:r>
                                  <w:r>
                                    <w:t>.</w:t>
                                  </w:r>
                                </w:p>
                                <w:p w14:paraId="17E8DF4A" w14:textId="02D11DB0" w:rsidR="00F3656C" w:rsidRDefault="00F3656C" w:rsidP="00D635A1">
                                  <w:pPr>
                                    <w:pStyle w:val="ListParagraph"/>
                                    <w:ind w:left="341"/>
                                  </w:pPr>
                                </w:p>
                              </w:tc>
                            </w:tr>
                            <w:tr w:rsidR="00B40F25" w14:paraId="1BB4B649" w14:textId="77777777" w:rsidTr="00FD6223">
                              <w:trPr>
                                <w:trHeight w:val="293"/>
                              </w:trPr>
                              <w:tc>
                                <w:tcPr>
                                  <w:tcW w:w="4990" w:type="dxa"/>
                                </w:tcPr>
                                <w:p w14:paraId="0BE737D2" w14:textId="49D74F7C" w:rsidR="00B40F25" w:rsidRDefault="00B40F25">
                                  <w:r>
                                    <w:t>Extension</w:t>
                                  </w:r>
                                </w:p>
                              </w:tc>
                              <w:tc>
                                <w:tcPr>
                                  <w:tcW w:w="4997" w:type="dxa"/>
                                </w:tcPr>
                                <w:p w14:paraId="520AD96B" w14:textId="599D61EA" w:rsidR="00B40F25" w:rsidRPr="00985A1D" w:rsidRDefault="00B40F25" w:rsidP="00FB612C">
                                  <w:r w:rsidRPr="00985A1D">
                                    <w:t>1</w:t>
                                  </w:r>
                                  <w:r w:rsidR="00216622">
                                    <w:t>a</w:t>
                                  </w:r>
                                  <w:r w:rsidRPr="00985A1D">
                                    <w:t xml:space="preserve">) </w:t>
                                  </w:r>
                                  <w:r>
                                    <w:t xml:space="preserve">If customer does not type options </w:t>
                                  </w:r>
                                  <w:r w:rsidR="0033367C">
                                    <w:t xml:space="preserve">of values </w:t>
                                  </w:r>
                                  <w:r>
                                    <w:t xml:space="preserve">other than 1 or 2, System displays “Please </w:t>
                                  </w:r>
                                  <w:r w:rsidR="005F635E">
                                    <w:t>type</w:t>
                                  </w:r>
                                  <w:r>
                                    <w:t xml:space="preserve"> valid option”.</w:t>
                                  </w:r>
                                </w:p>
                                <w:p w14:paraId="40551934" w14:textId="77777777" w:rsidR="00B40F25" w:rsidRDefault="00B40F25" w:rsidP="00FB612C">
                                  <w:pPr>
                                    <w:pStyle w:val="ListParagraph"/>
                                  </w:pPr>
                                </w:p>
                              </w:tc>
                            </w:tr>
                          </w:tbl>
                          <w:p w14:paraId="13BA1BFC" w14:textId="6FA21B26" w:rsidR="00B40F25" w:rsidRDefault="00B40F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0CC681" id="_x0000_s1029" type="#_x0000_t202" style="position:absolute;margin-left:-23.25pt;margin-top:37.6pt;width:512.25pt;height:249.75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" stroked="f">
                <v:textbox>
                  <w:txbxContent>
                    <w:p w14:paraId="6A5F9CB6" w14:textId="38F884E7" w:rsidR="00B40F25" w:rsidRDefault="00B40F25"/>
                    <w:tbl>
                      <w:tblPr>
                        <w:tblStyle w:val="TableGrid"/>
                        <w:tblW w:w="9987" w:type="dxa"/>
                        <w:tblLook w:val="04A0" w:firstRow="1" w:lastRow="0" w:firstColumn="1" w:lastColumn="0" w:noHBand="0" w:noVBand="1"/>
                      </w:tblPr>
                      <w:tblGrid>
                        <w:gridCol w:w="4990"/>
                        <w:gridCol w:w="4997"/>
                      </w:tblGrid>
                      <w:tr w:rsidR="00B40F25" w14:paraId="116CF111" w14:textId="77777777" w:rsidTr="00FD6223">
                        <w:trPr>
                          <w:trHeight w:val="312"/>
                        </w:trPr>
                        <w:tc>
                          <w:tcPr>
                            <w:tcW w:w="9987" w:type="dxa"/>
                            <w:gridSpan w:val="2"/>
                          </w:tcPr>
                          <w:p w14:paraId="4D675D23" w14:textId="44537DCD" w:rsidR="00B40F25" w:rsidRDefault="00B40F25">
                            <w:r>
                              <w:t>Use</w:t>
                            </w:r>
                            <w:r w:rsidR="007E53F1">
                              <w:t xml:space="preserve"> </w:t>
                            </w:r>
                            <w:r>
                              <w:t>case Id: UC02</w:t>
                            </w:r>
                          </w:p>
                        </w:tc>
                      </w:tr>
                      <w:tr w:rsidR="00B40F25" w14:paraId="78436D58" w14:textId="77777777" w:rsidTr="00FD6223">
                        <w:trPr>
                          <w:trHeight w:val="293"/>
                        </w:trPr>
                        <w:tc>
                          <w:tcPr>
                            <w:tcW w:w="9987" w:type="dxa"/>
                            <w:gridSpan w:val="2"/>
                          </w:tcPr>
                          <w:p w14:paraId="20B91ABC" w14:textId="520DEB6D" w:rsidR="00B40F25" w:rsidRDefault="00B40F25" w:rsidP="008D6F6F">
                            <w:r>
                              <w:t>Use</w:t>
                            </w:r>
                            <w:r w:rsidR="007E53F1">
                              <w:t xml:space="preserve"> </w:t>
                            </w:r>
                            <w:r>
                              <w:t>case name: View Rooms</w:t>
                            </w:r>
                          </w:p>
                        </w:tc>
                      </w:tr>
                      <w:tr w:rsidR="0020718C" w14:paraId="4CB4869C" w14:textId="77777777" w:rsidTr="00FD6223">
                        <w:trPr>
                          <w:trHeight w:val="293"/>
                        </w:trPr>
                        <w:tc>
                          <w:tcPr>
                            <w:tcW w:w="9987" w:type="dxa"/>
                            <w:gridSpan w:val="2"/>
                          </w:tcPr>
                          <w:p w14:paraId="101D3CDC" w14:textId="509C91C4" w:rsidR="0020718C" w:rsidRDefault="0020718C" w:rsidP="008D6F6F">
                            <w:r>
                              <w:t>Pre-Condition: CustomerConsumer,ReceptionProducer and ManagerProducer should be started</w:t>
                            </w:r>
                          </w:p>
                        </w:tc>
                      </w:tr>
                      <w:tr w:rsidR="00B40F25" w14:paraId="334B8ED4" w14:textId="77777777" w:rsidTr="00FD6223">
                        <w:trPr>
                          <w:trHeight w:val="293"/>
                        </w:trPr>
                        <w:tc>
                          <w:tcPr>
                            <w:tcW w:w="9987" w:type="dxa"/>
                            <w:gridSpan w:val="2"/>
                          </w:tcPr>
                          <w:p w14:paraId="5C01273F" w14:textId="5BC17970" w:rsidR="00B40F25" w:rsidRDefault="00B40F25">
                            <w:r>
                              <w:t>Primary Actor: Customer</w:t>
                            </w:r>
                          </w:p>
                        </w:tc>
                      </w:tr>
                      <w:tr w:rsidR="00B40F25" w14:paraId="5BCACC29" w14:textId="77777777" w:rsidTr="00FD6223">
                        <w:trPr>
                          <w:trHeight w:val="293"/>
                        </w:trPr>
                        <w:tc>
                          <w:tcPr>
                            <w:tcW w:w="4990" w:type="dxa"/>
                          </w:tcPr>
                          <w:p w14:paraId="74B326EA" w14:textId="24D80D6E" w:rsidR="00B40F25" w:rsidRDefault="00B40F25">
                            <w:r>
                              <w:t>Main Scenario</w:t>
                            </w:r>
                          </w:p>
                        </w:tc>
                        <w:tc>
                          <w:tcPr>
                            <w:tcW w:w="4997" w:type="dxa"/>
                          </w:tcPr>
                          <w:p w14:paraId="36C97B5A" w14:textId="20C3FF0B" w:rsidR="00B40F25" w:rsidRDefault="00E52970" w:rsidP="00E52970">
                            <w:pPr>
                              <w:pStyle w:val="ListParagraph"/>
                              <w:numPr>
                                <w:ilvl w:val="0"/>
                                <w:numId w:val="30"/>
                              </w:numPr>
                              <w:ind w:left="341"/>
                            </w:pPr>
                            <w:r w:rsidRPr="00E52970">
                              <w:t xml:space="preserve">Customer types option 1 “View Rooms” from </w:t>
                            </w:r>
                            <w:r w:rsidR="00105589">
                              <w:t>Reception menu</w:t>
                            </w:r>
                            <w:r w:rsidRPr="00E52970">
                              <w:t>.</w:t>
                            </w:r>
                          </w:p>
                          <w:p w14:paraId="62A052D3" w14:textId="77777777" w:rsidR="00D635A1" w:rsidRDefault="00D635A1" w:rsidP="00D635A1">
                            <w:pPr>
                              <w:pStyle w:val="ListParagraph"/>
                              <w:ind w:left="341"/>
                            </w:pPr>
                          </w:p>
                          <w:p w14:paraId="07299E08" w14:textId="6A163567" w:rsidR="00D635A1" w:rsidRDefault="00D635A1" w:rsidP="00E52970">
                            <w:pPr>
                              <w:pStyle w:val="ListParagraph"/>
                              <w:numPr>
                                <w:ilvl w:val="0"/>
                                <w:numId w:val="30"/>
                              </w:numPr>
                              <w:ind w:left="341"/>
                            </w:pPr>
                            <w:r>
                              <w:t xml:space="preserve">System </w:t>
                            </w:r>
                            <w:r w:rsidR="00235738">
                              <w:t xml:space="preserve">switches </w:t>
                            </w:r>
                            <w:r>
                              <w:t xml:space="preserve">to rooms interface which displays category of room details: name, cost and </w:t>
                            </w:r>
                            <w:r w:rsidR="00105589">
                              <w:t>description (Figure 18)</w:t>
                            </w:r>
                            <w:r>
                              <w:t>.</w:t>
                            </w:r>
                          </w:p>
                          <w:p w14:paraId="17E8DF4A" w14:textId="02D11DB0" w:rsidR="00F3656C" w:rsidRDefault="00F3656C" w:rsidP="00D635A1">
                            <w:pPr>
                              <w:pStyle w:val="ListParagraph"/>
                              <w:ind w:left="341"/>
                            </w:pPr>
                          </w:p>
                        </w:tc>
                      </w:tr>
                      <w:tr w:rsidR="00B40F25" w14:paraId="1BB4B649" w14:textId="77777777" w:rsidTr="00FD6223">
                        <w:trPr>
                          <w:trHeight w:val="293"/>
                        </w:trPr>
                        <w:tc>
                          <w:tcPr>
                            <w:tcW w:w="4990" w:type="dxa"/>
                          </w:tcPr>
                          <w:p w14:paraId="0BE737D2" w14:textId="49D74F7C" w:rsidR="00B40F25" w:rsidRDefault="00B40F25">
                            <w:r>
                              <w:t>Extension</w:t>
                            </w:r>
                          </w:p>
                        </w:tc>
                        <w:tc>
                          <w:tcPr>
                            <w:tcW w:w="4997" w:type="dxa"/>
                          </w:tcPr>
                          <w:p w14:paraId="520AD96B" w14:textId="599D61EA" w:rsidR="00B40F25" w:rsidRPr="00985A1D" w:rsidRDefault="00B40F25" w:rsidP="00FB612C">
                            <w:r w:rsidRPr="00985A1D">
                              <w:t>1</w:t>
                            </w:r>
                            <w:r w:rsidR="00216622">
                              <w:t>a</w:t>
                            </w:r>
                            <w:r w:rsidRPr="00985A1D">
                              <w:t xml:space="preserve">) </w:t>
                            </w:r>
                            <w:r>
                              <w:t xml:space="preserve">If customer does not type options </w:t>
                            </w:r>
                            <w:r w:rsidR="0033367C">
                              <w:t xml:space="preserve">of values </w:t>
                            </w:r>
                            <w:r>
                              <w:t xml:space="preserve">other than 1 or 2, System displays “Please </w:t>
                            </w:r>
                            <w:r w:rsidR="005F635E">
                              <w:t>type</w:t>
                            </w:r>
                            <w:r>
                              <w:t xml:space="preserve"> valid option”.</w:t>
                            </w:r>
                          </w:p>
                          <w:p w14:paraId="40551934" w14:textId="77777777" w:rsidR="00B40F25" w:rsidRDefault="00B40F25" w:rsidP="00FB612C">
                            <w:pPr>
                              <w:pStyle w:val="ListParagraph"/>
                            </w:pPr>
                          </w:p>
                        </w:tc>
                      </w:tr>
                    </w:tbl>
                    <w:p w14:paraId="13BA1BFC" w14:textId="6FA21B26" w:rsidR="00B40F25" w:rsidRDefault="00B40F25"/>
                  </w:txbxContent>
                </v:textbox>
                <w10:wrap type="square"/>
              </v:shape>
            </w:pict>
          </mc:Fallback>
        </mc:AlternateContent>
      </w:r>
    </w:p>
    <w:p w14:paraId="16B783C6" w14:textId="1F37E922" w:rsidR="005C7DB6" w:rsidRDefault="005C7DB6" w:rsidP="00BE690C"/>
    <w:p w14:paraId="1946FEA6" w14:textId="18121983" w:rsidR="005C7DB6" w:rsidRDefault="005C7DB6" w:rsidP="00BE690C"/>
    <w:p w14:paraId="364E6D17" w14:textId="77777777" w:rsidR="00BE690C" w:rsidRDefault="00BE690C" w:rsidP="00BE690C"/>
    <w:p w14:paraId="6799ECE0" w14:textId="04ECC0A2" w:rsidR="00CD452A" w:rsidRDefault="00B06335" w:rsidP="00D52C15">
      <w:pPr>
        <w:pStyle w:val="Heading2"/>
        <w:numPr>
          <w:ilvl w:val="0"/>
          <w:numId w:val="7"/>
        </w:numPr>
        <w:rPr>
          <w:rFonts w:ascii="Verdana" w:hAnsi="Verdana"/>
          <w:color w:val="auto"/>
        </w:rPr>
      </w:pPr>
      <w:r>
        <w:rPr>
          <w:rFonts w:ascii="Verdana" w:hAnsi="Verdana"/>
          <w:color w:val="auto"/>
        </w:rPr>
        <w:t>Car-Hire service</w:t>
      </w:r>
      <w:r w:rsidR="00E02354" w:rsidRPr="00D52C15">
        <w:rPr>
          <w:rFonts w:ascii="Verdana" w:hAnsi="Verdana"/>
          <w:color w:val="auto"/>
        </w:rPr>
        <w:t xml:space="preserve"> handling</w:t>
      </w:r>
      <w:bookmarkEnd w:id="7"/>
    </w:p>
    <w:p w14:paraId="0988681A" w14:textId="77777777" w:rsidR="006021F5" w:rsidRDefault="006021F5" w:rsidP="006021F5">
      <w:pPr>
        <w:pStyle w:val="Heading3"/>
        <w:numPr>
          <w:ilvl w:val="0"/>
          <w:numId w:val="2"/>
        </w:numPr>
        <w:rPr>
          <w:rFonts w:ascii="Verdana" w:hAnsi="Verdana"/>
          <w:color w:val="auto"/>
          <w:sz w:val="22"/>
        </w:rPr>
      </w:pPr>
      <w:bookmarkStart w:id="8" w:name="_Toc4830752"/>
      <w:r w:rsidRPr="003A1FDB">
        <w:rPr>
          <w:rFonts w:ascii="Verdana" w:hAnsi="Verdana"/>
          <w:color w:val="auto"/>
          <w:sz w:val="22"/>
        </w:rPr>
        <w:t>Basic flow of the app function</w:t>
      </w:r>
      <w:bookmarkEnd w:id="8"/>
    </w:p>
    <w:p w14:paraId="63D8AA34" w14:textId="77777777" w:rsidR="0032467E" w:rsidRDefault="0032467E" w:rsidP="0032467E"/>
    <w:p w14:paraId="0A066DB4" w14:textId="4A8E3526" w:rsidR="0032467E" w:rsidRPr="0032467E" w:rsidRDefault="0032467E" w:rsidP="0032467E">
      <w:r>
        <w:rPr>
          <w:noProof/>
          <w:color w:val="000000" w:themeColor="text1"/>
          <w:sz w:val="36"/>
          <w:szCs w:val="36"/>
          <w:u w:val="single"/>
        </w:rPr>
        <w:drawing>
          <wp:inline distT="0" distB="0" distL="0" distR="0" wp14:anchorId="4C99C6E0" wp14:editId="6BF9FCFD">
            <wp:extent cx="5732145" cy="3439287"/>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510E560E" w14:textId="77777777" w:rsidR="006021F5" w:rsidRPr="00484C37" w:rsidRDefault="006021F5" w:rsidP="00484C37">
      <w:pPr>
        <w:pStyle w:val="Heading3"/>
        <w:rPr>
          <w:rFonts w:ascii="Verdana" w:hAnsi="Verdana"/>
          <w:color w:val="auto"/>
          <w:sz w:val="22"/>
        </w:rPr>
      </w:pPr>
    </w:p>
    <w:p w14:paraId="2E084229" w14:textId="77777777" w:rsidR="006021F5" w:rsidRDefault="006021F5" w:rsidP="00484C37">
      <w:pPr>
        <w:pStyle w:val="Heading3"/>
        <w:numPr>
          <w:ilvl w:val="0"/>
          <w:numId w:val="2"/>
        </w:numPr>
        <w:rPr>
          <w:rFonts w:ascii="Verdana" w:hAnsi="Verdana"/>
          <w:color w:val="auto"/>
          <w:sz w:val="22"/>
        </w:rPr>
      </w:pPr>
      <w:bookmarkStart w:id="9" w:name="_Toc4830753"/>
      <w:r w:rsidRPr="00484C37">
        <w:rPr>
          <w:rFonts w:ascii="Verdana" w:hAnsi="Verdana"/>
          <w:color w:val="auto"/>
          <w:sz w:val="22"/>
        </w:rPr>
        <w:t>Detailed flow description</w:t>
      </w:r>
      <w:bookmarkEnd w:id="9"/>
    </w:p>
    <w:p w14:paraId="2706CAFC" w14:textId="77777777" w:rsidR="0032467E" w:rsidRPr="0032467E" w:rsidRDefault="0032467E" w:rsidP="0032467E">
      <w:bookmarkStart w:id="10" w:name="_GoBack"/>
      <w:bookmarkEnd w:id="10"/>
    </w:p>
    <w:p w14:paraId="1EFFAEA2" w14:textId="44F9D280" w:rsidR="0032467E" w:rsidRDefault="0032467E" w:rsidP="0032467E">
      <w:pPr>
        <w:pStyle w:val="ListParagraph"/>
        <w:numPr>
          <w:ilvl w:val="0"/>
          <w:numId w:val="34"/>
        </w:numPr>
        <w:rPr>
          <w:color w:val="000000" w:themeColor="text1"/>
          <w:sz w:val="24"/>
          <w:szCs w:val="24"/>
        </w:rPr>
      </w:pPr>
      <w:r w:rsidRPr="0032467E">
        <w:rPr>
          <w:color w:val="000000" w:themeColor="text1"/>
          <w:sz w:val="24"/>
          <w:szCs w:val="24"/>
        </w:rPr>
        <w:t>The Car-hire main menu display 2 options [1.ViewCars || 2. BookCar]</w:t>
      </w:r>
    </w:p>
    <w:p w14:paraId="7789482D" w14:textId="77777777" w:rsidR="0032467E" w:rsidRPr="0032467E" w:rsidRDefault="0032467E" w:rsidP="0032467E">
      <w:pPr>
        <w:pStyle w:val="ListParagraph"/>
        <w:ind w:left="1440"/>
        <w:rPr>
          <w:color w:val="000000" w:themeColor="text1"/>
          <w:sz w:val="24"/>
          <w:szCs w:val="24"/>
        </w:rPr>
      </w:pPr>
    </w:p>
    <w:p w14:paraId="3F0D442E" w14:textId="650140D8" w:rsidR="0032467E" w:rsidRDefault="0032467E" w:rsidP="0032467E">
      <w:pPr>
        <w:pStyle w:val="ListParagraph"/>
        <w:numPr>
          <w:ilvl w:val="0"/>
          <w:numId w:val="34"/>
        </w:numPr>
        <w:rPr>
          <w:color w:val="000000" w:themeColor="text1"/>
          <w:sz w:val="24"/>
          <w:szCs w:val="24"/>
        </w:rPr>
      </w:pPr>
      <w:r w:rsidRPr="0032467E">
        <w:rPr>
          <w:color w:val="000000" w:themeColor="text1"/>
          <w:sz w:val="24"/>
          <w:szCs w:val="24"/>
        </w:rPr>
        <w:t>ViewCars option display the available cars and payment for one day.</w:t>
      </w:r>
    </w:p>
    <w:p w14:paraId="68A2CDD2" w14:textId="77777777" w:rsidR="0032467E" w:rsidRPr="0032467E" w:rsidRDefault="0032467E" w:rsidP="0032467E">
      <w:pPr>
        <w:pStyle w:val="ListParagraph"/>
        <w:ind w:left="1440"/>
        <w:rPr>
          <w:color w:val="000000" w:themeColor="text1"/>
          <w:sz w:val="24"/>
          <w:szCs w:val="24"/>
        </w:rPr>
      </w:pPr>
    </w:p>
    <w:p w14:paraId="7AFD5DB7" w14:textId="2FF687FC" w:rsidR="0032467E" w:rsidRDefault="0032467E" w:rsidP="0032467E">
      <w:pPr>
        <w:pStyle w:val="ListParagraph"/>
        <w:numPr>
          <w:ilvl w:val="0"/>
          <w:numId w:val="34"/>
        </w:numPr>
        <w:rPr>
          <w:color w:val="000000" w:themeColor="text1"/>
          <w:sz w:val="24"/>
          <w:szCs w:val="24"/>
        </w:rPr>
      </w:pPr>
      <w:r w:rsidRPr="0032467E">
        <w:rPr>
          <w:color w:val="000000" w:themeColor="text1"/>
          <w:sz w:val="24"/>
          <w:szCs w:val="24"/>
        </w:rPr>
        <w:t>BookCar option asked some User inputs for rent a car.</w:t>
      </w:r>
    </w:p>
    <w:p w14:paraId="06053DD9" w14:textId="77777777" w:rsidR="0032467E" w:rsidRPr="0032467E" w:rsidRDefault="0032467E" w:rsidP="0032467E">
      <w:pPr>
        <w:pStyle w:val="ListParagraph"/>
        <w:ind w:left="1440"/>
        <w:rPr>
          <w:color w:val="000000" w:themeColor="text1"/>
          <w:sz w:val="24"/>
          <w:szCs w:val="24"/>
        </w:rPr>
      </w:pPr>
    </w:p>
    <w:p w14:paraId="7C2198F9" w14:textId="1FCBAE62" w:rsidR="0032467E" w:rsidRPr="0032467E" w:rsidRDefault="0032467E" w:rsidP="0032467E">
      <w:pPr>
        <w:pStyle w:val="ListParagraph"/>
        <w:numPr>
          <w:ilvl w:val="0"/>
          <w:numId w:val="34"/>
        </w:numPr>
        <w:rPr>
          <w:color w:val="000000" w:themeColor="text1"/>
          <w:sz w:val="24"/>
          <w:szCs w:val="24"/>
        </w:rPr>
      </w:pPr>
      <w:r w:rsidRPr="0032467E">
        <w:rPr>
          <w:color w:val="000000" w:themeColor="text1"/>
          <w:sz w:val="24"/>
          <w:szCs w:val="24"/>
        </w:rPr>
        <w:t>At the end display the payment details.</w:t>
      </w:r>
    </w:p>
    <w:p w14:paraId="60CB78D5" w14:textId="77777777" w:rsidR="0032467E" w:rsidRPr="0032467E" w:rsidRDefault="0032467E" w:rsidP="0032467E">
      <w:pPr>
        <w:pStyle w:val="ListParagraph"/>
        <w:rPr>
          <w:color w:val="000000" w:themeColor="text1"/>
        </w:rPr>
      </w:pPr>
    </w:p>
    <w:p w14:paraId="0DDEE807" w14:textId="77777777" w:rsidR="006021F5" w:rsidRDefault="006021F5" w:rsidP="006021F5">
      <w:pPr>
        <w:pStyle w:val="ListParagraph"/>
      </w:pPr>
    </w:p>
    <w:p w14:paraId="622A3D8E" w14:textId="77777777" w:rsidR="006021F5" w:rsidRDefault="006021F5" w:rsidP="006021F5"/>
    <w:p w14:paraId="40ACFED6" w14:textId="77777777" w:rsidR="00BA5421" w:rsidRDefault="00BA5421" w:rsidP="006021F5"/>
    <w:p w14:paraId="47B93B9F" w14:textId="77777777" w:rsidR="00BA5421" w:rsidRPr="006021F5" w:rsidRDefault="00BA5421" w:rsidP="006021F5"/>
    <w:p w14:paraId="5002A716" w14:textId="3B7812CF" w:rsidR="00E02354" w:rsidRDefault="00A45E89" w:rsidP="00D52C15">
      <w:pPr>
        <w:pStyle w:val="Heading2"/>
        <w:numPr>
          <w:ilvl w:val="0"/>
          <w:numId w:val="7"/>
        </w:numPr>
        <w:rPr>
          <w:rFonts w:ascii="Verdana" w:hAnsi="Verdana"/>
          <w:color w:val="auto"/>
        </w:rPr>
      </w:pPr>
      <w:bookmarkStart w:id="11" w:name="_Toc4830754"/>
      <w:r w:rsidRPr="00A45E89">
        <w:rPr>
          <w:rFonts w:ascii="Verdana" w:hAnsi="Verdana"/>
          <w:color w:val="auto"/>
        </w:rPr>
        <w:t>Food and Beverages handling</w:t>
      </w:r>
      <w:bookmarkEnd w:id="11"/>
    </w:p>
    <w:p w14:paraId="41551A0E" w14:textId="77777777" w:rsidR="006021F5" w:rsidRDefault="006021F5" w:rsidP="006021F5">
      <w:pPr>
        <w:pStyle w:val="Heading3"/>
        <w:numPr>
          <w:ilvl w:val="0"/>
          <w:numId w:val="2"/>
        </w:numPr>
        <w:rPr>
          <w:rFonts w:ascii="Verdana" w:hAnsi="Verdana"/>
          <w:color w:val="auto"/>
          <w:sz w:val="22"/>
        </w:rPr>
      </w:pPr>
      <w:bookmarkStart w:id="12" w:name="_Toc4830755"/>
      <w:r w:rsidRPr="003A1FDB">
        <w:rPr>
          <w:rFonts w:ascii="Verdana" w:hAnsi="Verdana"/>
          <w:color w:val="auto"/>
          <w:sz w:val="22"/>
        </w:rPr>
        <w:t>Basic flow of the app function</w:t>
      </w:r>
      <w:bookmarkEnd w:id="12"/>
    </w:p>
    <w:p w14:paraId="1215F4F1" w14:textId="4274A3D5" w:rsidR="006C55C2" w:rsidRPr="006021F5" w:rsidRDefault="006C55C2" w:rsidP="006C55C2">
      <w:pPr>
        <w:ind w:left="720"/>
      </w:pPr>
      <w:r>
        <w:rPr>
          <w:noProof/>
        </w:rPr>
        <w:drawing>
          <wp:inline distT="0" distB="0" distL="0" distR="0" wp14:anchorId="0FBDFA0C" wp14:editId="062E65C5">
            <wp:extent cx="5486400" cy="3200400"/>
            <wp:effectExtent l="0" t="0" r="19050" b="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E2602EB" w14:textId="77777777" w:rsidR="006021F5" w:rsidRPr="00484C37" w:rsidRDefault="006021F5" w:rsidP="00484C37">
      <w:pPr>
        <w:pStyle w:val="Heading3"/>
        <w:numPr>
          <w:ilvl w:val="0"/>
          <w:numId w:val="2"/>
        </w:numPr>
        <w:rPr>
          <w:rFonts w:ascii="Verdana" w:hAnsi="Verdana"/>
          <w:color w:val="auto"/>
          <w:sz w:val="22"/>
        </w:rPr>
      </w:pPr>
      <w:bookmarkStart w:id="13" w:name="_Toc4830756"/>
      <w:r w:rsidRPr="00484C37">
        <w:rPr>
          <w:rFonts w:ascii="Verdana" w:hAnsi="Verdana"/>
          <w:color w:val="auto"/>
          <w:sz w:val="22"/>
        </w:rPr>
        <w:t>Detailed flow description</w:t>
      </w:r>
      <w:bookmarkEnd w:id="13"/>
    </w:p>
    <w:p w14:paraId="034AB03D" w14:textId="77777777" w:rsidR="006021F5" w:rsidRDefault="006021F5" w:rsidP="006021F5">
      <w:pPr>
        <w:pStyle w:val="ListParagraph"/>
      </w:pPr>
    </w:p>
    <w:p w14:paraId="16E6EEC1" w14:textId="4D246A5B" w:rsidR="000E3243" w:rsidRDefault="006C55C2" w:rsidP="005809E3">
      <w:pPr>
        <w:pStyle w:val="ListParagraph"/>
        <w:numPr>
          <w:ilvl w:val="0"/>
          <w:numId w:val="26"/>
        </w:numPr>
        <w:rPr>
          <w:rFonts w:ascii="Verdana" w:hAnsi="Verdana"/>
          <w:sz w:val="20"/>
          <w:szCs w:val="20"/>
        </w:rPr>
      </w:pPr>
      <w:r w:rsidRPr="000E3243">
        <w:rPr>
          <w:rFonts w:ascii="Verdana" w:hAnsi="Verdana"/>
          <w:sz w:val="20"/>
          <w:szCs w:val="20"/>
        </w:rPr>
        <w:t>The meals menu will display 2 options</w:t>
      </w:r>
      <w:r w:rsidR="007D50E8" w:rsidRPr="000E3243">
        <w:rPr>
          <w:rFonts w:ascii="Verdana" w:hAnsi="Verdana"/>
          <w:sz w:val="20"/>
          <w:szCs w:val="20"/>
        </w:rPr>
        <w:t xml:space="preserve"> (Figure 24: Meals home page)</w:t>
      </w:r>
      <w:r w:rsidRPr="000E3243">
        <w:rPr>
          <w:rFonts w:ascii="Verdana" w:hAnsi="Verdana"/>
          <w:sz w:val="20"/>
          <w:szCs w:val="20"/>
        </w:rPr>
        <w:t>.</w:t>
      </w:r>
    </w:p>
    <w:p w14:paraId="31CF05E0" w14:textId="044B028E" w:rsidR="00E07322" w:rsidRDefault="005809E3" w:rsidP="005809E3">
      <w:pPr>
        <w:pStyle w:val="ListParagraph"/>
        <w:numPr>
          <w:ilvl w:val="0"/>
          <w:numId w:val="2"/>
        </w:numPr>
        <w:ind w:firstLine="450"/>
        <w:rPr>
          <w:rFonts w:ascii="Verdana" w:hAnsi="Verdana"/>
          <w:sz w:val="20"/>
          <w:szCs w:val="20"/>
        </w:rPr>
      </w:pPr>
      <w:r>
        <w:rPr>
          <w:rFonts w:ascii="Verdana" w:hAnsi="Verdana"/>
          <w:sz w:val="20"/>
          <w:szCs w:val="20"/>
        </w:rPr>
        <w:t>View Meals</w:t>
      </w:r>
    </w:p>
    <w:p w14:paraId="57C3F4CF" w14:textId="1393995F" w:rsidR="005809E3" w:rsidRPr="000E3243" w:rsidRDefault="005809E3" w:rsidP="005809E3">
      <w:pPr>
        <w:pStyle w:val="ListParagraph"/>
        <w:numPr>
          <w:ilvl w:val="0"/>
          <w:numId w:val="2"/>
        </w:numPr>
        <w:ind w:firstLine="450"/>
        <w:rPr>
          <w:rFonts w:ascii="Verdana" w:hAnsi="Verdana"/>
          <w:sz w:val="20"/>
          <w:szCs w:val="20"/>
        </w:rPr>
      </w:pPr>
      <w:r>
        <w:rPr>
          <w:rFonts w:ascii="Verdana" w:hAnsi="Verdana"/>
          <w:sz w:val="20"/>
          <w:szCs w:val="20"/>
        </w:rPr>
        <w:t>Order Meals</w:t>
      </w:r>
    </w:p>
    <w:p w14:paraId="3BFFD488" w14:textId="77777777" w:rsidR="006C55C2" w:rsidRPr="006C55C2" w:rsidRDefault="006C55C2" w:rsidP="006C55C2">
      <w:pPr>
        <w:pStyle w:val="ListParagraph"/>
        <w:ind w:left="2880"/>
        <w:rPr>
          <w:rFonts w:ascii="Verdana" w:hAnsi="Verdana"/>
          <w:sz w:val="20"/>
          <w:szCs w:val="20"/>
        </w:rPr>
      </w:pPr>
    </w:p>
    <w:p w14:paraId="60894ADC" w14:textId="51317EA4" w:rsidR="006C55C2" w:rsidRPr="006C55C2" w:rsidRDefault="006C55C2" w:rsidP="006C55C2">
      <w:pPr>
        <w:pStyle w:val="ListParagraph"/>
        <w:numPr>
          <w:ilvl w:val="0"/>
          <w:numId w:val="26"/>
        </w:numPr>
        <w:rPr>
          <w:rFonts w:ascii="Verdana" w:hAnsi="Verdana"/>
          <w:sz w:val="20"/>
          <w:szCs w:val="20"/>
        </w:rPr>
      </w:pPr>
      <w:r w:rsidRPr="006C55C2">
        <w:rPr>
          <w:rFonts w:ascii="Verdana" w:hAnsi="Verdana"/>
          <w:sz w:val="20"/>
          <w:szCs w:val="20"/>
        </w:rPr>
        <w:t>View Meals option will display the available meals with the price of 1 portion</w:t>
      </w:r>
      <w:r w:rsidR="007D50E8">
        <w:rPr>
          <w:rFonts w:ascii="Verdana" w:hAnsi="Verdana"/>
          <w:sz w:val="20"/>
          <w:szCs w:val="20"/>
        </w:rPr>
        <w:t xml:space="preserve"> (Figure 24: View Meals)</w:t>
      </w:r>
      <w:r w:rsidRPr="006C55C2">
        <w:rPr>
          <w:rFonts w:ascii="Verdana" w:hAnsi="Verdana"/>
          <w:sz w:val="20"/>
          <w:szCs w:val="20"/>
        </w:rPr>
        <w:t>.</w:t>
      </w:r>
    </w:p>
    <w:p w14:paraId="0E09B184" w14:textId="77777777" w:rsidR="006C55C2" w:rsidRPr="006C55C2" w:rsidRDefault="006C55C2" w:rsidP="006C55C2">
      <w:pPr>
        <w:pStyle w:val="ListParagraph"/>
        <w:ind w:left="2160"/>
        <w:rPr>
          <w:rFonts w:ascii="Verdana" w:hAnsi="Verdana"/>
          <w:sz w:val="20"/>
          <w:szCs w:val="20"/>
        </w:rPr>
      </w:pPr>
    </w:p>
    <w:p w14:paraId="24EBD565" w14:textId="3FC1AE9B" w:rsidR="006C55C2" w:rsidRPr="006C55C2" w:rsidRDefault="006C55C2" w:rsidP="006C55C2">
      <w:pPr>
        <w:pStyle w:val="ListParagraph"/>
        <w:numPr>
          <w:ilvl w:val="0"/>
          <w:numId w:val="26"/>
        </w:numPr>
        <w:rPr>
          <w:rFonts w:ascii="Verdana" w:hAnsi="Verdana"/>
          <w:sz w:val="20"/>
          <w:szCs w:val="20"/>
        </w:rPr>
      </w:pPr>
      <w:r w:rsidRPr="006C55C2">
        <w:rPr>
          <w:rFonts w:ascii="Verdana" w:hAnsi="Verdana"/>
          <w:sz w:val="20"/>
          <w:szCs w:val="20"/>
        </w:rPr>
        <w:t>Order Meals option will display the Meal numbers for each meal and ask the user to enter the desired number. After entering the Meal number the service will also ask the user to enter the amount of meals needed</w:t>
      </w:r>
      <w:r w:rsidR="008F31D7">
        <w:rPr>
          <w:rFonts w:ascii="Verdana" w:hAnsi="Verdana"/>
          <w:sz w:val="20"/>
          <w:szCs w:val="20"/>
        </w:rPr>
        <w:t xml:space="preserve"> (Figure 25: </w:t>
      </w:r>
      <w:r w:rsidR="000E3243">
        <w:rPr>
          <w:rFonts w:ascii="Verdana" w:hAnsi="Verdana"/>
          <w:sz w:val="20"/>
          <w:szCs w:val="20"/>
        </w:rPr>
        <w:t xml:space="preserve">Order </w:t>
      </w:r>
      <w:r w:rsidR="00602F90">
        <w:rPr>
          <w:rFonts w:ascii="Verdana" w:hAnsi="Verdana"/>
          <w:sz w:val="20"/>
          <w:szCs w:val="20"/>
        </w:rPr>
        <w:t>Meals)</w:t>
      </w:r>
      <w:r w:rsidRPr="006C55C2">
        <w:rPr>
          <w:rFonts w:ascii="Verdana" w:hAnsi="Verdana"/>
          <w:sz w:val="20"/>
          <w:szCs w:val="20"/>
        </w:rPr>
        <w:t xml:space="preserve">. </w:t>
      </w:r>
    </w:p>
    <w:p w14:paraId="06663F43" w14:textId="77777777" w:rsidR="006C55C2" w:rsidRPr="006C55C2" w:rsidRDefault="006C55C2" w:rsidP="006C55C2">
      <w:pPr>
        <w:pStyle w:val="ListParagraph"/>
        <w:rPr>
          <w:rFonts w:ascii="Verdana" w:hAnsi="Verdana"/>
          <w:sz w:val="20"/>
          <w:szCs w:val="20"/>
        </w:rPr>
      </w:pPr>
    </w:p>
    <w:p w14:paraId="1B95B054" w14:textId="77777777" w:rsidR="006C55C2" w:rsidRPr="006C55C2" w:rsidRDefault="006C55C2" w:rsidP="006C55C2">
      <w:pPr>
        <w:pStyle w:val="ListParagraph"/>
        <w:numPr>
          <w:ilvl w:val="0"/>
          <w:numId w:val="26"/>
        </w:numPr>
        <w:rPr>
          <w:rFonts w:ascii="Verdana" w:hAnsi="Verdana"/>
          <w:sz w:val="20"/>
          <w:szCs w:val="20"/>
        </w:rPr>
      </w:pPr>
      <w:r w:rsidRPr="006C55C2">
        <w:rPr>
          <w:rFonts w:ascii="Verdana" w:hAnsi="Verdana"/>
          <w:sz w:val="20"/>
          <w:szCs w:val="20"/>
        </w:rPr>
        <w:t>The final price will be displayed after step 3.</w:t>
      </w:r>
    </w:p>
    <w:p w14:paraId="087666DE" w14:textId="77777777" w:rsidR="006021F5" w:rsidRPr="006021F5" w:rsidRDefault="006021F5" w:rsidP="006C55C2">
      <w:pPr>
        <w:ind w:left="720"/>
      </w:pPr>
    </w:p>
    <w:p w14:paraId="31BFB46C" w14:textId="77777777" w:rsidR="00D467D8" w:rsidRPr="00D467D8" w:rsidRDefault="00D467D8" w:rsidP="00D467D8"/>
    <w:p w14:paraId="7461D6D2" w14:textId="6F52467D" w:rsidR="00025030" w:rsidRDefault="00025030" w:rsidP="004F20F3">
      <w:pPr>
        <w:pStyle w:val="Heading1"/>
        <w:numPr>
          <w:ilvl w:val="0"/>
          <w:numId w:val="23"/>
        </w:numPr>
        <w:rPr>
          <w:rFonts w:ascii="Verdana" w:hAnsi="Verdana" w:cs="Tahoma"/>
          <w:color w:val="auto"/>
          <w:sz w:val="28"/>
          <w:u w:val="single"/>
        </w:rPr>
      </w:pPr>
      <w:bookmarkStart w:id="14" w:name="_Toc4830757"/>
      <w:r w:rsidRPr="00025030">
        <w:rPr>
          <w:rFonts w:ascii="Verdana" w:hAnsi="Verdana" w:cs="Tahoma"/>
          <w:color w:val="auto"/>
          <w:sz w:val="28"/>
          <w:u w:val="single"/>
        </w:rPr>
        <w:t>Manifest Implementation</w:t>
      </w:r>
      <w:bookmarkEnd w:id="14"/>
    </w:p>
    <w:p w14:paraId="24B34C5E" w14:textId="5E055F28" w:rsidR="00733B16" w:rsidRPr="002918BA" w:rsidRDefault="002918BA" w:rsidP="002918BA">
      <w:pPr>
        <w:pStyle w:val="Heading2"/>
        <w:numPr>
          <w:ilvl w:val="0"/>
          <w:numId w:val="12"/>
        </w:numPr>
        <w:rPr>
          <w:rFonts w:ascii="Verdana" w:hAnsi="Verdana"/>
        </w:rPr>
      </w:pPr>
      <w:bookmarkStart w:id="15" w:name="_Toc4830758"/>
      <w:r w:rsidRPr="002918BA">
        <w:rPr>
          <w:rFonts w:ascii="Verdana" w:hAnsi="Verdana"/>
          <w:color w:val="auto"/>
        </w:rPr>
        <w:t>Sports and other facilities handling</w:t>
      </w:r>
      <w:bookmarkEnd w:id="15"/>
    </w:p>
    <w:p w14:paraId="047408FA" w14:textId="77777777" w:rsidR="00733B16" w:rsidRDefault="00733B16" w:rsidP="00733B16">
      <w:pPr>
        <w:keepNext/>
      </w:pPr>
      <w:r>
        <w:rPr>
          <w:noProof/>
        </w:rPr>
        <w:drawing>
          <wp:inline distT="0" distB="0" distL="0" distR="0" wp14:anchorId="72846247" wp14:editId="2D9C2160">
            <wp:extent cx="3276600" cy="3581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_hierarchy.jpg"/>
                    <pic:cNvPicPr/>
                  </pic:nvPicPr>
                  <pic:blipFill>
                    <a:blip r:embed="rId36">
                      <a:extLst>
                        <a:ext uri="{28A0092B-C50C-407E-A947-70E740481C1C}">
                          <a14:useLocalDpi xmlns:a14="http://schemas.microsoft.com/office/drawing/2010/main" val="0"/>
                        </a:ext>
                      </a:extLst>
                    </a:blip>
                    <a:stretch>
                      <a:fillRect/>
                    </a:stretch>
                  </pic:blipFill>
                  <pic:spPr>
                    <a:xfrm>
                      <a:off x="0" y="0"/>
                      <a:ext cx="3276600" cy="3581400"/>
                    </a:xfrm>
                    <a:prstGeom prst="rect">
                      <a:avLst/>
                    </a:prstGeom>
                  </pic:spPr>
                </pic:pic>
              </a:graphicData>
            </a:graphic>
          </wp:inline>
        </w:drawing>
      </w:r>
    </w:p>
    <w:p w14:paraId="17DE406D" w14:textId="7342873C" w:rsidR="00025030" w:rsidRDefault="00AC3652" w:rsidP="00AC3652">
      <w:pPr>
        <w:pStyle w:val="Caption"/>
        <w:ind w:left="1260"/>
      </w:pPr>
      <w:r>
        <w:t>(</w:t>
      </w:r>
      <w:r w:rsidR="00733B16">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3</w:t>
      </w:r>
      <w:r w:rsidR="00E828FE">
        <w:rPr>
          <w:noProof/>
        </w:rPr>
        <w:fldChar w:fldCharType="end"/>
      </w:r>
      <w:r w:rsidR="00733B16">
        <w:t xml:space="preserve"> : Project hierarchy</w:t>
      </w:r>
      <w:r>
        <w:t>)</w:t>
      </w:r>
    </w:p>
    <w:p w14:paraId="585B9C6F" w14:textId="1F3ADFAA" w:rsidR="00025030" w:rsidRDefault="00025030" w:rsidP="00025030">
      <w:pPr>
        <w:pStyle w:val="ListParagraph"/>
        <w:numPr>
          <w:ilvl w:val="0"/>
          <w:numId w:val="1"/>
        </w:numPr>
      </w:pPr>
      <w:r>
        <w:t>Producer/Publisher Manifest (Metadata)</w:t>
      </w:r>
    </w:p>
    <w:p w14:paraId="3FCE772D" w14:textId="67396548" w:rsidR="00AC3652" w:rsidRDefault="00733B16" w:rsidP="00AC3652">
      <w:pPr>
        <w:pStyle w:val="ListParagraph"/>
        <w:numPr>
          <w:ilvl w:val="1"/>
          <w:numId w:val="1"/>
        </w:numPr>
      </w:pPr>
      <w:r>
        <w:t xml:space="preserve">Exported package: apps </w:t>
      </w:r>
    </w:p>
    <w:p w14:paraId="1FEF5A8B" w14:textId="77777777" w:rsidR="00AC3652" w:rsidRDefault="00AC3652" w:rsidP="00AC3652">
      <w:pPr>
        <w:pStyle w:val="ListParagraph"/>
        <w:ind w:left="1440"/>
      </w:pPr>
    </w:p>
    <w:p w14:paraId="2FBC1094" w14:textId="77777777" w:rsidR="00AC3652" w:rsidRDefault="00AC3652" w:rsidP="00AC3652">
      <w:pPr>
        <w:pStyle w:val="ListParagraph"/>
        <w:keepNext/>
        <w:ind w:left="1440"/>
      </w:pPr>
      <w:r>
        <w:rPr>
          <w:noProof/>
        </w:rPr>
        <w:drawing>
          <wp:inline distT="0" distB="0" distL="0" distR="0" wp14:anchorId="07555F64" wp14:editId="090D5CD7">
            <wp:extent cx="4095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nifest_Producer.jpg"/>
                    <pic:cNvPicPr/>
                  </pic:nvPicPr>
                  <pic:blipFill>
                    <a:blip r:embed="rId37">
                      <a:extLst>
                        <a:ext uri="{28A0092B-C50C-407E-A947-70E740481C1C}">
                          <a14:useLocalDpi xmlns:a14="http://schemas.microsoft.com/office/drawing/2010/main" val="0"/>
                        </a:ext>
                      </a:extLst>
                    </a:blip>
                    <a:stretch>
                      <a:fillRect/>
                    </a:stretch>
                  </pic:blipFill>
                  <pic:spPr>
                    <a:xfrm>
                      <a:off x="0" y="0"/>
                      <a:ext cx="4095750" cy="2162175"/>
                    </a:xfrm>
                    <a:prstGeom prst="rect">
                      <a:avLst/>
                    </a:prstGeom>
                  </pic:spPr>
                </pic:pic>
              </a:graphicData>
            </a:graphic>
          </wp:inline>
        </w:drawing>
      </w:r>
    </w:p>
    <w:p w14:paraId="7D9C9A53" w14:textId="4963EE08" w:rsidR="00733B16" w:rsidRDefault="00AC3652" w:rsidP="00AC3652">
      <w:pPr>
        <w:pStyle w:val="Caption"/>
        <w:ind w:left="2790"/>
      </w:pPr>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4</w:t>
      </w:r>
      <w:r w:rsidR="00E828FE">
        <w:rPr>
          <w:noProof/>
        </w:rPr>
        <w:fldChar w:fldCharType="end"/>
      </w:r>
      <w:r>
        <w:t xml:space="preserve"> : Service publishers' 'MANIFEST.MF')</w:t>
      </w:r>
    </w:p>
    <w:p w14:paraId="601A27FF" w14:textId="77777777" w:rsidR="00AC3652" w:rsidRDefault="00AC3652" w:rsidP="00733B16">
      <w:pPr>
        <w:pStyle w:val="ListParagraph"/>
        <w:ind w:left="1440"/>
      </w:pPr>
    </w:p>
    <w:p w14:paraId="6FA75C31" w14:textId="474534AC" w:rsidR="00025030" w:rsidRDefault="00025030" w:rsidP="00025030">
      <w:pPr>
        <w:pStyle w:val="ListParagraph"/>
        <w:numPr>
          <w:ilvl w:val="0"/>
          <w:numId w:val="1"/>
        </w:numPr>
      </w:pPr>
      <w:r>
        <w:t>Subscriber Manifest (Metadata)</w:t>
      </w:r>
    </w:p>
    <w:p w14:paraId="420657E9" w14:textId="1229A10F" w:rsidR="00733B16" w:rsidRDefault="00733B16" w:rsidP="00733B16">
      <w:pPr>
        <w:pStyle w:val="ListParagraph"/>
        <w:numPr>
          <w:ilvl w:val="1"/>
          <w:numId w:val="1"/>
        </w:numPr>
      </w:pPr>
      <w:r>
        <w:t>Imported package: apps</w:t>
      </w:r>
    </w:p>
    <w:p w14:paraId="6EFF291F" w14:textId="77777777" w:rsidR="00AC3652" w:rsidRDefault="00AC3652" w:rsidP="00643237">
      <w:pPr>
        <w:pStyle w:val="ListParagraph"/>
        <w:keepNext/>
        <w:ind w:left="1440"/>
      </w:pPr>
      <w:r>
        <w:rPr>
          <w:noProof/>
        </w:rPr>
        <w:lastRenderedPageBreak/>
        <w:drawing>
          <wp:inline distT="0" distB="0" distL="0" distR="0" wp14:anchorId="70B458E7" wp14:editId="532B6A96">
            <wp:extent cx="404812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nifest_Subscriber.jpg"/>
                    <pic:cNvPicPr/>
                  </pic:nvPicPr>
                  <pic:blipFill>
                    <a:blip r:embed="rId38">
                      <a:extLst>
                        <a:ext uri="{28A0092B-C50C-407E-A947-70E740481C1C}">
                          <a14:useLocalDpi xmlns:a14="http://schemas.microsoft.com/office/drawing/2010/main" val="0"/>
                        </a:ext>
                      </a:extLst>
                    </a:blip>
                    <a:stretch>
                      <a:fillRect/>
                    </a:stretch>
                  </pic:blipFill>
                  <pic:spPr>
                    <a:xfrm>
                      <a:off x="0" y="0"/>
                      <a:ext cx="4048125" cy="2038350"/>
                    </a:xfrm>
                    <a:prstGeom prst="rect">
                      <a:avLst/>
                    </a:prstGeom>
                  </pic:spPr>
                </pic:pic>
              </a:graphicData>
            </a:graphic>
          </wp:inline>
        </w:drawing>
      </w:r>
    </w:p>
    <w:p w14:paraId="62147205" w14:textId="719ACE40" w:rsidR="00AC3652" w:rsidRDefault="00AC3652" w:rsidP="00AC3652">
      <w:pPr>
        <w:pStyle w:val="Caption"/>
        <w:ind w:left="2790"/>
      </w:pPr>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5</w:t>
      </w:r>
      <w:r w:rsidR="00E828FE">
        <w:rPr>
          <w:noProof/>
        </w:rPr>
        <w:fldChar w:fldCharType="end"/>
      </w:r>
      <w:r>
        <w:t xml:space="preserve"> : Service subscribers' 'MANIFEST.MF')</w:t>
      </w:r>
    </w:p>
    <w:p w14:paraId="22B08F40" w14:textId="1C8D8958" w:rsidR="002918BA" w:rsidRDefault="001846A0" w:rsidP="001846A0">
      <w:pPr>
        <w:pStyle w:val="Heading2"/>
        <w:numPr>
          <w:ilvl w:val="0"/>
          <w:numId w:val="12"/>
        </w:numPr>
        <w:rPr>
          <w:rFonts w:ascii="Verdana" w:hAnsi="Verdana"/>
          <w:color w:val="auto"/>
        </w:rPr>
      </w:pPr>
      <w:bookmarkStart w:id="16" w:name="_Toc4830759"/>
      <w:r w:rsidRPr="001846A0">
        <w:rPr>
          <w:rFonts w:ascii="Verdana" w:hAnsi="Verdana"/>
          <w:color w:val="auto"/>
        </w:rPr>
        <w:t>Rooms handling</w:t>
      </w:r>
      <w:r w:rsidR="005E1A37">
        <w:rPr>
          <w:rFonts w:ascii="Verdana" w:hAnsi="Verdana"/>
          <w:color w:val="auto"/>
        </w:rPr>
        <w:t>(Reception service)</w:t>
      </w:r>
      <w:bookmarkEnd w:id="16"/>
    </w:p>
    <w:p w14:paraId="25973DB9" w14:textId="01522E07" w:rsidR="005E1A37" w:rsidRDefault="00010229" w:rsidP="00010229">
      <w:pPr>
        <w:pStyle w:val="ListParagraph"/>
        <w:numPr>
          <w:ilvl w:val="0"/>
          <w:numId w:val="17"/>
        </w:numPr>
        <w:rPr>
          <w:rFonts w:ascii="Verdana" w:hAnsi="Verdana"/>
        </w:rPr>
      </w:pPr>
      <w:r w:rsidRPr="00010229">
        <w:rPr>
          <w:rFonts w:ascii="Verdana" w:hAnsi="Verdana"/>
        </w:rPr>
        <w:t>Reception producer Manifest</w:t>
      </w:r>
    </w:p>
    <w:p w14:paraId="48BC7B1D" w14:textId="77777777" w:rsidR="00E66EC0" w:rsidRDefault="00E66EC0" w:rsidP="00E66EC0">
      <w:pPr>
        <w:pStyle w:val="ListParagraph"/>
        <w:rPr>
          <w:rFonts w:ascii="Verdana" w:hAnsi="Verdana"/>
        </w:rPr>
      </w:pPr>
    </w:p>
    <w:p w14:paraId="5898F7A1" w14:textId="77777777" w:rsidR="00717BF0" w:rsidRDefault="00E66EC0" w:rsidP="00643237">
      <w:pPr>
        <w:pStyle w:val="ListParagraph"/>
        <w:keepNext/>
        <w:ind w:firstLine="810"/>
      </w:pPr>
      <w:r>
        <w:rPr>
          <w:b/>
          <w:noProof/>
          <w:sz w:val="28"/>
          <w:szCs w:val="28"/>
          <w:u w:val="single"/>
        </w:rPr>
        <w:drawing>
          <wp:inline distT="0" distB="0" distL="0" distR="0" wp14:anchorId="103A2582" wp14:editId="21BDB2E3">
            <wp:extent cx="3063240" cy="166116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 producer manif.png"/>
                    <pic:cNvPicPr/>
                  </pic:nvPicPr>
                  <pic:blipFill rotWithShape="1">
                    <a:blip r:embed="rId39">
                      <a:extLst>
                        <a:ext uri="{28A0092B-C50C-407E-A947-70E740481C1C}">
                          <a14:useLocalDpi xmlns:a14="http://schemas.microsoft.com/office/drawing/2010/main" val="0"/>
                        </a:ext>
                      </a:extLst>
                    </a:blip>
                    <a:srcRect l="8723" t="5754" r="19706" b="34506"/>
                    <a:stretch/>
                  </pic:blipFill>
                  <pic:spPr bwMode="auto">
                    <a:xfrm>
                      <a:off x="0" y="0"/>
                      <a:ext cx="3072082" cy="1665955"/>
                    </a:xfrm>
                    <a:prstGeom prst="rect">
                      <a:avLst/>
                    </a:prstGeom>
                    <a:ln>
                      <a:noFill/>
                    </a:ln>
                    <a:extLst>
                      <a:ext uri="{53640926-AAD7-44D8-BBD7-CCE9431645EC}">
                        <a14:shadowObscured xmlns:a14="http://schemas.microsoft.com/office/drawing/2010/main"/>
                      </a:ext>
                    </a:extLst>
                  </pic:spPr>
                </pic:pic>
              </a:graphicData>
            </a:graphic>
          </wp:inline>
        </w:drawing>
      </w:r>
    </w:p>
    <w:p w14:paraId="40B4F648" w14:textId="3823D04F" w:rsidR="00010229" w:rsidRPr="00010229" w:rsidRDefault="00717BF0" w:rsidP="00643237">
      <w:pPr>
        <w:pStyle w:val="Caption"/>
        <w:jc w:val="center"/>
        <w:rPr>
          <w:rFonts w:ascii="Verdana" w:hAnsi="Verdana"/>
        </w:rP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6</w:t>
      </w:r>
      <w:r w:rsidR="00BE690C">
        <w:rPr>
          <w:noProof/>
        </w:rPr>
        <w:fldChar w:fldCharType="end"/>
      </w:r>
      <w:r>
        <w:t xml:space="preserve">: </w:t>
      </w:r>
      <w:r w:rsidR="00643237">
        <w:t>Reception producers’ MANIFEST.MF</w:t>
      </w:r>
      <w:r>
        <w:t>)</w:t>
      </w:r>
    </w:p>
    <w:p w14:paraId="3C86344A" w14:textId="0877EDF7" w:rsidR="00010229" w:rsidRDefault="00010229" w:rsidP="00010229">
      <w:pPr>
        <w:pStyle w:val="ListParagraph"/>
        <w:numPr>
          <w:ilvl w:val="0"/>
          <w:numId w:val="17"/>
        </w:numPr>
        <w:rPr>
          <w:rFonts w:ascii="Verdana" w:hAnsi="Verdana"/>
        </w:rPr>
      </w:pPr>
      <w:r w:rsidRPr="00010229">
        <w:rPr>
          <w:rFonts w:ascii="Verdana" w:hAnsi="Verdana"/>
        </w:rPr>
        <w:t>Customer consumer Manifest</w:t>
      </w:r>
    </w:p>
    <w:p w14:paraId="605C33D4" w14:textId="77777777" w:rsidR="00010229" w:rsidRPr="00010229" w:rsidRDefault="00010229" w:rsidP="00010229">
      <w:pPr>
        <w:pStyle w:val="ListParagraph"/>
        <w:rPr>
          <w:rFonts w:ascii="Verdana" w:hAnsi="Verdana"/>
        </w:rPr>
      </w:pPr>
    </w:p>
    <w:p w14:paraId="23084D43" w14:textId="77777777" w:rsidR="00717BF0" w:rsidRDefault="00717BF0" w:rsidP="00643237">
      <w:pPr>
        <w:pStyle w:val="ListParagraph"/>
        <w:keepNext/>
        <w:tabs>
          <w:tab w:val="left" w:pos="1440"/>
        </w:tabs>
        <w:ind w:firstLine="900"/>
      </w:pPr>
      <w:r>
        <w:rPr>
          <w:noProof/>
        </w:rPr>
        <w:drawing>
          <wp:inline distT="0" distB="0" distL="0" distR="0" wp14:anchorId="2B36DC71" wp14:editId="72B3B7E2">
            <wp:extent cx="3695700" cy="2232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 consumer manif.png"/>
                    <pic:cNvPicPr/>
                  </pic:nvPicPr>
                  <pic:blipFill rotWithShape="1">
                    <a:blip r:embed="rId40">
                      <a:extLst>
                        <a:ext uri="{28A0092B-C50C-407E-A947-70E740481C1C}">
                          <a14:useLocalDpi xmlns:a14="http://schemas.microsoft.com/office/drawing/2010/main" val="0"/>
                        </a:ext>
                      </a:extLst>
                    </a:blip>
                    <a:srcRect l="4875" t="6667" r="34499" b="32291"/>
                    <a:stretch/>
                  </pic:blipFill>
                  <pic:spPr bwMode="auto">
                    <a:xfrm>
                      <a:off x="0" y="0"/>
                      <a:ext cx="3695700" cy="2232660"/>
                    </a:xfrm>
                    <a:prstGeom prst="rect">
                      <a:avLst/>
                    </a:prstGeom>
                    <a:ln>
                      <a:noFill/>
                    </a:ln>
                    <a:extLst>
                      <a:ext uri="{53640926-AAD7-44D8-BBD7-CCE9431645EC}">
                        <a14:shadowObscured xmlns:a14="http://schemas.microsoft.com/office/drawing/2010/main"/>
                      </a:ext>
                    </a:extLst>
                  </pic:spPr>
                </pic:pic>
              </a:graphicData>
            </a:graphic>
          </wp:inline>
        </w:drawing>
      </w:r>
    </w:p>
    <w:p w14:paraId="7BF0CFAE" w14:textId="08DEF11F" w:rsidR="00010229" w:rsidRDefault="00717BF0" w:rsidP="00643237">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7</w:t>
      </w:r>
      <w:r w:rsidR="00BE690C">
        <w:rPr>
          <w:noProof/>
        </w:rPr>
        <w:fldChar w:fldCharType="end"/>
      </w:r>
      <w:r>
        <w:t xml:space="preserve">: </w:t>
      </w:r>
      <w:r w:rsidR="00643237">
        <w:t>Customer consumers’ MANIFEST.MF</w:t>
      </w:r>
      <w:r>
        <w:t>)</w:t>
      </w:r>
    </w:p>
    <w:p w14:paraId="1C1EE2EB" w14:textId="59735D1A" w:rsidR="006C7640" w:rsidRPr="006C7640" w:rsidRDefault="00652557" w:rsidP="00652557">
      <w:pPr>
        <w:pStyle w:val="ListParagraph"/>
        <w:numPr>
          <w:ilvl w:val="0"/>
          <w:numId w:val="17"/>
        </w:numPr>
      </w:pPr>
      <w:r>
        <w:t>Manager</w:t>
      </w:r>
      <w:r w:rsidR="00C57502">
        <w:t xml:space="preserve"> consumer - Manifest</w:t>
      </w:r>
    </w:p>
    <w:p w14:paraId="6E51253A" w14:textId="77777777" w:rsidR="00C57502" w:rsidRDefault="006C7640" w:rsidP="00C57502">
      <w:pPr>
        <w:keepNext/>
        <w:ind w:firstLine="1620"/>
      </w:pPr>
      <w:r>
        <w:rPr>
          <w:noProof/>
        </w:rPr>
        <w:lastRenderedPageBreak/>
        <w:drawing>
          <wp:inline distT="0" distB="0" distL="0" distR="0" wp14:anchorId="5A3B58CC" wp14:editId="31CA7735">
            <wp:extent cx="3695700" cy="22326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 consumer manif.png"/>
                    <pic:cNvPicPr/>
                  </pic:nvPicPr>
                  <pic:blipFill rotWithShape="1">
                    <a:blip r:embed="rId40">
                      <a:extLst>
                        <a:ext uri="{28A0092B-C50C-407E-A947-70E740481C1C}">
                          <a14:useLocalDpi xmlns:a14="http://schemas.microsoft.com/office/drawing/2010/main" val="0"/>
                        </a:ext>
                      </a:extLst>
                    </a:blip>
                    <a:srcRect l="4875" t="6667" r="34499" b="32291"/>
                    <a:stretch/>
                  </pic:blipFill>
                  <pic:spPr bwMode="auto">
                    <a:xfrm>
                      <a:off x="0" y="0"/>
                      <a:ext cx="3695700" cy="2232660"/>
                    </a:xfrm>
                    <a:prstGeom prst="rect">
                      <a:avLst/>
                    </a:prstGeom>
                    <a:ln>
                      <a:noFill/>
                    </a:ln>
                    <a:extLst>
                      <a:ext uri="{53640926-AAD7-44D8-BBD7-CCE9431645EC}">
                        <a14:shadowObscured xmlns:a14="http://schemas.microsoft.com/office/drawing/2010/main"/>
                      </a:ext>
                    </a:extLst>
                  </pic:spPr>
                </pic:pic>
              </a:graphicData>
            </a:graphic>
          </wp:inline>
        </w:drawing>
      </w:r>
    </w:p>
    <w:p w14:paraId="42C39CD5" w14:textId="577F0698" w:rsidR="006C7640" w:rsidRPr="006C7640" w:rsidRDefault="00C57502" w:rsidP="00C57502">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8</w:t>
      </w:r>
      <w:r w:rsidR="00BE690C">
        <w:rPr>
          <w:noProof/>
        </w:rPr>
        <w:fldChar w:fldCharType="end"/>
      </w:r>
      <w:r>
        <w:t>: Manager consumers</w:t>
      </w:r>
      <w:r w:rsidR="00BE6327">
        <w:t xml:space="preserve"> ‘MANIFEST.MF’)</w:t>
      </w:r>
    </w:p>
    <w:p w14:paraId="4D3925D4" w14:textId="4A3559B4" w:rsidR="007C0235" w:rsidRDefault="00B06335" w:rsidP="001846A0">
      <w:pPr>
        <w:pStyle w:val="Heading2"/>
        <w:numPr>
          <w:ilvl w:val="0"/>
          <w:numId w:val="12"/>
        </w:numPr>
        <w:rPr>
          <w:rFonts w:ascii="Verdana" w:hAnsi="Verdana"/>
          <w:color w:val="auto"/>
        </w:rPr>
      </w:pPr>
      <w:bookmarkStart w:id="17" w:name="_Toc4830760"/>
      <w:r>
        <w:rPr>
          <w:rFonts w:ascii="Verdana" w:hAnsi="Verdana"/>
          <w:color w:val="auto"/>
        </w:rPr>
        <w:t>Car-Hire service</w:t>
      </w:r>
      <w:r w:rsidR="007C0235">
        <w:rPr>
          <w:rFonts w:ascii="Verdana" w:hAnsi="Verdana"/>
          <w:color w:val="auto"/>
        </w:rPr>
        <w:t xml:space="preserve"> handling</w:t>
      </w:r>
      <w:bookmarkEnd w:id="17"/>
    </w:p>
    <w:p w14:paraId="0B6B2315" w14:textId="40FB88C6" w:rsidR="00823FFD" w:rsidRDefault="00823FFD" w:rsidP="00823FFD">
      <w:pPr>
        <w:pStyle w:val="ListParagraph"/>
        <w:numPr>
          <w:ilvl w:val="0"/>
          <w:numId w:val="17"/>
        </w:numPr>
      </w:pPr>
      <w:r>
        <w:t>Car-Hire producer Manifest</w:t>
      </w:r>
    </w:p>
    <w:p w14:paraId="139BECC5" w14:textId="77777777" w:rsidR="00823FFD" w:rsidRDefault="00823FFD" w:rsidP="00823FFD">
      <w:pPr>
        <w:pStyle w:val="ListParagraph"/>
        <w:keepNext/>
        <w:ind w:firstLine="990"/>
        <w:rPr>
          <w:b/>
          <w:noProof/>
          <w:sz w:val="28"/>
          <w:szCs w:val="28"/>
          <w:u w:val="single"/>
        </w:rPr>
      </w:pPr>
    </w:p>
    <w:p w14:paraId="5B8F6A55" w14:textId="6D05D3D1" w:rsidR="00823FFD" w:rsidRDefault="00823FFD" w:rsidP="00823FFD">
      <w:pPr>
        <w:pStyle w:val="ListParagraph"/>
        <w:keepNext/>
        <w:ind w:firstLine="990"/>
      </w:pPr>
      <w:r>
        <w:rPr>
          <w:b/>
          <w:noProof/>
          <w:sz w:val="28"/>
          <w:szCs w:val="28"/>
          <w:u w:val="single"/>
        </w:rPr>
        <w:drawing>
          <wp:inline distT="0" distB="0" distL="0" distR="0" wp14:anchorId="1F5BD083" wp14:editId="1D37495A">
            <wp:extent cx="4403834" cy="23698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rHireProducer manif.png"/>
                    <pic:cNvPicPr/>
                  </pic:nvPicPr>
                  <pic:blipFill rotWithShape="1">
                    <a:blip r:embed="rId41">
                      <a:extLst>
                        <a:ext uri="{28A0092B-C50C-407E-A947-70E740481C1C}">
                          <a14:useLocalDpi xmlns:a14="http://schemas.microsoft.com/office/drawing/2010/main" val="0"/>
                        </a:ext>
                      </a:extLst>
                    </a:blip>
                    <a:srcRect l="10429" t="7113" r="19487" b="25862"/>
                    <a:stretch/>
                  </pic:blipFill>
                  <pic:spPr bwMode="auto">
                    <a:xfrm>
                      <a:off x="0" y="0"/>
                      <a:ext cx="4404449" cy="2370151"/>
                    </a:xfrm>
                    <a:prstGeom prst="rect">
                      <a:avLst/>
                    </a:prstGeom>
                    <a:ln>
                      <a:noFill/>
                    </a:ln>
                    <a:extLst>
                      <a:ext uri="{53640926-AAD7-44D8-BBD7-CCE9431645EC}">
                        <a14:shadowObscured xmlns:a14="http://schemas.microsoft.com/office/drawing/2010/main"/>
                      </a:ext>
                    </a:extLst>
                  </pic:spPr>
                </pic:pic>
              </a:graphicData>
            </a:graphic>
          </wp:inline>
        </w:drawing>
      </w:r>
    </w:p>
    <w:p w14:paraId="0CBADE0A" w14:textId="35A52295" w:rsidR="00823FFD" w:rsidRDefault="00823FFD" w:rsidP="00823FFD">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9</w:t>
      </w:r>
      <w:r w:rsidR="00BE690C">
        <w:rPr>
          <w:noProof/>
        </w:rPr>
        <w:fldChar w:fldCharType="end"/>
      </w:r>
      <w:r>
        <w:t>: Car-Hire producer ‘MANIFEST.MF’)</w:t>
      </w:r>
    </w:p>
    <w:p w14:paraId="7B2C30FC" w14:textId="5FD6EE26" w:rsidR="00823FFD" w:rsidRDefault="00823FFD" w:rsidP="00823FFD">
      <w:pPr>
        <w:pStyle w:val="ListParagraph"/>
        <w:numPr>
          <w:ilvl w:val="0"/>
          <w:numId w:val="17"/>
        </w:numPr>
      </w:pPr>
      <w:r>
        <w:t>Car-Hire consumer Manifest</w:t>
      </w:r>
    </w:p>
    <w:p w14:paraId="3D185D88" w14:textId="77777777" w:rsidR="00C61F81" w:rsidRDefault="00C61F81" w:rsidP="00C61F81">
      <w:pPr>
        <w:pStyle w:val="ListParagraph"/>
        <w:keepNext/>
        <w:ind w:firstLine="990"/>
      </w:pPr>
      <w:r>
        <w:rPr>
          <w:noProof/>
        </w:rPr>
        <w:drawing>
          <wp:inline distT="0" distB="0" distL="0" distR="0" wp14:anchorId="1129D366" wp14:editId="0C9FAB8D">
            <wp:extent cx="4594860" cy="2362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Hire Consumer manif.png"/>
                    <pic:cNvPicPr/>
                  </pic:nvPicPr>
                  <pic:blipFill rotWithShape="1">
                    <a:blip r:embed="rId42">
                      <a:extLst>
                        <a:ext uri="{28A0092B-C50C-407E-A947-70E740481C1C}">
                          <a14:useLocalDpi xmlns:a14="http://schemas.microsoft.com/office/drawing/2010/main" val="0"/>
                        </a:ext>
                      </a:extLst>
                    </a:blip>
                    <a:srcRect l="12053" t="8572" r="18737" b="28163"/>
                    <a:stretch/>
                  </pic:blipFill>
                  <pic:spPr bwMode="auto">
                    <a:xfrm>
                      <a:off x="0" y="0"/>
                      <a:ext cx="4595502" cy="2362530"/>
                    </a:xfrm>
                    <a:prstGeom prst="rect">
                      <a:avLst/>
                    </a:prstGeom>
                    <a:ln>
                      <a:noFill/>
                    </a:ln>
                    <a:extLst>
                      <a:ext uri="{53640926-AAD7-44D8-BBD7-CCE9431645EC}">
                        <a14:shadowObscured xmlns:a14="http://schemas.microsoft.com/office/drawing/2010/main"/>
                      </a:ext>
                    </a:extLst>
                  </pic:spPr>
                </pic:pic>
              </a:graphicData>
            </a:graphic>
          </wp:inline>
        </w:drawing>
      </w:r>
    </w:p>
    <w:p w14:paraId="537B0491" w14:textId="65C9AD1A" w:rsidR="00823FFD" w:rsidRPr="009D4BAA" w:rsidRDefault="00C61F81" w:rsidP="00C61F81">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0</w:t>
      </w:r>
      <w:r w:rsidR="00BE690C">
        <w:rPr>
          <w:noProof/>
        </w:rPr>
        <w:fldChar w:fldCharType="end"/>
      </w:r>
      <w:r>
        <w:t>: Car-Hire consumer ‘MANIFEST.MF’)</w:t>
      </w:r>
    </w:p>
    <w:p w14:paraId="255B48B0" w14:textId="50E065BC" w:rsidR="001846A0" w:rsidRDefault="007C0235" w:rsidP="001846A0">
      <w:pPr>
        <w:pStyle w:val="Heading2"/>
        <w:numPr>
          <w:ilvl w:val="0"/>
          <w:numId w:val="12"/>
        </w:numPr>
        <w:rPr>
          <w:rFonts w:ascii="Verdana" w:hAnsi="Verdana"/>
          <w:color w:val="auto"/>
        </w:rPr>
      </w:pPr>
      <w:bookmarkStart w:id="18" w:name="_Toc4830761"/>
      <w:r>
        <w:rPr>
          <w:rFonts w:ascii="Verdana" w:hAnsi="Verdana"/>
          <w:color w:val="auto"/>
        </w:rPr>
        <w:t>Food and Beverages handling</w:t>
      </w:r>
      <w:bookmarkEnd w:id="18"/>
      <w:r>
        <w:rPr>
          <w:rFonts w:ascii="Verdana" w:hAnsi="Verdana"/>
          <w:color w:val="auto"/>
        </w:rPr>
        <w:t xml:space="preserve"> </w:t>
      </w:r>
    </w:p>
    <w:p w14:paraId="4BABCB71" w14:textId="72F9EF61" w:rsidR="00C61F81" w:rsidRDefault="00C61F81" w:rsidP="00C61F81">
      <w:pPr>
        <w:pStyle w:val="ListParagraph"/>
        <w:numPr>
          <w:ilvl w:val="0"/>
          <w:numId w:val="17"/>
        </w:numPr>
      </w:pPr>
      <w:r>
        <w:t xml:space="preserve">Meal </w:t>
      </w:r>
      <w:r w:rsidR="00D62EE6">
        <w:t>s</w:t>
      </w:r>
      <w:r>
        <w:t>ervice</w:t>
      </w:r>
      <w:r w:rsidR="00D62EE6">
        <w:t xml:space="preserve"> producer</w:t>
      </w:r>
    </w:p>
    <w:p w14:paraId="09094CDF" w14:textId="77777777" w:rsidR="003077E4" w:rsidRDefault="003077E4" w:rsidP="003077E4">
      <w:pPr>
        <w:ind w:left="360"/>
        <w:rPr>
          <w:noProof/>
        </w:rPr>
      </w:pPr>
    </w:p>
    <w:p w14:paraId="2C44FA37" w14:textId="77777777" w:rsidR="003077E4" w:rsidRDefault="003077E4" w:rsidP="003077E4">
      <w:pPr>
        <w:keepNext/>
        <w:ind w:left="360"/>
      </w:pPr>
      <w:r>
        <w:rPr>
          <w:noProof/>
        </w:rPr>
        <w:drawing>
          <wp:inline distT="0" distB="0" distL="0" distR="0" wp14:anchorId="7AA4AB0A" wp14:editId="5B0D7836">
            <wp:extent cx="4533900" cy="17342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al producer manif.png"/>
                    <pic:cNvPicPr/>
                  </pic:nvPicPr>
                  <pic:blipFill rotWithShape="1">
                    <a:blip r:embed="rId43">
                      <a:extLst>
                        <a:ext uri="{28A0092B-C50C-407E-A947-70E740481C1C}">
                          <a14:useLocalDpi xmlns:a14="http://schemas.microsoft.com/office/drawing/2010/main" val="0"/>
                        </a:ext>
                      </a:extLst>
                    </a:blip>
                    <a:srcRect l="11298" t="5425" r="21469" b="48852"/>
                    <a:stretch/>
                  </pic:blipFill>
                  <pic:spPr bwMode="auto">
                    <a:xfrm>
                      <a:off x="0" y="0"/>
                      <a:ext cx="4533900" cy="1734207"/>
                    </a:xfrm>
                    <a:prstGeom prst="rect">
                      <a:avLst/>
                    </a:prstGeom>
                    <a:ln>
                      <a:noFill/>
                    </a:ln>
                    <a:extLst>
                      <a:ext uri="{53640926-AAD7-44D8-BBD7-CCE9431645EC}">
                        <a14:shadowObscured xmlns:a14="http://schemas.microsoft.com/office/drawing/2010/main"/>
                      </a:ext>
                    </a:extLst>
                  </pic:spPr>
                </pic:pic>
              </a:graphicData>
            </a:graphic>
          </wp:inline>
        </w:drawing>
      </w:r>
    </w:p>
    <w:p w14:paraId="79615ED6" w14:textId="7223D55B" w:rsidR="003077E4" w:rsidRDefault="003077E4" w:rsidP="003077E4">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1</w:t>
      </w:r>
      <w:r w:rsidR="00BE690C">
        <w:rPr>
          <w:noProof/>
        </w:rPr>
        <w:fldChar w:fldCharType="end"/>
      </w:r>
      <w:r>
        <w:t>: Meal service producers’ ‘MANIFEST.MF’)</w:t>
      </w:r>
    </w:p>
    <w:p w14:paraId="7DE531C2" w14:textId="77777777" w:rsidR="003077E4" w:rsidRDefault="003077E4" w:rsidP="003077E4">
      <w:pPr>
        <w:ind w:left="360"/>
      </w:pPr>
    </w:p>
    <w:p w14:paraId="6D87526F" w14:textId="54E82303" w:rsidR="00D62EE6" w:rsidRDefault="00D62EE6" w:rsidP="00C61F81">
      <w:pPr>
        <w:pStyle w:val="ListParagraph"/>
        <w:numPr>
          <w:ilvl w:val="0"/>
          <w:numId w:val="17"/>
        </w:numPr>
      </w:pPr>
      <w:r>
        <w:t>Meal Service consumer</w:t>
      </w:r>
    </w:p>
    <w:p w14:paraId="0AED992D" w14:textId="77777777" w:rsidR="00BF4CC7" w:rsidRDefault="00BF4CC7" w:rsidP="00BF4CC7">
      <w:pPr>
        <w:pStyle w:val="ListParagraph"/>
        <w:keepNext/>
      </w:pPr>
      <w:r>
        <w:rPr>
          <w:noProof/>
        </w:rPr>
        <w:drawing>
          <wp:inline distT="0" distB="0" distL="0" distR="0" wp14:anchorId="58BFAD21" wp14:editId="4C61C01A">
            <wp:extent cx="4206240" cy="1859280"/>
            <wp:effectExtent l="0" t="0" r="381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nb (meal) consumer manif.png"/>
                    <pic:cNvPicPr/>
                  </pic:nvPicPr>
                  <pic:blipFill rotWithShape="1">
                    <a:blip r:embed="rId44">
                      <a:extLst>
                        <a:ext uri="{28A0092B-C50C-407E-A947-70E740481C1C}">
                          <a14:useLocalDpi xmlns:a14="http://schemas.microsoft.com/office/drawing/2010/main" val="0"/>
                        </a:ext>
                      </a:extLst>
                    </a:blip>
                    <a:srcRect l="6892" t="4620" r="30735" b="46368"/>
                    <a:stretch/>
                  </pic:blipFill>
                  <pic:spPr bwMode="auto">
                    <a:xfrm>
                      <a:off x="0" y="0"/>
                      <a:ext cx="4206240" cy="1859280"/>
                    </a:xfrm>
                    <a:prstGeom prst="rect">
                      <a:avLst/>
                    </a:prstGeom>
                    <a:ln>
                      <a:noFill/>
                    </a:ln>
                    <a:extLst>
                      <a:ext uri="{53640926-AAD7-44D8-BBD7-CCE9431645EC}">
                        <a14:shadowObscured xmlns:a14="http://schemas.microsoft.com/office/drawing/2010/main"/>
                      </a:ext>
                    </a:extLst>
                  </pic:spPr>
                </pic:pic>
              </a:graphicData>
            </a:graphic>
          </wp:inline>
        </w:drawing>
      </w:r>
    </w:p>
    <w:p w14:paraId="68941F33" w14:textId="0344AB10" w:rsidR="004472DD" w:rsidRPr="00C61F81" w:rsidRDefault="00BF4CC7" w:rsidP="00BF4CC7">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2</w:t>
      </w:r>
      <w:r w:rsidR="00BE690C">
        <w:rPr>
          <w:noProof/>
        </w:rPr>
        <w:fldChar w:fldCharType="end"/>
      </w:r>
      <w:r>
        <w:t>:</w:t>
      </w:r>
      <w:r w:rsidR="004A640F">
        <w:t xml:space="preserve"> </w:t>
      </w:r>
      <w:r>
        <w:t>Meal service consumers’ ‘MANIFEST.MF’)</w:t>
      </w:r>
    </w:p>
    <w:p w14:paraId="1078E8CA" w14:textId="56B94E25" w:rsidR="00025030" w:rsidRDefault="00BE5406" w:rsidP="004F20F3">
      <w:pPr>
        <w:pStyle w:val="Heading1"/>
        <w:numPr>
          <w:ilvl w:val="0"/>
          <w:numId w:val="23"/>
        </w:numPr>
        <w:rPr>
          <w:rFonts w:ascii="Verdana" w:hAnsi="Verdana"/>
          <w:color w:val="auto"/>
          <w:sz w:val="28"/>
          <w:u w:val="single"/>
        </w:rPr>
      </w:pPr>
      <w:bookmarkStart w:id="19" w:name="_Toc4830762"/>
      <w:r w:rsidRPr="00BE5406">
        <w:rPr>
          <w:rFonts w:ascii="Verdana" w:hAnsi="Verdana"/>
          <w:color w:val="auto"/>
          <w:sz w:val="28"/>
          <w:u w:val="single"/>
        </w:rPr>
        <w:t>Screenshots</w:t>
      </w:r>
      <w:bookmarkEnd w:id="19"/>
    </w:p>
    <w:p w14:paraId="6E072372" w14:textId="4DBB1750" w:rsidR="007C0235" w:rsidRPr="004B4F1F" w:rsidRDefault="00313764" w:rsidP="00313764">
      <w:pPr>
        <w:pStyle w:val="Heading2"/>
        <w:numPr>
          <w:ilvl w:val="0"/>
          <w:numId w:val="14"/>
        </w:numPr>
        <w:rPr>
          <w:rFonts w:ascii="Verdana" w:hAnsi="Verdana"/>
          <w:color w:val="auto"/>
        </w:rPr>
      </w:pPr>
      <w:bookmarkStart w:id="20" w:name="_Toc4830763"/>
      <w:r>
        <w:rPr>
          <w:rFonts w:ascii="Verdana" w:hAnsi="Verdana"/>
          <w:color w:val="auto"/>
        </w:rPr>
        <w:t>Sports and other facilities handling</w:t>
      </w:r>
      <w:bookmarkEnd w:id="20"/>
    </w:p>
    <w:p w14:paraId="3498C207" w14:textId="77777777" w:rsidR="00935158" w:rsidRDefault="00935158" w:rsidP="00935158">
      <w:pPr>
        <w:keepNext/>
      </w:pPr>
      <w:r>
        <w:rPr>
          <w:noProof/>
        </w:rPr>
        <w:drawing>
          <wp:inline distT="0" distB="0" distL="0" distR="0" wp14:anchorId="3AEEB862" wp14:editId="6E04017F">
            <wp:extent cx="4276725" cy="3124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telMainMenu.jpg"/>
                    <pic:cNvPicPr/>
                  </pic:nvPicPr>
                  <pic:blipFill>
                    <a:blip r:embed="rId45">
                      <a:extLst>
                        <a:ext uri="{28A0092B-C50C-407E-A947-70E740481C1C}">
                          <a14:useLocalDpi xmlns:a14="http://schemas.microsoft.com/office/drawing/2010/main" val="0"/>
                        </a:ext>
                      </a:extLst>
                    </a:blip>
                    <a:stretch>
                      <a:fillRect/>
                    </a:stretch>
                  </pic:blipFill>
                  <pic:spPr>
                    <a:xfrm>
                      <a:off x="0" y="0"/>
                      <a:ext cx="4276725" cy="3124200"/>
                    </a:xfrm>
                    <a:prstGeom prst="rect">
                      <a:avLst/>
                    </a:prstGeom>
                  </pic:spPr>
                </pic:pic>
              </a:graphicData>
            </a:graphic>
          </wp:inline>
        </w:drawing>
      </w:r>
    </w:p>
    <w:p w14:paraId="663A2828" w14:textId="3FC9076D" w:rsidR="00BE5406" w:rsidRDefault="00935158" w:rsidP="009F3535">
      <w:pPr>
        <w:pStyle w:val="Caption"/>
      </w:pPr>
      <w:bookmarkStart w:id="21" w:name="_Ref4129630"/>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13</w:t>
      </w:r>
      <w:r w:rsidR="00E828FE">
        <w:rPr>
          <w:noProof/>
        </w:rPr>
        <w:fldChar w:fldCharType="end"/>
      </w:r>
      <w:r>
        <w:t xml:space="preserve"> : Hotel Homepage)</w:t>
      </w:r>
      <w:bookmarkEnd w:id="21"/>
    </w:p>
    <w:p w14:paraId="0DD44264" w14:textId="77777777" w:rsidR="00935158" w:rsidRDefault="00935158" w:rsidP="00935158">
      <w:pPr>
        <w:keepNext/>
      </w:pPr>
      <w:r>
        <w:rPr>
          <w:noProof/>
        </w:rPr>
        <w:lastRenderedPageBreak/>
        <w:drawing>
          <wp:inline distT="0" distB="0" distL="0" distR="0" wp14:anchorId="452A6C76" wp14:editId="43E66DF8">
            <wp:extent cx="4276725" cy="3114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telServicesOffered.jpg"/>
                    <pic:cNvPicPr/>
                  </pic:nvPicPr>
                  <pic:blipFill>
                    <a:blip r:embed="rId46">
                      <a:extLst>
                        <a:ext uri="{28A0092B-C50C-407E-A947-70E740481C1C}">
                          <a14:useLocalDpi xmlns:a14="http://schemas.microsoft.com/office/drawing/2010/main" val="0"/>
                        </a:ext>
                      </a:extLst>
                    </a:blip>
                    <a:stretch>
                      <a:fillRect/>
                    </a:stretch>
                  </pic:blipFill>
                  <pic:spPr>
                    <a:xfrm>
                      <a:off x="0" y="0"/>
                      <a:ext cx="4276725" cy="3114675"/>
                    </a:xfrm>
                    <a:prstGeom prst="rect">
                      <a:avLst/>
                    </a:prstGeom>
                  </pic:spPr>
                </pic:pic>
              </a:graphicData>
            </a:graphic>
          </wp:inline>
        </w:drawing>
      </w:r>
    </w:p>
    <w:p w14:paraId="276821DF" w14:textId="29A18D23" w:rsidR="00935158" w:rsidRDefault="00935158" w:rsidP="00935158">
      <w:pPr>
        <w:pStyle w:val="Caption"/>
        <w:ind w:left="2700"/>
      </w:pPr>
      <w:bookmarkStart w:id="22" w:name="_Ref4129830"/>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14</w:t>
      </w:r>
      <w:r w:rsidR="00E828FE">
        <w:rPr>
          <w:noProof/>
        </w:rPr>
        <w:fldChar w:fldCharType="end"/>
      </w:r>
      <w:r>
        <w:t xml:space="preserve"> : Sub-services offered)</w:t>
      </w:r>
      <w:bookmarkEnd w:id="22"/>
    </w:p>
    <w:p w14:paraId="6C1461D8" w14:textId="77777777" w:rsidR="00935158" w:rsidRDefault="00935158" w:rsidP="00935158">
      <w:pPr>
        <w:keepNext/>
      </w:pPr>
      <w:r>
        <w:rPr>
          <w:noProof/>
        </w:rPr>
        <w:drawing>
          <wp:inline distT="0" distB="0" distL="0" distR="0" wp14:anchorId="0FADB894" wp14:editId="7717B562">
            <wp:extent cx="4295775" cy="3076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telServiceUtilization.jpg"/>
                    <pic:cNvPicPr/>
                  </pic:nvPicPr>
                  <pic:blipFill>
                    <a:blip r:embed="rId47">
                      <a:extLst>
                        <a:ext uri="{28A0092B-C50C-407E-A947-70E740481C1C}">
                          <a14:useLocalDpi xmlns:a14="http://schemas.microsoft.com/office/drawing/2010/main" val="0"/>
                        </a:ext>
                      </a:extLst>
                    </a:blip>
                    <a:stretch>
                      <a:fillRect/>
                    </a:stretch>
                  </pic:blipFill>
                  <pic:spPr>
                    <a:xfrm>
                      <a:off x="0" y="0"/>
                      <a:ext cx="4295775" cy="3076575"/>
                    </a:xfrm>
                    <a:prstGeom prst="rect">
                      <a:avLst/>
                    </a:prstGeom>
                  </pic:spPr>
                </pic:pic>
              </a:graphicData>
            </a:graphic>
          </wp:inline>
        </w:drawing>
      </w:r>
    </w:p>
    <w:p w14:paraId="58B60881" w14:textId="27EC8ADC" w:rsidR="00935158" w:rsidRDefault="00935158" w:rsidP="00935158">
      <w:pPr>
        <w:pStyle w:val="Caption"/>
        <w:ind w:left="2340"/>
      </w:pPr>
      <w:bookmarkStart w:id="23" w:name="_Ref4130001"/>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15</w:t>
      </w:r>
      <w:r w:rsidR="00E828FE">
        <w:rPr>
          <w:noProof/>
        </w:rPr>
        <w:fldChar w:fldCharType="end"/>
      </w:r>
      <w:r>
        <w:t xml:space="preserve"> : Consuming time period prompt)</w:t>
      </w:r>
      <w:bookmarkEnd w:id="23"/>
    </w:p>
    <w:p w14:paraId="422215E1" w14:textId="77777777" w:rsidR="00935158" w:rsidRDefault="00935158" w:rsidP="00935158">
      <w:pPr>
        <w:keepNext/>
      </w:pPr>
      <w:r>
        <w:rPr>
          <w:noProof/>
        </w:rPr>
        <w:lastRenderedPageBreak/>
        <w:drawing>
          <wp:inline distT="0" distB="0" distL="0" distR="0" wp14:anchorId="2D7FC641" wp14:editId="4397CA80">
            <wp:extent cx="4314825" cy="3114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telFinalPrompt.jpg"/>
                    <pic:cNvPicPr/>
                  </pic:nvPicPr>
                  <pic:blipFill>
                    <a:blip r:embed="rId48">
                      <a:extLst>
                        <a:ext uri="{28A0092B-C50C-407E-A947-70E740481C1C}">
                          <a14:useLocalDpi xmlns:a14="http://schemas.microsoft.com/office/drawing/2010/main" val="0"/>
                        </a:ext>
                      </a:extLst>
                    </a:blip>
                    <a:stretch>
                      <a:fillRect/>
                    </a:stretch>
                  </pic:blipFill>
                  <pic:spPr>
                    <a:xfrm>
                      <a:off x="0" y="0"/>
                      <a:ext cx="4314825" cy="3114675"/>
                    </a:xfrm>
                    <a:prstGeom prst="rect">
                      <a:avLst/>
                    </a:prstGeom>
                  </pic:spPr>
                </pic:pic>
              </a:graphicData>
            </a:graphic>
          </wp:inline>
        </w:drawing>
      </w:r>
    </w:p>
    <w:p w14:paraId="21BD929F" w14:textId="685DEA97" w:rsidR="00935158" w:rsidRDefault="00935158" w:rsidP="00935158">
      <w:pPr>
        <w:pStyle w:val="Caption"/>
        <w:ind w:left="2430"/>
      </w:pPr>
      <w:bookmarkStart w:id="24" w:name="_Ref4130228"/>
      <w:r>
        <w:t xml:space="preserve">(Figure </w:t>
      </w:r>
      <w:r w:rsidR="00E828FE">
        <w:rPr>
          <w:noProof/>
        </w:rPr>
        <w:fldChar w:fldCharType="begin"/>
      </w:r>
      <w:r w:rsidR="00E828FE">
        <w:rPr>
          <w:noProof/>
        </w:rPr>
        <w:instrText xml:space="preserve"> SEQ Figure \* ARABIC </w:instrText>
      </w:r>
      <w:r w:rsidR="00E828FE">
        <w:rPr>
          <w:noProof/>
        </w:rPr>
        <w:fldChar w:fldCharType="separate"/>
      </w:r>
      <w:r w:rsidR="006D2E2E">
        <w:rPr>
          <w:noProof/>
        </w:rPr>
        <w:t>16</w:t>
      </w:r>
      <w:r w:rsidR="00E828FE">
        <w:rPr>
          <w:noProof/>
        </w:rPr>
        <w:fldChar w:fldCharType="end"/>
      </w:r>
      <w:r>
        <w:t xml:space="preserve"> : Payable amount prompt)</w:t>
      </w:r>
      <w:bookmarkEnd w:id="24"/>
    </w:p>
    <w:p w14:paraId="43FDEA36" w14:textId="0EC026C6" w:rsidR="00C318B8" w:rsidRPr="00067461" w:rsidRDefault="00590391" w:rsidP="00C318B8">
      <w:pPr>
        <w:pStyle w:val="Heading2"/>
        <w:numPr>
          <w:ilvl w:val="0"/>
          <w:numId w:val="14"/>
        </w:numPr>
        <w:rPr>
          <w:rFonts w:ascii="Verdana" w:hAnsi="Verdana"/>
          <w:color w:val="auto"/>
        </w:rPr>
      </w:pPr>
      <w:bookmarkStart w:id="25" w:name="_Toc4830764"/>
      <w:r>
        <w:rPr>
          <w:rFonts w:ascii="Verdana" w:hAnsi="Verdana"/>
          <w:color w:val="auto"/>
        </w:rPr>
        <w:t>Reception</w:t>
      </w:r>
      <w:r w:rsidR="005411AB" w:rsidRPr="001846A0">
        <w:rPr>
          <w:rFonts w:ascii="Verdana" w:hAnsi="Verdana"/>
          <w:color w:val="auto"/>
        </w:rPr>
        <w:t xml:space="preserve"> handling</w:t>
      </w:r>
      <w:bookmarkEnd w:id="25"/>
    </w:p>
    <w:p w14:paraId="7835CB1A" w14:textId="696E3541" w:rsidR="00C318B8" w:rsidRDefault="00C318B8" w:rsidP="00C318B8">
      <w:pPr>
        <w:keepNext/>
      </w:pPr>
      <w:r>
        <w:rPr>
          <w:b/>
          <w:noProof/>
          <w:sz w:val="28"/>
          <w:szCs w:val="28"/>
          <w:u w:val="single"/>
        </w:rPr>
        <w:drawing>
          <wp:inline distT="0" distB="0" distL="0" distR="0" wp14:anchorId="1E2BD5FD" wp14:editId="4BF0A170">
            <wp:extent cx="5664835" cy="136634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ception-Start.png"/>
                    <pic:cNvPicPr/>
                  </pic:nvPicPr>
                  <pic:blipFill rotWithShape="1">
                    <a:blip r:embed="rId49">
                      <a:extLst>
                        <a:ext uri="{28A0092B-C50C-407E-A947-70E740481C1C}">
                          <a14:useLocalDpi xmlns:a14="http://schemas.microsoft.com/office/drawing/2010/main" val="0"/>
                        </a:ext>
                      </a:extLst>
                    </a:blip>
                    <a:srcRect r="33063" b="71299"/>
                    <a:stretch/>
                  </pic:blipFill>
                  <pic:spPr bwMode="auto">
                    <a:xfrm>
                      <a:off x="0" y="0"/>
                      <a:ext cx="5707625" cy="1376666"/>
                    </a:xfrm>
                    <a:prstGeom prst="rect">
                      <a:avLst/>
                    </a:prstGeom>
                    <a:ln>
                      <a:noFill/>
                    </a:ln>
                    <a:extLst>
                      <a:ext uri="{53640926-AAD7-44D8-BBD7-CCE9431645EC}">
                        <a14:shadowObscured xmlns:a14="http://schemas.microsoft.com/office/drawing/2010/main"/>
                      </a:ext>
                    </a:extLst>
                  </pic:spPr>
                </pic:pic>
              </a:graphicData>
            </a:graphic>
          </wp:inline>
        </w:drawing>
      </w:r>
    </w:p>
    <w:p w14:paraId="6C9BB99C" w14:textId="0012F4F6" w:rsidR="00C318B8" w:rsidRDefault="00067461" w:rsidP="009F4D69">
      <w:pPr>
        <w:pStyle w:val="Caption"/>
        <w:jc w:val="center"/>
      </w:pPr>
      <w:r>
        <w:t>(</w:t>
      </w:r>
      <w:r w:rsidR="00C318B8">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7</w:t>
      </w:r>
      <w:r w:rsidR="00BE690C">
        <w:rPr>
          <w:noProof/>
        </w:rPr>
        <w:fldChar w:fldCharType="end"/>
      </w:r>
      <w:r>
        <w:t xml:space="preserve">: </w:t>
      </w:r>
      <w:r w:rsidR="009F4D69">
        <w:t>Start-up Menu</w:t>
      </w:r>
      <w:r>
        <w:t>)</w:t>
      </w:r>
    </w:p>
    <w:p w14:paraId="77CACD96" w14:textId="77777777" w:rsidR="00C7048E" w:rsidRDefault="00C7048E" w:rsidP="00C7048E">
      <w:pPr>
        <w:keepNext/>
      </w:pPr>
      <w:r>
        <w:rPr>
          <w:noProof/>
        </w:rPr>
        <w:drawing>
          <wp:inline distT="0" distB="0" distL="0" distR="0" wp14:anchorId="52604FBA" wp14:editId="084B07F7">
            <wp:extent cx="5943600" cy="257220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ption-ViewRooms.png"/>
                    <pic:cNvPicPr/>
                  </pic:nvPicPr>
                  <pic:blipFill rotWithShape="1">
                    <a:blip r:embed="rId50" cstate="print">
                      <a:extLst>
                        <a:ext uri="{28A0092B-C50C-407E-A947-70E740481C1C}">
                          <a14:useLocalDpi xmlns:a14="http://schemas.microsoft.com/office/drawing/2010/main" val="0"/>
                        </a:ext>
                      </a:extLst>
                    </a:blip>
                    <a:srcRect t="-2415" b="18317"/>
                    <a:stretch/>
                  </pic:blipFill>
                  <pic:spPr bwMode="auto">
                    <a:xfrm>
                      <a:off x="0" y="0"/>
                      <a:ext cx="5943600" cy="2572202"/>
                    </a:xfrm>
                    <a:prstGeom prst="rect">
                      <a:avLst/>
                    </a:prstGeom>
                    <a:ln>
                      <a:noFill/>
                    </a:ln>
                    <a:extLst>
                      <a:ext uri="{53640926-AAD7-44D8-BBD7-CCE9431645EC}">
                        <a14:shadowObscured xmlns:a14="http://schemas.microsoft.com/office/drawing/2010/main"/>
                      </a:ext>
                    </a:extLst>
                  </pic:spPr>
                </pic:pic>
              </a:graphicData>
            </a:graphic>
          </wp:inline>
        </w:drawing>
      </w:r>
    </w:p>
    <w:p w14:paraId="3614680C" w14:textId="6C070E20" w:rsidR="009F4D69" w:rsidRDefault="00C7048E" w:rsidP="00A93966">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8</w:t>
      </w:r>
      <w:r w:rsidR="00BE690C">
        <w:rPr>
          <w:noProof/>
        </w:rPr>
        <w:fldChar w:fldCharType="end"/>
      </w:r>
      <w:r>
        <w:t xml:space="preserve">: </w:t>
      </w:r>
      <w:r w:rsidR="00A93966">
        <w:t>View rooms</w:t>
      </w:r>
      <w:r>
        <w:t>)</w:t>
      </w:r>
    </w:p>
    <w:p w14:paraId="25DFC2B2" w14:textId="7B569060" w:rsidR="00117710" w:rsidRDefault="00117710" w:rsidP="00117710">
      <w:pPr>
        <w:keepNext/>
      </w:pPr>
      <w:r>
        <w:rPr>
          <w:noProof/>
        </w:rPr>
        <w:lastRenderedPageBreak/>
        <w:drawing>
          <wp:inline distT="0" distB="0" distL="0" distR="0" wp14:anchorId="607F5CD9" wp14:editId="32B706B4">
            <wp:extent cx="5943600" cy="32238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eption-BookRoom.png"/>
                    <pic:cNvPicPr/>
                  </pic:nvPicPr>
                  <pic:blipFill rotWithShape="1">
                    <a:blip r:embed="rId51">
                      <a:extLst>
                        <a:ext uri="{28A0092B-C50C-407E-A947-70E740481C1C}">
                          <a14:useLocalDpi xmlns:a14="http://schemas.microsoft.com/office/drawing/2010/main" val="0"/>
                        </a:ext>
                      </a:extLst>
                    </a:blip>
                    <a:srcRect t="2210" b="1389"/>
                    <a:stretch/>
                  </pic:blipFill>
                  <pic:spPr bwMode="auto">
                    <a:xfrm>
                      <a:off x="0" y="0"/>
                      <a:ext cx="5943600" cy="3223897"/>
                    </a:xfrm>
                    <a:prstGeom prst="rect">
                      <a:avLst/>
                    </a:prstGeom>
                    <a:ln>
                      <a:noFill/>
                    </a:ln>
                    <a:extLst>
                      <a:ext uri="{53640926-AAD7-44D8-BBD7-CCE9431645EC}">
                        <a14:shadowObscured xmlns:a14="http://schemas.microsoft.com/office/drawing/2010/main"/>
                      </a:ext>
                    </a:extLst>
                  </pic:spPr>
                </pic:pic>
              </a:graphicData>
            </a:graphic>
          </wp:inline>
        </w:drawing>
      </w:r>
    </w:p>
    <w:p w14:paraId="33941E93" w14:textId="176C8A13" w:rsidR="00117710" w:rsidRDefault="00117710" w:rsidP="00117710">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19</w:t>
      </w:r>
      <w:r w:rsidR="00BE690C">
        <w:rPr>
          <w:noProof/>
        </w:rPr>
        <w:fldChar w:fldCharType="end"/>
      </w:r>
      <w:r>
        <w:t>: Book room)</w:t>
      </w:r>
    </w:p>
    <w:p w14:paraId="48A42600" w14:textId="77777777" w:rsidR="001D5AC5" w:rsidRPr="001D5AC5" w:rsidRDefault="001D5AC5" w:rsidP="001D5AC5"/>
    <w:p w14:paraId="725AF757" w14:textId="53619734" w:rsidR="005411AB" w:rsidRDefault="00B06335" w:rsidP="00082EDF">
      <w:pPr>
        <w:pStyle w:val="Heading2"/>
        <w:numPr>
          <w:ilvl w:val="0"/>
          <w:numId w:val="14"/>
        </w:numPr>
        <w:rPr>
          <w:rFonts w:ascii="Verdana" w:hAnsi="Verdana"/>
          <w:color w:val="auto"/>
        </w:rPr>
      </w:pPr>
      <w:bookmarkStart w:id="26" w:name="_Toc4830765"/>
      <w:r>
        <w:rPr>
          <w:rFonts w:ascii="Verdana" w:hAnsi="Verdana"/>
          <w:color w:val="auto"/>
        </w:rPr>
        <w:t>Car-Hire</w:t>
      </w:r>
      <w:r w:rsidR="005411AB">
        <w:rPr>
          <w:rFonts w:ascii="Verdana" w:hAnsi="Verdana"/>
          <w:color w:val="auto"/>
        </w:rPr>
        <w:t xml:space="preserve"> </w:t>
      </w:r>
      <w:r>
        <w:rPr>
          <w:rFonts w:ascii="Verdana" w:hAnsi="Verdana"/>
          <w:color w:val="auto"/>
        </w:rPr>
        <w:t>service</w:t>
      </w:r>
      <w:r w:rsidR="005411AB">
        <w:rPr>
          <w:rFonts w:ascii="Verdana" w:hAnsi="Verdana"/>
          <w:color w:val="auto"/>
        </w:rPr>
        <w:t xml:space="preserve"> handling</w:t>
      </w:r>
      <w:bookmarkEnd w:id="26"/>
    </w:p>
    <w:p w14:paraId="61F28C3E" w14:textId="52D3B5F4" w:rsidR="00A93966" w:rsidRDefault="00645F34" w:rsidP="00A93966">
      <w:r>
        <w:rPr>
          <w:noProof/>
        </w:rPr>
        <mc:AlternateContent>
          <mc:Choice Requires="wps">
            <w:drawing>
              <wp:anchor distT="0" distB="0" distL="114300" distR="114300" simplePos="0" relativeHeight="251762688" behindDoc="0" locked="0" layoutInCell="1" allowOverlap="1" wp14:anchorId="0037813C" wp14:editId="462E095D">
                <wp:simplePos x="0" y="0"/>
                <wp:positionH relativeFrom="column">
                  <wp:posOffset>0</wp:posOffset>
                </wp:positionH>
                <wp:positionV relativeFrom="paragraph">
                  <wp:posOffset>1931670</wp:posOffset>
                </wp:positionV>
                <wp:extent cx="4328160" cy="63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4328160" cy="635"/>
                        </a:xfrm>
                        <a:prstGeom prst="rect">
                          <a:avLst/>
                        </a:prstGeom>
                        <a:solidFill>
                          <a:prstClr val="white"/>
                        </a:solidFill>
                        <a:ln>
                          <a:noFill/>
                        </a:ln>
                      </wps:spPr>
                      <wps:txbx>
                        <w:txbxContent>
                          <w:p w14:paraId="1CCDDCAE" w14:textId="2C760953" w:rsidR="00B40F25" w:rsidRPr="00645F34" w:rsidRDefault="00B40F25" w:rsidP="00645F34">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6D2E2E">
                              <w:rPr>
                                <w:noProof/>
                              </w:rPr>
                              <w:t>20</w:t>
                            </w:r>
                            <w:r>
                              <w:rPr>
                                <w:noProof/>
                              </w:rPr>
                              <w:fldChar w:fldCharType="end"/>
                            </w:r>
                            <w:r>
                              <w:t>: Car-Hire service star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37813C" id="Text Box 49" o:spid="_x0000_s1030" type="#_x0000_t202" style="position:absolute;margin-left:0;margin-top:152.1pt;width:340.8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boLgIAAGYEAAAOAAAAZHJzL2Uyb0RvYy54bWysVMFu2zAMvQ/YPwi6L07SLu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" stroked="f">
                <v:textbox style="mso-fit-shape-to-text:t" inset="0,0,0,0">
                  <w:txbxContent>
                    <w:p w14:paraId="1CCDDCAE" w14:textId="2C760953" w:rsidR="00B40F25" w:rsidRPr="00645F34" w:rsidRDefault="00B40F25" w:rsidP="00645F34">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6D2E2E">
                        <w:rPr>
                          <w:noProof/>
                        </w:rPr>
                        <w:t>20</w:t>
                      </w:r>
                      <w:r>
                        <w:rPr>
                          <w:noProof/>
                        </w:rPr>
                        <w:fldChar w:fldCharType="end"/>
                      </w:r>
                      <w:r>
                        <w:t>: Car-Hire service startup)</w:t>
                      </w:r>
                    </w:p>
                  </w:txbxContent>
                </v:textbox>
              </v:shape>
            </w:pict>
          </mc:Fallback>
        </mc:AlternateContent>
      </w:r>
      <w:r>
        <w:rPr>
          <w:noProof/>
        </w:rPr>
        <w:drawing>
          <wp:anchor distT="0" distB="0" distL="114300" distR="114300" simplePos="0" relativeHeight="251752448" behindDoc="0" locked="0" layoutInCell="1" allowOverlap="1" wp14:anchorId="7FB950C3" wp14:editId="035C55B6">
            <wp:simplePos x="0" y="0"/>
            <wp:positionH relativeFrom="margin">
              <wp:posOffset>0</wp:posOffset>
            </wp:positionH>
            <wp:positionV relativeFrom="paragraph">
              <wp:posOffset>0</wp:posOffset>
            </wp:positionV>
            <wp:extent cx="4328160" cy="187452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37850" b="-408"/>
                    <a:stretch/>
                  </pic:blipFill>
                  <pic:spPr bwMode="auto">
                    <a:xfrm>
                      <a:off x="0" y="0"/>
                      <a:ext cx="4328160" cy="1874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F83393" w14:textId="32DF5164" w:rsidR="00645F34" w:rsidRDefault="00645F34" w:rsidP="00A93966"/>
    <w:p w14:paraId="3C422BA4" w14:textId="519102E7" w:rsidR="00645F34" w:rsidRDefault="00645F34" w:rsidP="00A93966"/>
    <w:p w14:paraId="432926F8" w14:textId="1CC8C3C6" w:rsidR="00645F34" w:rsidRDefault="00645F34" w:rsidP="00A93966"/>
    <w:p w14:paraId="5D0B47F0" w14:textId="14D3A732" w:rsidR="00645F34" w:rsidRDefault="00645F34" w:rsidP="00A93966"/>
    <w:p w14:paraId="16C1D6F3" w14:textId="255FDB15" w:rsidR="00645F34" w:rsidRDefault="00645F34" w:rsidP="00A93966"/>
    <w:p w14:paraId="69646DF2" w14:textId="4CDADB64" w:rsidR="00645F34" w:rsidRDefault="00645F34" w:rsidP="00A93966"/>
    <w:p w14:paraId="05471689" w14:textId="77777777" w:rsidR="00AB4BE9" w:rsidRDefault="00AB4BE9" w:rsidP="00AB4BE9">
      <w:pPr>
        <w:keepNext/>
      </w:pPr>
      <w:r>
        <w:rPr>
          <w:noProof/>
        </w:rPr>
        <w:drawing>
          <wp:inline distT="0" distB="0" distL="0" distR="0" wp14:anchorId="4CE1014A" wp14:editId="5ACDA39C">
            <wp:extent cx="4328160" cy="18745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37850" b="-408"/>
                    <a:stretch/>
                  </pic:blipFill>
                  <pic:spPr bwMode="auto">
                    <a:xfrm>
                      <a:off x="0" y="0"/>
                      <a:ext cx="4328160" cy="1874520"/>
                    </a:xfrm>
                    <a:prstGeom prst="rect">
                      <a:avLst/>
                    </a:prstGeom>
                    <a:ln>
                      <a:noFill/>
                    </a:ln>
                    <a:extLst>
                      <a:ext uri="{53640926-AAD7-44D8-BBD7-CCE9431645EC}">
                        <a14:shadowObscured xmlns:a14="http://schemas.microsoft.com/office/drawing/2010/main"/>
                      </a:ext>
                    </a:extLst>
                  </pic:spPr>
                </pic:pic>
              </a:graphicData>
            </a:graphic>
          </wp:inline>
        </w:drawing>
      </w:r>
    </w:p>
    <w:p w14:paraId="031F7C8C" w14:textId="33130AF8" w:rsidR="00645F34" w:rsidRDefault="00AB4BE9" w:rsidP="00AB4BE9">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1</w:t>
      </w:r>
      <w:r w:rsidR="00BE690C">
        <w:rPr>
          <w:noProof/>
        </w:rPr>
        <w:fldChar w:fldCharType="end"/>
      </w:r>
      <w:r>
        <w:t>: Car-Hire service start-up)</w:t>
      </w:r>
    </w:p>
    <w:p w14:paraId="3E4D4386" w14:textId="77777777" w:rsidR="004D3D9C" w:rsidRDefault="004D3D9C" w:rsidP="004D3D9C">
      <w:pPr>
        <w:keepNext/>
      </w:pPr>
      <w:r>
        <w:rPr>
          <w:noProof/>
        </w:rPr>
        <w:lastRenderedPageBreak/>
        <w:drawing>
          <wp:inline distT="0" distB="0" distL="0" distR="0" wp14:anchorId="53B8A258" wp14:editId="0A4F1FC8">
            <wp:extent cx="5471160" cy="2438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extLst>
                        <a:ext uri="{28A0092B-C50C-407E-A947-70E740481C1C}">
                          <a14:useLocalDpi xmlns:a14="http://schemas.microsoft.com/office/drawing/2010/main" val="0"/>
                        </a:ext>
                      </a:extLst>
                    </a:blip>
                    <a:srcRect r="18870" b="-1026"/>
                    <a:stretch/>
                  </pic:blipFill>
                  <pic:spPr bwMode="auto">
                    <a:xfrm>
                      <a:off x="0" y="0"/>
                      <a:ext cx="5471160" cy="2438400"/>
                    </a:xfrm>
                    <a:prstGeom prst="rect">
                      <a:avLst/>
                    </a:prstGeom>
                    <a:ln>
                      <a:noFill/>
                    </a:ln>
                    <a:extLst>
                      <a:ext uri="{53640926-AAD7-44D8-BBD7-CCE9431645EC}">
                        <a14:shadowObscured xmlns:a14="http://schemas.microsoft.com/office/drawing/2010/main"/>
                      </a:ext>
                    </a:extLst>
                  </pic:spPr>
                </pic:pic>
              </a:graphicData>
            </a:graphic>
          </wp:inline>
        </w:drawing>
      </w:r>
    </w:p>
    <w:p w14:paraId="3FECA69F" w14:textId="7589384E" w:rsidR="00AB4BE9" w:rsidRDefault="004D3D9C" w:rsidP="004D3D9C">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2</w:t>
      </w:r>
      <w:r w:rsidR="00BE690C">
        <w:rPr>
          <w:noProof/>
        </w:rPr>
        <w:fldChar w:fldCharType="end"/>
      </w:r>
      <w:r>
        <w:t>: View cars)</w:t>
      </w:r>
    </w:p>
    <w:p w14:paraId="1719C9DD" w14:textId="77777777" w:rsidR="00B97BCB" w:rsidRDefault="00B97BCB" w:rsidP="00B97BCB">
      <w:pPr>
        <w:keepNext/>
      </w:pPr>
      <w:r>
        <w:rPr>
          <w:noProof/>
        </w:rPr>
        <w:drawing>
          <wp:inline distT="0" distB="0" distL="0" distR="0" wp14:anchorId="0EA11CAC" wp14:editId="0756C2CB">
            <wp:extent cx="5532120" cy="230140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532120" cy="2301404"/>
                    </a:xfrm>
                    <a:prstGeom prst="rect">
                      <a:avLst/>
                    </a:prstGeom>
                  </pic:spPr>
                </pic:pic>
              </a:graphicData>
            </a:graphic>
          </wp:inline>
        </w:drawing>
      </w:r>
    </w:p>
    <w:p w14:paraId="5C8C6F1F" w14:textId="3D19E46D" w:rsidR="004D3D9C" w:rsidRPr="004D3D9C" w:rsidRDefault="00B97BCB" w:rsidP="00B97BCB">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3</w:t>
      </w:r>
      <w:r w:rsidR="00BE690C">
        <w:rPr>
          <w:noProof/>
        </w:rPr>
        <w:fldChar w:fldCharType="end"/>
      </w:r>
      <w:r>
        <w:t>: Book cars)</w:t>
      </w:r>
    </w:p>
    <w:p w14:paraId="5BBFA985" w14:textId="77777777" w:rsidR="001060F5" w:rsidRPr="00A93966" w:rsidRDefault="001060F5" w:rsidP="00A93966"/>
    <w:p w14:paraId="26CFB4B3" w14:textId="77777777" w:rsidR="005411AB" w:rsidRPr="001846A0" w:rsidRDefault="005411AB" w:rsidP="005411AB">
      <w:pPr>
        <w:pStyle w:val="Heading2"/>
        <w:numPr>
          <w:ilvl w:val="0"/>
          <w:numId w:val="14"/>
        </w:numPr>
        <w:rPr>
          <w:rFonts w:ascii="Verdana" w:hAnsi="Verdana"/>
          <w:color w:val="auto"/>
        </w:rPr>
      </w:pPr>
      <w:bookmarkStart w:id="27" w:name="_Toc4830766"/>
      <w:r>
        <w:rPr>
          <w:rFonts w:ascii="Verdana" w:hAnsi="Verdana"/>
          <w:color w:val="auto"/>
        </w:rPr>
        <w:t>Food and Beverages handling</w:t>
      </w:r>
      <w:bookmarkEnd w:id="27"/>
      <w:r>
        <w:rPr>
          <w:rFonts w:ascii="Verdana" w:hAnsi="Verdana"/>
          <w:color w:val="auto"/>
        </w:rPr>
        <w:t xml:space="preserve"> </w:t>
      </w:r>
    </w:p>
    <w:p w14:paraId="2BC1F591" w14:textId="77777777" w:rsidR="00B23604" w:rsidRDefault="00B23604" w:rsidP="00B23604">
      <w:pPr>
        <w:keepNext/>
      </w:pPr>
      <w:r>
        <w:rPr>
          <w:b/>
          <w:noProof/>
          <w:sz w:val="28"/>
          <w:szCs w:val="28"/>
          <w:u w:val="single"/>
        </w:rPr>
        <w:drawing>
          <wp:inline distT="0" distB="0" distL="0" distR="0" wp14:anchorId="7178EEF1" wp14:editId="47738BBC">
            <wp:extent cx="5242560" cy="1851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alService-startMenu.png"/>
                    <pic:cNvPicPr/>
                  </pic:nvPicPr>
                  <pic:blipFill rotWithShape="1">
                    <a:blip r:embed="rId55">
                      <a:extLst>
                        <a:ext uri="{28A0092B-C50C-407E-A947-70E740481C1C}">
                          <a14:useLocalDpi xmlns:a14="http://schemas.microsoft.com/office/drawing/2010/main" val="0"/>
                        </a:ext>
                      </a:extLst>
                    </a:blip>
                    <a:srcRect l="8587" r="13673" b="51237"/>
                    <a:stretch/>
                  </pic:blipFill>
                  <pic:spPr bwMode="auto">
                    <a:xfrm>
                      <a:off x="0" y="0"/>
                      <a:ext cx="5242560" cy="1851660"/>
                    </a:xfrm>
                    <a:prstGeom prst="rect">
                      <a:avLst/>
                    </a:prstGeom>
                    <a:ln>
                      <a:noFill/>
                    </a:ln>
                    <a:extLst>
                      <a:ext uri="{53640926-AAD7-44D8-BBD7-CCE9431645EC}">
                        <a14:shadowObscured xmlns:a14="http://schemas.microsoft.com/office/drawing/2010/main"/>
                      </a:ext>
                    </a:extLst>
                  </pic:spPr>
                </pic:pic>
              </a:graphicData>
            </a:graphic>
          </wp:inline>
        </w:drawing>
      </w:r>
    </w:p>
    <w:p w14:paraId="4689CB02" w14:textId="142C3834" w:rsidR="005411AB" w:rsidRDefault="00D21538" w:rsidP="00363A7D">
      <w:pPr>
        <w:pStyle w:val="Caption"/>
        <w:jc w:val="center"/>
      </w:pPr>
      <w:r>
        <w:t>(</w:t>
      </w:r>
      <w:r w:rsidR="00B23604">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4</w:t>
      </w:r>
      <w:r w:rsidR="00BE690C">
        <w:rPr>
          <w:noProof/>
        </w:rPr>
        <w:fldChar w:fldCharType="end"/>
      </w:r>
      <w:r w:rsidR="00B23604">
        <w:t>:</w:t>
      </w:r>
      <w:r>
        <w:t xml:space="preserve"> </w:t>
      </w:r>
      <w:r w:rsidR="00363A7D">
        <w:t>Meal service start-up</w:t>
      </w:r>
      <w:r>
        <w:t>)</w:t>
      </w:r>
    </w:p>
    <w:p w14:paraId="7B91A1EA" w14:textId="77777777" w:rsidR="00E70F32" w:rsidRDefault="00E70F32" w:rsidP="00E70F32">
      <w:pPr>
        <w:keepNext/>
      </w:pPr>
      <w:r>
        <w:rPr>
          <w:noProof/>
        </w:rPr>
        <w:lastRenderedPageBreak/>
        <w:drawing>
          <wp:inline distT="0" distB="0" distL="0" distR="0" wp14:anchorId="1B05B542" wp14:editId="450753BB">
            <wp:extent cx="5890260" cy="3581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ealService-viewMeals.png"/>
                    <pic:cNvPicPr/>
                  </pic:nvPicPr>
                  <pic:blipFill rotWithShape="1">
                    <a:blip r:embed="rId56">
                      <a:extLst>
                        <a:ext uri="{28A0092B-C50C-407E-A947-70E740481C1C}">
                          <a14:useLocalDpi xmlns:a14="http://schemas.microsoft.com/office/drawing/2010/main" val="0"/>
                        </a:ext>
                      </a:extLst>
                    </a:blip>
                    <a:srcRect l="12656" b="5528"/>
                    <a:stretch/>
                  </pic:blipFill>
                  <pic:spPr bwMode="auto">
                    <a:xfrm>
                      <a:off x="0" y="0"/>
                      <a:ext cx="5890260" cy="3581400"/>
                    </a:xfrm>
                    <a:prstGeom prst="rect">
                      <a:avLst/>
                    </a:prstGeom>
                    <a:ln>
                      <a:noFill/>
                    </a:ln>
                    <a:extLst>
                      <a:ext uri="{53640926-AAD7-44D8-BBD7-CCE9431645EC}">
                        <a14:shadowObscured xmlns:a14="http://schemas.microsoft.com/office/drawing/2010/main"/>
                      </a:ext>
                    </a:extLst>
                  </pic:spPr>
                </pic:pic>
              </a:graphicData>
            </a:graphic>
          </wp:inline>
        </w:drawing>
      </w:r>
    </w:p>
    <w:p w14:paraId="600E6271" w14:textId="3EA652E2" w:rsidR="00363A7D" w:rsidRDefault="00E70F32" w:rsidP="00E70F32">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5</w:t>
      </w:r>
      <w:r w:rsidR="00BE690C">
        <w:rPr>
          <w:noProof/>
        </w:rPr>
        <w:fldChar w:fldCharType="end"/>
      </w:r>
      <w:r>
        <w:t>: View meals)</w:t>
      </w:r>
    </w:p>
    <w:p w14:paraId="16E900DC" w14:textId="77777777" w:rsidR="00806C2E" w:rsidRDefault="00806C2E" w:rsidP="00806C2E">
      <w:pPr>
        <w:keepNext/>
      </w:pPr>
      <w:r>
        <w:rPr>
          <w:noProof/>
        </w:rPr>
        <w:drawing>
          <wp:inline distT="0" distB="0" distL="0" distR="0" wp14:anchorId="456F835B" wp14:editId="45D684CA">
            <wp:extent cx="5943600" cy="3342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deringMeals.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3342296"/>
                    </a:xfrm>
                    <a:prstGeom prst="rect">
                      <a:avLst/>
                    </a:prstGeom>
                  </pic:spPr>
                </pic:pic>
              </a:graphicData>
            </a:graphic>
          </wp:inline>
        </w:drawing>
      </w:r>
    </w:p>
    <w:p w14:paraId="7F04F3A6" w14:textId="48BFC1FB" w:rsidR="00806C2E" w:rsidRPr="00806C2E" w:rsidRDefault="00806C2E" w:rsidP="00806C2E">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26</w:t>
      </w:r>
      <w:r w:rsidR="00BE690C">
        <w:rPr>
          <w:noProof/>
        </w:rPr>
        <w:fldChar w:fldCharType="end"/>
      </w:r>
      <w:r>
        <w:t>: Order Meals)</w:t>
      </w:r>
    </w:p>
    <w:p w14:paraId="5C9725CB" w14:textId="069C70B9" w:rsidR="00406B0E" w:rsidRPr="00484C37" w:rsidRDefault="00406B0E" w:rsidP="004F20F3">
      <w:pPr>
        <w:pStyle w:val="Heading1"/>
        <w:numPr>
          <w:ilvl w:val="0"/>
          <w:numId w:val="23"/>
        </w:numPr>
        <w:rPr>
          <w:rFonts w:ascii="Verdana" w:hAnsi="Verdana"/>
          <w:color w:val="auto"/>
          <w:u w:val="single"/>
        </w:rPr>
      </w:pPr>
      <w:bookmarkStart w:id="28" w:name="_Toc4830767"/>
      <w:r w:rsidRPr="00484C37">
        <w:rPr>
          <w:rFonts w:ascii="Verdana" w:hAnsi="Verdana"/>
          <w:color w:val="auto"/>
          <w:u w:val="single"/>
        </w:rPr>
        <w:t>Project implementation procedure</w:t>
      </w:r>
      <w:bookmarkEnd w:id="28"/>
    </w:p>
    <w:p w14:paraId="4FA56BB8" w14:textId="182263BD" w:rsidR="00AC075B" w:rsidRDefault="00AC075B" w:rsidP="00406B0E"/>
    <w:p w14:paraId="7A5900BB" w14:textId="714E3BC1" w:rsidR="00AC075B" w:rsidRPr="00AC075B" w:rsidRDefault="00AC075B" w:rsidP="00406B0E">
      <w:pPr>
        <w:rPr>
          <w:u w:val="single"/>
        </w:rPr>
      </w:pPr>
      <w:r w:rsidRPr="00AC075B">
        <w:rPr>
          <w:u w:val="single"/>
        </w:rPr>
        <w:t>Producer Implementation</w:t>
      </w:r>
    </w:p>
    <w:p w14:paraId="0C870599" w14:textId="6D830438" w:rsidR="00406B0E" w:rsidRDefault="00A92CA6" w:rsidP="00DB0F9C">
      <w:pPr>
        <w:pStyle w:val="ListParagraph"/>
        <w:numPr>
          <w:ilvl w:val="0"/>
          <w:numId w:val="4"/>
        </w:numPr>
      </w:pPr>
      <w:r>
        <w:t xml:space="preserve">Create a </w:t>
      </w:r>
      <w:r w:rsidR="00DB0F9C">
        <w:t>‘Plug-in Project’ from File &gt; New &gt; Other</w:t>
      </w:r>
    </w:p>
    <w:p w14:paraId="5F573F01" w14:textId="77777777" w:rsidR="00DB0F9C" w:rsidRDefault="00DB0F9C" w:rsidP="00406B0E">
      <w:pPr>
        <w:rPr>
          <w:noProof/>
        </w:rPr>
      </w:pPr>
    </w:p>
    <w:p w14:paraId="22AFF574" w14:textId="77777777" w:rsidR="00082EDF" w:rsidRDefault="00082EDF" w:rsidP="001269F7">
      <w:pPr>
        <w:keepNext/>
        <w:rPr>
          <w:noProof/>
        </w:rPr>
      </w:pPr>
    </w:p>
    <w:p w14:paraId="5D0892DD" w14:textId="53F615D2" w:rsidR="001269F7" w:rsidRDefault="00DB0F9C" w:rsidP="001269F7">
      <w:pPr>
        <w:keepNext/>
      </w:pPr>
      <w:r>
        <w:rPr>
          <w:noProof/>
        </w:rPr>
        <w:drawing>
          <wp:inline distT="0" distB="0" distL="0" distR="0" wp14:anchorId="21069D7B" wp14:editId="2388D8E9">
            <wp:extent cx="5856051" cy="33890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png"/>
                    <pic:cNvPicPr/>
                  </pic:nvPicPr>
                  <pic:blipFill rotWithShape="1">
                    <a:blip r:embed="rId58">
                      <a:extLst>
                        <a:ext uri="{28A0092B-C50C-407E-A947-70E740481C1C}">
                          <a14:useLocalDpi xmlns:a14="http://schemas.microsoft.com/office/drawing/2010/main" val="0"/>
                        </a:ext>
                      </a:extLst>
                    </a:blip>
                    <a:srcRect t="5071" r="13163" b="5543"/>
                    <a:stretch/>
                  </pic:blipFill>
                  <pic:spPr bwMode="auto">
                    <a:xfrm>
                      <a:off x="0" y="0"/>
                      <a:ext cx="5856051" cy="3389076"/>
                    </a:xfrm>
                    <a:prstGeom prst="rect">
                      <a:avLst/>
                    </a:prstGeom>
                    <a:ln>
                      <a:noFill/>
                    </a:ln>
                    <a:extLst>
                      <a:ext uri="{53640926-AAD7-44D8-BBD7-CCE9431645EC}">
                        <a14:shadowObscured xmlns:a14="http://schemas.microsoft.com/office/drawing/2010/main"/>
                      </a:ext>
                    </a:extLst>
                  </pic:spPr>
                </pic:pic>
              </a:graphicData>
            </a:graphic>
          </wp:inline>
        </w:drawing>
      </w:r>
    </w:p>
    <w:p w14:paraId="64E1872D" w14:textId="7D647242" w:rsidR="00DB0F9C" w:rsidRDefault="001269F7" w:rsidP="00AC075B">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27</w:t>
      </w:r>
      <w:r w:rsidR="007A6EF3">
        <w:rPr>
          <w:noProof/>
        </w:rPr>
        <w:fldChar w:fldCharType="end"/>
      </w:r>
      <w:r>
        <w:t>: Creating a new project)</w:t>
      </w:r>
    </w:p>
    <w:p w14:paraId="563411CF" w14:textId="239A8E7A" w:rsidR="00DB0F9C" w:rsidRDefault="00DB0F9C" w:rsidP="00406B0E"/>
    <w:p w14:paraId="17D1F54C" w14:textId="77777777" w:rsidR="00DB0F9C" w:rsidRDefault="00DB0F9C" w:rsidP="00406B0E">
      <w:pPr>
        <w:rPr>
          <w:noProof/>
        </w:rPr>
      </w:pPr>
    </w:p>
    <w:p w14:paraId="169C60A8" w14:textId="520BD301" w:rsidR="00082EDF" w:rsidRDefault="00082EDF" w:rsidP="00AC075B">
      <w:pPr>
        <w:keepNext/>
        <w:rPr>
          <w:noProof/>
        </w:rPr>
      </w:pPr>
    </w:p>
    <w:p w14:paraId="7CB03F3A" w14:textId="2AAAA601" w:rsidR="00AC075B" w:rsidRDefault="009B46D1" w:rsidP="00AC075B">
      <w:pPr>
        <w:keepNext/>
      </w:pPr>
      <w:r>
        <w:rPr>
          <w:noProof/>
        </w:rPr>
        <mc:AlternateContent>
          <mc:Choice Requires="wps">
            <w:drawing>
              <wp:anchor distT="0" distB="0" distL="114300" distR="114300" simplePos="0" relativeHeight="251577344" behindDoc="0" locked="0" layoutInCell="1" allowOverlap="1" wp14:anchorId="62CAF142" wp14:editId="54A1EDE9">
                <wp:simplePos x="0" y="0"/>
                <wp:positionH relativeFrom="column">
                  <wp:posOffset>2280285</wp:posOffset>
                </wp:positionH>
                <wp:positionV relativeFrom="paragraph">
                  <wp:posOffset>1668797</wp:posOffset>
                </wp:positionV>
                <wp:extent cx="1524000" cy="88265"/>
                <wp:effectExtent l="0" t="0" r="19050" b="26035"/>
                <wp:wrapNone/>
                <wp:docPr id="14" name="Rectangle 14"/>
                <wp:cNvGraphicFramePr/>
                <a:graphic xmlns:a="http://schemas.openxmlformats.org/drawingml/2006/main">
                  <a:graphicData uri="http://schemas.microsoft.com/office/word/2010/wordprocessingShape">
                    <wps:wsp>
                      <wps:cNvSpPr/>
                      <wps:spPr>
                        <a:xfrm>
                          <a:off x="0" y="0"/>
                          <a:ext cx="1524000" cy="88265"/>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37BBD44" id="Rectangle 14" o:spid="_x0000_s1026" style="position:absolute;margin-left:179.55pt;margin-top:131.4pt;width:120pt;height:6.95pt;z-index:251577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" filled="f" strokecolor="red" strokeweight="1pt"/>
            </w:pict>
          </mc:Fallback>
        </mc:AlternateContent>
      </w:r>
      <w:r w:rsidR="00DB0F9C">
        <w:rPr>
          <w:noProof/>
        </w:rPr>
        <w:drawing>
          <wp:inline distT="0" distB="0" distL="0" distR="0" wp14:anchorId="4EA6E58B" wp14:editId="4FFF7988">
            <wp:extent cx="5933872" cy="348594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png"/>
                    <pic:cNvPicPr/>
                  </pic:nvPicPr>
                  <pic:blipFill rotWithShape="1">
                    <a:blip r:embed="rId59">
                      <a:extLst>
                        <a:ext uri="{28A0092B-C50C-407E-A947-70E740481C1C}">
                          <a14:useLocalDpi xmlns:a14="http://schemas.microsoft.com/office/drawing/2010/main" val="0"/>
                        </a:ext>
                      </a:extLst>
                    </a:blip>
                    <a:srcRect t="3021" r="12009" b="5041"/>
                    <a:stretch/>
                  </pic:blipFill>
                  <pic:spPr bwMode="auto">
                    <a:xfrm>
                      <a:off x="0" y="0"/>
                      <a:ext cx="5933872" cy="3485947"/>
                    </a:xfrm>
                    <a:prstGeom prst="rect">
                      <a:avLst/>
                    </a:prstGeom>
                    <a:ln>
                      <a:noFill/>
                    </a:ln>
                    <a:extLst>
                      <a:ext uri="{53640926-AAD7-44D8-BBD7-CCE9431645EC}">
                        <a14:shadowObscured xmlns:a14="http://schemas.microsoft.com/office/drawing/2010/main"/>
                      </a:ext>
                    </a:extLst>
                  </pic:spPr>
                </pic:pic>
              </a:graphicData>
            </a:graphic>
          </wp:inline>
        </w:drawing>
      </w:r>
    </w:p>
    <w:p w14:paraId="4C6BDD4E" w14:textId="4D9B10EB" w:rsidR="00082EDF" w:rsidRDefault="00AC075B" w:rsidP="00B322C7">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28</w:t>
      </w:r>
      <w:r w:rsidR="007A6EF3">
        <w:rPr>
          <w:noProof/>
        </w:rPr>
        <w:fldChar w:fldCharType="end"/>
      </w:r>
      <w:r>
        <w:t>: Selecting a 'Plug-in' project)</w:t>
      </w:r>
    </w:p>
    <w:p w14:paraId="33F65C5A" w14:textId="166865CE" w:rsidR="00AC075B" w:rsidRDefault="009B46D1" w:rsidP="00AC075B">
      <w:pPr>
        <w:keepNext/>
      </w:pPr>
      <w:r>
        <w:rPr>
          <w:noProof/>
        </w:rPr>
        <w:lastRenderedPageBreak/>
        <mc:AlternateContent>
          <mc:Choice Requires="wps">
            <w:drawing>
              <wp:anchor distT="0" distB="0" distL="114300" distR="114300" simplePos="0" relativeHeight="251557888" behindDoc="0" locked="0" layoutInCell="1" allowOverlap="1" wp14:anchorId="3129C826" wp14:editId="54099C8F">
                <wp:simplePos x="0" y="0"/>
                <wp:positionH relativeFrom="column">
                  <wp:posOffset>2564130</wp:posOffset>
                </wp:positionH>
                <wp:positionV relativeFrom="paragraph">
                  <wp:posOffset>742967</wp:posOffset>
                </wp:positionV>
                <wp:extent cx="2011680" cy="123825"/>
                <wp:effectExtent l="0" t="0" r="26670" b="28575"/>
                <wp:wrapNone/>
                <wp:docPr id="13" name="Rectangle 13"/>
                <wp:cNvGraphicFramePr/>
                <a:graphic xmlns:a="http://schemas.openxmlformats.org/drawingml/2006/main">
                  <a:graphicData uri="http://schemas.microsoft.com/office/word/2010/wordprocessingShape">
                    <wps:wsp>
                      <wps:cNvSpPr/>
                      <wps:spPr>
                        <a:xfrm>
                          <a:off x="0" y="0"/>
                          <a:ext cx="2011680" cy="123825"/>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914CC0" id="Rectangle 13" o:spid="_x0000_s1026" style="position:absolute;margin-left:201.9pt;margin-top:58.5pt;width:158.4pt;height:9.75pt;z-index:25155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" filled="f" strokecolor="red" strokeweight="1pt"/>
            </w:pict>
          </mc:Fallback>
        </mc:AlternateContent>
      </w:r>
      <w:r>
        <w:rPr>
          <w:noProof/>
        </w:rPr>
        <mc:AlternateContent>
          <mc:Choice Requires="wps">
            <w:drawing>
              <wp:anchor distT="0" distB="0" distL="114300" distR="114300" simplePos="0" relativeHeight="251538432" behindDoc="0" locked="0" layoutInCell="1" allowOverlap="1" wp14:anchorId="62F9F096" wp14:editId="6A1163F3">
                <wp:simplePos x="0" y="0"/>
                <wp:positionH relativeFrom="column">
                  <wp:posOffset>2337435</wp:posOffset>
                </wp:positionH>
                <wp:positionV relativeFrom="paragraph">
                  <wp:posOffset>2026903</wp:posOffset>
                </wp:positionV>
                <wp:extent cx="1276350" cy="277495"/>
                <wp:effectExtent l="0" t="0" r="19050" b="27305"/>
                <wp:wrapNone/>
                <wp:docPr id="12" name="Rectangle 12"/>
                <wp:cNvGraphicFramePr/>
                <a:graphic xmlns:a="http://schemas.openxmlformats.org/drawingml/2006/main">
                  <a:graphicData uri="http://schemas.microsoft.com/office/word/2010/wordprocessingShape">
                    <wps:wsp>
                      <wps:cNvSpPr/>
                      <wps:spPr>
                        <a:xfrm>
                          <a:off x="0" y="0"/>
                          <a:ext cx="1276350" cy="277495"/>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64A1C82" id="Rectangle 12" o:spid="_x0000_s1026" style="position:absolute;margin-left:184.05pt;margin-top:159.6pt;width:100.5pt;height:21.85pt;z-index:251538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" filled="f" strokecolor="red" strokeweight="1pt"/>
            </w:pict>
          </mc:Fallback>
        </mc:AlternateContent>
      </w:r>
      <w:r w:rsidR="00DB0F9C">
        <w:rPr>
          <w:noProof/>
        </w:rPr>
        <w:drawing>
          <wp:inline distT="0" distB="0" distL="0" distR="0" wp14:anchorId="752E4E94" wp14:editId="2C8F57EA">
            <wp:extent cx="5894962" cy="3495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png"/>
                    <pic:cNvPicPr/>
                  </pic:nvPicPr>
                  <pic:blipFill rotWithShape="1">
                    <a:blip r:embed="rId60">
                      <a:extLst>
                        <a:ext uri="{28A0092B-C50C-407E-A947-70E740481C1C}">
                          <a14:useLocalDpi xmlns:a14="http://schemas.microsoft.com/office/drawing/2010/main" val="0"/>
                        </a:ext>
                      </a:extLst>
                    </a:blip>
                    <a:srcRect t="2764" r="12586" b="5041"/>
                    <a:stretch/>
                  </pic:blipFill>
                  <pic:spPr bwMode="auto">
                    <a:xfrm>
                      <a:off x="0" y="0"/>
                      <a:ext cx="5894962" cy="3495675"/>
                    </a:xfrm>
                    <a:prstGeom prst="rect">
                      <a:avLst/>
                    </a:prstGeom>
                    <a:ln>
                      <a:noFill/>
                    </a:ln>
                    <a:extLst>
                      <a:ext uri="{53640926-AAD7-44D8-BBD7-CCE9431645EC}">
                        <a14:shadowObscured xmlns:a14="http://schemas.microsoft.com/office/drawing/2010/main"/>
                      </a:ext>
                    </a:extLst>
                  </pic:spPr>
                </pic:pic>
              </a:graphicData>
            </a:graphic>
          </wp:inline>
        </w:drawing>
      </w:r>
    </w:p>
    <w:p w14:paraId="12F12A30" w14:textId="707A431D" w:rsidR="00082EDF" w:rsidRDefault="00AC075B" w:rsidP="00B322C7">
      <w:pPr>
        <w:pStyle w:val="Caption"/>
        <w:jc w:val="center"/>
        <w:rPr>
          <w:noProof/>
        </w:rP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29</w:t>
      </w:r>
      <w:r w:rsidR="007A6EF3">
        <w:rPr>
          <w:noProof/>
        </w:rPr>
        <w:fldChar w:fldCharType="end"/>
      </w:r>
      <w:r>
        <w:t>: Project details confirmation prompt)</w:t>
      </w:r>
    </w:p>
    <w:p w14:paraId="5369F8FB" w14:textId="4F3081D2" w:rsidR="001269F7" w:rsidRDefault="001269F7" w:rsidP="001269F7">
      <w:pPr>
        <w:keepNext/>
      </w:pPr>
      <w:r>
        <w:rPr>
          <w:noProof/>
        </w:rPr>
        <w:drawing>
          <wp:inline distT="0" distB="0" distL="0" distR="0" wp14:anchorId="3D7E66D1" wp14:editId="1AC9EA5C">
            <wp:extent cx="5875506" cy="34867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png"/>
                    <pic:cNvPicPr/>
                  </pic:nvPicPr>
                  <pic:blipFill rotWithShape="1">
                    <a:blip r:embed="rId61">
                      <a:extLst>
                        <a:ext uri="{28A0092B-C50C-407E-A947-70E740481C1C}">
                          <a14:useLocalDpi xmlns:a14="http://schemas.microsoft.com/office/drawing/2010/main" val="0"/>
                        </a:ext>
                      </a:extLst>
                    </a:blip>
                    <a:srcRect t="2376" r="12843" b="5631"/>
                    <a:stretch/>
                  </pic:blipFill>
                  <pic:spPr bwMode="auto">
                    <a:xfrm>
                      <a:off x="0" y="0"/>
                      <a:ext cx="5877605" cy="3488003"/>
                    </a:xfrm>
                    <a:prstGeom prst="rect">
                      <a:avLst/>
                    </a:prstGeom>
                    <a:ln>
                      <a:noFill/>
                    </a:ln>
                    <a:extLst>
                      <a:ext uri="{53640926-AAD7-44D8-BBD7-CCE9431645EC}">
                        <a14:shadowObscured xmlns:a14="http://schemas.microsoft.com/office/drawing/2010/main"/>
                      </a:ext>
                    </a:extLst>
                  </pic:spPr>
                </pic:pic>
              </a:graphicData>
            </a:graphic>
          </wp:inline>
        </w:drawing>
      </w:r>
    </w:p>
    <w:p w14:paraId="471E1C30" w14:textId="35328670" w:rsidR="001269F7" w:rsidRDefault="001269F7" w:rsidP="00AC075B">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0</w:t>
      </w:r>
      <w:r w:rsidR="007A6EF3">
        <w:rPr>
          <w:noProof/>
        </w:rPr>
        <w:fldChar w:fldCharType="end"/>
      </w:r>
      <w:r>
        <w:t>: 'Activator' class of the created project)</w:t>
      </w:r>
    </w:p>
    <w:p w14:paraId="5D9C0D74" w14:textId="13048E64" w:rsidR="00AC075B" w:rsidRDefault="00AC075B" w:rsidP="00AC075B">
      <w:pPr>
        <w:pStyle w:val="ListParagraph"/>
        <w:numPr>
          <w:ilvl w:val="0"/>
          <w:numId w:val="4"/>
        </w:numPr>
      </w:pPr>
      <w:r>
        <w:t>Access the ‘MANIFEST.MF’ file to declare the packages that need to be exported from the Producer.</w:t>
      </w:r>
    </w:p>
    <w:p w14:paraId="1DA530BB" w14:textId="62ED7BD8" w:rsidR="008A269B" w:rsidRDefault="00AC075B" w:rsidP="00883D4E">
      <w:pPr>
        <w:pStyle w:val="ListParagraph"/>
      </w:pPr>
      <w:r>
        <w:t xml:space="preserve">(‘MANIFEST.MF’ </w:t>
      </w:r>
      <w:r w:rsidR="008A269B">
        <w:t>is in</w:t>
      </w:r>
      <w:r>
        <w:t xml:space="preserve"> Project Directory &gt; META-INF)</w:t>
      </w:r>
    </w:p>
    <w:p w14:paraId="7456EB68" w14:textId="18E916EB" w:rsidR="00312184" w:rsidRDefault="00312184" w:rsidP="00F13233">
      <w:pPr>
        <w:pStyle w:val="ListParagraph"/>
        <w:keepNext/>
        <w:ind w:left="0"/>
        <w:rPr>
          <w:noProof/>
        </w:rPr>
      </w:pPr>
    </w:p>
    <w:p w14:paraId="144D78B7" w14:textId="4120E1A7" w:rsidR="00F13233" w:rsidRDefault="00B53C4B" w:rsidP="00F13233">
      <w:pPr>
        <w:pStyle w:val="ListParagraph"/>
        <w:keepNext/>
        <w:ind w:left="0"/>
      </w:pPr>
      <w:r>
        <w:rPr>
          <w:noProof/>
        </w:rPr>
        <mc:AlternateContent>
          <mc:Choice Requires="wps">
            <w:drawing>
              <wp:anchor distT="0" distB="0" distL="114300" distR="114300" simplePos="0" relativeHeight="251596800" behindDoc="0" locked="0" layoutInCell="1" allowOverlap="1" wp14:anchorId="0EB1200C" wp14:editId="795B380A">
                <wp:simplePos x="0" y="0"/>
                <wp:positionH relativeFrom="column">
                  <wp:posOffset>1734820</wp:posOffset>
                </wp:positionH>
                <wp:positionV relativeFrom="paragraph">
                  <wp:posOffset>1170718</wp:posOffset>
                </wp:positionV>
                <wp:extent cx="1035050" cy="156845"/>
                <wp:effectExtent l="0" t="0" r="12700" b="14605"/>
                <wp:wrapNone/>
                <wp:docPr id="18" name="Rectangle 18"/>
                <wp:cNvGraphicFramePr/>
                <a:graphic xmlns:a="http://schemas.openxmlformats.org/drawingml/2006/main">
                  <a:graphicData uri="http://schemas.microsoft.com/office/word/2010/wordprocessingShape">
                    <wps:wsp>
                      <wps:cNvSpPr/>
                      <wps:spPr>
                        <a:xfrm>
                          <a:off x="0" y="0"/>
                          <a:ext cx="1035050" cy="1568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30263" w14:textId="77777777" w:rsidR="00B40F25" w:rsidRDefault="00B40F25" w:rsidP="008A269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1200C" id="Rectangle 18" o:spid="_x0000_s1031" style="position:absolute;margin-left:136.6pt;margin-top:92.2pt;width:81.5pt;height:12.35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" filled="f" strokecolor="red" strokeweight="1pt">
                <v:textbox>
                  <w:txbxContent>
                    <w:p w14:paraId="43030263" w14:textId="77777777" w:rsidR="00B40F25" w:rsidRDefault="00B40F25" w:rsidP="008A269B">
                      <w:pPr>
                        <w:jc w:val="center"/>
                      </w:pPr>
                    </w:p>
                  </w:txbxContent>
                </v:textbox>
              </v:rect>
            </w:pict>
          </mc:Fallback>
        </mc:AlternateContent>
      </w:r>
      <w:r w:rsidR="008A269B">
        <w:rPr>
          <w:noProof/>
        </w:rPr>
        <w:drawing>
          <wp:inline distT="0" distB="0" distL="0" distR="0" wp14:anchorId="0B478079" wp14:editId="06CE5F7A">
            <wp:extent cx="5817140" cy="35077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5).png"/>
                    <pic:cNvPicPr/>
                  </pic:nvPicPr>
                  <pic:blipFill rotWithShape="1">
                    <a:blip r:embed="rId62">
                      <a:extLst>
                        <a:ext uri="{28A0092B-C50C-407E-A947-70E740481C1C}">
                          <a14:useLocalDpi xmlns:a14="http://schemas.microsoft.com/office/drawing/2010/main" val="0"/>
                        </a:ext>
                      </a:extLst>
                    </a:blip>
                    <a:srcRect t="2114" r="13723" b="5356"/>
                    <a:stretch/>
                  </pic:blipFill>
                  <pic:spPr bwMode="auto">
                    <a:xfrm>
                      <a:off x="0" y="0"/>
                      <a:ext cx="5818245" cy="3508380"/>
                    </a:xfrm>
                    <a:prstGeom prst="rect">
                      <a:avLst/>
                    </a:prstGeom>
                    <a:ln>
                      <a:noFill/>
                    </a:ln>
                    <a:extLst>
                      <a:ext uri="{53640926-AAD7-44D8-BBD7-CCE9431645EC}">
                        <a14:shadowObscured xmlns:a14="http://schemas.microsoft.com/office/drawing/2010/main"/>
                      </a:ext>
                    </a:extLst>
                  </pic:spPr>
                </pic:pic>
              </a:graphicData>
            </a:graphic>
          </wp:inline>
        </w:drawing>
      </w:r>
    </w:p>
    <w:p w14:paraId="5D357377" w14:textId="78B691C6" w:rsidR="008A269B" w:rsidRDefault="00F13233" w:rsidP="00F13233">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1</w:t>
      </w:r>
      <w:r w:rsidR="007A6EF3">
        <w:rPr>
          <w:noProof/>
        </w:rPr>
        <w:fldChar w:fldCharType="end"/>
      </w:r>
      <w:r>
        <w:t>: Exporting packages</w:t>
      </w:r>
      <w:r>
        <w:rPr>
          <w:noProof/>
        </w:rPr>
        <w:t xml:space="preserve"> from </w:t>
      </w:r>
      <w:r w:rsidRPr="00AA13BC">
        <w:rPr>
          <w:noProof/>
        </w:rPr>
        <w:t xml:space="preserve"> 'MANIFEST.MF'</w:t>
      </w:r>
      <w:r>
        <w:rPr>
          <w:noProof/>
        </w:rPr>
        <w:t>)</w:t>
      </w:r>
    </w:p>
    <w:p w14:paraId="49499170" w14:textId="32CFE5B2" w:rsidR="008A269B" w:rsidRPr="00AC075B" w:rsidRDefault="00F13233" w:rsidP="008A269B">
      <w:pPr>
        <w:rPr>
          <w:u w:val="single"/>
        </w:rPr>
      </w:pPr>
      <w:r>
        <w:rPr>
          <w:u w:val="single"/>
        </w:rPr>
        <w:t>Consumer</w:t>
      </w:r>
      <w:r w:rsidR="008A269B" w:rsidRPr="00AC075B">
        <w:rPr>
          <w:u w:val="single"/>
        </w:rPr>
        <w:t xml:space="preserve"> Implementation</w:t>
      </w:r>
    </w:p>
    <w:p w14:paraId="7A9424E5" w14:textId="66DF6426" w:rsidR="008A269B" w:rsidRDefault="00F13233" w:rsidP="00AC075B">
      <w:pPr>
        <w:pStyle w:val="ListParagraph"/>
      </w:pPr>
      <w:r>
        <w:t>Repeat step 1 as</w:t>
      </w:r>
      <w:r w:rsidR="006575D3">
        <w:t xml:space="preserve"> in</w:t>
      </w:r>
      <w:r>
        <w:t xml:space="preserve"> </w:t>
      </w:r>
      <w:r w:rsidR="006575D3">
        <w:t>P</w:t>
      </w:r>
      <w:r>
        <w:t>roducer to create a project.</w:t>
      </w:r>
    </w:p>
    <w:p w14:paraId="339AC42D" w14:textId="5364C5D1" w:rsidR="00F13233" w:rsidRDefault="00F13233" w:rsidP="00AC075B">
      <w:pPr>
        <w:pStyle w:val="ListParagraph"/>
      </w:pPr>
    </w:p>
    <w:p w14:paraId="5C05CA1A" w14:textId="55D45458" w:rsidR="00F13233" w:rsidRDefault="00883641" w:rsidP="00F13233">
      <w:pPr>
        <w:pStyle w:val="ListParagraph"/>
        <w:numPr>
          <w:ilvl w:val="0"/>
          <w:numId w:val="5"/>
        </w:numPr>
      </w:pPr>
      <w:r>
        <w:t>Import packages that have exported from Producers’ ‘MANIFEST.MF’ to the Consumers ‘MANIFEST.MF’</w:t>
      </w:r>
    </w:p>
    <w:p w14:paraId="236A92BF" w14:textId="77777777" w:rsidR="00883641" w:rsidRDefault="00883641" w:rsidP="00883641">
      <w:pPr>
        <w:pStyle w:val="ListParagraph"/>
        <w:ind w:left="1080"/>
        <w:rPr>
          <w:noProof/>
        </w:rPr>
      </w:pPr>
    </w:p>
    <w:p w14:paraId="46E53CFA" w14:textId="1FCE4BCC" w:rsidR="00312184" w:rsidRDefault="00312184" w:rsidP="00883641">
      <w:pPr>
        <w:pStyle w:val="ListParagraph"/>
        <w:keepNext/>
        <w:ind w:left="180"/>
        <w:rPr>
          <w:noProof/>
        </w:rPr>
      </w:pPr>
    </w:p>
    <w:p w14:paraId="66152BF8" w14:textId="483E99B7" w:rsidR="00883641" w:rsidRDefault="009B46D1" w:rsidP="00883641">
      <w:pPr>
        <w:pStyle w:val="ListParagraph"/>
        <w:keepNext/>
        <w:ind w:left="180"/>
      </w:pPr>
      <w:r>
        <w:rPr>
          <w:noProof/>
        </w:rPr>
        <mc:AlternateContent>
          <mc:Choice Requires="wps">
            <w:drawing>
              <wp:anchor distT="0" distB="0" distL="114300" distR="114300" simplePos="0" relativeHeight="251616256" behindDoc="0" locked="0" layoutInCell="1" allowOverlap="1" wp14:anchorId="58195DC0" wp14:editId="19122AE6">
                <wp:simplePos x="0" y="0"/>
                <wp:positionH relativeFrom="column">
                  <wp:posOffset>1863725</wp:posOffset>
                </wp:positionH>
                <wp:positionV relativeFrom="paragraph">
                  <wp:posOffset>1163303</wp:posOffset>
                </wp:positionV>
                <wp:extent cx="1223010" cy="212725"/>
                <wp:effectExtent l="0" t="0" r="15240" b="15875"/>
                <wp:wrapNone/>
                <wp:docPr id="20" name="Rectangle 20"/>
                <wp:cNvGraphicFramePr/>
                <a:graphic xmlns:a="http://schemas.openxmlformats.org/drawingml/2006/main">
                  <a:graphicData uri="http://schemas.microsoft.com/office/word/2010/wordprocessingShape">
                    <wps:wsp>
                      <wps:cNvSpPr/>
                      <wps:spPr>
                        <a:xfrm>
                          <a:off x="0" y="0"/>
                          <a:ext cx="1223010" cy="212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C63B041" id="Rectangle 20" o:spid="_x0000_s1026" style="position:absolute;margin-left:146.75pt;margin-top:91.6pt;width:96.3pt;height:16.7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" filled="f" strokecolor="red" strokeweight="1pt"/>
            </w:pict>
          </mc:Fallback>
        </mc:AlternateContent>
      </w:r>
      <w:r w:rsidR="00883641">
        <w:rPr>
          <w:noProof/>
        </w:rPr>
        <w:drawing>
          <wp:inline distT="0" distB="0" distL="0" distR="0" wp14:anchorId="2DE75364" wp14:editId="1CD0E9EA">
            <wp:extent cx="5778230" cy="3463047"/>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6).png"/>
                    <pic:cNvPicPr/>
                  </pic:nvPicPr>
                  <pic:blipFill rotWithShape="1">
                    <a:blip r:embed="rId63">
                      <a:extLst>
                        <a:ext uri="{28A0092B-C50C-407E-A947-70E740481C1C}">
                          <a14:useLocalDpi xmlns:a14="http://schemas.microsoft.com/office/drawing/2010/main" val="0"/>
                        </a:ext>
                      </a:extLst>
                    </a:blip>
                    <a:srcRect t="2607" r="14303" b="6044"/>
                    <a:stretch/>
                  </pic:blipFill>
                  <pic:spPr bwMode="auto">
                    <a:xfrm>
                      <a:off x="0" y="0"/>
                      <a:ext cx="5779120" cy="3463580"/>
                    </a:xfrm>
                    <a:prstGeom prst="rect">
                      <a:avLst/>
                    </a:prstGeom>
                    <a:ln>
                      <a:noFill/>
                    </a:ln>
                    <a:extLst>
                      <a:ext uri="{53640926-AAD7-44D8-BBD7-CCE9431645EC}">
                        <a14:shadowObscured xmlns:a14="http://schemas.microsoft.com/office/drawing/2010/main"/>
                      </a:ext>
                    </a:extLst>
                  </pic:spPr>
                </pic:pic>
              </a:graphicData>
            </a:graphic>
          </wp:inline>
        </w:drawing>
      </w:r>
    </w:p>
    <w:p w14:paraId="4DB491C7" w14:textId="2DE67B31" w:rsidR="00883641" w:rsidRDefault="00883641" w:rsidP="00883641">
      <w:pPr>
        <w:pStyle w:val="Caption"/>
        <w:jc w:val="center"/>
        <w:rPr>
          <w:noProof/>
        </w:rP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2</w:t>
      </w:r>
      <w:r w:rsidR="007A6EF3">
        <w:rPr>
          <w:noProof/>
        </w:rPr>
        <w:fldChar w:fldCharType="end"/>
      </w:r>
      <w:r>
        <w:t>: Importing packages</w:t>
      </w:r>
      <w:r>
        <w:rPr>
          <w:noProof/>
        </w:rPr>
        <w:t xml:space="preserve"> from Producer)</w:t>
      </w:r>
    </w:p>
    <w:p w14:paraId="47D6360E" w14:textId="037153D3" w:rsidR="00020BDD" w:rsidRDefault="00474428" w:rsidP="00020BDD">
      <w:pPr>
        <w:pStyle w:val="ListParagraph"/>
        <w:numPr>
          <w:ilvl w:val="0"/>
          <w:numId w:val="5"/>
        </w:numPr>
      </w:pPr>
      <w:r>
        <w:t>Create a separate run configuration to run Producer and Subscriber</w:t>
      </w:r>
    </w:p>
    <w:p w14:paraId="2DA985DE" w14:textId="726AB5D8" w:rsidR="00474428" w:rsidRDefault="00474428" w:rsidP="00474428">
      <w:pPr>
        <w:pStyle w:val="ListParagraph"/>
        <w:ind w:left="1080"/>
      </w:pPr>
      <w:r>
        <w:lastRenderedPageBreak/>
        <w:t>(To create Right-click on MANIFEST.MF &gt; Run as &gt; Run Configurations)</w:t>
      </w:r>
    </w:p>
    <w:p w14:paraId="6DFD4C21" w14:textId="77777777" w:rsidR="00474428" w:rsidRDefault="00474428" w:rsidP="00474428">
      <w:pPr>
        <w:pStyle w:val="ListParagraph"/>
        <w:ind w:left="0"/>
        <w:rPr>
          <w:noProof/>
        </w:rPr>
      </w:pPr>
    </w:p>
    <w:p w14:paraId="2BD5A6F7" w14:textId="77777777" w:rsidR="00312184" w:rsidRDefault="00312184" w:rsidP="009E219D">
      <w:pPr>
        <w:pStyle w:val="ListParagraph"/>
        <w:keepNext/>
        <w:ind w:left="0"/>
        <w:rPr>
          <w:noProof/>
        </w:rPr>
      </w:pPr>
    </w:p>
    <w:p w14:paraId="5751ACF4" w14:textId="7D687822" w:rsidR="009E219D" w:rsidRDefault="00474428" w:rsidP="009E219D">
      <w:pPr>
        <w:pStyle w:val="ListParagraph"/>
        <w:keepNext/>
        <w:ind w:left="0"/>
      </w:pPr>
      <w:r>
        <w:rPr>
          <w:noProof/>
        </w:rPr>
        <w:drawing>
          <wp:inline distT="0" distB="0" distL="0" distR="0" wp14:anchorId="29D7B476" wp14:editId="620538FF">
            <wp:extent cx="5894597" cy="348209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7).png"/>
                    <pic:cNvPicPr/>
                  </pic:nvPicPr>
                  <pic:blipFill rotWithShape="1">
                    <a:blip r:embed="rId64">
                      <a:extLst>
                        <a:ext uri="{28A0092B-C50C-407E-A947-70E740481C1C}">
                          <a14:useLocalDpi xmlns:a14="http://schemas.microsoft.com/office/drawing/2010/main" val="0"/>
                        </a:ext>
                      </a:extLst>
                    </a:blip>
                    <a:srcRect t="2916" r="12583" b="5238"/>
                    <a:stretch/>
                  </pic:blipFill>
                  <pic:spPr bwMode="auto">
                    <a:xfrm>
                      <a:off x="0" y="0"/>
                      <a:ext cx="5895152" cy="3482427"/>
                    </a:xfrm>
                    <a:prstGeom prst="rect">
                      <a:avLst/>
                    </a:prstGeom>
                    <a:ln>
                      <a:noFill/>
                    </a:ln>
                    <a:extLst>
                      <a:ext uri="{53640926-AAD7-44D8-BBD7-CCE9431645EC}">
                        <a14:shadowObscured xmlns:a14="http://schemas.microsoft.com/office/drawing/2010/main"/>
                      </a:ext>
                    </a:extLst>
                  </pic:spPr>
                </pic:pic>
              </a:graphicData>
            </a:graphic>
          </wp:inline>
        </w:drawing>
      </w:r>
    </w:p>
    <w:p w14:paraId="02CF1855" w14:textId="2EE92C72" w:rsidR="00474428" w:rsidRDefault="009E219D" w:rsidP="009E219D">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3</w:t>
      </w:r>
      <w:r w:rsidR="007A6EF3">
        <w:rPr>
          <w:noProof/>
        </w:rPr>
        <w:fldChar w:fldCharType="end"/>
      </w:r>
      <w:r>
        <w:t>: Viewing run configurations)</w:t>
      </w:r>
    </w:p>
    <w:p w14:paraId="739DF5A4" w14:textId="77777777" w:rsidR="009E219D" w:rsidRDefault="009E219D" w:rsidP="00474428">
      <w:pPr>
        <w:pStyle w:val="ListParagraph"/>
        <w:ind w:left="0"/>
      </w:pPr>
    </w:p>
    <w:p w14:paraId="4404FA17" w14:textId="05A177FB" w:rsidR="00474428" w:rsidRDefault="00474428" w:rsidP="00474428">
      <w:pPr>
        <w:pStyle w:val="ListParagraph"/>
        <w:ind w:left="0"/>
      </w:pPr>
    </w:p>
    <w:p w14:paraId="1E847FD3" w14:textId="5C287880" w:rsidR="00474428" w:rsidRDefault="00474428" w:rsidP="00474428">
      <w:pPr>
        <w:pStyle w:val="ListParagraph"/>
        <w:ind w:left="0"/>
      </w:pPr>
    </w:p>
    <w:p w14:paraId="17A39ED8" w14:textId="5D12FAAF" w:rsidR="00474428" w:rsidRDefault="00474428" w:rsidP="00296C5E">
      <w:pPr>
        <w:pStyle w:val="ListParagraph"/>
        <w:numPr>
          <w:ilvl w:val="0"/>
          <w:numId w:val="5"/>
        </w:numPr>
      </w:pPr>
      <w:r>
        <w:t>Select OSGi Framework and Click on ‘New’ to create new configuration</w:t>
      </w:r>
    </w:p>
    <w:p w14:paraId="13E10BBB" w14:textId="5E862150" w:rsidR="00AB320D" w:rsidRDefault="00AB320D" w:rsidP="009E219D">
      <w:pPr>
        <w:pStyle w:val="ListParagraph"/>
        <w:keepNext/>
        <w:ind w:left="0"/>
        <w:rPr>
          <w:noProof/>
        </w:rPr>
      </w:pPr>
    </w:p>
    <w:p w14:paraId="352CD37D" w14:textId="0CE82A46" w:rsidR="009E219D" w:rsidRDefault="00B53C4B" w:rsidP="009E219D">
      <w:pPr>
        <w:pStyle w:val="ListParagraph"/>
        <w:keepNext/>
        <w:ind w:left="0"/>
      </w:pPr>
      <w:r>
        <w:rPr>
          <w:noProof/>
        </w:rPr>
        <mc:AlternateContent>
          <mc:Choice Requires="wps">
            <w:drawing>
              <wp:anchor distT="0" distB="0" distL="114300" distR="114300" simplePos="0" relativeHeight="251658240" behindDoc="0" locked="0" layoutInCell="1" allowOverlap="1" wp14:anchorId="704B0A3C" wp14:editId="621AD244">
                <wp:simplePos x="0" y="0"/>
                <wp:positionH relativeFrom="column">
                  <wp:posOffset>918845</wp:posOffset>
                </wp:positionH>
                <wp:positionV relativeFrom="paragraph">
                  <wp:posOffset>2261648</wp:posOffset>
                </wp:positionV>
                <wp:extent cx="1137285" cy="107950"/>
                <wp:effectExtent l="0" t="0" r="24765" b="25400"/>
                <wp:wrapNone/>
                <wp:docPr id="25" name="Rectangle 25"/>
                <wp:cNvGraphicFramePr/>
                <a:graphic xmlns:a="http://schemas.openxmlformats.org/drawingml/2006/main">
                  <a:graphicData uri="http://schemas.microsoft.com/office/word/2010/wordprocessingShape">
                    <wps:wsp>
                      <wps:cNvSpPr/>
                      <wps:spPr>
                        <a:xfrm>
                          <a:off x="0" y="0"/>
                          <a:ext cx="1137285" cy="1079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E25435B" id="Rectangle 25" o:spid="_x0000_s1026" style="position:absolute;margin-left:72.35pt;margin-top:178.1pt;width:89.55pt;height:8.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" filled="f" strokecolor="red" strokeweight="1pt"/>
            </w:pict>
          </mc:Fallback>
        </mc:AlternateContent>
      </w:r>
      <w:r>
        <w:rPr>
          <w:noProof/>
        </w:rPr>
        <mc:AlternateContent>
          <mc:Choice Requires="wps">
            <w:drawing>
              <wp:anchor distT="0" distB="0" distL="114300" distR="114300" simplePos="0" relativeHeight="251637760" behindDoc="0" locked="0" layoutInCell="1" allowOverlap="1" wp14:anchorId="5400BC9D" wp14:editId="41AA8424">
                <wp:simplePos x="0" y="0"/>
                <wp:positionH relativeFrom="column">
                  <wp:posOffset>897255</wp:posOffset>
                </wp:positionH>
                <wp:positionV relativeFrom="paragraph">
                  <wp:posOffset>498697</wp:posOffset>
                </wp:positionV>
                <wp:extent cx="136525" cy="121920"/>
                <wp:effectExtent l="0" t="0" r="15875" b="11430"/>
                <wp:wrapNone/>
                <wp:docPr id="24" name="Rectangle 24"/>
                <wp:cNvGraphicFramePr/>
                <a:graphic xmlns:a="http://schemas.openxmlformats.org/drawingml/2006/main">
                  <a:graphicData uri="http://schemas.microsoft.com/office/word/2010/wordprocessingShape">
                    <wps:wsp>
                      <wps:cNvSpPr/>
                      <wps:spPr>
                        <a:xfrm>
                          <a:off x="0" y="0"/>
                          <a:ext cx="136525" cy="1219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A45366E" id="Rectangle 24" o:spid="_x0000_s1026" style="position:absolute;margin-left:70.65pt;margin-top:39.25pt;width:10.75pt;height:9.6pt;z-index:251637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" filled="f" strokecolor="red" strokeweight="1pt"/>
            </w:pict>
          </mc:Fallback>
        </mc:AlternateContent>
      </w:r>
      <w:r w:rsidR="00474428">
        <w:rPr>
          <w:noProof/>
        </w:rPr>
        <w:drawing>
          <wp:inline distT="0" distB="0" distL="0" distR="0" wp14:anchorId="78918131" wp14:editId="1B081797">
            <wp:extent cx="5865779" cy="357060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8).png"/>
                    <pic:cNvPicPr/>
                  </pic:nvPicPr>
                  <pic:blipFill rotWithShape="1">
                    <a:blip r:embed="rId65">
                      <a:extLst>
                        <a:ext uri="{28A0092B-C50C-407E-A947-70E740481C1C}">
                          <a14:useLocalDpi xmlns:a14="http://schemas.microsoft.com/office/drawing/2010/main" val="0"/>
                        </a:ext>
                      </a:extLst>
                    </a:blip>
                    <a:srcRect r="13004" b="5813"/>
                    <a:stretch/>
                  </pic:blipFill>
                  <pic:spPr bwMode="auto">
                    <a:xfrm>
                      <a:off x="0" y="0"/>
                      <a:ext cx="5866756" cy="3571200"/>
                    </a:xfrm>
                    <a:prstGeom prst="rect">
                      <a:avLst/>
                    </a:prstGeom>
                    <a:ln>
                      <a:noFill/>
                    </a:ln>
                    <a:extLst>
                      <a:ext uri="{53640926-AAD7-44D8-BBD7-CCE9431645EC}">
                        <a14:shadowObscured xmlns:a14="http://schemas.microsoft.com/office/drawing/2010/main"/>
                      </a:ext>
                    </a:extLst>
                  </pic:spPr>
                </pic:pic>
              </a:graphicData>
            </a:graphic>
          </wp:inline>
        </w:drawing>
      </w:r>
    </w:p>
    <w:p w14:paraId="04678473" w14:textId="0B5F0B9D" w:rsidR="00474428" w:rsidRDefault="009E219D" w:rsidP="009E219D">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4</w:t>
      </w:r>
      <w:r w:rsidR="007A6EF3">
        <w:rPr>
          <w:noProof/>
        </w:rPr>
        <w:fldChar w:fldCharType="end"/>
      </w:r>
      <w:r>
        <w:t>: Creating new OSGi configuration)</w:t>
      </w:r>
    </w:p>
    <w:p w14:paraId="40180106" w14:textId="73EC15AC" w:rsidR="00296C5E" w:rsidRDefault="00296C5E" w:rsidP="00474428">
      <w:pPr>
        <w:pStyle w:val="ListParagraph"/>
        <w:ind w:left="0"/>
      </w:pPr>
    </w:p>
    <w:p w14:paraId="4308672A" w14:textId="36F84E7E" w:rsidR="00296C5E" w:rsidRDefault="00296C5E" w:rsidP="00296C5E">
      <w:pPr>
        <w:pStyle w:val="ListParagraph"/>
        <w:numPr>
          <w:ilvl w:val="0"/>
          <w:numId w:val="5"/>
        </w:numPr>
      </w:pPr>
      <w:r>
        <w:lastRenderedPageBreak/>
        <w:t>Add new name &gt; Click ‘Run’</w:t>
      </w:r>
    </w:p>
    <w:p w14:paraId="69720C6C" w14:textId="540F2713" w:rsidR="00296C5E" w:rsidRDefault="00296C5E" w:rsidP="00296C5E">
      <w:pPr>
        <w:rPr>
          <w:noProof/>
        </w:rPr>
      </w:pPr>
    </w:p>
    <w:p w14:paraId="351E70C7" w14:textId="4B880672" w:rsidR="00AB320D" w:rsidRDefault="00AB320D" w:rsidP="009E219D">
      <w:pPr>
        <w:keepNext/>
        <w:rPr>
          <w:noProof/>
        </w:rPr>
      </w:pPr>
    </w:p>
    <w:p w14:paraId="561FA24A" w14:textId="3C6C268B" w:rsidR="009E219D" w:rsidRDefault="009B46D1" w:rsidP="009E219D">
      <w:pPr>
        <w:keepNext/>
      </w:pPr>
      <w:r>
        <w:rPr>
          <w:noProof/>
        </w:rPr>
        <mc:AlternateContent>
          <mc:Choice Requires="wps">
            <w:drawing>
              <wp:anchor distT="0" distB="0" distL="114300" distR="114300" simplePos="0" relativeHeight="251677696" behindDoc="0" locked="0" layoutInCell="1" allowOverlap="1" wp14:anchorId="09D2A262" wp14:editId="1B4B72C7">
                <wp:simplePos x="0" y="0"/>
                <wp:positionH relativeFrom="column">
                  <wp:posOffset>2065020</wp:posOffset>
                </wp:positionH>
                <wp:positionV relativeFrom="paragraph">
                  <wp:posOffset>502268</wp:posOffset>
                </wp:positionV>
                <wp:extent cx="3725545" cy="145415"/>
                <wp:effectExtent l="0" t="0" r="27305" b="26035"/>
                <wp:wrapNone/>
                <wp:docPr id="28" name="Rectangle 28"/>
                <wp:cNvGraphicFramePr/>
                <a:graphic xmlns:a="http://schemas.openxmlformats.org/drawingml/2006/main">
                  <a:graphicData uri="http://schemas.microsoft.com/office/word/2010/wordprocessingShape">
                    <wps:wsp>
                      <wps:cNvSpPr/>
                      <wps:spPr>
                        <a:xfrm>
                          <a:off x="0" y="0"/>
                          <a:ext cx="3725545" cy="1454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D35FE42" id="Rectangle 28" o:spid="_x0000_s1026" style="position:absolute;margin-left:162.6pt;margin-top:39.55pt;width:293.35pt;height:11.4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" filled="f" strokecolor="red" strokeweight="1pt"/>
            </w:pict>
          </mc:Fallback>
        </mc:AlternateContent>
      </w:r>
      <w:r w:rsidR="00296C5E">
        <w:rPr>
          <w:noProof/>
        </w:rPr>
        <w:drawing>
          <wp:inline distT="0" distB="0" distL="0" distR="0" wp14:anchorId="61DB01A3" wp14:editId="7EC35C57">
            <wp:extent cx="5904689" cy="3559837"/>
            <wp:effectExtent l="0" t="0" r="127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9).png"/>
                    <pic:cNvPicPr/>
                  </pic:nvPicPr>
                  <pic:blipFill rotWithShape="1">
                    <a:blip r:embed="rId66">
                      <a:extLst>
                        <a:ext uri="{28A0092B-C50C-407E-A947-70E740481C1C}">
                          <a14:useLocalDpi xmlns:a14="http://schemas.microsoft.com/office/drawing/2010/main" val="0"/>
                        </a:ext>
                      </a:extLst>
                    </a:blip>
                    <a:srcRect t="514" r="12430" b="5585"/>
                    <a:stretch/>
                  </pic:blipFill>
                  <pic:spPr bwMode="auto">
                    <a:xfrm>
                      <a:off x="0" y="0"/>
                      <a:ext cx="5905492" cy="3560321"/>
                    </a:xfrm>
                    <a:prstGeom prst="rect">
                      <a:avLst/>
                    </a:prstGeom>
                    <a:ln>
                      <a:noFill/>
                    </a:ln>
                    <a:extLst>
                      <a:ext uri="{53640926-AAD7-44D8-BBD7-CCE9431645EC}">
                        <a14:shadowObscured xmlns:a14="http://schemas.microsoft.com/office/drawing/2010/main"/>
                      </a:ext>
                    </a:extLst>
                  </pic:spPr>
                </pic:pic>
              </a:graphicData>
            </a:graphic>
          </wp:inline>
        </w:drawing>
      </w:r>
    </w:p>
    <w:p w14:paraId="6EE80D7D" w14:textId="1AEBC50B" w:rsidR="00296C5E" w:rsidRDefault="009E219D" w:rsidP="009E219D">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5</w:t>
      </w:r>
      <w:r w:rsidR="007A6EF3">
        <w:rPr>
          <w:noProof/>
        </w:rPr>
        <w:fldChar w:fldCharType="end"/>
      </w:r>
      <w:r>
        <w:t>: Inserting a name to configuration)</w:t>
      </w:r>
    </w:p>
    <w:p w14:paraId="54AD8D5A" w14:textId="77777777" w:rsidR="009E219D" w:rsidRDefault="009E219D" w:rsidP="00296C5E"/>
    <w:p w14:paraId="5F302B8E" w14:textId="4731498F" w:rsidR="00296C5E" w:rsidRDefault="00296C5E" w:rsidP="00296C5E">
      <w:pPr>
        <w:pStyle w:val="ListParagraph"/>
        <w:numPr>
          <w:ilvl w:val="0"/>
          <w:numId w:val="5"/>
        </w:numPr>
      </w:pPr>
      <w:r>
        <w:t xml:space="preserve">Finally run project by Right-Click on MANIFEST.MF &gt; run as &gt; OSGi Framework </w:t>
      </w:r>
    </w:p>
    <w:p w14:paraId="6579B33C" w14:textId="77777777" w:rsidR="009E219D" w:rsidRDefault="009E219D" w:rsidP="009E219D">
      <w:pPr>
        <w:rPr>
          <w:noProof/>
        </w:rPr>
      </w:pPr>
    </w:p>
    <w:p w14:paraId="259F1F09" w14:textId="6F2292D8" w:rsidR="009E219D" w:rsidRDefault="009E219D" w:rsidP="009E219D">
      <w:pPr>
        <w:keepNext/>
      </w:pPr>
      <w:r>
        <w:rPr>
          <w:noProof/>
        </w:rPr>
        <w:drawing>
          <wp:inline distT="0" distB="0" distL="0" distR="0" wp14:anchorId="1B4F9CF8" wp14:editId="28FF8F20">
            <wp:extent cx="5856051" cy="34916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10).png"/>
                    <pic:cNvPicPr/>
                  </pic:nvPicPr>
                  <pic:blipFill rotWithShape="1">
                    <a:blip r:embed="rId67">
                      <a:extLst>
                        <a:ext uri="{28A0092B-C50C-407E-A947-70E740481C1C}">
                          <a14:useLocalDpi xmlns:a14="http://schemas.microsoft.com/office/drawing/2010/main" val="0"/>
                        </a:ext>
                      </a:extLst>
                    </a:blip>
                    <a:srcRect t="3080" r="13149" b="4817"/>
                    <a:stretch/>
                  </pic:blipFill>
                  <pic:spPr bwMode="auto">
                    <a:xfrm>
                      <a:off x="0" y="0"/>
                      <a:ext cx="5856988" cy="3492220"/>
                    </a:xfrm>
                    <a:prstGeom prst="rect">
                      <a:avLst/>
                    </a:prstGeom>
                    <a:ln>
                      <a:noFill/>
                    </a:ln>
                    <a:extLst>
                      <a:ext uri="{53640926-AAD7-44D8-BBD7-CCE9431645EC}">
                        <a14:shadowObscured xmlns:a14="http://schemas.microsoft.com/office/drawing/2010/main"/>
                      </a:ext>
                    </a:extLst>
                  </pic:spPr>
                </pic:pic>
              </a:graphicData>
            </a:graphic>
          </wp:inline>
        </w:drawing>
      </w:r>
    </w:p>
    <w:p w14:paraId="48DFDB8D" w14:textId="4A957D3C" w:rsidR="009E219D" w:rsidRDefault="00D4708D" w:rsidP="00D4708D">
      <w:pPr>
        <w:pStyle w:val="Caption"/>
        <w:jc w:val="center"/>
      </w:pPr>
      <w:r>
        <w:t>(</w:t>
      </w:r>
      <w:r w:rsidR="009E219D">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6</w:t>
      </w:r>
      <w:r w:rsidR="007A6EF3">
        <w:rPr>
          <w:noProof/>
        </w:rPr>
        <w:fldChar w:fldCharType="end"/>
      </w:r>
      <w:r w:rsidR="009E219D">
        <w:t>:Selecting run configuration</w:t>
      </w:r>
      <w:r>
        <w:t>)</w:t>
      </w:r>
    </w:p>
    <w:p w14:paraId="08BB63C4" w14:textId="79B9B2AB" w:rsidR="00EB56AA" w:rsidRDefault="00EB56AA" w:rsidP="00EB56AA">
      <w:pPr>
        <w:pStyle w:val="ListParagraph"/>
        <w:keepNext/>
        <w:numPr>
          <w:ilvl w:val="0"/>
          <w:numId w:val="5"/>
        </w:numPr>
        <w:rPr>
          <w:noProof/>
        </w:rPr>
      </w:pPr>
      <w:r>
        <w:rPr>
          <w:noProof/>
        </w:rPr>
        <w:lastRenderedPageBreak/>
        <w:t>Select the configuration you made and click ‘OK’</w:t>
      </w:r>
    </w:p>
    <w:p w14:paraId="487BA14E" w14:textId="77777777" w:rsidR="0068300B" w:rsidRDefault="0068300B" w:rsidP="00D4708D">
      <w:pPr>
        <w:rPr>
          <w:noProof/>
        </w:rPr>
      </w:pPr>
    </w:p>
    <w:p w14:paraId="237427A7" w14:textId="77777777" w:rsidR="00AB320D" w:rsidRDefault="00AB320D" w:rsidP="0068300B">
      <w:pPr>
        <w:keepNext/>
        <w:rPr>
          <w:noProof/>
        </w:rPr>
      </w:pPr>
    </w:p>
    <w:p w14:paraId="1E61AF3E" w14:textId="4D933564" w:rsidR="0068300B" w:rsidRDefault="005B6284" w:rsidP="0068300B">
      <w:pPr>
        <w:keepNext/>
      </w:pPr>
      <w:r>
        <w:rPr>
          <w:noProof/>
        </w:rPr>
        <w:drawing>
          <wp:inline distT="0" distB="0" distL="0" distR="0" wp14:anchorId="4D348EA4" wp14:editId="3671FA11">
            <wp:extent cx="5865779" cy="3481705"/>
            <wp:effectExtent l="0" t="0" r="190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t="2822" r="12966" b="5377"/>
                    <a:stretch/>
                  </pic:blipFill>
                  <pic:spPr bwMode="auto">
                    <a:xfrm>
                      <a:off x="0" y="0"/>
                      <a:ext cx="5867098" cy="3482488"/>
                    </a:xfrm>
                    <a:prstGeom prst="rect">
                      <a:avLst/>
                    </a:prstGeom>
                    <a:noFill/>
                    <a:ln>
                      <a:noFill/>
                    </a:ln>
                    <a:extLst>
                      <a:ext uri="{53640926-AAD7-44D8-BBD7-CCE9431645EC}">
                        <a14:shadowObscured xmlns:a14="http://schemas.microsoft.com/office/drawing/2010/main"/>
                      </a:ext>
                    </a:extLst>
                  </pic:spPr>
                </pic:pic>
              </a:graphicData>
            </a:graphic>
          </wp:inline>
        </w:drawing>
      </w:r>
    </w:p>
    <w:p w14:paraId="6CD89831" w14:textId="16505056" w:rsidR="00D4708D" w:rsidRDefault="0068300B" w:rsidP="0068300B">
      <w:pPr>
        <w:pStyle w:val="Caption"/>
        <w:jc w:val="center"/>
      </w:pPr>
      <w:r>
        <w:t xml:space="preserve">(Figure </w:t>
      </w:r>
      <w:r w:rsidR="007A6EF3">
        <w:rPr>
          <w:noProof/>
        </w:rPr>
        <w:fldChar w:fldCharType="begin"/>
      </w:r>
      <w:r w:rsidR="007A6EF3">
        <w:rPr>
          <w:noProof/>
        </w:rPr>
        <w:instrText xml:space="preserve"> SEQ Figure \* ARABIC </w:instrText>
      </w:r>
      <w:r w:rsidR="007A6EF3">
        <w:rPr>
          <w:noProof/>
        </w:rPr>
        <w:fldChar w:fldCharType="separate"/>
      </w:r>
      <w:r w:rsidR="006D2E2E">
        <w:rPr>
          <w:noProof/>
        </w:rPr>
        <w:t>37</w:t>
      </w:r>
      <w:r w:rsidR="007A6EF3">
        <w:rPr>
          <w:noProof/>
        </w:rPr>
        <w:fldChar w:fldCharType="end"/>
      </w:r>
      <w:r>
        <w:t>: Selecting run configuration from available OSGi configurations)</w:t>
      </w:r>
    </w:p>
    <w:p w14:paraId="35A279D6" w14:textId="26D9FAAD" w:rsidR="005B6284" w:rsidRDefault="00D033D9" w:rsidP="006306D1">
      <w:pPr>
        <w:pStyle w:val="ListParagraph"/>
        <w:numPr>
          <w:ilvl w:val="0"/>
          <w:numId w:val="16"/>
        </w:numPr>
      </w:pPr>
      <w:r>
        <w:t>You can use OSGi command</w:t>
      </w:r>
      <w:r w:rsidR="00F71C0A">
        <w:t>s to start stop and view details about bundles.</w:t>
      </w:r>
    </w:p>
    <w:p w14:paraId="13727B8B" w14:textId="211BAF2A" w:rsidR="006306D1" w:rsidRDefault="006306D1" w:rsidP="006306D1">
      <w:pPr>
        <w:pStyle w:val="ListParagraph"/>
        <w:numPr>
          <w:ilvl w:val="0"/>
          <w:numId w:val="16"/>
        </w:numPr>
      </w:pPr>
      <w:r>
        <w:t>To view all bundle data</w:t>
      </w:r>
      <w:r w:rsidR="00254E74">
        <w:t xml:space="preserve"> use ‘lb’ (‘lb’ stands for list bundles)</w:t>
      </w:r>
    </w:p>
    <w:p w14:paraId="5B6DDF48" w14:textId="77777777" w:rsidR="00254E74" w:rsidRDefault="00254E74" w:rsidP="00254E74">
      <w:pPr>
        <w:pStyle w:val="ListParagraph"/>
        <w:ind w:left="766"/>
        <w:rPr>
          <w:noProof/>
        </w:rPr>
      </w:pPr>
    </w:p>
    <w:p w14:paraId="33F509E6" w14:textId="77777777" w:rsidR="00416C2E" w:rsidRDefault="00254E74" w:rsidP="00416C2E">
      <w:pPr>
        <w:pStyle w:val="ListParagraph"/>
        <w:keepNext/>
        <w:ind w:left="766"/>
      </w:pPr>
      <w:r>
        <w:rPr>
          <w:noProof/>
        </w:rPr>
        <mc:AlternateContent>
          <mc:Choice Requires="wps">
            <w:drawing>
              <wp:anchor distT="0" distB="0" distL="114300" distR="114300" simplePos="0" relativeHeight="251697152" behindDoc="0" locked="0" layoutInCell="1" allowOverlap="1" wp14:anchorId="15D9DCAF" wp14:editId="1E1DF0F0">
                <wp:simplePos x="0" y="0"/>
                <wp:positionH relativeFrom="column">
                  <wp:posOffset>599846</wp:posOffset>
                </wp:positionH>
                <wp:positionV relativeFrom="paragraph">
                  <wp:posOffset>618947</wp:posOffset>
                </wp:positionV>
                <wp:extent cx="3928263" cy="58522"/>
                <wp:effectExtent l="0" t="0" r="15240" b="17780"/>
                <wp:wrapNone/>
                <wp:docPr id="31" name="Rectangle 31"/>
                <wp:cNvGraphicFramePr/>
                <a:graphic xmlns:a="http://schemas.openxmlformats.org/drawingml/2006/main">
                  <a:graphicData uri="http://schemas.microsoft.com/office/word/2010/wordprocessingShape">
                    <wps:wsp>
                      <wps:cNvSpPr/>
                      <wps:spPr>
                        <a:xfrm>
                          <a:off x="0" y="0"/>
                          <a:ext cx="3928263" cy="5852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8ABB5A9" id="Rectangle 31" o:spid="_x0000_s1026" style="position:absolute;margin-left:47.25pt;margin-top:48.75pt;width:309.3pt;height:4.6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" filled="f" strokecolor="red" strokeweight="1pt"/>
            </w:pict>
          </mc:Fallback>
        </mc:AlternateContent>
      </w:r>
      <w:r w:rsidRPr="00254E74">
        <w:rPr>
          <w:noProof/>
        </w:rPr>
        <w:drawing>
          <wp:inline distT="0" distB="0" distL="0" distR="0" wp14:anchorId="57EEF996" wp14:editId="5AA9B516">
            <wp:extent cx="5388610" cy="3064212"/>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6).png"/>
                    <pic:cNvPicPr/>
                  </pic:nvPicPr>
                  <pic:blipFill rotWithShape="1">
                    <a:blip r:embed="rId69">
                      <a:extLst>
                        <a:ext uri="{28A0092B-C50C-407E-A947-70E740481C1C}">
                          <a14:useLocalDpi xmlns:a14="http://schemas.microsoft.com/office/drawing/2010/main" val="0"/>
                        </a:ext>
                      </a:extLst>
                    </a:blip>
                    <a:srcRect t="2911" r="9315" b="5360"/>
                    <a:stretch/>
                  </pic:blipFill>
                  <pic:spPr bwMode="auto">
                    <a:xfrm>
                      <a:off x="0" y="0"/>
                      <a:ext cx="5389977" cy="3064989"/>
                    </a:xfrm>
                    <a:prstGeom prst="rect">
                      <a:avLst/>
                    </a:prstGeom>
                    <a:ln>
                      <a:noFill/>
                    </a:ln>
                    <a:extLst>
                      <a:ext uri="{53640926-AAD7-44D8-BBD7-CCE9431645EC}">
                        <a14:shadowObscured xmlns:a14="http://schemas.microsoft.com/office/drawing/2010/main"/>
                      </a:ext>
                    </a:extLst>
                  </pic:spPr>
                </pic:pic>
              </a:graphicData>
            </a:graphic>
          </wp:inline>
        </w:drawing>
      </w:r>
    </w:p>
    <w:p w14:paraId="2F04BEDB" w14:textId="2CF8E417" w:rsidR="00254E74" w:rsidRDefault="00416C2E" w:rsidP="00234966">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38</w:t>
      </w:r>
      <w:r w:rsidR="00BE690C">
        <w:rPr>
          <w:noProof/>
        </w:rPr>
        <w:fldChar w:fldCharType="end"/>
      </w:r>
      <w:r>
        <w:t xml:space="preserve">: </w:t>
      </w:r>
      <w:r w:rsidR="00234966">
        <w:t>Issuing the ‘lb’ command to view/ list bundle details</w:t>
      </w:r>
      <w:r>
        <w:t>)</w:t>
      </w:r>
    </w:p>
    <w:p w14:paraId="3369FE4C" w14:textId="6E3A0A62" w:rsidR="00254E74" w:rsidRDefault="006306D1" w:rsidP="00D4708D">
      <w:pPr>
        <w:pStyle w:val="ListParagraph"/>
        <w:numPr>
          <w:ilvl w:val="0"/>
          <w:numId w:val="16"/>
        </w:numPr>
      </w:pPr>
      <w:r>
        <w:t xml:space="preserve">To start and stop use </w:t>
      </w:r>
      <w:r w:rsidR="00254E74">
        <w:t>‘</w:t>
      </w:r>
      <w:r>
        <w:t>start &lt;Bundle ID&gt;</w:t>
      </w:r>
      <w:r w:rsidR="00254E74">
        <w:t>’</w:t>
      </w:r>
    </w:p>
    <w:p w14:paraId="0BCDB2EA" w14:textId="3B94616A" w:rsidR="00234966" w:rsidRDefault="009B46D1" w:rsidP="009B46D1">
      <w:pPr>
        <w:rPr>
          <w:noProof/>
        </w:rPr>
      </w:pPr>
      <w:r>
        <w:rPr>
          <w:noProof/>
        </w:rPr>
        <w:lastRenderedPageBreak/>
        <mc:AlternateContent>
          <mc:Choice Requires="wps">
            <w:drawing>
              <wp:anchor distT="0" distB="0" distL="114300" distR="114300" simplePos="0" relativeHeight="251742208" behindDoc="0" locked="0" layoutInCell="1" allowOverlap="1" wp14:anchorId="725359DD" wp14:editId="16E8BE2E">
                <wp:simplePos x="0" y="0"/>
                <wp:positionH relativeFrom="column">
                  <wp:posOffset>127618</wp:posOffset>
                </wp:positionH>
                <wp:positionV relativeFrom="paragraph">
                  <wp:posOffset>2893695</wp:posOffset>
                </wp:positionV>
                <wp:extent cx="1769745" cy="82061"/>
                <wp:effectExtent l="0" t="0" r="20955" b="13335"/>
                <wp:wrapNone/>
                <wp:docPr id="34" name="Rectangle 34"/>
                <wp:cNvGraphicFramePr/>
                <a:graphic xmlns:a="http://schemas.openxmlformats.org/drawingml/2006/main">
                  <a:graphicData uri="http://schemas.microsoft.com/office/word/2010/wordprocessingShape">
                    <wps:wsp>
                      <wps:cNvSpPr/>
                      <wps:spPr>
                        <a:xfrm>
                          <a:off x="0" y="0"/>
                          <a:ext cx="1769745" cy="8206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C5DA0" w14:textId="77777777" w:rsidR="00B40F25" w:rsidRDefault="00B40F25" w:rsidP="009B46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5359DD" id="Rectangle 34" o:spid="_x0000_s1032" style="position:absolute;margin-left:10.05pt;margin-top:227.85pt;width:139.35pt;height:6.4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" filled="f" strokecolor="red" strokeweight="1pt">
                <v:textbox>
                  <w:txbxContent>
                    <w:p w14:paraId="016C5DA0" w14:textId="77777777" w:rsidR="00B40F25" w:rsidRDefault="00B40F25" w:rsidP="009B46D1">
                      <w:pPr>
                        <w:jc w:val="center"/>
                      </w:pPr>
                    </w:p>
                  </w:txbxContent>
                </v:textbox>
              </v:rect>
            </w:pict>
          </mc:Fallback>
        </mc:AlternateContent>
      </w:r>
      <w:r>
        <w:rPr>
          <w:noProof/>
        </w:rPr>
        <mc:AlternateContent>
          <mc:Choice Requires="wps">
            <w:drawing>
              <wp:anchor distT="0" distB="0" distL="114300" distR="114300" simplePos="0" relativeHeight="251719680" behindDoc="0" locked="0" layoutInCell="1" allowOverlap="1" wp14:anchorId="487C8F92" wp14:editId="2D6600D7">
                <wp:simplePos x="0" y="0"/>
                <wp:positionH relativeFrom="column">
                  <wp:posOffset>120650</wp:posOffset>
                </wp:positionH>
                <wp:positionV relativeFrom="paragraph">
                  <wp:posOffset>3032108</wp:posOffset>
                </wp:positionV>
                <wp:extent cx="1770185" cy="66431"/>
                <wp:effectExtent l="0" t="0" r="20955" b="10160"/>
                <wp:wrapNone/>
                <wp:docPr id="33" name="Rectangle 33"/>
                <wp:cNvGraphicFramePr/>
                <a:graphic xmlns:a="http://schemas.openxmlformats.org/drawingml/2006/main">
                  <a:graphicData uri="http://schemas.microsoft.com/office/word/2010/wordprocessingShape">
                    <wps:wsp>
                      <wps:cNvSpPr/>
                      <wps:spPr>
                        <a:xfrm>
                          <a:off x="0" y="0"/>
                          <a:ext cx="1770185" cy="6643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514DFBB" id="Rectangle 33" o:spid="_x0000_s1026" style="position:absolute;margin-left:9.5pt;margin-top:238.75pt;width:139.4pt;height:5.2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" filled="f" strokecolor="red" strokeweight="1pt"/>
            </w:pict>
          </mc:Fallback>
        </mc:AlternateContent>
      </w:r>
      <w:r w:rsidR="00234966">
        <w:t xml:space="preserve">                          </w:t>
      </w:r>
      <w:r w:rsidR="00254E74">
        <w:rPr>
          <w:noProof/>
        </w:rPr>
        <w:drawing>
          <wp:inline distT="0" distB="0" distL="0" distR="0" wp14:anchorId="5259A143" wp14:editId="29EDC4F6">
            <wp:extent cx="5362832" cy="3217155"/>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17).png"/>
                    <pic:cNvPicPr/>
                  </pic:nvPicPr>
                  <pic:blipFill rotWithShape="1">
                    <a:blip r:embed="rId70">
                      <a:extLst>
                        <a:ext uri="{28A0092B-C50C-407E-A947-70E740481C1C}">
                          <a14:useLocalDpi xmlns:a14="http://schemas.microsoft.com/office/drawing/2010/main" val="0"/>
                        </a:ext>
                      </a:extLst>
                    </a:blip>
                    <a:srcRect t="3309" r="14585" b="5545"/>
                    <a:stretch/>
                  </pic:blipFill>
                  <pic:spPr bwMode="auto">
                    <a:xfrm>
                      <a:off x="0" y="0"/>
                      <a:ext cx="5372931" cy="3223213"/>
                    </a:xfrm>
                    <a:prstGeom prst="rect">
                      <a:avLst/>
                    </a:prstGeom>
                    <a:ln>
                      <a:noFill/>
                    </a:ln>
                    <a:extLst>
                      <a:ext uri="{53640926-AAD7-44D8-BBD7-CCE9431645EC}">
                        <a14:shadowObscured xmlns:a14="http://schemas.microsoft.com/office/drawing/2010/main"/>
                      </a:ext>
                    </a:extLst>
                  </pic:spPr>
                </pic:pic>
              </a:graphicData>
            </a:graphic>
          </wp:inline>
        </w:drawing>
      </w:r>
    </w:p>
    <w:p w14:paraId="1F822085" w14:textId="60A399E2" w:rsidR="00F71C0A" w:rsidRPr="00D4708D" w:rsidRDefault="00234966" w:rsidP="009B46D1">
      <w:pPr>
        <w:pStyle w:val="Caption"/>
        <w:jc w:val="center"/>
      </w:pPr>
      <w:r>
        <w:t xml:space="preserve">(Figure </w:t>
      </w:r>
      <w:r w:rsidR="00BE690C">
        <w:rPr>
          <w:noProof/>
        </w:rPr>
        <w:fldChar w:fldCharType="begin"/>
      </w:r>
      <w:r w:rsidR="00BE690C">
        <w:rPr>
          <w:noProof/>
        </w:rPr>
        <w:instrText xml:space="preserve"> SEQ Figure \* ARABIC </w:instrText>
      </w:r>
      <w:r w:rsidR="00BE690C">
        <w:rPr>
          <w:noProof/>
        </w:rPr>
        <w:fldChar w:fldCharType="separate"/>
      </w:r>
      <w:r w:rsidR="006D2E2E">
        <w:rPr>
          <w:noProof/>
        </w:rPr>
        <w:t>39</w:t>
      </w:r>
      <w:r w:rsidR="00BE690C">
        <w:rPr>
          <w:noProof/>
        </w:rPr>
        <w:fldChar w:fldCharType="end"/>
      </w:r>
      <w:r>
        <w:t xml:space="preserve">: </w:t>
      </w:r>
      <w:r w:rsidR="009B46D1">
        <w:t>Issuing the ‘start’ and ‘stop’ commands</w:t>
      </w:r>
      <w:r>
        <w:t>)</w:t>
      </w:r>
    </w:p>
    <w:sectPr w:rsidR="00F71C0A" w:rsidRPr="00D4708D" w:rsidSect="00742F7F">
      <w:footerReference w:type="default" r:id="rId71"/>
      <w:pgSz w:w="11907" w:h="16839" w:code="9"/>
      <w:pgMar w:top="634" w:right="1440" w:bottom="1166"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764CAC" w14:textId="77777777" w:rsidR="001F0CB8" w:rsidRDefault="001F0CB8" w:rsidP="00180056">
      <w:pPr>
        <w:spacing w:after="0" w:line="240" w:lineRule="auto"/>
      </w:pPr>
      <w:r>
        <w:separator/>
      </w:r>
    </w:p>
  </w:endnote>
  <w:endnote w:type="continuationSeparator" w:id="0">
    <w:p w14:paraId="23993761" w14:textId="77777777" w:rsidR="001F0CB8" w:rsidRDefault="001F0CB8" w:rsidP="00180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931009"/>
      <w:docPartObj>
        <w:docPartGallery w:val="Page Numbers (Bottom of Page)"/>
        <w:docPartUnique/>
      </w:docPartObj>
    </w:sdtPr>
    <w:sdtEndPr>
      <w:rPr>
        <w:noProof/>
      </w:rPr>
    </w:sdtEndPr>
    <w:sdtContent>
      <w:p w14:paraId="78B28CA4" w14:textId="232CC3C6" w:rsidR="00B40F25" w:rsidRDefault="00B40F25" w:rsidP="006F5AB4">
        <w:pPr>
          <w:pStyle w:val="Footer"/>
          <w:jc w:val="right"/>
        </w:pPr>
        <w:r>
          <w:fldChar w:fldCharType="begin"/>
        </w:r>
        <w:r>
          <w:instrText xml:space="preserve"> PAGE   \* MERGEFORMAT </w:instrText>
        </w:r>
        <w:r>
          <w:fldChar w:fldCharType="separate"/>
        </w:r>
        <w:r w:rsidR="0032467E">
          <w:rPr>
            <w:noProof/>
          </w:rPr>
          <w:t>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69E342" w14:textId="77777777" w:rsidR="001F0CB8" w:rsidRDefault="001F0CB8" w:rsidP="00180056">
      <w:pPr>
        <w:spacing w:after="0" w:line="240" w:lineRule="auto"/>
      </w:pPr>
      <w:r>
        <w:separator/>
      </w:r>
    </w:p>
  </w:footnote>
  <w:footnote w:type="continuationSeparator" w:id="0">
    <w:p w14:paraId="4AAE12DD" w14:textId="77777777" w:rsidR="001F0CB8" w:rsidRDefault="001F0CB8" w:rsidP="001800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A7421"/>
    <w:multiLevelType w:val="hybridMultilevel"/>
    <w:tmpl w:val="ED1C0D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D8A28D8"/>
    <w:multiLevelType w:val="hybridMultilevel"/>
    <w:tmpl w:val="D83AD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BC7328"/>
    <w:multiLevelType w:val="hybridMultilevel"/>
    <w:tmpl w:val="50E0F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20681D"/>
    <w:multiLevelType w:val="hybridMultilevel"/>
    <w:tmpl w:val="A508B36A"/>
    <w:lvl w:ilvl="0" w:tplc="069AA7E8">
      <w:start w:val="1"/>
      <w:numFmt w:val="lowerRoman"/>
      <w:lvlText w:val="%1."/>
      <w:lvlJc w:val="righ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FF60BC"/>
    <w:multiLevelType w:val="hybridMultilevel"/>
    <w:tmpl w:val="B3B2212C"/>
    <w:lvl w:ilvl="0" w:tplc="8E7EFE7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3E6C35"/>
    <w:multiLevelType w:val="hybridMultilevel"/>
    <w:tmpl w:val="E3B059DA"/>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EE47FC"/>
    <w:multiLevelType w:val="hybridMultilevel"/>
    <w:tmpl w:val="8FB6DE26"/>
    <w:lvl w:ilvl="0" w:tplc="8E7EF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81053AC"/>
    <w:multiLevelType w:val="hybridMultilevel"/>
    <w:tmpl w:val="9830DD16"/>
    <w:lvl w:ilvl="0" w:tplc="069AA7E8">
      <w:start w:val="1"/>
      <w:numFmt w:val="lowerRoman"/>
      <w:lvlText w:val="%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5E0C16"/>
    <w:multiLevelType w:val="hybridMultilevel"/>
    <w:tmpl w:val="9F10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384AF9"/>
    <w:multiLevelType w:val="hybridMultilevel"/>
    <w:tmpl w:val="9202C6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B452D4F"/>
    <w:multiLevelType w:val="hybridMultilevel"/>
    <w:tmpl w:val="EAF670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9C0114"/>
    <w:multiLevelType w:val="hybridMultilevel"/>
    <w:tmpl w:val="3E2C9E2E"/>
    <w:lvl w:ilvl="0" w:tplc="A45C09AC">
      <w:start w:val="1"/>
      <w:numFmt w:val="decimal"/>
      <w:lvlText w:val="%1."/>
      <w:lvlJc w:val="left"/>
      <w:pPr>
        <w:ind w:left="720" w:hanging="360"/>
      </w:pPr>
      <w:rPr>
        <w:rFonts w:ascii="Verdana" w:hAnsi="Verdana"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D9D2803"/>
    <w:multiLevelType w:val="hybridMultilevel"/>
    <w:tmpl w:val="8FB6DE26"/>
    <w:lvl w:ilvl="0" w:tplc="8E7EF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E617A29"/>
    <w:multiLevelType w:val="hybridMultilevel"/>
    <w:tmpl w:val="8190DFC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nsid w:val="2F046BBC"/>
    <w:multiLevelType w:val="hybridMultilevel"/>
    <w:tmpl w:val="9830DD16"/>
    <w:lvl w:ilvl="0" w:tplc="069AA7E8">
      <w:start w:val="1"/>
      <w:numFmt w:val="lowerRoman"/>
      <w:lvlText w:val="%1."/>
      <w:lvlJc w:val="righ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314477"/>
    <w:multiLevelType w:val="hybridMultilevel"/>
    <w:tmpl w:val="302EBE36"/>
    <w:lvl w:ilvl="0" w:tplc="793C7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78481D"/>
    <w:multiLevelType w:val="hybridMultilevel"/>
    <w:tmpl w:val="AE9AD1C8"/>
    <w:lvl w:ilvl="0" w:tplc="0409000B">
      <w:start w:val="1"/>
      <w:numFmt w:val="bullet"/>
      <w:lvlText w:val=""/>
      <w:lvlJc w:val="left"/>
      <w:pPr>
        <w:ind w:left="766" w:hanging="360"/>
      </w:pPr>
      <w:rPr>
        <w:rFonts w:ascii="Wingdings" w:hAnsi="Wingdings"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7">
    <w:nsid w:val="48594A04"/>
    <w:multiLevelType w:val="hybridMultilevel"/>
    <w:tmpl w:val="73FE6D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A8B68CA"/>
    <w:multiLevelType w:val="hybridMultilevel"/>
    <w:tmpl w:val="CC9C0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454C94"/>
    <w:multiLevelType w:val="hybridMultilevel"/>
    <w:tmpl w:val="DFDCB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824D4B"/>
    <w:multiLevelType w:val="hybridMultilevel"/>
    <w:tmpl w:val="1CDEC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D351021"/>
    <w:multiLevelType w:val="hybridMultilevel"/>
    <w:tmpl w:val="45DC74F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64956C1A"/>
    <w:multiLevelType w:val="hybridMultilevel"/>
    <w:tmpl w:val="EEF0F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84598D"/>
    <w:multiLevelType w:val="hybridMultilevel"/>
    <w:tmpl w:val="699E32FE"/>
    <w:lvl w:ilvl="0" w:tplc="8F4031DE">
      <w:start w:val="1"/>
      <w:numFmt w:val="bullet"/>
      <w:lvlText w:val="•"/>
      <w:lvlJc w:val="left"/>
      <w:pPr>
        <w:tabs>
          <w:tab w:val="num" w:pos="720"/>
        </w:tabs>
        <w:ind w:left="720" w:hanging="360"/>
      </w:pPr>
      <w:rPr>
        <w:rFonts w:ascii="Times New Roman" w:hAnsi="Times New Roman" w:hint="default"/>
      </w:rPr>
    </w:lvl>
    <w:lvl w:ilvl="1" w:tplc="852C93A0" w:tentative="1">
      <w:start w:val="1"/>
      <w:numFmt w:val="bullet"/>
      <w:lvlText w:val="•"/>
      <w:lvlJc w:val="left"/>
      <w:pPr>
        <w:tabs>
          <w:tab w:val="num" w:pos="1440"/>
        </w:tabs>
        <w:ind w:left="1440" w:hanging="360"/>
      </w:pPr>
      <w:rPr>
        <w:rFonts w:ascii="Times New Roman" w:hAnsi="Times New Roman" w:hint="default"/>
      </w:rPr>
    </w:lvl>
    <w:lvl w:ilvl="2" w:tplc="D7BE2934" w:tentative="1">
      <w:start w:val="1"/>
      <w:numFmt w:val="bullet"/>
      <w:lvlText w:val="•"/>
      <w:lvlJc w:val="left"/>
      <w:pPr>
        <w:tabs>
          <w:tab w:val="num" w:pos="2160"/>
        </w:tabs>
        <w:ind w:left="2160" w:hanging="360"/>
      </w:pPr>
      <w:rPr>
        <w:rFonts w:ascii="Times New Roman" w:hAnsi="Times New Roman" w:hint="default"/>
      </w:rPr>
    </w:lvl>
    <w:lvl w:ilvl="3" w:tplc="1276A87C" w:tentative="1">
      <w:start w:val="1"/>
      <w:numFmt w:val="bullet"/>
      <w:lvlText w:val="•"/>
      <w:lvlJc w:val="left"/>
      <w:pPr>
        <w:tabs>
          <w:tab w:val="num" w:pos="2880"/>
        </w:tabs>
        <w:ind w:left="2880" w:hanging="360"/>
      </w:pPr>
      <w:rPr>
        <w:rFonts w:ascii="Times New Roman" w:hAnsi="Times New Roman" w:hint="default"/>
      </w:rPr>
    </w:lvl>
    <w:lvl w:ilvl="4" w:tplc="1C4E50EE" w:tentative="1">
      <w:start w:val="1"/>
      <w:numFmt w:val="bullet"/>
      <w:lvlText w:val="•"/>
      <w:lvlJc w:val="left"/>
      <w:pPr>
        <w:tabs>
          <w:tab w:val="num" w:pos="3600"/>
        </w:tabs>
        <w:ind w:left="3600" w:hanging="360"/>
      </w:pPr>
      <w:rPr>
        <w:rFonts w:ascii="Times New Roman" w:hAnsi="Times New Roman" w:hint="default"/>
      </w:rPr>
    </w:lvl>
    <w:lvl w:ilvl="5" w:tplc="2918D89C" w:tentative="1">
      <w:start w:val="1"/>
      <w:numFmt w:val="bullet"/>
      <w:lvlText w:val="•"/>
      <w:lvlJc w:val="left"/>
      <w:pPr>
        <w:tabs>
          <w:tab w:val="num" w:pos="4320"/>
        </w:tabs>
        <w:ind w:left="4320" w:hanging="360"/>
      </w:pPr>
      <w:rPr>
        <w:rFonts w:ascii="Times New Roman" w:hAnsi="Times New Roman" w:hint="default"/>
      </w:rPr>
    </w:lvl>
    <w:lvl w:ilvl="6" w:tplc="5A307F86" w:tentative="1">
      <w:start w:val="1"/>
      <w:numFmt w:val="bullet"/>
      <w:lvlText w:val="•"/>
      <w:lvlJc w:val="left"/>
      <w:pPr>
        <w:tabs>
          <w:tab w:val="num" w:pos="5040"/>
        </w:tabs>
        <w:ind w:left="5040" w:hanging="360"/>
      </w:pPr>
      <w:rPr>
        <w:rFonts w:ascii="Times New Roman" w:hAnsi="Times New Roman" w:hint="default"/>
      </w:rPr>
    </w:lvl>
    <w:lvl w:ilvl="7" w:tplc="96E8DBB6" w:tentative="1">
      <w:start w:val="1"/>
      <w:numFmt w:val="bullet"/>
      <w:lvlText w:val="•"/>
      <w:lvlJc w:val="left"/>
      <w:pPr>
        <w:tabs>
          <w:tab w:val="num" w:pos="5760"/>
        </w:tabs>
        <w:ind w:left="5760" w:hanging="360"/>
      </w:pPr>
      <w:rPr>
        <w:rFonts w:ascii="Times New Roman" w:hAnsi="Times New Roman" w:hint="default"/>
      </w:rPr>
    </w:lvl>
    <w:lvl w:ilvl="8" w:tplc="60AE6D46" w:tentative="1">
      <w:start w:val="1"/>
      <w:numFmt w:val="bullet"/>
      <w:lvlText w:val="•"/>
      <w:lvlJc w:val="left"/>
      <w:pPr>
        <w:tabs>
          <w:tab w:val="num" w:pos="6480"/>
        </w:tabs>
        <w:ind w:left="6480" w:hanging="360"/>
      </w:pPr>
      <w:rPr>
        <w:rFonts w:ascii="Times New Roman" w:hAnsi="Times New Roman" w:hint="default"/>
      </w:rPr>
    </w:lvl>
  </w:abstractNum>
  <w:abstractNum w:abstractNumId="24">
    <w:nsid w:val="6F1D0D2C"/>
    <w:multiLevelType w:val="hybridMultilevel"/>
    <w:tmpl w:val="6B809C14"/>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63078D"/>
    <w:multiLevelType w:val="hybridMultilevel"/>
    <w:tmpl w:val="E3EEC5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1190BC0"/>
    <w:multiLevelType w:val="hybridMultilevel"/>
    <w:tmpl w:val="002AAB98"/>
    <w:lvl w:ilvl="0" w:tplc="85FA4B0C">
      <w:start w:val="1"/>
      <w:numFmt w:val="decimal"/>
      <w:lvlText w:val="%1."/>
      <w:lvlJc w:val="left"/>
      <w:pPr>
        <w:ind w:left="720" w:hanging="360"/>
      </w:pPr>
      <w:rPr>
        <w:rFonts w:ascii="Verdana" w:hAnsi="Verdan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9B650D"/>
    <w:multiLevelType w:val="hybridMultilevel"/>
    <w:tmpl w:val="78A01E5C"/>
    <w:lvl w:ilvl="0" w:tplc="F9409E1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76776B5"/>
    <w:multiLevelType w:val="hybridMultilevel"/>
    <w:tmpl w:val="65889E46"/>
    <w:lvl w:ilvl="0" w:tplc="7CECD1BA">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3C59D5"/>
    <w:multiLevelType w:val="hybridMultilevel"/>
    <w:tmpl w:val="2E4C956C"/>
    <w:lvl w:ilvl="0" w:tplc="A45C09AC">
      <w:start w:val="1"/>
      <w:numFmt w:val="decimal"/>
      <w:lvlText w:val="%1."/>
      <w:lvlJc w:val="left"/>
      <w:pPr>
        <w:ind w:left="720" w:hanging="360"/>
      </w:pPr>
      <w:rPr>
        <w:rFonts w:ascii="Verdana" w:hAnsi="Verdana"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A8E5F6B"/>
    <w:multiLevelType w:val="hybridMultilevel"/>
    <w:tmpl w:val="0510A2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AAA18B4"/>
    <w:multiLevelType w:val="hybridMultilevel"/>
    <w:tmpl w:val="35C06FDA"/>
    <w:lvl w:ilvl="0" w:tplc="069AA7E8">
      <w:start w:val="1"/>
      <w:numFmt w:val="lowerRoman"/>
      <w:lvlText w:val="%1."/>
      <w:lvlJc w:val="righ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200B44"/>
    <w:multiLevelType w:val="hybridMultilevel"/>
    <w:tmpl w:val="479C8D74"/>
    <w:lvl w:ilvl="0" w:tplc="0409001B">
      <w:start w:val="1"/>
      <w:numFmt w:val="lowerRoman"/>
      <w:lvlText w:val="%1."/>
      <w:lvlJc w:val="righ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FE07FA3"/>
    <w:multiLevelType w:val="hybridMultilevel"/>
    <w:tmpl w:val="929CED12"/>
    <w:lvl w:ilvl="0" w:tplc="5986DE58">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9"/>
  </w:num>
  <w:num w:numId="3">
    <w:abstractNumId w:val="26"/>
  </w:num>
  <w:num w:numId="4">
    <w:abstractNumId w:val="19"/>
  </w:num>
  <w:num w:numId="5">
    <w:abstractNumId w:val="12"/>
  </w:num>
  <w:num w:numId="6">
    <w:abstractNumId w:val="33"/>
  </w:num>
  <w:num w:numId="7">
    <w:abstractNumId w:val="31"/>
  </w:num>
  <w:num w:numId="8">
    <w:abstractNumId w:val="14"/>
  </w:num>
  <w:num w:numId="9">
    <w:abstractNumId w:val="28"/>
  </w:num>
  <w:num w:numId="10">
    <w:abstractNumId w:val="7"/>
  </w:num>
  <w:num w:numId="11">
    <w:abstractNumId w:val="11"/>
  </w:num>
  <w:num w:numId="12">
    <w:abstractNumId w:val="3"/>
  </w:num>
  <w:num w:numId="13">
    <w:abstractNumId w:val="29"/>
  </w:num>
  <w:num w:numId="14">
    <w:abstractNumId w:val="32"/>
  </w:num>
  <w:num w:numId="15">
    <w:abstractNumId w:val="6"/>
  </w:num>
  <w:num w:numId="16">
    <w:abstractNumId w:val="16"/>
  </w:num>
  <w:num w:numId="17">
    <w:abstractNumId w:val="1"/>
  </w:num>
  <w:num w:numId="18">
    <w:abstractNumId w:val="4"/>
  </w:num>
  <w:num w:numId="19">
    <w:abstractNumId w:val="24"/>
  </w:num>
  <w:num w:numId="20">
    <w:abstractNumId w:val="17"/>
  </w:num>
  <w:num w:numId="21">
    <w:abstractNumId w:val="8"/>
  </w:num>
  <w:num w:numId="22">
    <w:abstractNumId w:val="18"/>
  </w:num>
  <w:num w:numId="23">
    <w:abstractNumId w:val="15"/>
  </w:num>
  <w:num w:numId="24">
    <w:abstractNumId w:val="21"/>
  </w:num>
  <w:num w:numId="25">
    <w:abstractNumId w:val="13"/>
  </w:num>
  <w:num w:numId="26">
    <w:abstractNumId w:val="10"/>
  </w:num>
  <w:num w:numId="27">
    <w:abstractNumId w:val="5"/>
  </w:num>
  <w:num w:numId="28">
    <w:abstractNumId w:val="2"/>
  </w:num>
  <w:num w:numId="29">
    <w:abstractNumId w:val="25"/>
  </w:num>
  <w:num w:numId="30">
    <w:abstractNumId w:val="22"/>
  </w:num>
  <w:num w:numId="31">
    <w:abstractNumId w:val="23"/>
  </w:num>
  <w:num w:numId="32">
    <w:abstractNumId w:val="27"/>
  </w:num>
  <w:num w:numId="33">
    <w:abstractNumId w:val="2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TMxNTQ2MjAxMzFX0lEKTi0uzszPAykwrgUAo0LzgywAAAA="/>
  </w:docVars>
  <w:rsids>
    <w:rsidRoot w:val="002D7D81"/>
    <w:rsid w:val="00010229"/>
    <w:rsid w:val="00020BDD"/>
    <w:rsid w:val="00022807"/>
    <w:rsid w:val="00025030"/>
    <w:rsid w:val="00056BF5"/>
    <w:rsid w:val="00062B3C"/>
    <w:rsid w:val="00067461"/>
    <w:rsid w:val="00082EDF"/>
    <w:rsid w:val="00091C93"/>
    <w:rsid w:val="000C0A7C"/>
    <w:rsid w:val="000C1306"/>
    <w:rsid w:val="000E3043"/>
    <w:rsid w:val="000E3243"/>
    <w:rsid w:val="000E4FCA"/>
    <w:rsid w:val="00105589"/>
    <w:rsid w:val="001060F5"/>
    <w:rsid w:val="0011505A"/>
    <w:rsid w:val="00117710"/>
    <w:rsid w:val="001244DA"/>
    <w:rsid w:val="001269F7"/>
    <w:rsid w:val="0013336C"/>
    <w:rsid w:val="001453A7"/>
    <w:rsid w:val="0015172E"/>
    <w:rsid w:val="00152F7D"/>
    <w:rsid w:val="00153F92"/>
    <w:rsid w:val="001602F3"/>
    <w:rsid w:val="00180056"/>
    <w:rsid w:val="001846A0"/>
    <w:rsid w:val="00196CDB"/>
    <w:rsid w:val="001A2D69"/>
    <w:rsid w:val="001B40E3"/>
    <w:rsid w:val="001D5AC5"/>
    <w:rsid w:val="001F0CB8"/>
    <w:rsid w:val="00207009"/>
    <w:rsid w:val="0020718C"/>
    <w:rsid w:val="00216622"/>
    <w:rsid w:val="0021770D"/>
    <w:rsid w:val="00222AC1"/>
    <w:rsid w:val="00222B90"/>
    <w:rsid w:val="00224563"/>
    <w:rsid w:val="00225A83"/>
    <w:rsid w:val="00234966"/>
    <w:rsid w:val="00235738"/>
    <w:rsid w:val="002462D9"/>
    <w:rsid w:val="00254E74"/>
    <w:rsid w:val="00265603"/>
    <w:rsid w:val="00275D8D"/>
    <w:rsid w:val="002810A0"/>
    <w:rsid w:val="002918BA"/>
    <w:rsid w:val="00296C5E"/>
    <w:rsid w:val="002A2F85"/>
    <w:rsid w:val="002B0FA2"/>
    <w:rsid w:val="002B1D2B"/>
    <w:rsid w:val="002C2A38"/>
    <w:rsid w:val="002C4175"/>
    <w:rsid w:val="002D7D81"/>
    <w:rsid w:val="002E4C41"/>
    <w:rsid w:val="003077E4"/>
    <w:rsid w:val="00312184"/>
    <w:rsid w:val="003126F6"/>
    <w:rsid w:val="00313764"/>
    <w:rsid w:val="003229D7"/>
    <w:rsid w:val="0032467E"/>
    <w:rsid w:val="0033367C"/>
    <w:rsid w:val="00341DB2"/>
    <w:rsid w:val="00360E47"/>
    <w:rsid w:val="00363779"/>
    <w:rsid w:val="00363A7D"/>
    <w:rsid w:val="003646FF"/>
    <w:rsid w:val="00366303"/>
    <w:rsid w:val="00374BE1"/>
    <w:rsid w:val="00386C26"/>
    <w:rsid w:val="003969D2"/>
    <w:rsid w:val="003A1FDB"/>
    <w:rsid w:val="003A4E1E"/>
    <w:rsid w:val="003B15C3"/>
    <w:rsid w:val="003B48BC"/>
    <w:rsid w:val="003B5785"/>
    <w:rsid w:val="003E22A7"/>
    <w:rsid w:val="003F50EC"/>
    <w:rsid w:val="00401911"/>
    <w:rsid w:val="00406B0E"/>
    <w:rsid w:val="00416C2E"/>
    <w:rsid w:val="004472DD"/>
    <w:rsid w:val="0045250C"/>
    <w:rsid w:val="00474428"/>
    <w:rsid w:val="00484C37"/>
    <w:rsid w:val="00486073"/>
    <w:rsid w:val="00492D1A"/>
    <w:rsid w:val="004A5CCE"/>
    <w:rsid w:val="004A640F"/>
    <w:rsid w:val="004B1511"/>
    <w:rsid w:val="004B41C8"/>
    <w:rsid w:val="004B4F1F"/>
    <w:rsid w:val="004D3D9C"/>
    <w:rsid w:val="004D70E6"/>
    <w:rsid w:val="004E4290"/>
    <w:rsid w:val="004F20F3"/>
    <w:rsid w:val="005118C5"/>
    <w:rsid w:val="00522669"/>
    <w:rsid w:val="005278DD"/>
    <w:rsid w:val="005411AB"/>
    <w:rsid w:val="0055320B"/>
    <w:rsid w:val="005809E3"/>
    <w:rsid w:val="00590391"/>
    <w:rsid w:val="00596102"/>
    <w:rsid w:val="005A0CD6"/>
    <w:rsid w:val="005B6284"/>
    <w:rsid w:val="005C7DB6"/>
    <w:rsid w:val="005E1A37"/>
    <w:rsid w:val="005F28EA"/>
    <w:rsid w:val="005F635E"/>
    <w:rsid w:val="006021F5"/>
    <w:rsid w:val="00602F90"/>
    <w:rsid w:val="006306D1"/>
    <w:rsid w:val="006363A6"/>
    <w:rsid w:val="006403AB"/>
    <w:rsid w:val="00643237"/>
    <w:rsid w:val="00645F34"/>
    <w:rsid w:val="00650F06"/>
    <w:rsid w:val="00652557"/>
    <w:rsid w:val="0065676C"/>
    <w:rsid w:val="006575D3"/>
    <w:rsid w:val="0068300B"/>
    <w:rsid w:val="00693C78"/>
    <w:rsid w:val="006C55C2"/>
    <w:rsid w:val="006C69E0"/>
    <w:rsid w:val="006C7640"/>
    <w:rsid w:val="006C7BAC"/>
    <w:rsid w:val="006D2E2E"/>
    <w:rsid w:val="006D4B48"/>
    <w:rsid w:val="006E3D07"/>
    <w:rsid w:val="006E753F"/>
    <w:rsid w:val="006F1FDE"/>
    <w:rsid w:val="006F5AB4"/>
    <w:rsid w:val="006F75D2"/>
    <w:rsid w:val="00707C72"/>
    <w:rsid w:val="00717BF0"/>
    <w:rsid w:val="00717EF7"/>
    <w:rsid w:val="00726202"/>
    <w:rsid w:val="00733B16"/>
    <w:rsid w:val="00742F7F"/>
    <w:rsid w:val="00797BA9"/>
    <w:rsid w:val="007A5CA2"/>
    <w:rsid w:val="007A6EF3"/>
    <w:rsid w:val="007A783F"/>
    <w:rsid w:val="007B0EB1"/>
    <w:rsid w:val="007C0235"/>
    <w:rsid w:val="007D50E8"/>
    <w:rsid w:val="007E32DC"/>
    <w:rsid w:val="007E53F1"/>
    <w:rsid w:val="00806C2E"/>
    <w:rsid w:val="008123AB"/>
    <w:rsid w:val="0081428C"/>
    <w:rsid w:val="00817C4F"/>
    <w:rsid w:val="00823FFD"/>
    <w:rsid w:val="00834BE4"/>
    <w:rsid w:val="00836046"/>
    <w:rsid w:val="00866DB5"/>
    <w:rsid w:val="00882E00"/>
    <w:rsid w:val="00883641"/>
    <w:rsid w:val="00883D4E"/>
    <w:rsid w:val="00890E9D"/>
    <w:rsid w:val="00896558"/>
    <w:rsid w:val="008A0765"/>
    <w:rsid w:val="008A269B"/>
    <w:rsid w:val="008C1D9D"/>
    <w:rsid w:val="008C4036"/>
    <w:rsid w:val="008C7ED8"/>
    <w:rsid w:val="008D0E99"/>
    <w:rsid w:val="008D6F6F"/>
    <w:rsid w:val="008F31D7"/>
    <w:rsid w:val="008F78B8"/>
    <w:rsid w:val="00911432"/>
    <w:rsid w:val="009142EE"/>
    <w:rsid w:val="00927022"/>
    <w:rsid w:val="00932714"/>
    <w:rsid w:val="00935158"/>
    <w:rsid w:val="0096474D"/>
    <w:rsid w:val="009722B8"/>
    <w:rsid w:val="00975FAC"/>
    <w:rsid w:val="00976F09"/>
    <w:rsid w:val="00983BB7"/>
    <w:rsid w:val="00990959"/>
    <w:rsid w:val="009B46D1"/>
    <w:rsid w:val="009C6B6A"/>
    <w:rsid w:val="009D4BAA"/>
    <w:rsid w:val="009E219D"/>
    <w:rsid w:val="009E61A5"/>
    <w:rsid w:val="009F3535"/>
    <w:rsid w:val="009F4D69"/>
    <w:rsid w:val="009F5660"/>
    <w:rsid w:val="00A27B70"/>
    <w:rsid w:val="00A3102C"/>
    <w:rsid w:val="00A37B12"/>
    <w:rsid w:val="00A45E89"/>
    <w:rsid w:val="00A7120E"/>
    <w:rsid w:val="00A92CA6"/>
    <w:rsid w:val="00A93966"/>
    <w:rsid w:val="00A96417"/>
    <w:rsid w:val="00AB1B24"/>
    <w:rsid w:val="00AB320D"/>
    <w:rsid w:val="00AB4BE9"/>
    <w:rsid w:val="00AC075B"/>
    <w:rsid w:val="00AC3652"/>
    <w:rsid w:val="00AD60FF"/>
    <w:rsid w:val="00B03FB3"/>
    <w:rsid w:val="00B06335"/>
    <w:rsid w:val="00B111B6"/>
    <w:rsid w:val="00B13C0F"/>
    <w:rsid w:val="00B23604"/>
    <w:rsid w:val="00B322C7"/>
    <w:rsid w:val="00B40F25"/>
    <w:rsid w:val="00B40FDB"/>
    <w:rsid w:val="00B47004"/>
    <w:rsid w:val="00B52A76"/>
    <w:rsid w:val="00B53C4B"/>
    <w:rsid w:val="00B67F9A"/>
    <w:rsid w:val="00B76C41"/>
    <w:rsid w:val="00B929F6"/>
    <w:rsid w:val="00B97BCB"/>
    <w:rsid w:val="00BA2E7E"/>
    <w:rsid w:val="00BA5421"/>
    <w:rsid w:val="00BC1C1A"/>
    <w:rsid w:val="00BD0184"/>
    <w:rsid w:val="00BE5406"/>
    <w:rsid w:val="00BE6327"/>
    <w:rsid w:val="00BE690C"/>
    <w:rsid w:val="00BF4CC7"/>
    <w:rsid w:val="00C0522A"/>
    <w:rsid w:val="00C27B90"/>
    <w:rsid w:val="00C318B8"/>
    <w:rsid w:val="00C52A1B"/>
    <w:rsid w:val="00C57502"/>
    <w:rsid w:val="00C57859"/>
    <w:rsid w:val="00C61209"/>
    <w:rsid w:val="00C61F81"/>
    <w:rsid w:val="00C7048E"/>
    <w:rsid w:val="00C76364"/>
    <w:rsid w:val="00C91A0E"/>
    <w:rsid w:val="00CC51A2"/>
    <w:rsid w:val="00CC6F46"/>
    <w:rsid w:val="00CD452A"/>
    <w:rsid w:val="00CF3DCD"/>
    <w:rsid w:val="00CF6717"/>
    <w:rsid w:val="00D033D9"/>
    <w:rsid w:val="00D067CC"/>
    <w:rsid w:val="00D15F60"/>
    <w:rsid w:val="00D21538"/>
    <w:rsid w:val="00D260E9"/>
    <w:rsid w:val="00D36134"/>
    <w:rsid w:val="00D467D8"/>
    <w:rsid w:val="00D4708D"/>
    <w:rsid w:val="00D52C15"/>
    <w:rsid w:val="00D62EE6"/>
    <w:rsid w:val="00D635A1"/>
    <w:rsid w:val="00D735F5"/>
    <w:rsid w:val="00DA1007"/>
    <w:rsid w:val="00DB0F9C"/>
    <w:rsid w:val="00DC0005"/>
    <w:rsid w:val="00DF0C20"/>
    <w:rsid w:val="00E02354"/>
    <w:rsid w:val="00E0322B"/>
    <w:rsid w:val="00E05F2A"/>
    <w:rsid w:val="00E06B36"/>
    <w:rsid w:val="00E07322"/>
    <w:rsid w:val="00E153C3"/>
    <w:rsid w:val="00E31D49"/>
    <w:rsid w:val="00E52970"/>
    <w:rsid w:val="00E66EC0"/>
    <w:rsid w:val="00E70CCD"/>
    <w:rsid w:val="00E70F32"/>
    <w:rsid w:val="00E828FE"/>
    <w:rsid w:val="00E94594"/>
    <w:rsid w:val="00EB56AA"/>
    <w:rsid w:val="00EB7DB4"/>
    <w:rsid w:val="00EF0800"/>
    <w:rsid w:val="00F00428"/>
    <w:rsid w:val="00F01845"/>
    <w:rsid w:val="00F05DE5"/>
    <w:rsid w:val="00F075DC"/>
    <w:rsid w:val="00F07C71"/>
    <w:rsid w:val="00F13233"/>
    <w:rsid w:val="00F17C1C"/>
    <w:rsid w:val="00F26AA3"/>
    <w:rsid w:val="00F32701"/>
    <w:rsid w:val="00F32E21"/>
    <w:rsid w:val="00F33931"/>
    <w:rsid w:val="00F34263"/>
    <w:rsid w:val="00F3656C"/>
    <w:rsid w:val="00F47E18"/>
    <w:rsid w:val="00F640F7"/>
    <w:rsid w:val="00F642A9"/>
    <w:rsid w:val="00F71C0A"/>
    <w:rsid w:val="00FA1023"/>
    <w:rsid w:val="00FB612C"/>
    <w:rsid w:val="00FC518D"/>
    <w:rsid w:val="00FD6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5E3B7"/>
  <w15:chartTrackingRefBased/>
  <w15:docId w15:val="{D3DA63C6-7BE3-47D0-B68D-9D53B8DF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030"/>
  </w:style>
  <w:style w:type="paragraph" w:styleId="Heading1">
    <w:name w:val="heading 1"/>
    <w:basedOn w:val="Normal"/>
    <w:next w:val="Normal"/>
    <w:link w:val="Heading1Char"/>
    <w:uiPriority w:val="9"/>
    <w:qFormat/>
    <w:rsid w:val="000250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00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67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03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25030"/>
    <w:pPr>
      <w:ind w:left="720"/>
      <w:contextualSpacing/>
    </w:pPr>
  </w:style>
  <w:style w:type="paragraph" w:styleId="Caption">
    <w:name w:val="caption"/>
    <w:basedOn w:val="Normal"/>
    <w:next w:val="Normal"/>
    <w:uiPriority w:val="35"/>
    <w:unhideWhenUsed/>
    <w:qFormat/>
    <w:rsid w:val="00733B1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800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056"/>
  </w:style>
  <w:style w:type="paragraph" w:styleId="Footer">
    <w:name w:val="footer"/>
    <w:basedOn w:val="Normal"/>
    <w:link w:val="FooterChar"/>
    <w:uiPriority w:val="99"/>
    <w:unhideWhenUsed/>
    <w:rsid w:val="001800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056"/>
  </w:style>
  <w:style w:type="character" w:customStyle="1" w:styleId="Heading2Char">
    <w:name w:val="Heading 2 Char"/>
    <w:basedOn w:val="DefaultParagraphFont"/>
    <w:link w:val="Heading2"/>
    <w:uiPriority w:val="9"/>
    <w:rsid w:val="0018005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80056"/>
    <w:rPr>
      <w:color w:val="0563C1" w:themeColor="hyperlink"/>
      <w:u w:val="single"/>
    </w:rPr>
  </w:style>
  <w:style w:type="character" w:customStyle="1" w:styleId="UnresolvedMention">
    <w:name w:val="Unresolved Mention"/>
    <w:basedOn w:val="DefaultParagraphFont"/>
    <w:uiPriority w:val="99"/>
    <w:semiHidden/>
    <w:unhideWhenUsed/>
    <w:rsid w:val="00180056"/>
    <w:rPr>
      <w:color w:val="605E5C"/>
      <w:shd w:val="clear" w:color="auto" w:fill="E1DFDD"/>
    </w:rPr>
  </w:style>
  <w:style w:type="paragraph" w:styleId="BalloonText">
    <w:name w:val="Balloon Text"/>
    <w:basedOn w:val="Normal"/>
    <w:link w:val="BalloonTextChar"/>
    <w:uiPriority w:val="99"/>
    <w:semiHidden/>
    <w:unhideWhenUsed/>
    <w:rsid w:val="00406B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6B0E"/>
    <w:rPr>
      <w:rFonts w:ascii="Segoe UI" w:hAnsi="Segoe UI" w:cs="Segoe UI"/>
      <w:sz w:val="18"/>
      <w:szCs w:val="18"/>
    </w:rPr>
  </w:style>
  <w:style w:type="character" w:customStyle="1" w:styleId="Heading3Char">
    <w:name w:val="Heading 3 Char"/>
    <w:basedOn w:val="DefaultParagraphFont"/>
    <w:link w:val="Heading3"/>
    <w:uiPriority w:val="9"/>
    <w:rsid w:val="00D467D8"/>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0E4FCA"/>
    <w:pPr>
      <w:spacing w:after="0" w:line="240" w:lineRule="auto"/>
    </w:pPr>
    <w:rPr>
      <w:rFonts w:eastAsiaTheme="minorEastAsia"/>
    </w:rPr>
  </w:style>
  <w:style w:type="character" w:customStyle="1" w:styleId="NoSpacingChar">
    <w:name w:val="No Spacing Char"/>
    <w:basedOn w:val="DefaultParagraphFont"/>
    <w:link w:val="NoSpacing"/>
    <w:uiPriority w:val="1"/>
    <w:rsid w:val="000E4FCA"/>
    <w:rPr>
      <w:rFonts w:eastAsiaTheme="minorEastAsia"/>
    </w:rPr>
  </w:style>
  <w:style w:type="paragraph" w:styleId="TOCHeading">
    <w:name w:val="TOC Heading"/>
    <w:basedOn w:val="Heading1"/>
    <w:next w:val="Normal"/>
    <w:uiPriority w:val="39"/>
    <w:unhideWhenUsed/>
    <w:qFormat/>
    <w:rsid w:val="004B1511"/>
    <w:pPr>
      <w:outlineLvl w:val="9"/>
    </w:pPr>
  </w:style>
  <w:style w:type="paragraph" w:styleId="TOC2">
    <w:name w:val="toc 2"/>
    <w:basedOn w:val="Normal"/>
    <w:next w:val="Normal"/>
    <w:autoRedefine/>
    <w:uiPriority w:val="39"/>
    <w:unhideWhenUsed/>
    <w:rsid w:val="004B1511"/>
    <w:pPr>
      <w:spacing w:after="100"/>
      <w:ind w:left="220"/>
    </w:pPr>
    <w:rPr>
      <w:rFonts w:eastAsiaTheme="minorEastAsia" w:cs="Times New Roman"/>
    </w:rPr>
  </w:style>
  <w:style w:type="paragraph" w:styleId="TOC1">
    <w:name w:val="toc 1"/>
    <w:basedOn w:val="Normal"/>
    <w:next w:val="Normal"/>
    <w:autoRedefine/>
    <w:uiPriority w:val="39"/>
    <w:unhideWhenUsed/>
    <w:rsid w:val="004F20F3"/>
    <w:pPr>
      <w:tabs>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4B1511"/>
    <w:pPr>
      <w:spacing w:after="100"/>
      <w:ind w:left="440"/>
    </w:pPr>
    <w:rPr>
      <w:rFonts w:eastAsiaTheme="minorEastAsia" w:cs="Times New Roman"/>
    </w:rPr>
  </w:style>
  <w:style w:type="table" w:styleId="TableGrid">
    <w:name w:val="Table Grid"/>
    <w:basedOn w:val="TableNormal"/>
    <w:uiPriority w:val="39"/>
    <w:rsid w:val="008965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792128">
      <w:bodyDiv w:val="1"/>
      <w:marLeft w:val="0"/>
      <w:marRight w:val="0"/>
      <w:marTop w:val="0"/>
      <w:marBottom w:val="0"/>
      <w:divBdr>
        <w:top w:val="none" w:sz="0" w:space="0" w:color="auto"/>
        <w:left w:val="none" w:sz="0" w:space="0" w:color="auto"/>
        <w:bottom w:val="none" w:sz="0" w:space="0" w:color="auto"/>
        <w:right w:val="none" w:sz="0" w:space="0" w:color="auto"/>
      </w:divBdr>
      <w:divsChild>
        <w:div w:id="24242166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4.xml"/><Relationship Id="rId21" Type="http://schemas.openxmlformats.org/officeDocument/2006/relationships/diagramData" Target="diagrams/data3.xml"/><Relationship Id="rId42" Type="http://schemas.openxmlformats.org/officeDocument/2006/relationships/image" Target="media/image25.png"/><Relationship Id="rId47" Type="http://schemas.openxmlformats.org/officeDocument/2006/relationships/image" Target="media/image30.jpg"/><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image" Target="media/image20.jpg"/><Relationship Id="rId40" Type="http://schemas.openxmlformats.org/officeDocument/2006/relationships/image" Target="media/image23.png"/><Relationship Id="rId45" Type="http://schemas.openxmlformats.org/officeDocument/2006/relationships/image" Target="media/image28.jp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settings" Target="settings.xml"/><Relationship Id="rId61" Type="http://schemas.openxmlformats.org/officeDocument/2006/relationships/image" Target="media/image44.png"/><Relationship Id="rId19" Type="http://schemas.openxmlformats.org/officeDocument/2006/relationships/diagramColors" Target="diagrams/colors2.xm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43" Type="http://schemas.openxmlformats.org/officeDocument/2006/relationships/image" Target="media/image26.png"/><Relationship Id="rId48" Type="http://schemas.openxmlformats.org/officeDocument/2006/relationships/image" Target="media/image31.jp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image" Target="media/image21.jpg"/><Relationship Id="rId46" Type="http://schemas.openxmlformats.org/officeDocument/2006/relationships/image" Target="media/image29.jpg"/><Relationship Id="rId59" Type="http://schemas.openxmlformats.org/officeDocument/2006/relationships/image" Target="media/image42.png"/><Relationship Id="rId67" Type="http://schemas.openxmlformats.org/officeDocument/2006/relationships/image" Target="media/image50.png"/><Relationship Id="rId20" Type="http://schemas.microsoft.com/office/2007/relationships/diagramDrawing" Target="diagrams/drawing2.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19.jp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diagramData" Target="diagrams/data5.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diagramQuickStyle" Target="diagrams/quickStyle2.xml"/><Relationship Id="rId39" Type="http://schemas.openxmlformats.org/officeDocument/2006/relationships/image" Target="media/image22.png"/><Relationship Id="rId34" Type="http://schemas.openxmlformats.org/officeDocument/2006/relationships/diagramColors" Target="diagrams/colors5.xml"/><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footer" Target="footer1.xml"/></Relationships>
</file>

<file path=word/diagrams/_rels/data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4.png"/><Relationship Id="rId7" Type="http://schemas.openxmlformats.org/officeDocument/2006/relationships/image" Target="../media/image6.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5.png"/><Relationship Id="rId4" Type="http://schemas.openxmlformats.org/officeDocument/2006/relationships/image" Target="../media/image6.svg"/></Relationships>
</file>

<file path=word/diagrams/_rels/data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5" Type="http://schemas.openxmlformats.org/officeDocument/2006/relationships/image" Target="../media/image11.png"/><Relationship Id="rId4" Type="http://schemas.openxmlformats.org/officeDocument/2006/relationships/image" Target="../media/image10.png"/></Relationships>
</file>

<file path=word/diagrams/_rels/data4.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image" Target="../media/image15.png"/></Relationships>
</file>

<file path=word/diagrams/_rels/data5.xml.rels><?xml version="1.0" encoding="UTF-8" standalone="yes"?>
<Relationships xmlns="http://schemas.openxmlformats.org/package/2006/relationships"><Relationship Id="rId3" Type="http://schemas.openxmlformats.org/officeDocument/2006/relationships/image" Target="../media/image18.jpg"/><Relationship Id="rId2" Type="http://schemas.openxmlformats.org/officeDocument/2006/relationships/image" Target="../media/image17.jpg"/><Relationship Id="rId1" Type="http://schemas.openxmlformats.org/officeDocument/2006/relationships/image" Target="../media/image16.png"/></Relationships>
</file>

<file path=word/diagrams/_rels/drawing2.xml.rels><?xml version="1.0" encoding="UTF-8" standalone="yes"?>
<Relationships xmlns="http://schemas.openxmlformats.org/package/2006/relationships"><Relationship Id="rId8" Type="http://schemas.openxmlformats.org/officeDocument/2006/relationships/image" Target="../media/image10.svg"/><Relationship Id="rId3" Type="http://schemas.openxmlformats.org/officeDocument/2006/relationships/image" Target="../media/image4.png"/><Relationship Id="rId7" Type="http://schemas.openxmlformats.org/officeDocument/2006/relationships/image" Target="../media/image6.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5.png"/><Relationship Id="rId4" Type="http://schemas.openxmlformats.org/officeDocument/2006/relationships/image" Target="../media/image6.svg"/></Relationships>
</file>

<file path=word/diagrams/_rels/drawing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5" Type="http://schemas.openxmlformats.org/officeDocument/2006/relationships/image" Target="../media/image11.png"/><Relationship Id="rId4" Type="http://schemas.openxmlformats.org/officeDocument/2006/relationships/image" Target="../media/image10.png"/></Relationships>
</file>

<file path=word/diagrams/_rels/drawing4.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image" Target="../media/image15.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18.jpg"/><Relationship Id="rId2" Type="http://schemas.openxmlformats.org/officeDocument/2006/relationships/image" Target="../media/image17.jpg"/><Relationship Id="rId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A88B37-5F0B-456E-AF02-A69988026D7C}" type="doc">
      <dgm:prSet loTypeId="urn:microsoft.com/office/officeart/2005/8/layout/radial3" loCatId="relationship" qsTypeId="urn:microsoft.com/office/officeart/2005/8/quickstyle/simple1" qsCatId="simple" csTypeId="urn:microsoft.com/office/officeart/2005/8/colors/colorful1" csCatId="colorful" phldr="1"/>
      <dgm:spPr/>
      <dgm:t>
        <a:bodyPr/>
        <a:lstStyle/>
        <a:p>
          <a:endParaRPr lang="en-US"/>
        </a:p>
      </dgm:t>
    </dgm:pt>
    <dgm:pt modelId="{8642870F-BC32-438D-AD0E-108C91A3A4E7}">
      <dgm:prSet phldrT="[Text]"/>
      <dgm:spPr/>
      <dgm:t>
        <a:bodyPr/>
        <a:lstStyle/>
        <a:p>
          <a:r>
            <a:rPr lang="en-US"/>
            <a:t>Hotel System</a:t>
          </a:r>
        </a:p>
      </dgm:t>
    </dgm:pt>
    <dgm:pt modelId="{3439A9BE-3701-4268-81E9-E8CE99A7F719}" type="parTrans" cxnId="{2F307C5A-7660-4BB5-A7E0-2820DE19F816}">
      <dgm:prSet/>
      <dgm:spPr/>
      <dgm:t>
        <a:bodyPr/>
        <a:lstStyle/>
        <a:p>
          <a:endParaRPr lang="en-US"/>
        </a:p>
      </dgm:t>
    </dgm:pt>
    <dgm:pt modelId="{76AC18FE-43A7-4112-93AF-115A9121CF07}" type="sibTrans" cxnId="{2F307C5A-7660-4BB5-A7E0-2820DE19F816}">
      <dgm:prSet/>
      <dgm:spPr/>
      <dgm:t>
        <a:bodyPr/>
        <a:lstStyle/>
        <a:p>
          <a:endParaRPr lang="en-US"/>
        </a:p>
      </dgm:t>
    </dgm:pt>
    <dgm:pt modelId="{DFB2AF20-8893-4CC8-A7D5-A556AEA2AFD8}">
      <dgm:prSet phldrT="[Text]"/>
      <dgm:spPr/>
      <dgm:t>
        <a:bodyPr/>
        <a:lstStyle/>
        <a:p>
          <a:r>
            <a:rPr lang="en-US"/>
            <a:t>Reception Handling</a:t>
          </a:r>
        </a:p>
      </dgm:t>
    </dgm:pt>
    <dgm:pt modelId="{131791A1-7C12-458B-A523-6846B0C7F0B5}" type="parTrans" cxnId="{B6581323-7230-4BA5-9018-40D9513C2E96}">
      <dgm:prSet/>
      <dgm:spPr/>
      <dgm:t>
        <a:bodyPr/>
        <a:lstStyle/>
        <a:p>
          <a:endParaRPr lang="en-US"/>
        </a:p>
      </dgm:t>
    </dgm:pt>
    <dgm:pt modelId="{366CD80A-FDBB-41B7-84A4-7887C90109AA}" type="sibTrans" cxnId="{B6581323-7230-4BA5-9018-40D9513C2E96}">
      <dgm:prSet/>
      <dgm:spPr/>
      <dgm:t>
        <a:bodyPr/>
        <a:lstStyle/>
        <a:p>
          <a:endParaRPr lang="en-US"/>
        </a:p>
      </dgm:t>
    </dgm:pt>
    <dgm:pt modelId="{2932052D-12B2-4FEB-9726-31D85E07D605}">
      <dgm:prSet phldrT="[Text]"/>
      <dgm:spPr/>
      <dgm:t>
        <a:bodyPr/>
        <a:lstStyle/>
        <a:p>
          <a:r>
            <a:rPr lang="en-US"/>
            <a:t>Food and Beverages handling</a:t>
          </a:r>
        </a:p>
      </dgm:t>
    </dgm:pt>
    <dgm:pt modelId="{C576E678-CF80-48D5-BE32-C1B02232DD4C}" type="parTrans" cxnId="{1CD85227-895C-4361-86C1-D8E9C07AF05C}">
      <dgm:prSet/>
      <dgm:spPr/>
      <dgm:t>
        <a:bodyPr/>
        <a:lstStyle/>
        <a:p>
          <a:endParaRPr lang="en-US"/>
        </a:p>
      </dgm:t>
    </dgm:pt>
    <dgm:pt modelId="{B171B4DB-64AB-4D50-A562-5C17AA7ABE0C}" type="sibTrans" cxnId="{1CD85227-895C-4361-86C1-D8E9C07AF05C}">
      <dgm:prSet/>
      <dgm:spPr/>
      <dgm:t>
        <a:bodyPr/>
        <a:lstStyle/>
        <a:p>
          <a:endParaRPr lang="en-US"/>
        </a:p>
      </dgm:t>
    </dgm:pt>
    <dgm:pt modelId="{674ECC3E-4218-4D73-BBAF-C1B23EB66804}">
      <dgm:prSet phldrT="[Text]"/>
      <dgm:spPr/>
      <dgm:t>
        <a:bodyPr/>
        <a:lstStyle/>
        <a:p>
          <a:r>
            <a:rPr lang="en-US"/>
            <a:t>Sports and other facilities handling</a:t>
          </a:r>
        </a:p>
      </dgm:t>
    </dgm:pt>
    <dgm:pt modelId="{C7107F71-8073-4C88-885F-1A694E701A74}" type="parTrans" cxnId="{6FCA084F-5138-4D98-870F-264C83F0CFE2}">
      <dgm:prSet/>
      <dgm:spPr/>
      <dgm:t>
        <a:bodyPr/>
        <a:lstStyle/>
        <a:p>
          <a:endParaRPr lang="en-US"/>
        </a:p>
      </dgm:t>
    </dgm:pt>
    <dgm:pt modelId="{8B94DAEE-35C5-4E44-A3F7-52FA79A279B9}" type="sibTrans" cxnId="{6FCA084F-5138-4D98-870F-264C83F0CFE2}">
      <dgm:prSet/>
      <dgm:spPr/>
      <dgm:t>
        <a:bodyPr/>
        <a:lstStyle/>
        <a:p>
          <a:endParaRPr lang="en-US"/>
        </a:p>
      </dgm:t>
    </dgm:pt>
    <dgm:pt modelId="{3CBB60D9-53EE-4924-B44D-5F840653ED8C}">
      <dgm:prSet phldrT="[Text]"/>
      <dgm:spPr/>
      <dgm:t>
        <a:bodyPr/>
        <a:lstStyle/>
        <a:p>
          <a:r>
            <a:rPr lang="en-US"/>
            <a:t>Car-Hire Service handling</a:t>
          </a:r>
        </a:p>
      </dgm:t>
    </dgm:pt>
    <dgm:pt modelId="{08D4922F-7910-4A8A-96F7-C4F02F364A63}" type="parTrans" cxnId="{EA73BF0D-1CE0-4559-A80D-2EDD3AE2F860}">
      <dgm:prSet/>
      <dgm:spPr/>
      <dgm:t>
        <a:bodyPr/>
        <a:lstStyle/>
        <a:p>
          <a:endParaRPr lang="en-US"/>
        </a:p>
      </dgm:t>
    </dgm:pt>
    <dgm:pt modelId="{14EE2BE4-E0F0-4BE5-9924-E0F4D92E24E5}" type="sibTrans" cxnId="{EA73BF0D-1CE0-4559-A80D-2EDD3AE2F860}">
      <dgm:prSet/>
      <dgm:spPr/>
      <dgm:t>
        <a:bodyPr/>
        <a:lstStyle/>
        <a:p>
          <a:endParaRPr lang="en-US"/>
        </a:p>
      </dgm:t>
    </dgm:pt>
    <dgm:pt modelId="{D405E93E-D2BC-441A-B3DA-F0F3927DC935}" type="pres">
      <dgm:prSet presAssocID="{81A88B37-5F0B-456E-AF02-A69988026D7C}" presName="composite" presStyleCnt="0">
        <dgm:presLayoutVars>
          <dgm:chMax val="1"/>
          <dgm:dir/>
          <dgm:resizeHandles val="exact"/>
        </dgm:presLayoutVars>
      </dgm:prSet>
      <dgm:spPr/>
      <dgm:t>
        <a:bodyPr/>
        <a:lstStyle/>
        <a:p>
          <a:endParaRPr lang="en-US"/>
        </a:p>
      </dgm:t>
    </dgm:pt>
    <dgm:pt modelId="{0FB03BB2-DCE8-4D6E-8BB6-9DBBF182B6C4}" type="pres">
      <dgm:prSet presAssocID="{81A88B37-5F0B-456E-AF02-A69988026D7C}" presName="radial" presStyleCnt="0">
        <dgm:presLayoutVars>
          <dgm:animLvl val="ctr"/>
        </dgm:presLayoutVars>
      </dgm:prSet>
      <dgm:spPr/>
    </dgm:pt>
    <dgm:pt modelId="{0661A96D-7003-465E-A947-991648BE6E93}" type="pres">
      <dgm:prSet presAssocID="{8642870F-BC32-438D-AD0E-108C91A3A4E7}" presName="centerShape" presStyleLbl="vennNode1" presStyleIdx="0" presStyleCnt="5"/>
      <dgm:spPr/>
      <dgm:t>
        <a:bodyPr/>
        <a:lstStyle/>
        <a:p>
          <a:endParaRPr lang="en-US"/>
        </a:p>
      </dgm:t>
    </dgm:pt>
    <dgm:pt modelId="{C3BE98C9-E3CE-4260-82CF-5685F75F4EB4}" type="pres">
      <dgm:prSet presAssocID="{DFB2AF20-8893-4CC8-A7D5-A556AEA2AFD8}" presName="node" presStyleLbl="vennNode1" presStyleIdx="1" presStyleCnt="5">
        <dgm:presLayoutVars>
          <dgm:bulletEnabled val="1"/>
        </dgm:presLayoutVars>
      </dgm:prSet>
      <dgm:spPr/>
      <dgm:t>
        <a:bodyPr/>
        <a:lstStyle/>
        <a:p>
          <a:endParaRPr lang="en-US"/>
        </a:p>
      </dgm:t>
    </dgm:pt>
    <dgm:pt modelId="{CC4A3A85-C60F-4406-89E9-455B40788E38}" type="pres">
      <dgm:prSet presAssocID="{2932052D-12B2-4FEB-9726-31D85E07D605}" presName="node" presStyleLbl="vennNode1" presStyleIdx="2" presStyleCnt="5">
        <dgm:presLayoutVars>
          <dgm:bulletEnabled val="1"/>
        </dgm:presLayoutVars>
      </dgm:prSet>
      <dgm:spPr/>
      <dgm:t>
        <a:bodyPr/>
        <a:lstStyle/>
        <a:p>
          <a:endParaRPr lang="en-US"/>
        </a:p>
      </dgm:t>
    </dgm:pt>
    <dgm:pt modelId="{4E7D35DB-AE41-47B3-937B-231539BC99A8}" type="pres">
      <dgm:prSet presAssocID="{674ECC3E-4218-4D73-BBAF-C1B23EB66804}" presName="node" presStyleLbl="vennNode1" presStyleIdx="3" presStyleCnt="5">
        <dgm:presLayoutVars>
          <dgm:bulletEnabled val="1"/>
        </dgm:presLayoutVars>
      </dgm:prSet>
      <dgm:spPr/>
      <dgm:t>
        <a:bodyPr/>
        <a:lstStyle/>
        <a:p>
          <a:endParaRPr lang="en-US"/>
        </a:p>
      </dgm:t>
    </dgm:pt>
    <dgm:pt modelId="{F06A8B3B-CE76-4267-9A47-855F65676304}" type="pres">
      <dgm:prSet presAssocID="{3CBB60D9-53EE-4924-B44D-5F840653ED8C}" presName="node" presStyleLbl="vennNode1" presStyleIdx="4" presStyleCnt="5">
        <dgm:presLayoutVars>
          <dgm:bulletEnabled val="1"/>
        </dgm:presLayoutVars>
      </dgm:prSet>
      <dgm:spPr/>
      <dgm:t>
        <a:bodyPr/>
        <a:lstStyle/>
        <a:p>
          <a:endParaRPr lang="en-US"/>
        </a:p>
      </dgm:t>
    </dgm:pt>
  </dgm:ptLst>
  <dgm:cxnLst>
    <dgm:cxn modelId="{2F307C5A-7660-4BB5-A7E0-2820DE19F816}" srcId="{81A88B37-5F0B-456E-AF02-A69988026D7C}" destId="{8642870F-BC32-438D-AD0E-108C91A3A4E7}" srcOrd="0" destOrd="0" parTransId="{3439A9BE-3701-4268-81E9-E8CE99A7F719}" sibTransId="{76AC18FE-43A7-4112-93AF-115A9121CF07}"/>
    <dgm:cxn modelId="{B6581323-7230-4BA5-9018-40D9513C2E96}" srcId="{8642870F-BC32-438D-AD0E-108C91A3A4E7}" destId="{DFB2AF20-8893-4CC8-A7D5-A556AEA2AFD8}" srcOrd="0" destOrd="0" parTransId="{131791A1-7C12-458B-A523-6846B0C7F0B5}" sibTransId="{366CD80A-FDBB-41B7-84A4-7887C90109AA}"/>
    <dgm:cxn modelId="{A9FEA246-D690-4E39-86DE-D8173C84E66B}" type="presOf" srcId="{3CBB60D9-53EE-4924-B44D-5F840653ED8C}" destId="{F06A8B3B-CE76-4267-9A47-855F65676304}" srcOrd="0" destOrd="0" presId="urn:microsoft.com/office/officeart/2005/8/layout/radial3"/>
    <dgm:cxn modelId="{2127CE11-7A7A-42A0-AFFB-80E3C8935398}" type="presOf" srcId="{81A88B37-5F0B-456E-AF02-A69988026D7C}" destId="{D405E93E-D2BC-441A-B3DA-F0F3927DC935}" srcOrd="0" destOrd="0" presId="urn:microsoft.com/office/officeart/2005/8/layout/radial3"/>
    <dgm:cxn modelId="{F16DBF2E-155E-4ECC-8ACD-6EE9B2549034}" type="presOf" srcId="{DFB2AF20-8893-4CC8-A7D5-A556AEA2AFD8}" destId="{C3BE98C9-E3CE-4260-82CF-5685F75F4EB4}" srcOrd="0" destOrd="0" presId="urn:microsoft.com/office/officeart/2005/8/layout/radial3"/>
    <dgm:cxn modelId="{EA73BF0D-1CE0-4559-A80D-2EDD3AE2F860}" srcId="{8642870F-BC32-438D-AD0E-108C91A3A4E7}" destId="{3CBB60D9-53EE-4924-B44D-5F840653ED8C}" srcOrd="3" destOrd="0" parTransId="{08D4922F-7910-4A8A-96F7-C4F02F364A63}" sibTransId="{14EE2BE4-E0F0-4BE5-9924-E0F4D92E24E5}"/>
    <dgm:cxn modelId="{6FCA084F-5138-4D98-870F-264C83F0CFE2}" srcId="{8642870F-BC32-438D-AD0E-108C91A3A4E7}" destId="{674ECC3E-4218-4D73-BBAF-C1B23EB66804}" srcOrd="2" destOrd="0" parTransId="{C7107F71-8073-4C88-885F-1A694E701A74}" sibTransId="{8B94DAEE-35C5-4E44-A3F7-52FA79A279B9}"/>
    <dgm:cxn modelId="{6A8E7243-3BA9-4285-B63D-1363830A9ED4}" type="presOf" srcId="{8642870F-BC32-438D-AD0E-108C91A3A4E7}" destId="{0661A96D-7003-465E-A947-991648BE6E93}" srcOrd="0" destOrd="0" presId="urn:microsoft.com/office/officeart/2005/8/layout/radial3"/>
    <dgm:cxn modelId="{35EC5823-CED3-4252-A6AF-1CCE2D84E980}" type="presOf" srcId="{674ECC3E-4218-4D73-BBAF-C1B23EB66804}" destId="{4E7D35DB-AE41-47B3-937B-231539BC99A8}" srcOrd="0" destOrd="0" presId="urn:microsoft.com/office/officeart/2005/8/layout/radial3"/>
    <dgm:cxn modelId="{0C48538B-A389-42D3-9234-28EC8EE21AC3}" type="presOf" srcId="{2932052D-12B2-4FEB-9726-31D85E07D605}" destId="{CC4A3A85-C60F-4406-89E9-455B40788E38}" srcOrd="0" destOrd="0" presId="urn:microsoft.com/office/officeart/2005/8/layout/radial3"/>
    <dgm:cxn modelId="{1CD85227-895C-4361-86C1-D8E9C07AF05C}" srcId="{8642870F-BC32-438D-AD0E-108C91A3A4E7}" destId="{2932052D-12B2-4FEB-9726-31D85E07D605}" srcOrd="1" destOrd="0" parTransId="{C576E678-CF80-48D5-BE32-C1B02232DD4C}" sibTransId="{B171B4DB-64AB-4D50-A562-5C17AA7ABE0C}"/>
    <dgm:cxn modelId="{B78F43E3-0AFE-42A9-AF20-AFD33016F6FE}" type="presParOf" srcId="{D405E93E-D2BC-441A-B3DA-F0F3927DC935}" destId="{0FB03BB2-DCE8-4D6E-8BB6-9DBBF182B6C4}" srcOrd="0" destOrd="0" presId="urn:microsoft.com/office/officeart/2005/8/layout/radial3"/>
    <dgm:cxn modelId="{20D5AD5B-0B26-41DD-944C-19AC911D3CB9}" type="presParOf" srcId="{0FB03BB2-DCE8-4D6E-8BB6-9DBBF182B6C4}" destId="{0661A96D-7003-465E-A947-991648BE6E93}" srcOrd="0" destOrd="0" presId="urn:microsoft.com/office/officeart/2005/8/layout/radial3"/>
    <dgm:cxn modelId="{D6551A6B-7C06-4CBC-9326-15B5E4CEF1AD}" type="presParOf" srcId="{0FB03BB2-DCE8-4D6E-8BB6-9DBBF182B6C4}" destId="{C3BE98C9-E3CE-4260-82CF-5685F75F4EB4}" srcOrd="1" destOrd="0" presId="urn:microsoft.com/office/officeart/2005/8/layout/radial3"/>
    <dgm:cxn modelId="{7909252C-2DD2-4F8A-8FF9-00C7A7883B80}" type="presParOf" srcId="{0FB03BB2-DCE8-4D6E-8BB6-9DBBF182B6C4}" destId="{CC4A3A85-C60F-4406-89E9-455B40788E38}" srcOrd="2" destOrd="0" presId="urn:microsoft.com/office/officeart/2005/8/layout/radial3"/>
    <dgm:cxn modelId="{FB6AC5BB-0666-44F5-B872-09007A12399D}" type="presParOf" srcId="{0FB03BB2-DCE8-4D6E-8BB6-9DBBF182B6C4}" destId="{4E7D35DB-AE41-47B3-937B-231539BC99A8}" srcOrd="3" destOrd="0" presId="urn:microsoft.com/office/officeart/2005/8/layout/radial3"/>
    <dgm:cxn modelId="{9C0147F2-CC4D-4BC5-B671-AFD83ACD8573}" type="presParOf" srcId="{0FB03BB2-DCE8-4D6E-8BB6-9DBBF182B6C4}" destId="{F06A8B3B-CE76-4267-9A47-855F65676304}" srcOrd="4" destOrd="0" presId="urn:microsoft.com/office/officeart/2005/8/layout/radial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F5CB96F-8DE4-4566-9486-EA5CF99A9093}" type="doc">
      <dgm:prSet loTypeId="urn:microsoft.com/office/officeart/2005/8/layout/hProcess10" loCatId="process" qsTypeId="urn:microsoft.com/office/officeart/2005/8/quickstyle/simple2" qsCatId="simple" csTypeId="urn:microsoft.com/office/officeart/2005/8/colors/accent1_2" csCatId="accent1" phldr="1"/>
      <dgm:spPr/>
      <dgm:t>
        <a:bodyPr/>
        <a:lstStyle/>
        <a:p>
          <a:endParaRPr lang="en-US"/>
        </a:p>
      </dgm:t>
    </dgm:pt>
    <dgm:pt modelId="{B5CB84B9-0BC6-4312-9E5D-3ED8F6E29FE8}">
      <dgm:prSet phldrT="[Text]"/>
      <dgm:spPr/>
      <dgm:t>
        <a:bodyPr/>
        <a:lstStyle/>
        <a:p>
          <a:r>
            <a:rPr lang="en-US" b="1"/>
            <a:t>Main</a:t>
          </a:r>
          <a:r>
            <a:rPr lang="en-US"/>
            <a:t> </a:t>
          </a:r>
          <a:r>
            <a:rPr lang="en-US" b="1"/>
            <a:t>Menu[1]</a:t>
          </a:r>
        </a:p>
      </dgm:t>
    </dgm:pt>
    <dgm:pt modelId="{CD9330B4-3961-4449-AE40-611A2BB3F34C}" type="parTrans" cxnId="{8302EECC-6B97-467E-8E4B-EDEA37C7AA55}">
      <dgm:prSet/>
      <dgm:spPr/>
      <dgm:t>
        <a:bodyPr/>
        <a:lstStyle/>
        <a:p>
          <a:endParaRPr lang="en-US"/>
        </a:p>
      </dgm:t>
    </dgm:pt>
    <dgm:pt modelId="{2AE238E9-0024-43D6-94BD-F969D307E9DD}" type="sibTrans" cxnId="{8302EECC-6B97-467E-8E4B-EDEA37C7AA55}">
      <dgm:prSet/>
      <dgm:spPr/>
      <dgm:t>
        <a:bodyPr/>
        <a:lstStyle/>
        <a:p>
          <a:endParaRPr lang="en-US"/>
        </a:p>
      </dgm:t>
    </dgm:pt>
    <dgm:pt modelId="{F1EC00FB-D372-4091-8D65-DA7B2AA2FA5C}">
      <dgm:prSet phldrT="[Text]"/>
      <dgm:spPr/>
      <dgm:t>
        <a:bodyPr/>
        <a:lstStyle/>
        <a:p>
          <a:r>
            <a:rPr lang="en-US"/>
            <a:t>All the extra services(facilities) supplied by the hotel are displayed here</a:t>
          </a:r>
        </a:p>
      </dgm:t>
    </dgm:pt>
    <dgm:pt modelId="{366BDC2C-0410-48F8-85BE-86AFB4E4B4C7}" type="parTrans" cxnId="{EA09ED3E-4CC1-4A44-8AC1-36097418B658}">
      <dgm:prSet/>
      <dgm:spPr/>
      <dgm:t>
        <a:bodyPr/>
        <a:lstStyle/>
        <a:p>
          <a:endParaRPr lang="en-US"/>
        </a:p>
      </dgm:t>
    </dgm:pt>
    <dgm:pt modelId="{24104506-FA4A-427D-9946-456C8B83A80E}" type="sibTrans" cxnId="{EA09ED3E-4CC1-4A44-8AC1-36097418B658}">
      <dgm:prSet/>
      <dgm:spPr/>
      <dgm:t>
        <a:bodyPr/>
        <a:lstStyle/>
        <a:p>
          <a:endParaRPr lang="en-US"/>
        </a:p>
      </dgm:t>
    </dgm:pt>
    <dgm:pt modelId="{477008E9-E0C7-4311-A10B-7326034D5F54}">
      <dgm:prSet phldrT="[Text]"/>
      <dgm:spPr/>
      <dgm:t>
        <a:bodyPr/>
        <a:lstStyle/>
        <a:p>
          <a:r>
            <a:rPr lang="en-US" b="1"/>
            <a:t>Selected</a:t>
          </a:r>
          <a:r>
            <a:rPr lang="en-US"/>
            <a:t> </a:t>
          </a:r>
          <a:r>
            <a:rPr lang="en-US" b="1"/>
            <a:t>facility</a:t>
          </a:r>
          <a:r>
            <a:rPr lang="en-US"/>
            <a:t> </a:t>
          </a:r>
          <a:r>
            <a:rPr lang="en-US" b="1"/>
            <a:t>details[3]</a:t>
          </a:r>
        </a:p>
      </dgm:t>
    </dgm:pt>
    <dgm:pt modelId="{504B78E6-F1D4-496C-A45D-A51C79237561}" type="parTrans" cxnId="{364DDB0C-1F32-478C-94AA-7C4D96619FF3}">
      <dgm:prSet/>
      <dgm:spPr/>
      <dgm:t>
        <a:bodyPr/>
        <a:lstStyle/>
        <a:p>
          <a:endParaRPr lang="en-US"/>
        </a:p>
      </dgm:t>
    </dgm:pt>
    <dgm:pt modelId="{2D4ACCA1-DDC1-4215-B889-482266659B41}" type="sibTrans" cxnId="{364DDB0C-1F32-478C-94AA-7C4D96619FF3}">
      <dgm:prSet/>
      <dgm:spPr/>
      <dgm:t>
        <a:bodyPr/>
        <a:lstStyle/>
        <a:p>
          <a:endParaRPr lang="en-US"/>
        </a:p>
      </dgm:t>
    </dgm:pt>
    <dgm:pt modelId="{A4551384-4198-4369-8BA9-1E1D1CB8FEB4}">
      <dgm:prSet phldrT="[Text]"/>
      <dgm:spPr/>
      <dgm:t>
        <a:bodyPr/>
        <a:lstStyle/>
        <a:p>
          <a:r>
            <a:rPr lang="en-US"/>
            <a:t>User inputs his/her requirement based on given set of data.</a:t>
          </a:r>
        </a:p>
      </dgm:t>
    </dgm:pt>
    <dgm:pt modelId="{A7EDB8E3-EB50-4AA7-9C65-00202E2CD21E}" type="parTrans" cxnId="{CA77FDCA-3FF1-46B5-A5A3-6CCC460FB459}">
      <dgm:prSet/>
      <dgm:spPr/>
      <dgm:t>
        <a:bodyPr/>
        <a:lstStyle/>
        <a:p>
          <a:endParaRPr lang="en-US"/>
        </a:p>
      </dgm:t>
    </dgm:pt>
    <dgm:pt modelId="{25FC3797-293C-4555-9088-8CE8FE74C3C7}" type="sibTrans" cxnId="{CA77FDCA-3FF1-46B5-A5A3-6CCC460FB459}">
      <dgm:prSet/>
      <dgm:spPr/>
      <dgm:t>
        <a:bodyPr/>
        <a:lstStyle/>
        <a:p>
          <a:endParaRPr lang="en-US"/>
        </a:p>
      </dgm:t>
    </dgm:pt>
    <dgm:pt modelId="{55710B53-A1EF-4D55-A9AF-86B6402DABA7}">
      <dgm:prSet phldrT="[Text]"/>
      <dgm:spPr/>
      <dgm:t>
        <a:bodyPr/>
        <a:lstStyle/>
        <a:p>
          <a:r>
            <a:rPr lang="en-US" b="1"/>
            <a:t>Finalizing[4]</a:t>
          </a:r>
        </a:p>
      </dgm:t>
    </dgm:pt>
    <dgm:pt modelId="{4A463434-0957-4F44-9907-B6B946113D82}" type="parTrans" cxnId="{8F452D3C-899A-45C6-836B-8565DA971984}">
      <dgm:prSet/>
      <dgm:spPr/>
      <dgm:t>
        <a:bodyPr/>
        <a:lstStyle/>
        <a:p>
          <a:endParaRPr lang="en-US"/>
        </a:p>
      </dgm:t>
    </dgm:pt>
    <dgm:pt modelId="{A5E433DE-7EFD-46FC-928E-A600875AB0E4}" type="sibTrans" cxnId="{8F452D3C-899A-45C6-836B-8565DA971984}">
      <dgm:prSet/>
      <dgm:spPr/>
      <dgm:t>
        <a:bodyPr/>
        <a:lstStyle/>
        <a:p>
          <a:endParaRPr lang="en-US"/>
        </a:p>
      </dgm:t>
    </dgm:pt>
    <dgm:pt modelId="{EA409795-E671-4C7C-B332-2BC1A20EF2BC}">
      <dgm:prSet phldrT="[Text]"/>
      <dgm:spPr/>
      <dgm:t>
        <a:bodyPr/>
        <a:lstStyle/>
        <a:p>
          <a:r>
            <a:rPr lang="en-US"/>
            <a:t>System prompts a message window containing 'Total' that should be paid.</a:t>
          </a:r>
        </a:p>
      </dgm:t>
    </dgm:pt>
    <dgm:pt modelId="{F6489DFB-7AFB-42A4-A31F-04E50EA09D4D}" type="parTrans" cxnId="{3804D7D0-066A-4D18-993F-82F54EF8DDEB}">
      <dgm:prSet/>
      <dgm:spPr/>
      <dgm:t>
        <a:bodyPr/>
        <a:lstStyle/>
        <a:p>
          <a:endParaRPr lang="en-US"/>
        </a:p>
      </dgm:t>
    </dgm:pt>
    <dgm:pt modelId="{D18975D5-5039-47C0-95A1-3E266785471D}" type="sibTrans" cxnId="{3804D7D0-066A-4D18-993F-82F54EF8DDEB}">
      <dgm:prSet/>
      <dgm:spPr/>
      <dgm:t>
        <a:bodyPr/>
        <a:lstStyle/>
        <a:p>
          <a:endParaRPr lang="en-US"/>
        </a:p>
      </dgm:t>
    </dgm:pt>
    <dgm:pt modelId="{5CE0ACA9-E6AF-42B5-BF25-A8FFCCBD0ACD}">
      <dgm:prSet phldrT="[Text]"/>
      <dgm:spPr/>
      <dgm:t>
        <a:bodyPr/>
        <a:lstStyle/>
        <a:p>
          <a:r>
            <a:rPr lang="en-US" b="1"/>
            <a:t>Facilities</a:t>
          </a:r>
          <a:r>
            <a:rPr lang="en-US"/>
            <a:t> </a:t>
          </a:r>
          <a:r>
            <a:rPr lang="en-US" b="1"/>
            <a:t>Section[2]</a:t>
          </a:r>
        </a:p>
      </dgm:t>
    </dgm:pt>
    <dgm:pt modelId="{FB8D436B-377D-4BC4-9D21-33FC33F72379}" type="parTrans" cxnId="{7DC8489C-EAB7-4542-B9BF-93D6BF892931}">
      <dgm:prSet/>
      <dgm:spPr/>
      <dgm:t>
        <a:bodyPr/>
        <a:lstStyle/>
        <a:p>
          <a:endParaRPr lang="en-US"/>
        </a:p>
      </dgm:t>
    </dgm:pt>
    <dgm:pt modelId="{F477ADF2-8C72-4EAF-A976-08E7C348F92E}" type="sibTrans" cxnId="{7DC8489C-EAB7-4542-B9BF-93D6BF892931}">
      <dgm:prSet/>
      <dgm:spPr/>
      <dgm:t>
        <a:bodyPr/>
        <a:lstStyle/>
        <a:p>
          <a:endParaRPr lang="en-US"/>
        </a:p>
      </dgm:t>
    </dgm:pt>
    <dgm:pt modelId="{ABE4B936-CD3E-4B96-960D-2661C60ACA3F}">
      <dgm:prSet/>
      <dgm:spPr/>
      <dgm:t>
        <a:bodyPr/>
        <a:lstStyle/>
        <a:p>
          <a:r>
            <a:rPr lang="en-US"/>
            <a:t>Sub sections of the system is displayed here.</a:t>
          </a:r>
        </a:p>
      </dgm:t>
    </dgm:pt>
    <dgm:pt modelId="{B4800C6C-9343-4FFE-9F01-F9A0AF385A75}" type="parTrans" cxnId="{B74CCDAE-2DD7-4A5F-BC9A-0F3D03EAD1C9}">
      <dgm:prSet/>
      <dgm:spPr/>
      <dgm:t>
        <a:bodyPr/>
        <a:lstStyle/>
        <a:p>
          <a:endParaRPr lang="en-US"/>
        </a:p>
      </dgm:t>
    </dgm:pt>
    <dgm:pt modelId="{9AFD41CB-925D-4A00-9AA8-4E00BA03EF7D}" type="sibTrans" cxnId="{B74CCDAE-2DD7-4A5F-BC9A-0F3D03EAD1C9}">
      <dgm:prSet/>
      <dgm:spPr/>
      <dgm:t>
        <a:bodyPr/>
        <a:lstStyle/>
        <a:p>
          <a:endParaRPr lang="en-US"/>
        </a:p>
      </dgm:t>
    </dgm:pt>
    <dgm:pt modelId="{9A5BDF4D-8ACB-45BB-A521-6EB59DA4DDF8}" type="pres">
      <dgm:prSet presAssocID="{0F5CB96F-8DE4-4566-9486-EA5CF99A9093}" presName="Name0" presStyleCnt="0">
        <dgm:presLayoutVars>
          <dgm:dir/>
          <dgm:resizeHandles val="exact"/>
        </dgm:presLayoutVars>
      </dgm:prSet>
      <dgm:spPr/>
      <dgm:t>
        <a:bodyPr/>
        <a:lstStyle/>
        <a:p>
          <a:endParaRPr lang="en-US"/>
        </a:p>
      </dgm:t>
    </dgm:pt>
    <dgm:pt modelId="{9211A475-69B3-4985-B0F8-006A2F97E2EC}" type="pres">
      <dgm:prSet presAssocID="{B5CB84B9-0BC6-4312-9E5D-3ED8F6E29FE8}" presName="composite" presStyleCnt="0"/>
      <dgm:spPr/>
    </dgm:pt>
    <dgm:pt modelId="{A5FA13F9-B8DA-4385-B6CD-E23F963C5939}" type="pres">
      <dgm:prSet presAssocID="{B5CB84B9-0BC6-4312-9E5D-3ED8F6E29FE8}" presName="imagSh" presStyleLbl="bgImgPlace1" presStyleIdx="0" presStyleCnt="4" custLinFactNeighborY="-10843"/>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 xmlns:asvg="http://schemas.microsoft.com/office/drawing/2016/SVG/main" r:embed="rId2"/>
              </a:ext>
            </a:extLst>
          </a:blip>
          <a:srcRect/>
          <a:stretch>
            <a:fillRect/>
          </a:stretch>
        </a:blipFill>
      </dgm:spPr>
      <dgm:t>
        <a:bodyPr/>
        <a:lstStyle/>
        <a:p>
          <a:endParaRPr lang="en-US"/>
        </a:p>
      </dgm:t>
      <dgm:extLst>
        <a:ext uri="{E40237B7-FDA0-4F09-8148-C483321AD2D9}">
          <dgm14:cNvPr xmlns:dgm14="http://schemas.microsoft.com/office/drawing/2010/diagram" id="0" name="" descr="Home"/>
        </a:ext>
      </dgm:extLst>
    </dgm:pt>
    <dgm:pt modelId="{1D7A7A07-7720-4620-8004-DE2BB91D67F9}" type="pres">
      <dgm:prSet presAssocID="{B5CB84B9-0BC6-4312-9E5D-3ED8F6E29FE8}" presName="txNode" presStyleLbl="node1" presStyleIdx="0" presStyleCnt="4">
        <dgm:presLayoutVars>
          <dgm:bulletEnabled val="1"/>
        </dgm:presLayoutVars>
      </dgm:prSet>
      <dgm:spPr/>
      <dgm:t>
        <a:bodyPr/>
        <a:lstStyle/>
        <a:p>
          <a:endParaRPr lang="en-US"/>
        </a:p>
      </dgm:t>
    </dgm:pt>
    <dgm:pt modelId="{28953A34-320A-4333-BFED-C63AA8F985F6}" type="pres">
      <dgm:prSet presAssocID="{2AE238E9-0024-43D6-94BD-F969D307E9DD}" presName="sibTrans" presStyleLbl="sibTrans2D1" presStyleIdx="0" presStyleCnt="3" custAng="21359958" custLinFactNeighborY="24304"/>
      <dgm:spPr/>
      <dgm:t>
        <a:bodyPr/>
        <a:lstStyle/>
        <a:p>
          <a:endParaRPr lang="en-US"/>
        </a:p>
      </dgm:t>
    </dgm:pt>
    <dgm:pt modelId="{48211EF5-FC55-4598-8D4C-4797B25719B2}" type="pres">
      <dgm:prSet presAssocID="{2AE238E9-0024-43D6-94BD-F969D307E9DD}" presName="connTx" presStyleLbl="sibTrans2D1" presStyleIdx="0" presStyleCnt="3"/>
      <dgm:spPr/>
      <dgm:t>
        <a:bodyPr/>
        <a:lstStyle/>
        <a:p>
          <a:endParaRPr lang="en-US"/>
        </a:p>
      </dgm:t>
    </dgm:pt>
    <dgm:pt modelId="{B537F3E3-CCFB-48DE-A353-FB065631A78F}" type="pres">
      <dgm:prSet presAssocID="{5CE0ACA9-E6AF-42B5-BF25-A8FFCCBD0ACD}" presName="composite" presStyleCnt="0"/>
      <dgm:spPr/>
    </dgm:pt>
    <dgm:pt modelId="{6E1E898D-AE47-44A3-8E48-94C55B69A01C}" type="pres">
      <dgm:prSet presAssocID="{5CE0ACA9-E6AF-42B5-BF25-A8FFCCBD0ACD}" presName="imagSh" presStyleLbl="bgImgPlace1" presStyleIdx="1" presStyleCnt="4"/>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 xmlns:asvg="http://schemas.microsoft.com/office/drawing/2016/SVG/main" r:embed="rId4"/>
              </a:ext>
            </a:extLst>
          </a:blip>
          <a:srcRect/>
          <a:stretch>
            <a:fillRect/>
          </a:stretch>
        </a:blipFill>
      </dgm:spPr>
      <dgm:t>
        <a:bodyPr/>
        <a:lstStyle/>
        <a:p>
          <a:endParaRPr lang="en-US"/>
        </a:p>
      </dgm:t>
      <dgm:extLst>
        <a:ext uri="{E40237B7-FDA0-4F09-8148-C483321AD2D9}">
          <dgm14:cNvPr xmlns:dgm14="http://schemas.microsoft.com/office/drawing/2010/diagram" id="0" name="" descr="List"/>
        </a:ext>
      </dgm:extLst>
    </dgm:pt>
    <dgm:pt modelId="{C5B25D2F-9AAC-4C52-90FD-5DC61752147E}" type="pres">
      <dgm:prSet presAssocID="{5CE0ACA9-E6AF-42B5-BF25-A8FFCCBD0ACD}" presName="txNode" presStyleLbl="node1" presStyleIdx="1" presStyleCnt="4" custScaleX="121843" custLinFactNeighborX="10188">
        <dgm:presLayoutVars>
          <dgm:bulletEnabled val="1"/>
        </dgm:presLayoutVars>
      </dgm:prSet>
      <dgm:spPr/>
      <dgm:t>
        <a:bodyPr/>
        <a:lstStyle/>
        <a:p>
          <a:endParaRPr lang="en-US"/>
        </a:p>
      </dgm:t>
    </dgm:pt>
    <dgm:pt modelId="{3A2CD040-3DA0-444E-9E6E-56EB6713A77A}" type="pres">
      <dgm:prSet presAssocID="{F477ADF2-8C72-4EAF-A976-08E7C348F92E}" presName="sibTrans" presStyleLbl="sibTrans2D1" presStyleIdx="1" presStyleCnt="3"/>
      <dgm:spPr/>
      <dgm:t>
        <a:bodyPr/>
        <a:lstStyle/>
        <a:p>
          <a:endParaRPr lang="en-US"/>
        </a:p>
      </dgm:t>
    </dgm:pt>
    <dgm:pt modelId="{70C34A30-0914-48BA-984D-AB11FC1D2828}" type="pres">
      <dgm:prSet presAssocID="{F477ADF2-8C72-4EAF-A976-08E7C348F92E}" presName="connTx" presStyleLbl="sibTrans2D1" presStyleIdx="1" presStyleCnt="3"/>
      <dgm:spPr/>
      <dgm:t>
        <a:bodyPr/>
        <a:lstStyle/>
        <a:p>
          <a:endParaRPr lang="en-US"/>
        </a:p>
      </dgm:t>
    </dgm:pt>
    <dgm:pt modelId="{B07E6EC8-BB41-4E70-9335-7D5957783130}" type="pres">
      <dgm:prSet presAssocID="{477008E9-E0C7-4311-A10B-7326034D5F54}" presName="composite" presStyleCnt="0"/>
      <dgm:spPr/>
    </dgm:pt>
    <dgm:pt modelId="{0D8E59D6-7585-4E21-8C09-A9AE0A704344}" type="pres">
      <dgm:prSet presAssocID="{477008E9-E0C7-4311-A10B-7326034D5F54}" presName="imagSh" presStyleLbl="bgImgPlace1" presStyleIdx="2" presStyleCnt="4"/>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 xmlns:asvg="http://schemas.microsoft.com/office/drawing/2016/SVG/main" r:embed="rId6"/>
              </a:ext>
            </a:extLst>
          </a:blip>
          <a:srcRect/>
          <a:stretch>
            <a:fillRect/>
          </a:stretch>
        </a:blipFill>
      </dgm:spPr>
      <dgm:t>
        <a:bodyPr/>
        <a:lstStyle/>
        <a:p>
          <a:endParaRPr lang="en-US"/>
        </a:p>
      </dgm:t>
      <dgm:extLst>
        <a:ext uri="{E40237B7-FDA0-4F09-8148-C483321AD2D9}">
          <dgm14:cNvPr xmlns:dgm14="http://schemas.microsoft.com/office/drawing/2010/diagram" id="0" name="" descr="Contract"/>
        </a:ext>
      </dgm:extLst>
    </dgm:pt>
    <dgm:pt modelId="{785F9438-0410-46F9-B58C-B416FA66A394}" type="pres">
      <dgm:prSet presAssocID="{477008E9-E0C7-4311-A10B-7326034D5F54}" presName="txNode" presStyleLbl="node1" presStyleIdx="2" presStyleCnt="4">
        <dgm:presLayoutVars>
          <dgm:bulletEnabled val="1"/>
        </dgm:presLayoutVars>
      </dgm:prSet>
      <dgm:spPr/>
      <dgm:t>
        <a:bodyPr/>
        <a:lstStyle/>
        <a:p>
          <a:endParaRPr lang="en-US"/>
        </a:p>
      </dgm:t>
    </dgm:pt>
    <dgm:pt modelId="{2E588CDB-F992-4D8B-80B5-553E41C5DFB5}" type="pres">
      <dgm:prSet presAssocID="{2D4ACCA1-DDC1-4215-B889-482266659B41}" presName="sibTrans" presStyleLbl="sibTrans2D1" presStyleIdx="2" presStyleCnt="3" custAng="276797" custLinFactNeighborX="30219" custLinFactNeighborY="31248"/>
      <dgm:spPr/>
      <dgm:t>
        <a:bodyPr/>
        <a:lstStyle/>
        <a:p>
          <a:endParaRPr lang="en-US"/>
        </a:p>
      </dgm:t>
    </dgm:pt>
    <dgm:pt modelId="{A2CA698C-9283-412E-AC9D-A4D4414101C0}" type="pres">
      <dgm:prSet presAssocID="{2D4ACCA1-DDC1-4215-B889-482266659B41}" presName="connTx" presStyleLbl="sibTrans2D1" presStyleIdx="2" presStyleCnt="3"/>
      <dgm:spPr/>
      <dgm:t>
        <a:bodyPr/>
        <a:lstStyle/>
        <a:p>
          <a:endParaRPr lang="en-US"/>
        </a:p>
      </dgm:t>
    </dgm:pt>
    <dgm:pt modelId="{2F626F61-C387-402D-8D91-14230E9ED67E}" type="pres">
      <dgm:prSet presAssocID="{55710B53-A1EF-4D55-A9AF-86B6402DABA7}" presName="composite" presStyleCnt="0"/>
      <dgm:spPr/>
    </dgm:pt>
    <dgm:pt modelId="{7B074219-87E0-4245-8086-835DEE3170A8}" type="pres">
      <dgm:prSet presAssocID="{55710B53-A1EF-4D55-A9AF-86B6402DABA7}" presName="imagSh" presStyleLbl="bgImgPlace1" presStyleIdx="3" presStyleCnt="4" custLinFactNeighborY="-12510"/>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 xmlns:asvg="http://schemas.microsoft.com/office/drawing/2016/SVG/main" r:embed="rId8"/>
              </a:ext>
            </a:extLst>
          </a:blip>
          <a:srcRect/>
          <a:stretch>
            <a:fillRect/>
          </a:stretch>
        </a:blipFill>
      </dgm:spPr>
      <dgm:t>
        <a:bodyPr/>
        <a:lstStyle/>
        <a:p>
          <a:endParaRPr lang="en-US"/>
        </a:p>
      </dgm:t>
      <dgm:extLst>
        <a:ext uri="{E40237B7-FDA0-4F09-8148-C483321AD2D9}">
          <dgm14:cNvPr xmlns:dgm14="http://schemas.microsoft.com/office/drawing/2010/diagram" id="0" name="" descr="Handshake"/>
        </a:ext>
      </dgm:extLst>
    </dgm:pt>
    <dgm:pt modelId="{687AFECF-17A3-467F-81EF-6001B07F0B9E}" type="pres">
      <dgm:prSet presAssocID="{55710B53-A1EF-4D55-A9AF-86B6402DABA7}" presName="txNode" presStyleLbl="node1" presStyleIdx="3" presStyleCnt="4">
        <dgm:presLayoutVars>
          <dgm:bulletEnabled val="1"/>
        </dgm:presLayoutVars>
      </dgm:prSet>
      <dgm:spPr/>
      <dgm:t>
        <a:bodyPr/>
        <a:lstStyle/>
        <a:p>
          <a:endParaRPr lang="en-US"/>
        </a:p>
      </dgm:t>
    </dgm:pt>
  </dgm:ptLst>
  <dgm:cxnLst>
    <dgm:cxn modelId="{7DC8489C-EAB7-4542-B9BF-93D6BF892931}" srcId="{0F5CB96F-8DE4-4566-9486-EA5CF99A9093}" destId="{5CE0ACA9-E6AF-42B5-BF25-A8FFCCBD0ACD}" srcOrd="1" destOrd="0" parTransId="{FB8D436B-377D-4BC4-9D21-33FC33F72379}" sibTransId="{F477ADF2-8C72-4EAF-A976-08E7C348F92E}"/>
    <dgm:cxn modelId="{364DDB0C-1F32-478C-94AA-7C4D96619FF3}" srcId="{0F5CB96F-8DE4-4566-9486-EA5CF99A9093}" destId="{477008E9-E0C7-4311-A10B-7326034D5F54}" srcOrd="2" destOrd="0" parTransId="{504B78E6-F1D4-496C-A45D-A51C79237561}" sibTransId="{2D4ACCA1-DDC1-4215-B889-482266659B41}"/>
    <dgm:cxn modelId="{DC44F704-BB6A-4B77-9ECC-AFC49577F271}" type="presOf" srcId="{EA409795-E671-4C7C-B332-2BC1A20EF2BC}" destId="{687AFECF-17A3-467F-81EF-6001B07F0B9E}" srcOrd="0" destOrd="1" presId="urn:microsoft.com/office/officeart/2005/8/layout/hProcess10"/>
    <dgm:cxn modelId="{4A729F64-43BA-4894-B99F-5C3CE4AADDFF}" type="presOf" srcId="{2D4ACCA1-DDC1-4215-B889-482266659B41}" destId="{2E588CDB-F992-4D8B-80B5-553E41C5DFB5}" srcOrd="0" destOrd="0" presId="urn:microsoft.com/office/officeart/2005/8/layout/hProcess10"/>
    <dgm:cxn modelId="{B73C6F49-3132-45AC-8940-81E1AA2F5A9F}" type="presOf" srcId="{477008E9-E0C7-4311-A10B-7326034D5F54}" destId="{785F9438-0410-46F9-B58C-B416FA66A394}" srcOrd="0" destOrd="0" presId="urn:microsoft.com/office/officeart/2005/8/layout/hProcess10"/>
    <dgm:cxn modelId="{B74CCDAE-2DD7-4A5F-BC9A-0F3D03EAD1C9}" srcId="{B5CB84B9-0BC6-4312-9E5D-3ED8F6E29FE8}" destId="{ABE4B936-CD3E-4B96-960D-2661C60ACA3F}" srcOrd="0" destOrd="0" parTransId="{B4800C6C-9343-4FFE-9F01-F9A0AF385A75}" sibTransId="{9AFD41CB-925D-4A00-9AA8-4E00BA03EF7D}"/>
    <dgm:cxn modelId="{CA77FDCA-3FF1-46B5-A5A3-6CCC460FB459}" srcId="{477008E9-E0C7-4311-A10B-7326034D5F54}" destId="{A4551384-4198-4369-8BA9-1E1D1CB8FEB4}" srcOrd="0" destOrd="0" parTransId="{A7EDB8E3-EB50-4AA7-9C65-00202E2CD21E}" sibTransId="{25FC3797-293C-4555-9088-8CE8FE74C3C7}"/>
    <dgm:cxn modelId="{57C20B36-00A8-474B-9031-98F7954AB95F}" type="presOf" srcId="{5CE0ACA9-E6AF-42B5-BF25-A8FFCCBD0ACD}" destId="{C5B25D2F-9AAC-4C52-90FD-5DC61752147E}" srcOrd="0" destOrd="0" presId="urn:microsoft.com/office/officeart/2005/8/layout/hProcess10"/>
    <dgm:cxn modelId="{EA09ED3E-4CC1-4A44-8AC1-36097418B658}" srcId="{5CE0ACA9-E6AF-42B5-BF25-A8FFCCBD0ACD}" destId="{F1EC00FB-D372-4091-8D65-DA7B2AA2FA5C}" srcOrd="0" destOrd="0" parTransId="{366BDC2C-0410-48F8-85BE-86AFB4E4B4C7}" sibTransId="{24104506-FA4A-427D-9946-456C8B83A80E}"/>
    <dgm:cxn modelId="{7AAE0BBD-6F7D-4889-987C-14E71652AAFE}" type="presOf" srcId="{2AE238E9-0024-43D6-94BD-F969D307E9DD}" destId="{28953A34-320A-4333-BFED-C63AA8F985F6}" srcOrd="0" destOrd="0" presId="urn:microsoft.com/office/officeart/2005/8/layout/hProcess10"/>
    <dgm:cxn modelId="{8F452D3C-899A-45C6-836B-8565DA971984}" srcId="{0F5CB96F-8DE4-4566-9486-EA5CF99A9093}" destId="{55710B53-A1EF-4D55-A9AF-86B6402DABA7}" srcOrd="3" destOrd="0" parTransId="{4A463434-0957-4F44-9907-B6B946113D82}" sibTransId="{A5E433DE-7EFD-46FC-928E-A600875AB0E4}"/>
    <dgm:cxn modelId="{B445B761-1C5D-40C0-B4F8-A7DA8AF096A8}" type="presOf" srcId="{B5CB84B9-0BC6-4312-9E5D-3ED8F6E29FE8}" destId="{1D7A7A07-7720-4620-8004-DE2BB91D67F9}" srcOrd="0" destOrd="0" presId="urn:microsoft.com/office/officeart/2005/8/layout/hProcess10"/>
    <dgm:cxn modelId="{3804D7D0-066A-4D18-993F-82F54EF8DDEB}" srcId="{55710B53-A1EF-4D55-A9AF-86B6402DABA7}" destId="{EA409795-E671-4C7C-B332-2BC1A20EF2BC}" srcOrd="0" destOrd="0" parTransId="{F6489DFB-7AFB-42A4-A31F-04E50EA09D4D}" sibTransId="{D18975D5-5039-47C0-95A1-3E266785471D}"/>
    <dgm:cxn modelId="{955C9006-D884-426D-A6E9-0D9733872363}" type="presOf" srcId="{F477ADF2-8C72-4EAF-A976-08E7C348F92E}" destId="{70C34A30-0914-48BA-984D-AB11FC1D2828}" srcOrd="1" destOrd="0" presId="urn:microsoft.com/office/officeart/2005/8/layout/hProcess10"/>
    <dgm:cxn modelId="{8302EECC-6B97-467E-8E4B-EDEA37C7AA55}" srcId="{0F5CB96F-8DE4-4566-9486-EA5CF99A9093}" destId="{B5CB84B9-0BC6-4312-9E5D-3ED8F6E29FE8}" srcOrd="0" destOrd="0" parTransId="{CD9330B4-3961-4449-AE40-611A2BB3F34C}" sibTransId="{2AE238E9-0024-43D6-94BD-F969D307E9DD}"/>
    <dgm:cxn modelId="{1FC3E910-2669-4AC3-B013-CAE32DF3E64F}" type="presOf" srcId="{2AE238E9-0024-43D6-94BD-F969D307E9DD}" destId="{48211EF5-FC55-4598-8D4C-4797B25719B2}" srcOrd="1" destOrd="0" presId="urn:microsoft.com/office/officeart/2005/8/layout/hProcess10"/>
    <dgm:cxn modelId="{16B00C30-D214-4001-BA63-E2A7EA7CCA47}" type="presOf" srcId="{55710B53-A1EF-4D55-A9AF-86B6402DABA7}" destId="{687AFECF-17A3-467F-81EF-6001B07F0B9E}" srcOrd="0" destOrd="0" presId="urn:microsoft.com/office/officeart/2005/8/layout/hProcess10"/>
    <dgm:cxn modelId="{E53F8EBF-C1C4-4BD4-9FD0-0A56D8915D01}" type="presOf" srcId="{ABE4B936-CD3E-4B96-960D-2661C60ACA3F}" destId="{1D7A7A07-7720-4620-8004-DE2BB91D67F9}" srcOrd="0" destOrd="1" presId="urn:microsoft.com/office/officeart/2005/8/layout/hProcess10"/>
    <dgm:cxn modelId="{356905B2-5864-4085-ACB2-9D486066A7F6}" type="presOf" srcId="{F477ADF2-8C72-4EAF-A976-08E7C348F92E}" destId="{3A2CD040-3DA0-444E-9E6E-56EB6713A77A}" srcOrd="0" destOrd="0" presId="urn:microsoft.com/office/officeart/2005/8/layout/hProcess10"/>
    <dgm:cxn modelId="{B8A6B3E5-2F5B-46F1-9640-7C1DE51A0391}" type="presOf" srcId="{A4551384-4198-4369-8BA9-1E1D1CB8FEB4}" destId="{785F9438-0410-46F9-B58C-B416FA66A394}" srcOrd="0" destOrd="1" presId="urn:microsoft.com/office/officeart/2005/8/layout/hProcess10"/>
    <dgm:cxn modelId="{D45BA45E-52D3-4462-BF48-A3AACD59F365}" type="presOf" srcId="{0F5CB96F-8DE4-4566-9486-EA5CF99A9093}" destId="{9A5BDF4D-8ACB-45BB-A521-6EB59DA4DDF8}" srcOrd="0" destOrd="0" presId="urn:microsoft.com/office/officeart/2005/8/layout/hProcess10"/>
    <dgm:cxn modelId="{38A446CB-015E-44CB-ACF0-ACFE80BB272A}" type="presOf" srcId="{2D4ACCA1-DDC1-4215-B889-482266659B41}" destId="{A2CA698C-9283-412E-AC9D-A4D4414101C0}" srcOrd="1" destOrd="0" presId="urn:microsoft.com/office/officeart/2005/8/layout/hProcess10"/>
    <dgm:cxn modelId="{64AE3A7C-CCC0-452B-AC41-D341CDF0ADE6}" type="presOf" srcId="{F1EC00FB-D372-4091-8D65-DA7B2AA2FA5C}" destId="{C5B25D2F-9AAC-4C52-90FD-5DC61752147E}" srcOrd="0" destOrd="1" presId="urn:microsoft.com/office/officeart/2005/8/layout/hProcess10"/>
    <dgm:cxn modelId="{123E02F0-465C-431C-9AC0-ABB67603D4C8}" type="presParOf" srcId="{9A5BDF4D-8ACB-45BB-A521-6EB59DA4DDF8}" destId="{9211A475-69B3-4985-B0F8-006A2F97E2EC}" srcOrd="0" destOrd="0" presId="urn:microsoft.com/office/officeart/2005/8/layout/hProcess10"/>
    <dgm:cxn modelId="{2DC4C959-CAD7-47AF-ADC3-CEF0E621AAD6}" type="presParOf" srcId="{9211A475-69B3-4985-B0F8-006A2F97E2EC}" destId="{A5FA13F9-B8DA-4385-B6CD-E23F963C5939}" srcOrd="0" destOrd="0" presId="urn:microsoft.com/office/officeart/2005/8/layout/hProcess10"/>
    <dgm:cxn modelId="{DFFA9A0D-E199-42A7-8031-F0B7182E9D00}" type="presParOf" srcId="{9211A475-69B3-4985-B0F8-006A2F97E2EC}" destId="{1D7A7A07-7720-4620-8004-DE2BB91D67F9}" srcOrd="1" destOrd="0" presId="urn:microsoft.com/office/officeart/2005/8/layout/hProcess10"/>
    <dgm:cxn modelId="{1F0B8500-35B5-46FB-A659-3D6DADE592B4}" type="presParOf" srcId="{9A5BDF4D-8ACB-45BB-A521-6EB59DA4DDF8}" destId="{28953A34-320A-4333-BFED-C63AA8F985F6}" srcOrd="1" destOrd="0" presId="urn:microsoft.com/office/officeart/2005/8/layout/hProcess10"/>
    <dgm:cxn modelId="{07E26F46-F249-4DCB-ADE3-F0DD840BD1B1}" type="presParOf" srcId="{28953A34-320A-4333-BFED-C63AA8F985F6}" destId="{48211EF5-FC55-4598-8D4C-4797B25719B2}" srcOrd="0" destOrd="0" presId="urn:microsoft.com/office/officeart/2005/8/layout/hProcess10"/>
    <dgm:cxn modelId="{D7C42A9F-5B05-4F6C-9DF5-801B02772CE8}" type="presParOf" srcId="{9A5BDF4D-8ACB-45BB-A521-6EB59DA4DDF8}" destId="{B537F3E3-CCFB-48DE-A353-FB065631A78F}" srcOrd="2" destOrd="0" presId="urn:microsoft.com/office/officeart/2005/8/layout/hProcess10"/>
    <dgm:cxn modelId="{D6B406D7-4CD3-4AF6-A70C-8A531A4717B4}" type="presParOf" srcId="{B537F3E3-CCFB-48DE-A353-FB065631A78F}" destId="{6E1E898D-AE47-44A3-8E48-94C55B69A01C}" srcOrd="0" destOrd="0" presId="urn:microsoft.com/office/officeart/2005/8/layout/hProcess10"/>
    <dgm:cxn modelId="{42B45E0D-F27A-46BE-BF00-2A3B0631770D}" type="presParOf" srcId="{B537F3E3-CCFB-48DE-A353-FB065631A78F}" destId="{C5B25D2F-9AAC-4C52-90FD-5DC61752147E}" srcOrd="1" destOrd="0" presId="urn:microsoft.com/office/officeart/2005/8/layout/hProcess10"/>
    <dgm:cxn modelId="{915F6941-F889-432E-B76D-6FAEB5CE8BBF}" type="presParOf" srcId="{9A5BDF4D-8ACB-45BB-A521-6EB59DA4DDF8}" destId="{3A2CD040-3DA0-444E-9E6E-56EB6713A77A}" srcOrd="3" destOrd="0" presId="urn:microsoft.com/office/officeart/2005/8/layout/hProcess10"/>
    <dgm:cxn modelId="{92F6490D-B776-4415-840F-EFAEEE6141FF}" type="presParOf" srcId="{3A2CD040-3DA0-444E-9E6E-56EB6713A77A}" destId="{70C34A30-0914-48BA-984D-AB11FC1D2828}" srcOrd="0" destOrd="0" presId="urn:microsoft.com/office/officeart/2005/8/layout/hProcess10"/>
    <dgm:cxn modelId="{545F8159-6681-42FD-97FB-67C75CF94B4B}" type="presParOf" srcId="{9A5BDF4D-8ACB-45BB-A521-6EB59DA4DDF8}" destId="{B07E6EC8-BB41-4E70-9335-7D5957783130}" srcOrd="4" destOrd="0" presId="urn:microsoft.com/office/officeart/2005/8/layout/hProcess10"/>
    <dgm:cxn modelId="{BDBEDF43-6106-4FE4-9C79-01E5B9E9644A}" type="presParOf" srcId="{B07E6EC8-BB41-4E70-9335-7D5957783130}" destId="{0D8E59D6-7585-4E21-8C09-A9AE0A704344}" srcOrd="0" destOrd="0" presId="urn:microsoft.com/office/officeart/2005/8/layout/hProcess10"/>
    <dgm:cxn modelId="{2316000A-38A8-4E5C-A8D7-B7EC1A5AC4EF}" type="presParOf" srcId="{B07E6EC8-BB41-4E70-9335-7D5957783130}" destId="{785F9438-0410-46F9-B58C-B416FA66A394}" srcOrd="1" destOrd="0" presId="urn:microsoft.com/office/officeart/2005/8/layout/hProcess10"/>
    <dgm:cxn modelId="{2C2AAFCA-9708-4D58-A470-896C0CDC0E83}" type="presParOf" srcId="{9A5BDF4D-8ACB-45BB-A521-6EB59DA4DDF8}" destId="{2E588CDB-F992-4D8B-80B5-553E41C5DFB5}" srcOrd="5" destOrd="0" presId="urn:microsoft.com/office/officeart/2005/8/layout/hProcess10"/>
    <dgm:cxn modelId="{AEDF90CC-A09B-4BC0-9247-88FCA7199331}" type="presParOf" srcId="{2E588CDB-F992-4D8B-80B5-553E41C5DFB5}" destId="{A2CA698C-9283-412E-AC9D-A4D4414101C0}" srcOrd="0" destOrd="0" presId="urn:microsoft.com/office/officeart/2005/8/layout/hProcess10"/>
    <dgm:cxn modelId="{60E877A9-3BE7-41B2-B80E-9E458762ECFB}" type="presParOf" srcId="{9A5BDF4D-8ACB-45BB-A521-6EB59DA4DDF8}" destId="{2F626F61-C387-402D-8D91-14230E9ED67E}" srcOrd="6" destOrd="0" presId="urn:microsoft.com/office/officeart/2005/8/layout/hProcess10"/>
    <dgm:cxn modelId="{F77C6306-CC26-4860-A1DC-3DA7F409971A}" type="presParOf" srcId="{2F626F61-C387-402D-8D91-14230E9ED67E}" destId="{7B074219-87E0-4245-8086-835DEE3170A8}" srcOrd="0" destOrd="0" presId="urn:microsoft.com/office/officeart/2005/8/layout/hProcess10"/>
    <dgm:cxn modelId="{7CA86B36-3307-4DCE-B75E-14EDFA4E5236}" type="presParOf" srcId="{2F626F61-C387-402D-8D91-14230E9ED67E}" destId="{687AFECF-17A3-467F-81EF-6001B07F0B9E}" srcOrd="1" destOrd="0" presId="urn:microsoft.com/office/officeart/2005/8/layout/hProcess10"/>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83849E2-C884-48C2-A4AB-C379AF51FD22}" type="doc">
      <dgm:prSet loTypeId="urn:microsoft.com/office/officeart/2005/8/layout/hProcess10" loCatId="picture" qsTypeId="urn:microsoft.com/office/officeart/2005/8/quickstyle/simple1" qsCatId="simple" csTypeId="urn:microsoft.com/office/officeart/2005/8/colors/accent1_2" csCatId="accent1" phldr="1"/>
      <dgm:spPr/>
      <dgm:t>
        <a:bodyPr/>
        <a:lstStyle/>
        <a:p>
          <a:endParaRPr lang="en-US"/>
        </a:p>
      </dgm:t>
    </dgm:pt>
    <dgm:pt modelId="{9CF852A4-64CB-40E5-8F92-99FCC42E512D}">
      <dgm:prSet phldrT="[Text]" custT="1"/>
      <dgm:spPr/>
      <dgm:t>
        <a:bodyPr/>
        <a:lstStyle/>
        <a:p>
          <a:r>
            <a:rPr lang="en-US" sz="900"/>
            <a:t>Reception menu[1]</a:t>
          </a:r>
        </a:p>
      </dgm:t>
    </dgm:pt>
    <dgm:pt modelId="{CFB34DD1-755A-409A-B0BF-0AE683DAD586}" type="parTrans" cxnId="{37B19EE6-5759-4DF4-B196-8FA4B2FACA13}">
      <dgm:prSet/>
      <dgm:spPr/>
      <dgm:t>
        <a:bodyPr/>
        <a:lstStyle/>
        <a:p>
          <a:endParaRPr lang="en-US"/>
        </a:p>
      </dgm:t>
    </dgm:pt>
    <dgm:pt modelId="{15C816A2-91FD-4045-9C79-779F16F655D8}" type="sibTrans" cxnId="{37B19EE6-5759-4DF4-B196-8FA4B2FACA13}">
      <dgm:prSet/>
      <dgm:spPr/>
      <dgm:t>
        <a:bodyPr/>
        <a:lstStyle/>
        <a:p>
          <a:endParaRPr lang="en-US"/>
        </a:p>
      </dgm:t>
    </dgm:pt>
    <dgm:pt modelId="{1E06F55D-1F38-43A6-8046-6C899E5455E8}">
      <dgm:prSet phldrT="[Text]" custT="1"/>
      <dgm:spPr/>
      <dgm:t>
        <a:bodyPr/>
        <a:lstStyle/>
        <a:p>
          <a:r>
            <a:rPr lang="en-US" sz="900"/>
            <a:t>Provides options for view type of rooms and book a room. for one or more people.</a:t>
          </a:r>
        </a:p>
      </dgm:t>
    </dgm:pt>
    <dgm:pt modelId="{91E6BD4B-8B66-42F5-A8A0-2B7E5EC5150E}" type="parTrans" cxnId="{DF3E797E-F07E-49B7-8DEC-631FDC5D4972}">
      <dgm:prSet/>
      <dgm:spPr/>
      <dgm:t>
        <a:bodyPr/>
        <a:lstStyle/>
        <a:p>
          <a:endParaRPr lang="en-US"/>
        </a:p>
      </dgm:t>
    </dgm:pt>
    <dgm:pt modelId="{F911E5FA-A8AA-48F8-A4D2-A60AA38F3FFF}" type="sibTrans" cxnId="{DF3E797E-F07E-49B7-8DEC-631FDC5D4972}">
      <dgm:prSet/>
      <dgm:spPr/>
      <dgm:t>
        <a:bodyPr/>
        <a:lstStyle/>
        <a:p>
          <a:endParaRPr lang="en-US"/>
        </a:p>
      </dgm:t>
    </dgm:pt>
    <dgm:pt modelId="{0B4F9370-87E7-496C-B912-36FFF0D563E7}">
      <dgm:prSet phldrT="[Text]" custT="1"/>
      <dgm:spPr/>
      <dgm:t>
        <a:bodyPr/>
        <a:lstStyle/>
        <a:p>
          <a:r>
            <a:rPr lang="en-US" sz="900"/>
            <a:t>View Rooms[2]</a:t>
          </a:r>
        </a:p>
      </dgm:t>
    </dgm:pt>
    <dgm:pt modelId="{4A95D452-E803-4A5C-ABB2-84D2D13CDA09}" type="parTrans" cxnId="{676545D8-2C51-4A4A-9E71-CD4DD13C5AD0}">
      <dgm:prSet/>
      <dgm:spPr/>
      <dgm:t>
        <a:bodyPr/>
        <a:lstStyle/>
        <a:p>
          <a:endParaRPr lang="en-US"/>
        </a:p>
      </dgm:t>
    </dgm:pt>
    <dgm:pt modelId="{B88A9736-3CB9-4DFB-9D39-7260696FE907}" type="sibTrans" cxnId="{676545D8-2C51-4A4A-9E71-CD4DD13C5AD0}">
      <dgm:prSet/>
      <dgm:spPr/>
      <dgm:t>
        <a:bodyPr/>
        <a:lstStyle/>
        <a:p>
          <a:endParaRPr lang="en-US"/>
        </a:p>
      </dgm:t>
    </dgm:pt>
    <dgm:pt modelId="{7A95AFFA-A890-47E5-AEE2-3D4CF38A9A21}">
      <dgm:prSet phldrT="[Text]" custT="1"/>
      <dgm:spPr/>
      <dgm:t>
        <a:bodyPr/>
        <a:lstStyle/>
        <a:p>
          <a:r>
            <a:rPr lang="en-US" sz="900"/>
            <a:t>Displays each type of room details.</a:t>
          </a:r>
        </a:p>
      </dgm:t>
    </dgm:pt>
    <dgm:pt modelId="{C95C6AD3-8286-4B60-8F89-F09B927FF8D2}" type="parTrans" cxnId="{A5D2C50C-1BB3-4FD7-BD98-E737AA3D32CD}">
      <dgm:prSet/>
      <dgm:spPr/>
      <dgm:t>
        <a:bodyPr/>
        <a:lstStyle/>
        <a:p>
          <a:endParaRPr lang="en-US"/>
        </a:p>
      </dgm:t>
    </dgm:pt>
    <dgm:pt modelId="{94A8FB1E-2D74-4E30-A951-12AAE126B2E5}" type="sibTrans" cxnId="{A5D2C50C-1BB3-4FD7-BD98-E737AA3D32CD}">
      <dgm:prSet/>
      <dgm:spPr/>
      <dgm:t>
        <a:bodyPr/>
        <a:lstStyle/>
        <a:p>
          <a:endParaRPr lang="en-US"/>
        </a:p>
      </dgm:t>
    </dgm:pt>
    <dgm:pt modelId="{3E7E46C6-CD46-418F-88F6-89B729F44B9E}">
      <dgm:prSet phldrT="[Text]" custT="1"/>
      <dgm:spPr/>
      <dgm:t>
        <a:bodyPr/>
        <a:lstStyle/>
        <a:p>
          <a:r>
            <a:rPr lang="en-US" sz="900"/>
            <a:t>Booking for a room or rooms[3]</a:t>
          </a:r>
        </a:p>
      </dgm:t>
    </dgm:pt>
    <dgm:pt modelId="{CFA5F0D8-472C-433F-9DA6-4C757CC35833}" type="parTrans" cxnId="{68A1CA54-3FC1-4A04-9F0B-280482482035}">
      <dgm:prSet/>
      <dgm:spPr/>
      <dgm:t>
        <a:bodyPr/>
        <a:lstStyle/>
        <a:p>
          <a:endParaRPr lang="en-US"/>
        </a:p>
      </dgm:t>
    </dgm:pt>
    <dgm:pt modelId="{69FDB9AA-08B9-4638-97F8-2993A9A44A81}" type="sibTrans" cxnId="{68A1CA54-3FC1-4A04-9F0B-280482482035}">
      <dgm:prSet/>
      <dgm:spPr/>
      <dgm:t>
        <a:bodyPr/>
        <a:lstStyle/>
        <a:p>
          <a:endParaRPr lang="en-US"/>
        </a:p>
      </dgm:t>
    </dgm:pt>
    <dgm:pt modelId="{6470D8CD-F57B-4259-9402-5A06B1C15930}">
      <dgm:prSet phldrT="[Text]" custT="1"/>
      <dgm:spPr/>
      <dgm:t>
        <a:bodyPr/>
        <a:lstStyle/>
        <a:p>
          <a:r>
            <a:rPr lang="en-US" sz="900"/>
            <a:t>Customer gives input details.</a:t>
          </a:r>
        </a:p>
      </dgm:t>
    </dgm:pt>
    <dgm:pt modelId="{36658562-A400-4803-AF0B-781A1CE26F88}" type="sibTrans" cxnId="{98CFC2A5-C624-4096-B6BB-30333F7E775C}">
      <dgm:prSet/>
      <dgm:spPr/>
      <dgm:t>
        <a:bodyPr/>
        <a:lstStyle/>
        <a:p>
          <a:endParaRPr lang="en-US"/>
        </a:p>
      </dgm:t>
    </dgm:pt>
    <dgm:pt modelId="{38F03CEB-6FF0-48B3-8538-2077FA443A68}" type="parTrans" cxnId="{98CFC2A5-C624-4096-B6BB-30333F7E775C}">
      <dgm:prSet/>
      <dgm:spPr/>
      <dgm:t>
        <a:bodyPr/>
        <a:lstStyle/>
        <a:p>
          <a:endParaRPr lang="en-US"/>
        </a:p>
      </dgm:t>
    </dgm:pt>
    <dgm:pt modelId="{EA562EBE-F8A5-4599-8516-3E300E643E7A}">
      <dgm:prSet phldrT="[Text]" custT="1"/>
      <dgm:spPr/>
      <dgm:t>
        <a:bodyPr/>
        <a:lstStyle/>
        <a:p>
          <a:r>
            <a:rPr lang="en-US" sz="900"/>
            <a:t>System confirms booking[4]</a:t>
          </a:r>
        </a:p>
      </dgm:t>
    </dgm:pt>
    <dgm:pt modelId="{93F19499-C1F7-43A4-9C80-0170843D5ABB}" type="parTrans" cxnId="{A7C71E88-C067-472E-B8D3-806C950F3AA0}">
      <dgm:prSet/>
      <dgm:spPr/>
      <dgm:t>
        <a:bodyPr/>
        <a:lstStyle/>
        <a:p>
          <a:endParaRPr lang="en-US"/>
        </a:p>
      </dgm:t>
    </dgm:pt>
    <dgm:pt modelId="{7D4AABB2-70BD-4E90-B76C-40740695291F}" type="sibTrans" cxnId="{A7C71E88-C067-472E-B8D3-806C950F3AA0}">
      <dgm:prSet/>
      <dgm:spPr/>
      <dgm:t>
        <a:bodyPr/>
        <a:lstStyle/>
        <a:p>
          <a:endParaRPr lang="en-US"/>
        </a:p>
      </dgm:t>
    </dgm:pt>
    <dgm:pt modelId="{005A42C4-4C26-431E-BF76-5FC8C5A5A51C}">
      <dgm:prSet phldrT="[Text]" custT="1"/>
      <dgm:spPr/>
      <dgm:t>
        <a:bodyPr/>
        <a:lstStyle/>
        <a:p>
          <a:r>
            <a:rPr lang="en-US" sz="900"/>
            <a:t>System validates input details.</a:t>
          </a:r>
        </a:p>
      </dgm:t>
    </dgm:pt>
    <dgm:pt modelId="{63FEBF3C-7719-4D44-9C3F-CEC8AAC23522}" type="parTrans" cxnId="{62B37254-D026-4E5D-8941-1B721904D8B4}">
      <dgm:prSet/>
      <dgm:spPr/>
      <dgm:t>
        <a:bodyPr/>
        <a:lstStyle/>
        <a:p>
          <a:endParaRPr lang="en-US"/>
        </a:p>
      </dgm:t>
    </dgm:pt>
    <dgm:pt modelId="{4909423B-8134-4CC7-A930-DE70186DC2BA}" type="sibTrans" cxnId="{62B37254-D026-4E5D-8941-1B721904D8B4}">
      <dgm:prSet/>
      <dgm:spPr/>
      <dgm:t>
        <a:bodyPr/>
        <a:lstStyle/>
        <a:p>
          <a:endParaRPr lang="en-US"/>
        </a:p>
      </dgm:t>
    </dgm:pt>
    <dgm:pt modelId="{BDC4E70C-1D09-404A-B34D-262B18FAFC34}">
      <dgm:prSet phldrT="[Text]" custT="1"/>
      <dgm:spPr/>
      <dgm:t>
        <a:bodyPr/>
        <a:lstStyle/>
        <a:p>
          <a:r>
            <a:rPr lang="en-US" sz="900"/>
            <a:t>Finalizing[5]</a:t>
          </a:r>
        </a:p>
      </dgm:t>
    </dgm:pt>
    <dgm:pt modelId="{B74E3416-7B04-4912-AC61-0F79F9E22103}" type="parTrans" cxnId="{EFFA38A1-E2BD-4B4C-BB08-53E793BEAF05}">
      <dgm:prSet/>
      <dgm:spPr/>
      <dgm:t>
        <a:bodyPr/>
        <a:lstStyle/>
        <a:p>
          <a:endParaRPr lang="en-US"/>
        </a:p>
      </dgm:t>
    </dgm:pt>
    <dgm:pt modelId="{5BEA571B-1589-47D4-A62B-AE3E1B8CFDA8}" type="sibTrans" cxnId="{EFFA38A1-E2BD-4B4C-BB08-53E793BEAF05}">
      <dgm:prSet/>
      <dgm:spPr/>
      <dgm:t>
        <a:bodyPr/>
        <a:lstStyle/>
        <a:p>
          <a:endParaRPr lang="en-US"/>
        </a:p>
      </dgm:t>
    </dgm:pt>
    <dgm:pt modelId="{A4F7BE5B-5CBA-46C0-A13F-FC89A821DD7D}">
      <dgm:prSet phldrT="[Text]" custT="1"/>
      <dgm:spPr/>
      <dgm:t>
        <a:bodyPr/>
        <a:lstStyle/>
        <a:p>
          <a:endParaRPr lang="en-US" sz="900"/>
        </a:p>
      </dgm:t>
    </dgm:pt>
    <dgm:pt modelId="{4DF2608A-BA17-4031-878E-3C105F16AAB1}" type="parTrans" cxnId="{AF056854-20E5-4D88-AAC0-7F694F747165}">
      <dgm:prSet/>
      <dgm:spPr/>
      <dgm:t>
        <a:bodyPr/>
        <a:lstStyle/>
        <a:p>
          <a:endParaRPr lang="en-US"/>
        </a:p>
      </dgm:t>
    </dgm:pt>
    <dgm:pt modelId="{631F6F67-A33A-4ACE-8F6C-D8BD0494065A}" type="sibTrans" cxnId="{AF056854-20E5-4D88-AAC0-7F694F747165}">
      <dgm:prSet/>
      <dgm:spPr/>
      <dgm:t>
        <a:bodyPr/>
        <a:lstStyle/>
        <a:p>
          <a:endParaRPr lang="en-US"/>
        </a:p>
      </dgm:t>
    </dgm:pt>
    <dgm:pt modelId="{029F9E35-6C27-4036-9D17-990C52975313}">
      <dgm:prSet phldrT="[Text]" custT="1"/>
      <dgm:spPr/>
      <dgm:t>
        <a:bodyPr/>
        <a:lstStyle/>
        <a:p>
          <a:r>
            <a:rPr lang="en-US" sz="900"/>
            <a:t>System generates book receipt.</a:t>
          </a:r>
        </a:p>
      </dgm:t>
    </dgm:pt>
    <dgm:pt modelId="{A015132F-FD7A-487F-9E00-C9577073FD16}" type="parTrans" cxnId="{93CB6B06-B38B-498B-B9A6-34901F32A7B2}">
      <dgm:prSet/>
      <dgm:spPr/>
      <dgm:t>
        <a:bodyPr/>
        <a:lstStyle/>
        <a:p>
          <a:endParaRPr lang="en-US"/>
        </a:p>
      </dgm:t>
    </dgm:pt>
    <dgm:pt modelId="{B7D9409D-C685-4067-8FD1-7B0049E660E2}" type="sibTrans" cxnId="{93CB6B06-B38B-498B-B9A6-34901F32A7B2}">
      <dgm:prSet/>
      <dgm:spPr/>
      <dgm:t>
        <a:bodyPr/>
        <a:lstStyle/>
        <a:p>
          <a:endParaRPr lang="en-US"/>
        </a:p>
      </dgm:t>
    </dgm:pt>
    <dgm:pt modelId="{09304B1D-FB8F-429C-BCBB-9CB3B97DA551}">
      <dgm:prSet phldrT="[Text]" custT="1"/>
      <dgm:spPr/>
      <dgm:t>
        <a:bodyPr/>
        <a:lstStyle/>
        <a:p>
          <a:r>
            <a:rPr lang="en-US" sz="900"/>
            <a:t>After confirming book,system calculates room cost.</a:t>
          </a:r>
        </a:p>
      </dgm:t>
    </dgm:pt>
    <dgm:pt modelId="{2321C8EF-99D2-4AB8-9680-3F8E01991700}" type="sibTrans" cxnId="{CE6B5380-4712-4EB6-BEB8-59202F1969CE}">
      <dgm:prSet/>
      <dgm:spPr/>
      <dgm:t>
        <a:bodyPr/>
        <a:lstStyle/>
        <a:p>
          <a:endParaRPr lang="en-US"/>
        </a:p>
      </dgm:t>
    </dgm:pt>
    <dgm:pt modelId="{ED2C0508-9310-41D7-92B5-24A36E6274FA}" type="parTrans" cxnId="{CE6B5380-4712-4EB6-BEB8-59202F1969CE}">
      <dgm:prSet/>
      <dgm:spPr/>
      <dgm:t>
        <a:bodyPr/>
        <a:lstStyle/>
        <a:p>
          <a:endParaRPr lang="en-US"/>
        </a:p>
      </dgm:t>
    </dgm:pt>
    <dgm:pt modelId="{BE5BFE06-CD05-4077-BC47-038B7EFEE9F7}" type="pres">
      <dgm:prSet presAssocID="{B83849E2-C884-48C2-A4AB-C379AF51FD22}" presName="Name0" presStyleCnt="0">
        <dgm:presLayoutVars>
          <dgm:dir/>
          <dgm:resizeHandles val="exact"/>
        </dgm:presLayoutVars>
      </dgm:prSet>
      <dgm:spPr/>
      <dgm:t>
        <a:bodyPr/>
        <a:lstStyle/>
        <a:p>
          <a:endParaRPr lang="en-US"/>
        </a:p>
      </dgm:t>
    </dgm:pt>
    <dgm:pt modelId="{A88C2915-F211-47BC-BC0B-0EB69F8F19C1}" type="pres">
      <dgm:prSet presAssocID="{9CF852A4-64CB-40E5-8F92-99FCC42E512D}" presName="composite" presStyleCnt="0"/>
      <dgm:spPr/>
    </dgm:pt>
    <dgm:pt modelId="{65B1F99B-13E1-451D-9DEA-AEBA0C9D2876}" type="pres">
      <dgm:prSet presAssocID="{9CF852A4-64CB-40E5-8F92-99FCC42E512D}" presName="imagSh" presStyleLbl="bgImgPlace1" presStyleIdx="0" presStyleCnt="5" custScaleX="109850" custScaleY="98096"/>
      <dgm:spPr>
        <a:blipFill dpi="0" rotWithShape="1">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t>
        <a:bodyPr/>
        <a:lstStyle/>
        <a:p>
          <a:endParaRPr lang="en-US"/>
        </a:p>
      </dgm:t>
    </dgm:pt>
    <dgm:pt modelId="{A3D6E2AD-6A18-433A-A6CA-EB00F3AF6F4E}" type="pres">
      <dgm:prSet presAssocID="{9CF852A4-64CB-40E5-8F92-99FCC42E512D}" presName="txNode" presStyleLbl="node1" presStyleIdx="0" presStyleCnt="5" custScaleX="116486" custScaleY="187455" custLinFactNeighborX="7214" custLinFactNeighborY="70381">
        <dgm:presLayoutVars>
          <dgm:bulletEnabled val="1"/>
        </dgm:presLayoutVars>
      </dgm:prSet>
      <dgm:spPr/>
      <dgm:t>
        <a:bodyPr/>
        <a:lstStyle/>
        <a:p>
          <a:endParaRPr lang="en-US"/>
        </a:p>
      </dgm:t>
    </dgm:pt>
    <dgm:pt modelId="{4CFF7041-B34E-4B7E-88E7-22ECDA402DF4}" type="pres">
      <dgm:prSet presAssocID="{15C816A2-91FD-4045-9C79-779F16F655D8}" presName="sibTrans" presStyleLbl="sibTrans2D1" presStyleIdx="0" presStyleCnt="4"/>
      <dgm:spPr/>
      <dgm:t>
        <a:bodyPr/>
        <a:lstStyle/>
        <a:p>
          <a:endParaRPr lang="en-US"/>
        </a:p>
      </dgm:t>
    </dgm:pt>
    <dgm:pt modelId="{9BCD11E7-A27D-4D7B-A148-DB1BBFBB171A}" type="pres">
      <dgm:prSet presAssocID="{15C816A2-91FD-4045-9C79-779F16F655D8}" presName="connTx" presStyleLbl="sibTrans2D1" presStyleIdx="0" presStyleCnt="4"/>
      <dgm:spPr/>
      <dgm:t>
        <a:bodyPr/>
        <a:lstStyle/>
        <a:p>
          <a:endParaRPr lang="en-US"/>
        </a:p>
      </dgm:t>
    </dgm:pt>
    <dgm:pt modelId="{AF0ABB51-6E6E-4511-9CF1-CE228A7269BC}" type="pres">
      <dgm:prSet presAssocID="{0B4F9370-87E7-496C-B912-36FFF0D563E7}" presName="composite" presStyleCnt="0"/>
      <dgm:spPr/>
    </dgm:pt>
    <dgm:pt modelId="{39761B9C-58FB-4428-A57A-7D51308C580F}" type="pres">
      <dgm:prSet presAssocID="{0B4F9370-87E7-496C-B912-36FFF0D563E7}" presName="imagSh" presStyleLbl="bgImgPlace1" presStyleIdx="1" presStyleCnt="5" custScaleX="103671" custScaleY="120182"/>
      <dgm:spPr>
        <a:blipFill dpi="0" rotWithShape="1">
          <a:blip xmlns:r="http://schemas.openxmlformats.org/officeDocument/2006/relationships" r:embed="rId2">
            <a:extLst>
              <a:ext uri="{28A0092B-C50C-407E-A947-70E740481C1C}">
                <a14:useLocalDpi xmlns:a14="http://schemas.microsoft.com/office/drawing/2010/main" val="0"/>
              </a:ext>
            </a:extLst>
          </a:blip>
          <a:srcRect/>
          <a:stretch>
            <a:fillRect/>
          </a:stretch>
        </a:blipFill>
      </dgm:spPr>
      <dgm:t>
        <a:bodyPr/>
        <a:lstStyle/>
        <a:p>
          <a:endParaRPr lang="en-US"/>
        </a:p>
      </dgm:t>
    </dgm:pt>
    <dgm:pt modelId="{FE127B22-44E3-454A-9313-3E87679A7782}" type="pres">
      <dgm:prSet presAssocID="{0B4F9370-87E7-496C-B912-36FFF0D563E7}" presName="txNode" presStyleLbl="node1" presStyleIdx="1" presStyleCnt="5" custScaleX="98030" custScaleY="145702" custLinFactNeighborX="4824" custLinFactNeighborY="43870">
        <dgm:presLayoutVars>
          <dgm:bulletEnabled val="1"/>
        </dgm:presLayoutVars>
      </dgm:prSet>
      <dgm:spPr/>
      <dgm:t>
        <a:bodyPr/>
        <a:lstStyle/>
        <a:p>
          <a:endParaRPr lang="en-US"/>
        </a:p>
      </dgm:t>
    </dgm:pt>
    <dgm:pt modelId="{E1FF0172-FBFF-410C-9880-D19F11AB48E3}" type="pres">
      <dgm:prSet presAssocID="{B88A9736-3CB9-4DFB-9D39-7260696FE907}" presName="sibTrans" presStyleLbl="sibTrans2D1" presStyleIdx="1" presStyleCnt="4"/>
      <dgm:spPr/>
      <dgm:t>
        <a:bodyPr/>
        <a:lstStyle/>
        <a:p>
          <a:endParaRPr lang="en-US"/>
        </a:p>
      </dgm:t>
    </dgm:pt>
    <dgm:pt modelId="{BE36BBB8-C67B-4BA7-B809-DE84933AA872}" type="pres">
      <dgm:prSet presAssocID="{B88A9736-3CB9-4DFB-9D39-7260696FE907}" presName="connTx" presStyleLbl="sibTrans2D1" presStyleIdx="1" presStyleCnt="4"/>
      <dgm:spPr/>
      <dgm:t>
        <a:bodyPr/>
        <a:lstStyle/>
        <a:p>
          <a:endParaRPr lang="en-US"/>
        </a:p>
      </dgm:t>
    </dgm:pt>
    <dgm:pt modelId="{226F483C-3567-4A53-A38C-A35B2A071804}" type="pres">
      <dgm:prSet presAssocID="{3E7E46C6-CD46-418F-88F6-89B729F44B9E}" presName="composite" presStyleCnt="0"/>
      <dgm:spPr/>
    </dgm:pt>
    <dgm:pt modelId="{2089B016-AC83-44AF-8224-126E3EDC38F9}" type="pres">
      <dgm:prSet presAssocID="{3E7E46C6-CD46-418F-88F6-89B729F44B9E}" presName="imagSh" presStyleLbl="bgImgPlace1" presStyleIdx="2" presStyleCnt="5" custScaleX="106973" custScaleY="175378"/>
      <dgm:spPr>
        <a:blipFill dpi="0" rotWithShape="1">
          <a:blip xmlns:r="http://schemas.openxmlformats.org/officeDocument/2006/relationships" r:embed="rId3">
            <a:extLst>
              <a:ext uri="{28A0092B-C50C-407E-A947-70E740481C1C}">
                <a14:useLocalDpi xmlns:a14="http://schemas.microsoft.com/office/drawing/2010/main" val="0"/>
              </a:ext>
            </a:extLst>
          </a:blip>
          <a:srcRect/>
          <a:stretch>
            <a:fillRect/>
          </a:stretch>
        </a:blipFill>
      </dgm:spPr>
      <dgm:t>
        <a:bodyPr/>
        <a:lstStyle/>
        <a:p>
          <a:endParaRPr lang="en-US"/>
        </a:p>
      </dgm:t>
    </dgm:pt>
    <dgm:pt modelId="{E9D34ED5-1D6B-4EF2-AD42-56EF390B8DB1}" type="pres">
      <dgm:prSet presAssocID="{3E7E46C6-CD46-418F-88F6-89B729F44B9E}" presName="txNode" presStyleLbl="node1" presStyleIdx="2" presStyleCnt="5" custScaleX="110905" custScaleY="144090" custLinFactNeighborX="-1377" custLinFactNeighborY="49722">
        <dgm:presLayoutVars>
          <dgm:bulletEnabled val="1"/>
        </dgm:presLayoutVars>
      </dgm:prSet>
      <dgm:spPr/>
      <dgm:t>
        <a:bodyPr/>
        <a:lstStyle/>
        <a:p>
          <a:endParaRPr lang="en-US"/>
        </a:p>
      </dgm:t>
    </dgm:pt>
    <dgm:pt modelId="{B22921AF-A385-44E5-ACA8-8E80ED3B1191}" type="pres">
      <dgm:prSet presAssocID="{69FDB9AA-08B9-4638-97F8-2993A9A44A81}" presName="sibTrans" presStyleLbl="sibTrans2D1" presStyleIdx="2" presStyleCnt="4"/>
      <dgm:spPr/>
      <dgm:t>
        <a:bodyPr/>
        <a:lstStyle/>
        <a:p>
          <a:endParaRPr lang="en-US"/>
        </a:p>
      </dgm:t>
    </dgm:pt>
    <dgm:pt modelId="{2AFFBF9D-AB0B-4722-A02B-4CB5494C617F}" type="pres">
      <dgm:prSet presAssocID="{69FDB9AA-08B9-4638-97F8-2993A9A44A81}" presName="connTx" presStyleLbl="sibTrans2D1" presStyleIdx="2" presStyleCnt="4"/>
      <dgm:spPr/>
      <dgm:t>
        <a:bodyPr/>
        <a:lstStyle/>
        <a:p>
          <a:endParaRPr lang="en-US"/>
        </a:p>
      </dgm:t>
    </dgm:pt>
    <dgm:pt modelId="{BA38EBF3-1851-4D2B-82EF-A72146AC9110}" type="pres">
      <dgm:prSet presAssocID="{EA562EBE-F8A5-4599-8516-3E300E643E7A}" presName="composite" presStyleCnt="0"/>
      <dgm:spPr/>
    </dgm:pt>
    <dgm:pt modelId="{1E231115-84E8-4615-86A2-51077A7579A5}" type="pres">
      <dgm:prSet presAssocID="{EA562EBE-F8A5-4599-8516-3E300E643E7A}" presName="imagSh" presStyleLbl="bgImgPlace1" presStyleIdx="3" presStyleCnt="5" custScaleX="90285" custScaleY="133055" custLinFactNeighborY="24367"/>
      <dgm:spPr>
        <a:blipFill dpi="0" rotWithShape="1">
          <a:blip xmlns:r="http://schemas.openxmlformats.org/officeDocument/2006/relationships" r:embed="rId4">
            <a:extLst>
              <a:ext uri="{28A0092B-C50C-407E-A947-70E740481C1C}">
                <a14:useLocalDpi xmlns:a14="http://schemas.microsoft.com/office/drawing/2010/main" val="0"/>
              </a:ext>
            </a:extLst>
          </a:blip>
          <a:srcRect/>
          <a:stretch>
            <a:fillRect/>
          </a:stretch>
        </a:blipFill>
      </dgm:spPr>
      <dgm:t>
        <a:bodyPr/>
        <a:lstStyle/>
        <a:p>
          <a:endParaRPr lang="en-US"/>
        </a:p>
      </dgm:t>
    </dgm:pt>
    <dgm:pt modelId="{249B20AE-638E-4D11-8CED-6F9350EEF43E}" type="pres">
      <dgm:prSet presAssocID="{EA562EBE-F8A5-4599-8516-3E300E643E7A}" presName="txNode" presStyleLbl="node1" presStyleIdx="3" presStyleCnt="5" custScaleX="147078" custScaleY="140526" custLinFactNeighborX="-8639" custLinFactNeighborY="82876">
        <dgm:presLayoutVars>
          <dgm:bulletEnabled val="1"/>
        </dgm:presLayoutVars>
      </dgm:prSet>
      <dgm:spPr/>
      <dgm:t>
        <a:bodyPr/>
        <a:lstStyle/>
        <a:p>
          <a:endParaRPr lang="en-US"/>
        </a:p>
      </dgm:t>
    </dgm:pt>
    <dgm:pt modelId="{0B217485-56C0-4DE2-B09E-D09EC447DD9B}" type="pres">
      <dgm:prSet presAssocID="{7D4AABB2-70BD-4E90-B76C-40740695291F}" presName="sibTrans" presStyleLbl="sibTrans2D1" presStyleIdx="3" presStyleCnt="4"/>
      <dgm:spPr/>
      <dgm:t>
        <a:bodyPr/>
        <a:lstStyle/>
        <a:p>
          <a:endParaRPr lang="en-US"/>
        </a:p>
      </dgm:t>
    </dgm:pt>
    <dgm:pt modelId="{08B51BC7-12D1-4F10-9915-8BD7C6122966}" type="pres">
      <dgm:prSet presAssocID="{7D4AABB2-70BD-4E90-B76C-40740695291F}" presName="connTx" presStyleLbl="sibTrans2D1" presStyleIdx="3" presStyleCnt="4"/>
      <dgm:spPr/>
      <dgm:t>
        <a:bodyPr/>
        <a:lstStyle/>
        <a:p>
          <a:endParaRPr lang="en-US"/>
        </a:p>
      </dgm:t>
    </dgm:pt>
    <dgm:pt modelId="{1F0D11A0-CEEB-4E58-82A6-FD7B9909D62A}" type="pres">
      <dgm:prSet presAssocID="{BDC4E70C-1D09-404A-B34D-262B18FAFC34}" presName="composite" presStyleCnt="0"/>
      <dgm:spPr/>
    </dgm:pt>
    <dgm:pt modelId="{FA370C25-4012-4F04-AF93-D4405FB57704}" type="pres">
      <dgm:prSet presAssocID="{BDC4E70C-1D09-404A-B34D-262B18FAFC34}" presName="imagSh" presStyleLbl="bgImgPlace1" presStyleIdx="4" presStyleCnt="5" custScaleX="96250" custScaleY="180112"/>
      <dgm:spPr>
        <a:blipFill dpi="0" rotWithShape="1">
          <a:blip xmlns:r="http://schemas.openxmlformats.org/officeDocument/2006/relationships" r:embed="rId5">
            <a:extLst>
              <a:ext uri="{28A0092B-C50C-407E-A947-70E740481C1C}">
                <a14:useLocalDpi xmlns:a14="http://schemas.microsoft.com/office/drawing/2010/main" val="0"/>
              </a:ext>
            </a:extLst>
          </a:blip>
          <a:srcRect/>
          <a:stretch>
            <a:fillRect/>
          </a:stretch>
        </a:blipFill>
      </dgm:spPr>
      <dgm:t>
        <a:bodyPr/>
        <a:lstStyle/>
        <a:p>
          <a:endParaRPr lang="en-US"/>
        </a:p>
      </dgm:t>
    </dgm:pt>
    <dgm:pt modelId="{27AE6C3B-3AE8-4991-9684-1D54E74D588D}" type="pres">
      <dgm:prSet presAssocID="{BDC4E70C-1D09-404A-B34D-262B18FAFC34}" presName="txNode" presStyleLbl="node1" presStyleIdx="4" presStyleCnt="5" custScaleX="166708" custScaleY="182403" custLinFactNeighborX="-8600" custLinFactNeighborY="92159">
        <dgm:presLayoutVars>
          <dgm:bulletEnabled val="1"/>
        </dgm:presLayoutVars>
      </dgm:prSet>
      <dgm:spPr/>
      <dgm:t>
        <a:bodyPr/>
        <a:lstStyle/>
        <a:p>
          <a:endParaRPr lang="en-US"/>
        </a:p>
      </dgm:t>
    </dgm:pt>
  </dgm:ptLst>
  <dgm:cxnLst>
    <dgm:cxn modelId="{69FAD9EA-D9DB-4B51-9832-CA42DEC66FF5}" type="presOf" srcId="{7A95AFFA-A890-47E5-AEE2-3D4CF38A9A21}" destId="{FE127B22-44E3-454A-9313-3E87679A7782}" srcOrd="0" destOrd="1" presId="urn:microsoft.com/office/officeart/2005/8/layout/hProcess10"/>
    <dgm:cxn modelId="{28A0AB05-4497-484D-86B3-72C9657BCF9E}" type="presOf" srcId="{7D4AABB2-70BD-4E90-B76C-40740695291F}" destId="{08B51BC7-12D1-4F10-9915-8BD7C6122966}" srcOrd="1" destOrd="0" presId="urn:microsoft.com/office/officeart/2005/8/layout/hProcess10"/>
    <dgm:cxn modelId="{A5D2C50C-1BB3-4FD7-BD98-E737AA3D32CD}" srcId="{0B4F9370-87E7-496C-B912-36FFF0D563E7}" destId="{7A95AFFA-A890-47E5-AEE2-3D4CF38A9A21}" srcOrd="0" destOrd="0" parTransId="{C95C6AD3-8286-4B60-8F89-F09B927FF8D2}" sibTransId="{94A8FB1E-2D74-4E30-A951-12AAE126B2E5}"/>
    <dgm:cxn modelId="{676545D8-2C51-4A4A-9E71-CD4DD13C5AD0}" srcId="{B83849E2-C884-48C2-A4AB-C379AF51FD22}" destId="{0B4F9370-87E7-496C-B912-36FFF0D563E7}" srcOrd="1" destOrd="0" parTransId="{4A95D452-E803-4A5C-ABB2-84D2D13CDA09}" sibTransId="{B88A9736-3CB9-4DFB-9D39-7260696FE907}"/>
    <dgm:cxn modelId="{05ED22FC-1FD4-44E9-9707-335131420E3E}" type="presOf" srcId="{A4F7BE5B-5CBA-46C0-A13F-FC89A821DD7D}" destId="{27AE6C3B-3AE8-4991-9684-1D54E74D588D}" srcOrd="0" destOrd="3" presId="urn:microsoft.com/office/officeart/2005/8/layout/hProcess10"/>
    <dgm:cxn modelId="{68A1CA54-3FC1-4A04-9F0B-280482482035}" srcId="{B83849E2-C884-48C2-A4AB-C379AF51FD22}" destId="{3E7E46C6-CD46-418F-88F6-89B729F44B9E}" srcOrd="2" destOrd="0" parTransId="{CFA5F0D8-472C-433F-9DA6-4C757CC35833}" sibTransId="{69FDB9AA-08B9-4638-97F8-2993A9A44A81}"/>
    <dgm:cxn modelId="{F0D302DC-6534-40F2-B3CF-B8E885A891B7}" type="presOf" srcId="{B83849E2-C884-48C2-A4AB-C379AF51FD22}" destId="{BE5BFE06-CD05-4077-BC47-038B7EFEE9F7}" srcOrd="0" destOrd="0" presId="urn:microsoft.com/office/officeart/2005/8/layout/hProcess10"/>
    <dgm:cxn modelId="{AF056854-20E5-4D88-AAC0-7F694F747165}" srcId="{BDC4E70C-1D09-404A-B34D-262B18FAFC34}" destId="{A4F7BE5B-5CBA-46C0-A13F-FC89A821DD7D}" srcOrd="2" destOrd="0" parTransId="{4DF2608A-BA17-4031-878E-3C105F16AAB1}" sibTransId="{631F6F67-A33A-4ACE-8F6C-D8BD0494065A}"/>
    <dgm:cxn modelId="{297D5BF5-7B07-4FFF-9DFE-36ABB6A6B652}" type="presOf" srcId="{6470D8CD-F57B-4259-9402-5A06B1C15930}" destId="{E9D34ED5-1D6B-4EF2-AD42-56EF390B8DB1}" srcOrd="0" destOrd="1" presId="urn:microsoft.com/office/officeart/2005/8/layout/hProcess10"/>
    <dgm:cxn modelId="{37B19EE6-5759-4DF4-B196-8FA4B2FACA13}" srcId="{B83849E2-C884-48C2-A4AB-C379AF51FD22}" destId="{9CF852A4-64CB-40E5-8F92-99FCC42E512D}" srcOrd="0" destOrd="0" parTransId="{CFB34DD1-755A-409A-B0BF-0AE683DAD586}" sibTransId="{15C816A2-91FD-4045-9C79-779F16F655D8}"/>
    <dgm:cxn modelId="{4875C55D-4597-4C32-9E19-85C2BF0DCA8B}" type="presOf" srcId="{69FDB9AA-08B9-4638-97F8-2993A9A44A81}" destId="{2AFFBF9D-AB0B-4722-A02B-4CB5494C617F}" srcOrd="1" destOrd="0" presId="urn:microsoft.com/office/officeart/2005/8/layout/hProcess10"/>
    <dgm:cxn modelId="{8578DB04-EF64-494C-84EF-B64A547A703F}" type="presOf" srcId="{005A42C4-4C26-431E-BF76-5FC8C5A5A51C}" destId="{249B20AE-638E-4D11-8CED-6F9350EEF43E}" srcOrd="0" destOrd="1" presId="urn:microsoft.com/office/officeart/2005/8/layout/hProcess10"/>
    <dgm:cxn modelId="{4EAB65A3-0BE5-493A-8D65-733F83A01318}" type="presOf" srcId="{7D4AABB2-70BD-4E90-B76C-40740695291F}" destId="{0B217485-56C0-4DE2-B09E-D09EC447DD9B}" srcOrd="0" destOrd="0" presId="urn:microsoft.com/office/officeart/2005/8/layout/hProcess10"/>
    <dgm:cxn modelId="{E0208145-CE4F-4ED2-9F91-64C8C38F19D5}" type="presOf" srcId="{15C816A2-91FD-4045-9C79-779F16F655D8}" destId="{9BCD11E7-A27D-4D7B-A148-DB1BBFBB171A}" srcOrd="1" destOrd="0" presId="urn:microsoft.com/office/officeart/2005/8/layout/hProcess10"/>
    <dgm:cxn modelId="{FE44A9C6-6AE0-4B0F-B96E-032717807D4E}" type="presOf" srcId="{69FDB9AA-08B9-4638-97F8-2993A9A44A81}" destId="{B22921AF-A385-44E5-ACA8-8E80ED3B1191}" srcOrd="0" destOrd="0" presId="urn:microsoft.com/office/officeart/2005/8/layout/hProcess10"/>
    <dgm:cxn modelId="{93CB6B06-B38B-498B-B9A6-34901F32A7B2}" srcId="{BDC4E70C-1D09-404A-B34D-262B18FAFC34}" destId="{029F9E35-6C27-4036-9D17-990C52975313}" srcOrd="1" destOrd="0" parTransId="{A015132F-FD7A-487F-9E00-C9577073FD16}" sibTransId="{B7D9409D-C685-4067-8FD1-7B0049E660E2}"/>
    <dgm:cxn modelId="{8CD193A7-7B0B-45E8-81F0-CF8C08CC9808}" type="presOf" srcId="{B88A9736-3CB9-4DFB-9D39-7260696FE907}" destId="{BE36BBB8-C67B-4BA7-B809-DE84933AA872}" srcOrd="1" destOrd="0" presId="urn:microsoft.com/office/officeart/2005/8/layout/hProcess10"/>
    <dgm:cxn modelId="{78F09629-8A7E-47FB-B0A0-53B9628873ED}" type="presOf" srcId="{9CF852A4-64CB-40E5-8F92-99FCC42E512D}" destId="{A3D6E2AD-6A18-433A-A6CA-EB00F3AF6F4E}" srcOrd="0" destOrd="0" presId="urn:microsoft.com/office/officeart/2005/8/layout/hProcess10"/>
    <dgm:cxn modelId="{BA166FB2-0C2F-4FF2-B66D-21B47580ED1B}" type="presOf" srcId="{0B4F9370-87E7-496C-B912-36FFF0D563E7}" destId="{FE127B22-44E3-454A-9313-3E87679A7782}" srcOrd="0" destOrd="0" presId="urn:microsoft.com/office/officeart/2005/8/layout/hProcess10"/>
    <dgm:cxn modelId="{ABC3A19D-4F75-45F1-95DE-D7E2560C6BA6}" type="presOf" srcId="{3E7E46C6-CD46-418F-88F6-89B729F44B9E}" destId="{E9D34ED5-1D6B-4EF2-AD42-56EF390B8DB1}" srcOrd="0" destOrd="0" presId="urn:microsoft.com/office/officeart/2005/8/layout/hProcess10"/>
    <dgm:cxn modelId="{A94E7F1C-384A-4749-B421-9EC4AB634456}" type="presOf" srcId="{EA562EBE-F8A5-4599-8516-3E300E643E7A}" destId="{249B20AE-638E-4D11-8CED-6F9350EEF43E}" srcOrd="0" destOrd="0" presId="urn:microsoft.com/office/officeart/2005/8/layout/hProcess10"/>
    <dgm:cxn modelId="{965EEED8-6939-4A65-9CDF-BDFDA40A415B}" type="presOf" srcId="{029F9E35-6C27-4036-9D17-990C52975313}" destId="{27AE6C3B-3AE8-4991-9684-1D54E74D588D}" srcOrd="0" destOrd="2" presId="urn:microsoft.com/office/officeart/2005/8/layout/hProcess10"/>
    <dgm:cxn modelId="{98CFC2A5-C624-4096-B6BB-30333F7E775C}" srcId="{3E7E46C6-CD46-418F-88F6-89B729F44B9E}" destId="{6470D8CD-F57B-4259-9402-5A06B1C15930}" srcOrd="0" destOrd="0" parTransId="{38F03CEB-6FF0-48B3-8538-2077FA443A68}" sibTransId="{36658562-A400-4803-AF0B-781A1CE26F88}"/>
    <dgm:cxn modelId="{291620D2-28D8-4B58-9977-2D2E4F68C964}" type="presOf" srcId="{BDC4E70C-1D09-404A-B34D-262B18FAFC34}" destId="{27AE6C3B-3AE8-4991-9684-1D54E74D588D}" srcOrd="0" destOrd="0" presId="urn:microsoft.com/office/officeart/2005/8/layout/hProcess10"/>
    <dgm:cxn modelId="{8066AC37-F40D-43EF-9554-91AC2F73B267}" type="presOf" srcId="{B88A9736-3CB9-4DFB-9D39-7260696FE907}" destId="{E1FF0172-FBFF-410C-9880-D19F11AB48E3}" srcOrd="0" destOrd="0" presId="urn:microsoft.com/office/officeart/2005/8/layout/hProcess10"/>
    <dgm:cxn modelId="{62B37254-D026-4E5D-8941-1B721904D8B4}" srcId="{EA562EBE-F8A5-4599-8516-3E300E643E7A}" destId="{005A42C4-4C26-431E-BF76-5FC8C5A5A51C}" srcOrd="0" destOrd="0" parTransId="{63FEBF3C-7719-4D44-9C3F-CEC8AAC23522}" sibTransId="{4909423B-8134-4CC7-A930-DE70186DC2BA}"/>
    <dgm:cxn modelId="{DF3E797E-F07E-49B7-8DEC-631FDC5D4972}" srcId="{9CF852A4-64CB-40E5-8F92-99FCC42E512D}" destId="{1E06F55D-1F38-43A6-8046-6C899E5455E8}" srcOrd="0" destOrd="0" parTransId="{91E6BD4B-8B66-42F5-A8A0-2B7E5EC5150E}" sibTransId="{F911E5FA-A8AA-48F8-A4D2-A60AA38F3FFF}"/>
    <dgm:cxn modelId="{761FD8EE-C021-475A-96B1-B5BB56E777B4}" type="presOf" srcId="{15C816A2-91FD-4045-9C79-779F16F655D8}" destId="{4CFF7041-B34E-4B7E-88E7-22ECDA402DF4}" srcOrd="0" destOrd="0" presId="urn:microsoft.com/office/officeart/2005/8/layout/hProcess10"/>
    <dgm:cxn modelId="{CE6B5380-4712-4EB6-BEB8-59202F1969CE}" srcId="{BDC4E70C-1D09-404A-B34D-262B18FAFC34}" destId="{09304B1D-FB8F-429C-BCBB-9CB3B97DA551}" srcOrd="0" destOrd="0" parTransId="{ED2C0508-9310-41D7-92B5-24A36E6274FA}" sibTransId="{2321C8EF-99D2-4AB8-9680-3F8E01991700}"/>
    <dgm:cxn modelId="{629DDDA7-1B4A-4A07-8126-E60E7EC4DEF6}" type="presOf" srcId="{1E06F55D-1F38-43A6-8046-6C899E5455E8}" destId="{A3D6E2AD-6A18-433A-A6CA-EB00F3AF6F4E}" srcOrd="0" destOrd="1" presId="urn:microsoft.com/office/officeart/2005/8/layout/hProcess10"/>
    <dgm:cxn modelId="{A7C71E88-C067-472E-B8D3-806C950F3AA0}" srcId="{B83849E2-C884-48C2-A4AB-C379AF51FD22}" destId="{EA562EBE-F8A5-4599-8516-3E300E643E7A}" srcOrd="3" destOrd="0" parTransId="{93F19499-C1F7-43A4-9C80-0170843D5ABB}" sibTransId="{7D4AABB2-70BD-4E90-B76C-40740695291F}"/>
    <dgm:cxn modelId="{CBB7D8FC-E4BE-48CA-A432-47D63ECF448C}" type="presOf" srcId="{09304B1D-FB8F-429C-BCBB-9CB3B97DA551}" destId="{27AE6C3B-3AE8-4991-9684-1D54E74D588D}" srcOrd="0" destOrd="1" presId="urn:microsoft.com/office/officeart/2005/8/layout/hProcess10"/>
    <dgm:cxn modelId="{EFFA38A1-E2BD-4B4C-BB08-53E793BEAF05}" srcId="{B83849E2-C884-48C2-A4AB-C379AF51FD22}" destId="{BDC4E70C-1D09-404A-B34D-262B18FAFC34}" srcOrd="4" destOrd="0" parTransId="{B74E3416-7B04-4912-AC61-0F79F9E22103}" sibTransId="{5BEA571B-1589-47D4-A62B-AE3E1B8CFDA8}"/>
    <dgm:cxn modelId="{86F04844-98A7-4704-9979-63E21A7EDE1D}" type="presParOf" srcId="{BE5BFE06-CD05-4077-BC47-038B7EFEE9F7}" destId="{A88C2915-F211-47BC-BC0B-0EB69F8F19C1}" srcOrd="0" destOrd="0" presId="urn:microsoft.com/office/officeart/2005/8/layout/hProcess10"/>
    <dgm:cxn modelId="{FA65B101-07C4-4DE0-BF48-7040FCEE1AB1}" type="presParOf" srcId="{A88C2915-F211-47BC-BC0B-0EB69F8F19C1}" destId="{65B1F99B-13E1-451D-9DEA-AEBA0C9D2876}" srcOrd="0" destOrd="0" presId="urn:microsoft.com/office/officeart/2005/8/layout/hProcess10"/>
    <dgm:cxn modelId="{BB3290B2-A56F-48C5-AA37-E60620CE28C4}" type="presParOf" srcId="{A88C2915-F211-47BC-BC0B-0EB69F8F19C1}" destId="{A3D6E2AD-6A18-433A-A6CA-EB00F3AF6F4E}" srcOrd="1" destOrd="0" presId="urn:microsoft.com/office/officeart/2005/8/layout/hProcess10"/>
    <dgm:cxn modelId="{B7D80259-B540-4748-A9C6-859E4B8AB01B}" type="presParOf" srcId="{BE5BFE06-CD05-4077-BC47-038B7EFEE9F7}" destId="{4CFF7041-B34E-4B7E-88E7-22ECDA402DF4}" srcOrd="1" destOrd="0" presId="urn:microsoft.com/office/officeart/2005/8/layout/hProcess10"/>
    <dgm:cxn modelId="{EB06DFB7-2D6F-4B6D-8474-9E764D733AA6}" type="presParOf" srcId="{4CFF7041-B34E-4B7E-88E7-22ECDA402DF4}" destId="{9BCD11E7-A27D-4D7B-A148-DB1BBFBB171A}" srcOrd="0" destOrd="0" presId="urn:microsoft.com/office/officeart/2005/8/layout/hProcess10"/>
    <dgm:cxn modelId="{B8453B89-19A3-4773-9AB6-96B4CB0E61A5}" type="presParOf" srcId="{BE5BFE06-CD05-4077-BC47-038B7EFEE9F7}" destId="{AF0ABB51-6E6E-4511-9CF1-CE228A7269BC}" srcOrd="2" destOrd="0" presId="urn:microsoft.com/office/officeart/2005/8/layout/hProcess10"/>
    <dgm:cxn modelId="{C47AA1AB-977B-4112-882C-400594CB5642}" type="presParOf" srcId="{AF0ABB51-6E6E-4511-9CF1-CE228A7269BC}" destId="{39761B9C-58FB-4428-A57A-7D51308C580F}" srcOrd="0" destOrd="0" presId="urn:microsoft.com/office/officeart/2005/8/layout/hProcess10"/>
    <dgm:cxn modelId="{25703D5E-6B27-4DBE-91F4-ADC59FB84FA9}" type="presParOf" srcId="{AF0ABB51-6E6E-4511-9CF1-CE228A7269BC}" destId="{FE127B22-44E3-454A-9313-3E87679A7782}" srcOrd="1" destOrd="0" presId="urn:microsoft.com/office/officeart/2005/8/layout/hProcess10"/>
    <dgm:cxn modelId="{2471E5F8-93DA-4307-8FE8-FFCD95B513F5}" type="presParOf" srcId="{BE5BFE06-CD05-4077-BC47-038B7EFEE9F7}" destId="{E1FF0172-FBFF-410C-9880-D19F11AB48E3}" srcOrd="3" destOrd="0" presId="urn:microsoft.com/office/officeart/2005/8/layout/hProcess10"/>
    <dgm:cxn modelId="{BF4CCED7-AB2A-42A2-9E84-04738CED548A}" type="presParOf" srcId="{E1FF0172-FBFF-410C-9880-D19F11AB48E3}" destId="{BE36BBB8-C67B-4BA7-B809-DE84933AA872}" srcOrd="0" destOrd="0" presId="urn:microsoft.com/office/officeart/2005/8/layout/hProcess10"/>
    <dgm:cxn modelId="{CB1AB918-DB99-4CBC-9703-C9770C3FBEF7}" type="presParOf" srcId="{BE5BFE06-CD05-4077-BC47-038B7EFEE9F7}" destId="{226F483C-3567-4A53-A38C-A35B2A071804}" srcOrd="4" destOrd="0" presId="urn:microsoft.com/office/officeart/2005/8/layout/hProcess10"/>
    <dgm:cxn modelId="{27D0A1DC-AD7E-441C-80E5-46B06D5DF939}" type="presParOf" srcId="{226F483C-3567-4A53-A38C-A35B2A071804}" destId="{2089B016-AC83-44AF-8224-126E3EDC38F9}" srcOrd="0" destOrd="0" presId="urn:microsoft.com/office/officeart/2005/8/layout/hProcess10"/>
    <dgm:cxn modelId="{5A265BDB-A629-4BC7-B0C2-1BCAB4CE4FC8}" type="presParOf" srcId="{226F483C-3567-4A53-A38C-A35B2A071804}" destId="{E9D34ED5-1D6B-4EF2-AD42-56EF390B8DB1}" srcOrd="1" destOrd="0" presId="urn:microsoft.com/office/officeart/2005/8/layout/hProcess10"/>
    <dgm:cxn modelId="{1CA76923-296C-4C27-86DC-D1DED26C1B81}" type="presParOf" srcId="{BE5BFE06-CD05-4077-BC47-038B7EFEE9F7}" destId="{B22921AF-A385-44E5-ACA8-8E80ED3B1191}" srcOrd="5" destOrd="0" presId="urn:microsoft.com/office/officeart/2005/8/layout/hProcess10"/>
    <dgm:cxn modelId="{0B345A91-2E6D-4DD1-A664-CC7CAB9623B8}" type="presParOf" srcId="{B22921AF-A385-44E5-ACA8-8E80ED3B1191}" destId="{2AFFBF9D-AB0B-4722-A02B-4CB5494C617F}" srcOrd="0" destOrd="0" presId="urn:microsoft.com/office/officeart/2005/8/layout/hProcess10"/>
    <dgm:cxn modelId="{BE2C1B5D-F6EB-4E8B-8353-B1D4DB503DDD}" type="presParOf" srcId="{BE5BFE06-CD05-4077-BC47-038B7EFEE9F7}" destId="{BA38EBF3-1851-4D2B-82EF-A72146AC9110}" srcOrd="6" destOrd="0" presId="urn:microsoft.com/office/officeart/2005/8/layout/hProcess10"/>
    <dgm:cxn modelId="{325C4814-E6AE-49A3-8021-6366E821D054}" type="presParOf" srcId="{BA38EBF3-1851-4D2B-82EF-A72146AC9110}" destId="{1E231115-84E8-4615-86A2-51077A7579A5}" srcOrd="0" destOrd="0" presId="urn:microsoft.com/office/officeart/2005/8/layout/hProcess10"/>
    <dgm:cxn modelId="{AA28A3D6-EFA1-4795-BDC8-B3804FB89B12}" type="presParOf" srcId="{BA38EBF3-1851-4D2B-82EF-A72146AC9110}" destId="{249B20AE-638E-4D11-8CED-6F9350EEF43E}" srcOrd="1" destOrd="0" presId="urn:microsoft.com/office/officeart/2005/8/layout/hProcess10"/>
    <dgm:cxn modelId="{D7B16C1A-D47E-4CF1-BECC-59E25416F5FD}" type="presParOf" srcId="{BE5BFE06-CD05-4077-BC47-038B7EFEE9F7}" destId="{0B217485-56C0-4DE2-B09E-D09EC447DD9B}" srcOrd="7" destOrd="0" presId="urn:microsoft.com/office/officeart/2005/8/layout/hProcess10"/>
    <dgm:cxn modelId="{A067AA7C-BCDB-471A-8039-033B035C5D4C}" type="presParOf" srcId="{0B217485-56C0-4DE2-B09E-D09EC447DD9B}" destId="{08B51BC7-12D1-4F10-9915-8BD7C6122966}" srcOrd="0" destOrd="0" presId="urn:microsoft.com/office/officeart/2005/8/layout/hProcess10"/>
    <dgm:cxn modelId="{0FF91967-D890-4977-91DB-6BDFBA83CCCF}" type="presParOf" srcId="{BE5BFE06-CD05-4077-BC47-038B7EFEE9F7}" destId="{1F0D11A0-CEEB-4E58-82A6-FD7B9909D62A}" srcOrd="8" destOrd="0" presId="urn:microsoft.com/office/officeart/2005/8/layout/hProcess10"/>
    <dgm:cxn modelId="{09E99C8A-8358-4F38-87A5-852B49781C5F}" type="presParOf" srcId="{1F0D11A0-CEEB-4E58-82A6-FD7B9909D62A}" destId="{FA370C25-4012-4F04-AF93-D4405FB57704}" srcOrd="0" destOrd="0" presId="urn:microsoft.com/office/officeart/2005/8/layout/hProcess10"/>
    <dgm:cxn modelId="{DA915B0A-64E5-4EB4-BF0F-6D7CD8FF6B83}" type="presParOf" srcId="{1F0D11A0-CEEB-4E58-82A6-FD7B9909D62A}" destId="{27AE6C3B-3AE8-4991-9684-1D54E74D588D}" srcOrd="1" destOrd="0" presId="urn:microsoft.com/office/officeart/2005/8/layout/hProcess10"/>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D79389A-C11F-4DB3-92B0-C92A3065550D}"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F7DD12CB-019D-4311-A018-26ED1962305E}">
      <dgm:prSet phldrT="[Text]"/>
      <dgm:spPr>
        <a:blipFill rotWithShape="0">
          <a:blip xmlns:r="http://schemas.openxmlformats.org/officeDocument/2006/relationships" r:embed="rId1"/>
          <a:stretch>
            <a:fillRect/>
          </a:stretch>
        </a:blipFill>
      </dgm:spPr>
      <dgm:t>
        <a:bodyPr/>
        <a:lstStyle/>
        <a:p>
          <a:r>
            <a:rPr lang="en-US"/>
            <a:t>.</a:t>
          </a:r>
        </a:p>
      </dgm:t>
    </dgm:pt>
    <dgm:pt modelId="{6A485301-F4BC-46A7-9B9D-777D20631EE3}" type="parTrans" cxnId="{69A40952-CDA0-4537-8C4F-82303BF0B1B3}">
      <dgm:prSet/>
      <dgm:spPr/>
      <dgm:t>
        <a:bodyPr/>
        <a:lstStyle/>
        <a:p>
          <a:endParaRPr lang="en-US"/>
        </a:p>
      </dgm:t>
    </dgm:pt>
    <dgm:pt modelId="{30F663C0-8FA2-44FF-AE65-5B81AB171AA0}" type="sibTrans" cxnId="{69A40952-CDA0-4537-8C4F-82303BF0B1B3}">
      <dgm:prSet/>
      <dgm:spPr/>
      <dgm:t>
        <a:bodyPr/>
        <a:lstStyle/>
        <a:p>
          <a:endParaRPr lang="en-US"/>
        </a:p>
      </dgm:t>
    </dgm:pt>
    <dgm:pt modelId="{3BF8F1E4-C444-49EE-8D01-D25E1B4B9603}">
      <dgm:prSet phldrT="[Text]" custT="1"/>
      <dgm:spPr/>
      <dgm:t>
        <a:bodyPr/>
        <a:lstStyle/>
        <a:p>
          <a:r>
            <a:rPr lang="en-US" sz="1000"/>
            <a:t>Display the main menu</a:t>
          </a:r>
        </a:p>
      </dgm:t>
    </dgm:pt>
    <dgm:pt modelId="{DAFD3BC8-C9B6-4676-BF37-8196002840AC}" type="parTrans" cxnId="{C4BC6C13-100E-4B5A-9DB5-15EE21D01D3A}">
      <dgm:prSet/>
      <dgm:spPr/>
      <dgm:t>
        <a:bodyPr/>
        <a:lstStyle/>
        <a:p>
          <a:endParaRPr lang="en-US"/>
        </a:p>
      </dgm:t>
    </dgm:pt>
    <dgm:pt modelId="{9891DE29-131C-4E81-A058-CAAF25C25D3B}" type="sibTrans" cxnId="{C4BC6C13-100E-4B5A-9DB5-15EE21D01D3A}">
      <dgm:prSet/>
      <dgm:spPr/>
      <dgm:t>
        <a:bodyPr/>
        <a:lstStyle/>
        <a:p>
          <a:endParaRPr lang="en-US"/>
        </a:p>
      </dgm:t>
    </dgm:pt>
    <dgm:pt modelId="{81117F21-6340-48AE-9141-72AF7214316F}">
      <dgm:prSet phldrT="[Text]"/>
      <dgm:spPr>
        <a:blipFill rotWithShape="0">
          <a:blip xmlns:r="http://schemas.openxmlformats.org/officeDocument/2006/relationships" r:embed="rId2"/>
          <a:stretch>
            <a:fillRect/>
          </a:stretch>
        </a:blipFill>
      </dgm:spPr>
      <dgm:t>
        <a:bodyPr/>
        <a:lstStyle/>
        <a:p>
          <a:r>
            <a:rPr lang="en-US"/>
            <a:t>.</a:t>
          </a:r>
        </a:p>
      </dgm:t>
    </dgm:pt>
    <dgm:pt modelId="{D178CC97-6FF3-490C-8310-7D9D3757A955}" type="parTrans" cxnId="{013D2338-C15A-45B0-85D2-A7FCFDDCFDB5}">
      <dgm:prSet/>
      <dgm:spPr/>
      <dgm:t>
        <a:bodyPr/>
        <a:lstStyle/>
        <a:p>
          <a:endParaRPr lang="en-US"/>
        </a:p>
      </dgm:t>
    </dgm:pt>
    <dgm:pt modelId="{8621BC55-D728-4AC9-8884-07F20C74F189}" type="sibTrans" cxnId="{013D2338-C15A-45B0-85D2-A7FCFDDCFDB5}">
      <dgm:prSet/>
      <dgm:spPr/>
      <dgm:t>
        <a:bodyPr/>
        <a:lstStyle/>
        <a:p>
          <a:endParaRPr lang="en-US"/>
        </a:p>
      </dgm:t>
    </dgm:pt>
    <dgm:pt modelId="{E033A8CF-3D05-405E-AE63-B8168EB31854}">
      <dgm:prSet phldrT="[Text]" custT="1"/>
      <dgm:spPr/>
      <dgm:t>
        <a:bodyPr/>
        <a:lstStyle/>
        <a:p>
          <a:r>
            <a:rPr lang="en-US" sz="1000"/>
            <a:t>View the service information</a:t>
          </a:r>
        </a:p>
      </dgm:t>
    </dgm:pt>
    <dgm:pt modelId="{62EFB3EC-6503-47AE-8D59-A03D7C28FB01}" type="parTrans" cxnId="{6F9FC8E8-66A5-4663-B711-B8516ECF38EB}">
      <dgm:prSet/>
      <dgm:spPr/>
      <dgm:t>
        <a:bodyPr/>
        <a:lstStyle/>
        <a:p>
          <a:endParaRPr lang="en-US"/>
        </a:p>
      </dgm:t>
    </dgm:pt>
    <dgm:pt modelId="{DB180414-D832-44BE-8D36-77DC05D9727E}" type="sibTrans" cxnId="{6F9FC8E8-66A5-4663-B711-B8516ECF38EB}">
      <dgm:prSet/>
      <dgm:spPr/>
      <dgm:t>
        <a:bodyPr/>
        <a:lstStyle/>
        <a:p>
          <a:endParaRPr lang="en-US"/>
        </a:p>
      </dgm:t>
    </dgm:pt>
    <dgm:pt modelId="{7B3A8435-0F11-42E7-9839-0426A795685E}">
      <dgm:prSet phldrT="[Text]"/>
      <dgm:spPr>
        <a:blipFill rotWithShape="0">
          <a:blip xmlns:r="http://schemas.openxmlformats.org/officeDocument/2006/relationships" r:embed="rId3"/>
          <a:stretch>
            <a:fillRect/>
          </a:stretch>
        </a:blipFill>
      </dgm:spPr>
      <dgm:t>
        <a:bodyPr/>
        <a:lstStyle/>
        <a:p>
          <a:r>
            <a:rPr lang="en-US"/>
            <a:t>.</a:t>
          </a:r>
        </a:p>
      </dgm:t>
    </dgm:pt>
    <dgm:pt modelId="{8623D731-643D-42D0-9A4B-4B5DEC149594}" type="parTrans" cxnId="{2BE2A177-6A05-439E-9901-478A25B565C8}">
      <dgm:prSet/>
      <dgm:spPr/>
      <dgm:t>
        <a:bodyPr/>
        <a:lstStyle/>
        <a:p>
          <a:endParaRPr lang="en-US"/>
        </a:p>
      </dgm:t>
    </dgm:pt>
    <dgm:pt modelId="{70DD9129-522F-41A1-A377-837A1C7DD05E}" type="sibTrans" cxnId="{2BE2A177-6A05-439E-9901-478A25B565C8}">
      <dgm:prSet/>
      <dgm:spPr/>
      <dgm:t>
        <a:bodyPr/>
        <a:lstStyle/>
        <a:p>
          <a:endParaRPr lang="en-US"/>
        </a:p>
      </dgm:t>
    </dgm:pt>
    <dgm:pt modelId="{A287173D-AFFF-49BA-B92F-4042553F6752}">
      <dgm:prSet phldrT="[Text]" custT="1"/>
      <dgm:spPr/>
      <dgm:t>
        <a:bodyPr/>
        <a:lstStyle/>
        <a:p>
          <a:r>
            <a:rPr lang="en-US" sz="1000"/>
            <a:t>Get User inputs for the service</a:t>
          </a:r>
        </a:p>
      </dgm:t>
    </dgm:pt>
    <dgm:pt modelId="{93083F9B-458C-4B47-953F-BB29AFD68CDB}" type="parTrans" cxnId="{FF7CB092-FE63-4E86-8926-279858AD56A4}">
      <dgm:prSet/>
      <dgm:spPr/>
      <dgm:t>
        <a:bodyPr/>
        <a:lstStyle/>
        <a:p>
          <a:endParaRPr lang="en-US"/>
        </a:p>
      </dgm:t>
    </dgm:pt>
    <dgm:pt modelId="{74C933B7-CFAB-49A4-BA9D-63D153A78376}" type="sibTrans" cxnId="{FF7CB092-FE63-4E86-8926-279858AD56A4}">
      <dgm:prSet/>
      <dgm:spPr/>
      <dgm:t>
        <a:bodyPr/>
        <a:lstStyle/>
        <a:p>
          <a:endParaRPr lang="en-US"/>
        </a:p>
      </dgm:t>
    </dgm:pt>
    <dgm:pt modelId="{E7796021-4B2B-41A6-B203-0AE0723D7EDB}">
      <dgm:prSet phldrT="[Text]"/>
      <dgm:spPr>
        <a:blipFill rotWithShape="0">
          <a:blip xmlns:r="http://schemas.openxmlformats.org/officeDocument/2006/relationships" r:embed="rId4"/>
          <a:stretch>
            <a:fillRect/>
          </a:stretch>
        </a:blipFill>
      </dgm:spPr>
      <dgm:t>
        <a:bodyPr/>
        <a:lstStyle/>
        <a:p>
          <a:r>
            <a:rPr lang="en-US"/>
            <a:t>.</a:t>
          </a:r>
        </a:p>
      </dgm:t>
    </dgm:pt>
    <dgm:pt modelId="{4EB25ECD-CC6C-4202-A3C6-B91ED3FDC6AC}" type="parTrans" cxnId="{D0969EBA-F924-434B-97A6-80E012ECE119}">
      <dgm:prSet/>
      <dgm:spPr/>
      <dgm:t>
        <a:bodyPr/>
        <a:lstStyle/>
        <a:p>
          <a:endParaRPr lang="en-US"/>
        </a:p>
      </dgm:t>
    </dgm:pt>
    <dgm:pt modelId="{074EAF4D-41F1-4E75-92C3-1AE5E34F0C17}" type="sibTrans" cxnId="{D0969EBA-F924-434B-97A6-80E012ECE119}">
      <dgm:prSet/>
      <dgm:spPr/>
      <dgm:t>
        <a:bodyPr/>
        <a:lstStyle/>
        <a:p>
          <a:endParaRPr lang="en-US"/>
        </a:p>
      </dgm:t>
    </dgm:pt>
    <dgm:pt modelId="{9503305A-728E-47F6-98DC-9B00806492B5}">
      <dgm:prSet custT="1"/>
      <dgm:spPr/>
      <dgm:t>
        <a:bodyPr/>
        <a:lstStyle/>
        <a:p>
          <a:r>
            <a:rPr lang="en-US" sz="1000"/>
            <a:t>System display a message  about total paymet </a:t>
          </a:r>
        </a:p>
      </dgm:t>
    </dgm:pt>
    <dgm:pt modelId="{7F886091-AA0A-47EB-9306-4F454D7C5457}" type="parTrans" cxnId="{F03DD64A-5B2A-4ABB-B44E-544E62A3C7CC}">
      <dgm:prSet/>
      <dgm:spPr/>
      <dgm:t>
        <a:bodyPr/>
        <a:lstStyle/>
        <a:p>
          <a:endParaRPr lang="en-US"/>
        </a:p>
      </dgm:t>
    </dgm:pt>
    <dgm:pt modelId="{1A612BE3-BCBC-43A0-98B9-5EB560FD3469}" type="sibTrans" cxnId="{F03DD64A-5B2A-4ABB-B44E-544E62A3C7CC}">
      <dgm:prSet/>
      <dgm:spPr/>
      <dgm:t>
        <a:bodyPr/>
        <a:lstStyle/>
        <a:p>
          <a:endParaRPr lang="en-US"/>
        </a:p>
      </dgm:t>
    </dgm:pt>
    <dgm:pt modelId="{BD86761A-17F1-4C3F-A71D-083121F9F258}" type="pres">
      <dgm:prSet presAssocID="{0D79389A-C11F-4DB3-92B0-C92A3065550D}" presName="linearFlow" presStyleCnt="0">
        <dgm:presLayoutVars>
          <dgm:dir/>
          <dgm:animLvl val="lvl"/>
          <dgm:resizeHandles val="exact"/>
        </dgm:presLayoutVars>
      </dgm:prSet>
      <dgm:spPr/>
      <dgm:t>
        <a:bodyPr/>
        <a:lstStyle/>
        <a:p>
          <a:endParaRPr lang="en-US"/>
        </a:p>
      </dgm:t>
    </dgm:pt>
    <dgm:pt modelId="{BC3AEB28-2CAF-4E34-8B71-63C4CBF0B728}" type="pres">
      <dgm:prSet presAssocID="{F7DD12CB-019D-4311-A018-26ED1962305E}" presName="composite" presStyleCnt="0"/>
      <dgm:spPr/>
    </dgm:pt>
    <dgm:pt modelId="{EC07729E-FB63-455C-8769-D7050FCA5DF4}" type="pres">
      <dgm:prSet presAssocID="{F7DD12CB-019D-4311-A018-26ED1962305E}" presName="parTx" presStyleLbl="node1" presStyleIdx="0" presStyleCnt="4">
        <dgm:presLayoutVars>
          <dgm:chMax val="0"/>
          <dgm:chPref val="0"/>
          <dgm:bulletEnabled val="1"/>
        </dgm:presLayoutVars>
      </dgm:prSet>
      <dgm:spPr/>
      <dgm:t>
        <a:bodyPr/>
        <a:lstStyle/>
        <a:p>
          <a:endParaRPr lang="en-US"/>
        </a:p>
      </dgm:t>
    </dgm:pt>
    <dgm:pt modelId="{B8E3B18F-6B3A-4E67-8B03-5F6D78557C0C}" type="pres">
      <dgm:prSet presAssocID="{F7DD12CB-019D-4311-A018-26ED1962305E}" presName="parSh" presStyleLbl="node1" presStyleIdx="0" presStyleCnt="4" custScaleX="107131" custScaleY="206624" custLinFactNeighborX="10527" custLinFactNeighborY="-18677"/>
      <dgm:spPr/>
      <dgm:t>
        <a:bodyPr/>
        <a:lstStyle/>
        <a:p>
          <a:endParaRPr lang="en-US"/>
        </a:p>
      </dgm:t>
    </dgm:pt>
    <dgm:pt modelId="{FE71530D-DDC7-4F25-9224-2BC0278E419F}" type="pres">
      <dgm:prSet presAssocID="{F7DD12CB-019D-4311-A018-26ED1962305E}" presName="desTx" presStyleLbl="fgAcc1" presStyleIdx="0" presStyleCnt="4" custScaleX="96346" custScaleY="73637" custLinFactNeighborX="-7796" custLinFactNeighborY="18533">
        <dgm:presLayoutVars>
          <dgm:bulletEnabled val="1"/>
        </dgm:presLayoutVars>
      </dgm:prSet>
      <dgm:spPr/>
      <dgm:t>
        <a:bodyPr/>
        <a:lstStyle/>
        <a:p>
          <a:endParaRPr lang="en-US"/>
        </a:p>
      </dgm:t>
    </dgm:pt>
    <dgm:pt modelId="{938E1C11-B288-423B-8120-FC11363233A7}" type="pres">
      <dgm:prSet presAssocID="{30F663C0-8FA2-44FF-AE65-5B81AB171AA0}" presName="sibTrans" presStyleLbl="sibTrans2D1" presStyleIdx="0" presStyleCnt="3" custScaleX="96346" custScaleY="52283"/>
      <dgm:spPr/>
      <dgm:t>
        <a:bodyPr/>
        <a:lstStyle/>
        <a:p>
          <a:endParaRPr lang="en-US"/>
        </a:p>
      </dgm:t>
    </dgm:pt>
    <dgm:pt modelId="{A01F3783-B50F-4FCD-BE7E-5EEA4C432727}" type="pres">
      <dgm:prSet presAssocID="{30F663C0-8FA2-44FF-AE65-5B81AB171AA0}" presName="connTx" presStyleLbl="sibTrans2D1" presStyleIdx="0" presStyleCnt="3"/>
      <dgm:spPr/>
      <dgm:t>
        <a:bodyPr/>
        <a:lstStyle/>
        <a:p>
          <a:endParaRPr lang="en-US"/>
        </a:p>
      </dgm:t>
    </dgm:pt>
    <dgm:pt modelId="{77661E8C-AE8A-4354-8945-F8688D90201D}" type="pres">
      <dgm:prSet presAssocID="{81117F21-6340-48AE-9141-72AF7214316F}" presName="composite" presStyleCnt="0"/>
      <dgm:spPr/>
    </dgm:pt>
    <dgm:pt modelId="{CEE9D175-6B89-446B-A14D-535F834839FA}" type="pres">
      <dgm:prSet presAssocID="{81117F21-6340-48AE-9141-72AF7214316F}" presName="parTx" presStyleLbl="node1" presStyleIdx="0" presStyleCnt="4">
        <dgm:presLayoutVars>
          <dgm:chMax val="0"/>
          <dgm:chPref val="0"/>
          <dgm:bulletEnabled val="1"/>
        </dgm:presLayoutVars>
      </dgm:prSet>
      <dgm:spPr/>
      <dgm:t>
        <a:bodyPr/>
        <a:lstStyle/>
        <a:p>
          <a:endParaRPr lang="en-US"/>
        </a:p>
      </dgm:t>
    </dgm:pt>
    <dgm:pt modelId="{5E1B655E-865B-481C-A51D-4028D522E10C}" type="pres">
      <dgm:prSet presAssocID="{81117F21-6340-48AE-9141-72AF7214316F}" presName="parSh" presStyleLbl="node1" presStyleIdx="1" presStyleCnt="4" custScaleX="120162" custScaleY="203677" custLinFactNeighborY="-14432"/>
      <dgm:spPr/>
      <dgm:t>
        <a:bodyPr/>
        <a:lstStyle/>
        <a:p>
          <a:endParaRPr lang="en-US"/>
        </a:p>
      </dgm:t>
    </dgm:pt>
    <dgm:pt modelId="{2D938CEA-3384-44D3-9C56-76E3CCBEE10F}" type="pres">
      <dgm:prSet presAssocID="{81117F21-6340-48AE-9141-72AF7214316F}" presName="desTx" presStyleLbl="fgAcc1" presStyleIdx="1" presStyleCnt="4" custScaleX="124938" custScaleY="78035" custLinFactNeighborX="1989" custLinFactNeighborY="18888">
        <dgm:presLayoutVars>
          <dgm:bulletEnabled val="1"/>
        </dgm:presLayoutVars>
      </dgm:prSet>
      <dgm:spPr/>
      <dgm:t>
        <a:bodyPr/>
        <a:lstStyle/>
        <a:p>
          <a:endParaRPr lang="en-US"/>
        </a:p>
      </dgm:t>
    </dgm:pt>
    <dgm:pt modelId="{4C96AA87-C878-4D51-BBB1-E86AE39D0147}" type="pres">
      <dgm:prSet presAssocID="{8621BC55-D728-4AC9-8884-07F20C74F189}" presName="sibTrans" presStyleLbl="sibTrans2D1" presStyleIdx="1" presStyleCnt="3" custScaleX="96346" custScaleY="52283"/>
      <dgm:spPr/>
      <dgm:t>
        <a:bodyPr/>
        <a:lstStyle/>
        <a:p>
          <a:endParaRPr lang="en-US"/>
        </a:p>
      </dgm:t>
    </dgm:pt>
    <dgm:pt modelId="{25854122-576E-4555-B083-1F4DA71B4DE3}" type="pres">
      <dgm:prSet presAssocID="{8621BC55-D728-4AC9-8884-07F20C74F189}" presName="connTx" presStyleLbl="sibTrans2D1" presStyleIdx="1" presStyleCnt="3"/>
      <dgm:spPr/>
      <dgm:t>
        <a:bodyPr/>
        <a:lstStyle/>
        <a:p>
          <a:endParaRPr lang="en-US"/>
        </a:p>
      </dgm:t>
    </dgm:pt>
    <dgm:pt modelId="{3473C77D-1B83-4C43-A348-8DEFB4B78050}" type="pres">
      <dgm:prSet presAssocID="{7B3A8435-0F11-42E7-9839-0426A795685E}" presName="composite" presStyleCnt="0"/>
      <dgm:spPr/>
    </dgm:pt>
    <dgm:pt modelId="{055FC4C2-DEA9-471D-8506-3BAE800B8F2C}" type="pres">
      <dgm:prSet presAssocID="{7B3A8435-0F11-42E7-9839-0426A795685E}" presName="parTx" presStyleLbl="node1" presStyleIdx="1" presStyleCnt="4">
        <dgm:presLayoutVars>
          <dgm:chMax val="0"/>
          <dgm:chPref val="0"/>
          <dgm:bulletEnabled val="1"/>
        </dgm:presLayoutVars>
      </dgm:prSet>
      <dgm:spPr/>
      <dgm:t>
        <a:bodyPr/>
        <a:lstStyle/>
        <a:p>
          <a:endParaRPr lang="en-US"/>
        </a:p>
      </dgm:t>
    </dgm:pt>
    <dgm:pt modelId="{3F053A71-898C-48D9-BE4D-6C7D74B57B9F}" type="pres">
      <dgm:prSet presAssocID="{7B3A8435-0F11-42E7-9839-0426A795685E}" presName="parSh" presStyleLbl="node1" presStyleIdx="2" presStyleCnt="4" custScaleX="96683" custScaleY="189839" custLinFactNeighborX="-2211" custLinFactNeighborY="-14461"/>
      <dgm:spPr/>
      <dgm:t>
        <a:bodyPr/>
        <a:lstStyle/>
        <a:p>
          <a:endParaRPr lang="en-US"/>
        </a:p>
      </dgm:t>
    </dgm:pt>
    <dgm:pt modelId="{4B52A5AE-586E-46FD-A957-D222965E79B7}" type="pres">
      <dgm:prSet presAssocID="{7B3A8435-0F11-42E7-9839-0426A795685E}" presName="desTx" presStyleLbl="fgAcc1" presStyleIdx="2" presStyleCnt="4" custScaleX="113620" custScaleY="58804" custLinFactNeighborX="-1629" custLinFactNeighborY="7634">
        <dgm:presLayoutVars>
          <dgm:bulletEnabled val="1"/>
        </dgm:presLayoutVars>
      </dgm:prSet>
      <dgm:spPr/>
      <dgm:t>
        <a:bodyPr/>
        <a:lstStyle/>
        <a:p>
          <a:endParaRPr lang="en-US"/>
        </a:p>
      </dgm:t>
    </dgm:pt>
    <dgm:pt modelId="{AA986D4D-BC31-47B6-9222-D624A04C263D}" type="pres">
      <dgm:prSet presAssocID="{70DD9129-522F-41A1-A377-837A1C7DD05E}" presName="sibTrans" presStyleLbl="sibTrans2D1" presStyleIdx="2" presStyleCnt="3" custScaleX="96346" custScaleY="52283"/>
      <dgm:spPr/>
      <dgm:t>
        <a:bodyPr/>
        <a:lstStyle/>
        <a:p>
          <a:endParaRPr lang="en-US"/>
        </a:p>
      </dgm:t>
    </dgm:pt>
    <dgm:pt modelId="{CADFB6A1-6AC0-482B-8E8D-5D45D9C0C79A}" type="pres">
      <dgm:prSet presAssocID="{70DD9129-522F-41A1-A377-837A1C7DD05E}" presName="connTx" presStyleLbl="sibTrans2D1" presStyleIdx="2" presStyleCnt="3"/>
      <dgm:spPr/>
      <dgm:t>
        <a:bodyPr/>
        <a:lstStyle/>
        <a:p>
          <a:endParaRPr lang="en-US"/>
        </a:p>
      </dgm:t>
    </dgm:pt>
    <dgm:pt modelId="{BE1C3744-0F36-4141-905D-E8A068DFD946}" type="pres">
      <dgm:prSet presAssocID="{E7796021-4B2B-41A6-B203-0AE0723D7EDB}" presName="composite" presStyleCnt="0"/>
      <dgm:spPr/>
    </dgm:pt>
    <dgm:pt modelId="{9720DD30-2264-4BE4-AAEF-8C645A8F8659}" type="pres">
      <dgm:prSet presAssocID="{E7796021-4B2B-41A6-B203-0AE0723D7EDB}" presName="parTx" presStyleLbl="node1" presStyleIdx="2" presStyleCnt="4">
        <dgm:presLayoutVars>
          <dgm:chMax val="0"/>
          <dgm:chPref val="0"/>
          <dgm:bulletEnabled val="1"/>
        </dgm:presLayoutVars>
      </dgm:prSet>
      <dgm:spPr/>
      <dgm:t>
        <a:bodyPr/>
        <a:lstStyle/>
        <a:p>
          <a:endParaRPr lang="en-US"/>
        </a:p>
      </dgm:t>
    </dgm:pt>
    <dgm:pt modelId="{40E3F909-291A-44D5-895D-F188879F28A5}" type="pres">
      <dgm:prSet presAssocID="{E7796021-4B2B-41A6-B203-0AE0723D7EDB}" presName="parSh" presStyleLbl="node1" presStyleIdx="3" presStyleCnt="4" custScaleX="96346" custScaleY="189227" custLinFactNeighborX="-2846" custLinFactNeighborY="-11869"/>
      <dgm:spPr/>
      <dgm:t>
        <a:bodyPr/>
        <a:lstStyle/>
        <a:p>
          <a:endParaRPr lang="en-US"/>
        </a:p>
      </dgm:t>
    </dgm:pt>
    <dgm:pt modelId="{B57EADCE-4E7A-4914-A4B0-545575033018}" type="pres">
      <dgm:prSet presAssocID="{E7796021-4B2B-41A6-B203-0AE0723D7EDB}" presName="desTx" presStyleLbl="fgAcc1" presStyleIdx="3" presStyleCnt="4" custScaleX="115439" custScaleY="68152" custLinFactNeighborX="-17667" custLinFactNeighborY="14894">
        <dgm:presLayoutVars>
          <dgm:bulletEnabled val="1"/>
        </dgm:presLayoutVars>
      </dgm:prSet>
      <dgm:spPr/>
      <dgm:t>
        <a:bodyPr/>
        <a:lstStyle/>
        <a:p>
          <a:endParaRPr lang="en-US"/>
        </a:p>
      </dgm:t>
    </dgm:pt>
  </dgm:ptLst>
  <dgm:cxnLst>
    <dgm:cxn modelId="{45A71F86-C7F9-4E37-B068-D576136355C6}" type="presOf" srcId="{A287173D-AFFF-49BA-B92F-4042553F6752}" destId="{4B52A5AE-586E-46FD-A957-D222965E79B7}" srcOrd="0" destOrd="0" presId="urn:microsoft.com/office/officeart/2005/8/layout/process3"/>
    <dgm:cxn modelId="{490B8520-EC61-4C06-B51C-642AC527A5E7}" type="presOf" srcId="{81117F21-6340-48AE-9141-72AF7214316F}" destId="{5E1B655E-865B-481C-A51D-4028D522E10C}" srcOrd="1" destOrd="0" presId="urn:microsoft.com/office/officeart/2005/8/layout/process3"/>
    <dgm:cxn modelId="{FF7CB092-FE63-4E86-8926-279858AD56A4}" srcId="{7B3A8435-0F11-42E7-9839-0426A795685E}" destId="{A287173D-AFFF-49BA-B92F-4042553F6752}" srcOrd="0" destOrd="0" parTransId="{93083F9B-458C-4B47-953F-BB29AFD68CDB}" sibTransId="{74C933B7-CFAB-49A4-BA9D-63D153A78376}"/>
    <dgm:cxn modelId="{F03DD64A-5B2A-4ABB-B44E-544E62A3C7CC}" srcId="{E7796021-4B2B-41A6-B203-0AE0723D7EDB}" destId="{9503305A-728E-47F6-98DC-9B00806492B5}" srcOrd="0" destOrd="0" parTransId="{7F886091-AA0A-47EB-9306-4F454D7C5457}" sibTransId="{1A612BE3-BCBC-43A0-98B9-5EB560FD3469}"/>
    <dgm:cxn modelId="{8836EFE1-F294-40D4-8AA0-8F56C171F837}" type="presOf" srcId="{70DD9129-522F-41A1-A377-837A1C7DD05E}" destId="{CADFB6A1-6AC0-482B-8E8D-5D45D9C0C79A}" srcOrd="1" destOrd="0" presId="urn:microsoft.com/office/officeart/2005/8/layout/process3"/>
    <dgm:cxn modelId="{69A40952-CDA0-4537-8C4F-82303BF0B1B3}" srcId="{0D79389A-C11F-4DB3-92B0-C92A3065550D}" destId="{F7DD12CB-019D-4311-A018-26ED1962305E}" srcOrd="0" destOrd="0" parTransId="{6A485301-F4BC-46A7-9B9D-777D20631EE3}" sibTransId="{30F663C0-8FA2-44FF-AE65-5B81AB171AA0}"/>
    <dgm:cxn modelId="{F9CE9164-047D-4EBE-B41E-4973DC34CA5D}" type="presOf" srcId="{70DD9129-522F-41A1-A377-837A1C7DD05E}" destId="{AA986D4D-BC31-47B6-9222-D624A04C263D}" srcOrd="0" destOrd="0" presId="urn:microsoft.com/office/officeart/2005/8/layout/process3"/>
    <dgm:cxn modelId="{013D2338-C15A-45B0-85D2-A7FCFDDCFDB5}" srcId="{0D79389A-C11F-4DB3-92B0-C92A3065550D}" destId="{81117F21-6340-48AE-9141-72AF7214316F}" srcOrd="1" destOrd="0" parTransId="{D178CC97-6FF3-490C-8310-7D9D3757A955}" sibTransId="{8621BC55-D728-4AC9-8884-07F20C74F189}"/>
    <dgm:cxn modelId="{0BB4AE64-3D69-410E-821A-84E8A83D6A84}" type="presOf" srcId="{E033A8CF-3D05-405E-AE63-B8168EB31854}" destId="{2D938CEA-3384-44D3-9C56-76E3CCBEE10F}" srcOrd="0" destOrd="0" presId="urn:microsoft.com/office/officeart/2005/8/layout/process3"/>
    <dgm:cxn modelId="{99F3C4B4-3007-4C2C-AAAE-7657B6C0DEFA}" type="presOf" srcId="{F7DD12CB-019D-4311-A018-26ED1962305E}" destId="{EC07729E-FB63-455C-8769-D7050FCA5DF4}" srcOrd="0" destOrd="0" presId="urn:microsoft.com/office/officeart/2005/8/layout/process3"/>
    <dgm:cxn modelId="{54AAF2E1-C281-4AA3-B86D-5C4269141126}" type="presOf" srcId="{E7796021-4B2B-41A6-B203-0AE0723D7EDB}" destId="{40E3F909-291A-44D5-895D-F188879F28A5}" srcOrd="1" destOrd="0" presId="urn:microsoft.com/office/officeart/2005/8/layout/process3"/>
    <dgm:cxn modelId="{30EF1878-1233-4B34-9C93-8690C56B8D72}" type="presOf" srcId="{0D79389A-C11F-4DB3-92B0-C92A3065550D}" destId="{BD86761A-17F1-4C3F-A71D-083121F9F258}" srcOrd="0" destOrd="0" presId="urn:microsoft.com/office/officeart/2005/8/layout/process3"/>
    <dgm:cxn modelId="{DA3DE439-28DE-4D8B-8416-F60BB6664414}" type="presOf" srcId="{9503305A-728E-47F6-98DC-9B00806492B5}" destId="{B57EADCE-4E7A-4914-A4B0-545575033018}" srcOrd="0" destOrd="0" presId="urn:microsoft.com/office/officeart/2005/8/layout/process3"/>
    <dgm:cxn modelId="{D0969EBA-F924-434B-97A6-80E012ECE119}" srcId="{0D79389A-C11F-4DB3-92B0-C92A3065550D}" destId="{E7796021-4B2B-41A6-B203-0AE0723D7EDB}" srcOrd="3" destOrd="0" parTransId="{4EB25ECD-CC6C-4202-A3C6-B91ED3FDC6AC}" sibTransId="{074EAF4D-41F1-4E75-92C3-1AE5E34F0C17}"/>
    <dgm:cxn modelId="{BA39A24F-7BEE-4A68-A7F9-60858332B756}" type="presOf" srcId="{7B3A8435-0F11-42E7-9839-0426A795685E}" destId="{055FC4C2-DEA9-471D-8506-3BAE800B8F2C}" srcOrd="0" destOrd="0" presId="urn:microsoft.com/office/officeart/2005/8/layout/process3"/>
    <dgm:cxn modelId="{8139C94F-4A74-4253-A53C-77ED58D12DCC}" type="presOf" srcId="{81117F21-6340-48AE-9141-72AF7214316F}" destId="{CEE9D175-6B89-446B-A14D-535F834839FA}" srcOrd="0" destOrd="0" presId="urn:microsoft.com/office/officeart/2005/8/layout/process3"/>
    <dgm:cxn modelId="{EBFC6392-0F02-4A36-8535-C9C43933E403}" type="presOf" srcId="{E7796021-4B2B-41A6-B203-0AE0723D7EDB}" destId="{9720DD30-2264-4BE4-AAEF-8C645A8F8659}" srcOrd="0" destOrd="0" presId="urn:microsoft.com/office/officeart/2005/8/layout/process3"/>
    <dgm:cxn modelId="{1E6C44F3-7B7D-4BFE-8FA5-595CBFF16489}" type="presOf" srcId="{7B3A8435-0F11-42E7-9839-0426A795685E}" destId="{3F053A71-898C-48D9-BE4D-6C7D74B57B9F}" srcOrd="1" destOrd="0" presId="urn:microsoft.com/office/officeart/2005/8/layout/process3"/>
    <dgm:cxn modelId="{DC3570CF-341B-4A84-8336-202B56DB4F30}" type="presOf" srcId="{30F663C0-8FA2-44FF-AE65-5B81AB171AA0}" destId="{A01F3783-B50F-4FCD-BE7E-5EEA4C432727}" srcOrd="1" destOrd="0" presId="urn:microsoft.com/office/officeart/2005/8/layout/process3"/>
    <dgm:cxn modelId="{C4BC6C13-100E-4B5A-9DB5-15EE21D01D3A}" srcId="{F7DD12CB-019D-4311-A018-26ED1962305E}" destId="{3BF8F1E4-C444-49EE-8D01-D25E1B4B9603}" srcOrd="0" destOrd="0" parTransId="{DAFD3BC8-C9B6-4676-BF37-8196002840AC}" sibTransId="{9891DE29-131C-4E81-A058-CAAF25C25D3B}"/>
    <dgm:cxn modelId="{91D086AA-30F4-4F08-94E7-7A741DBACBF2}" type="presOf" srcId="{30F663C0-8FA2-44FF-AE65-5B81AB171AA0}" destId="{938E1C11-B288-423B-8120-FC11363233A7}" srcOrd="0" destOrd="0" presId="urn:microsoft.com/office/officeart/2005/8/layout/process3"/>
    <dgm:cxn modelId="{6F9FC8E8-66A5-4663-B711-B8516ECF38EB}" srcId="{81117F21-6340-48AE-9141-72AF7214316F}" destId="{E033A8CF-3D05-405E-AE63-B8168EB31854}" srcOrd="0" destOrd="0" parTransId="{62EFB3EC-6503-47AE-8D59-A03D7C28FB01}" sibTransId="{DB180414-D832-44BE-8D36-77DC05D9727E}"/>
    <dgm:cxn modelId="{9247C5E6-CD39-4E17-9671-F525DFC15BDF}" type="presOf" srcId="{8621BC55-D728-4AC9-8884-07F20C74F189}" destId="{4C96AA87-C878-4D51-BBB1-E86AE39D0147}" srcOrd="0" destOrd="0" presId="urn:microsoft.com/office/officeart/2005/8/layout/process3"/>
    <dgm:cxn modelId="{2BE2A177-6A05-439E-9901-478A25B565C8}" srcId="{0D79389A-C11F-4DB3-92B0-C92A3065550D}" destId="{7B3A8435-0F11-42E7-9839-0426A795685E}" srcOrd="2" destOrd="0" parTransId="{8623D731-643D-42D0-9A4B-4B5DEC149594}" sibTransId="{70DD9129-522F-41A1-A377-837A1C7DD05E}"/>
    <dgm:cxn modelId="{13332B9B-E7CE-4CB8-A239-326E41D0F48A}" type="presOf" srcId="{F7DD12CB-019D-4311-A018-26ED1962305E}" destId="{B8E3B18F-6B3A-4E67-8B03-5F6D78557C0C}" srcOrd="1" destOrd="0" presId="urn:microsoft.com/office/officeart/2005/8/layout/process3"/>
    <dgm:cxn modelId="{BFF04CC2-13D5-4AAF-874C-596A7CFFC8AA}" type="presOf" srcId="{3BF8F1E4-C444-49EE-8D01-D25E1B4B9603}" destId="{FE71530D-DDC7-4F25-9224-2BC0278E419F}" srcOrd="0" destOrd="0" presId="urn:microsoft.com/office/officeart/2005/8/layout/process3"/>
    <dgm:cxn modelId="{C46FBE08-29BA-48EF-9691-7F93D5BAE53A}" type="presOf" srcId="{8621BC55-D728-4AC9-8884-07F20C74F189}" destId="{25854122-576E-4555-B083-1F4DA71B4DE3}" srcOrd="1" destOrd="0" presId="urn:microsoft.com/office/officeart/2005/8/layout/process3"/>
    <dgm:cxn modelId="{A228DCD7-6570-433C-A9C5-ADA900EBA726}" type="presParOf" srcId="{BD86761A-17F1-4C3F-A71D-083121F9F258}" destId="{BC3AEB28-2CAF-4E34-8B71-63C4CBF0B728}" srcOrd="0" destOrd="0" presId="urn:microsoft.com/office/officeart/2005/8/layout/process3"/>
    <dgm:cxn modelId="{44D56A3C-7BD9-4B0F-8026-72A98193F123}" type="presParOf" srcId="{BC3AEB28-2CAF-4E34-8B71-63C4CBF0B728}" destId="{EC07729E-FB63-455C-8769-D7050FCA5DF4}" srcOrd="0" destOrd="0" presId="urn:microsoft.com/office/officeart/2005/8/layout/process3"/>
    <dgm:cxn modelId="{A83CE163-D0EE-4431-A1C6-FEC0EDF263E5}" type="presParOf" srcId="{BC3AEB28-2CAF-4E34-8B71-63C4CBF0B728}" destId="{B8E3B18F-6B3A-4E67-8B03-5F6D78557C0C}" srcOrd="1" destOrd="0" presId="urn:microsoft.com/office/officeart/2005/8/layout/process3"/>
    <dgm:cxn modelId="{852D247E-1515-41E4-84AF-4F44D1005F8A}" type="presParOf" srcId="{BC3AEB28-2CAF-4E34-8B71-63C4CBF0B728}" destId="{FE71530D-DDC7-4F25-9224-2BC0278E419F}" srcOrd="2" destOrd="0" presId="urn:microsoft.com/office/officeart/2005/8/layout/process3"/>
    <dgm:cxn modelId="{080E65D0-FA57-49E8-A004-B7EA2D562086}" type="presParOf" srcId="{BD86761A-17F1-4C3F-A71D-083121F9F258}" destId="{938E1C11-B288-423B-8120-FC11363233A7}" srcOrd="1" destOrd="0" presId="urn:microsoft.com/office/officeart/2005/8/layout/process3"/>
    <dgm:cxn modelId="{46054C6F-3909-4170-8F9E-477F008D6EDC}" type="presParOf" srcId="{938E1C11-B288-423B-8120-FC11363233A7}" destId="{A01F3783-B50F-4FCD-BE7E-5EEA4C432727}" srcOrd="0" destOrd="0" presId="urn:microsoft.com/office/officeart/2005/8/layout/process3"/>
    <dgm:cxn modelId="{61F554EF-6444-4079-AACC-9256FA08CDBC}" type="presParOf" srcId="{BD86761A-17F1-4C3F-A71D-083121F9F258}" destId="{77661E8C-AE8A-4354-8945-F8688D90201D}" srcOrd="2" destOrd="0" presId="urn:microsoft.com/office/officeart/2005/8/layout/process3"/>
    <dgm:cxn modelId="{23FCA129-6D21-496E-A37C-D936AA7C80B0}" type="presParOf" srcId="{77661E8C-AE8A-4354-8945-F8688D90201D}" destId="{CEE9D175-6B89-446B-A14D-535F834839FA}" srcOrd="0" destOrd="0" presId="urn:microsoft.com/office/officeart/2005/8/layout/process3"/>
    <dgm:cxn modelId="{B3A1F68E-CBD3-4059-B65F-238B6F79C0CF}" type="presParOf" srcId="{77661E8C-AE8A-4354-8945-F8688D90201D}" destId="{5E1B655E-865B-481C-A51D-4028D522E10C}" srcOrd="1" destOrd="0" presId="urn:microsoft.com/office/officeart/2005/8/layout/process3"/>
    <dgm:cxn modelId="{C881BD23-AE29-40D4-B09A-C3B1EA90007C}" type="presParOf" srcId="{77661E8C-AE8A-4354-8945-F8688D90201D}" destId="{2D938CEA-3384-44D3-9C56-76E3CCBEE10F}" srcOrd="2" destOrd="0" presId="urn:microsoft.com/office/officeart/2005/8/layout/process3"/>
    <dgm:cxn modelId="{68EEDFB8-0E94-40AE-8742-DC42A7DA81E0}" type="presParOf" srcId="{BD86761A-17F1-4C3F-A71D-083121F9F258}" destId="{4C96AA87-C878-4D51-BBB1-E86AE39D0147}" srcOrd="3" destOrd="0" presId="urn:microsoft.com/office/officeart/2005/8/layout/process3"/>
    <dgm:cxn modelId="{6303AB99-8BF6-41DA-B35D-8D1456AFBCE0}" type="presParOf" srcId="{4C96AA87-C878-4D51-BBB1-E86AE39D0147}" destId="{25854122-576E-4555-B083-1F4DA71B4DE3}" srcOrd="0" destOrd="0" presId="urn:microsoft.com/office/officeart/2005/8/layout/process3"/>
    <dgm:cxn modelId="{6C8024A4-D6E8-403F-98E4-7D7D1369916D}" type="presParOf" srcId="{BD86761A-17F1-4C3F-A71D-083121F9F258}" destId="{3473C77D-1B83-4C43-A348-8DEFB4B78050}" srcOrd="4" destOrd="0" presId="urn:microsoft.com/office/officeart/2005/8/layout/process3"/>
    <dgm:cxn modelId="{A8D9DBCA-DB52-4B32-AF0A-B97208C898A7}" type="presParOf" srcId="{3473C77D-1B83-4C43-A348-8DEFB4B78050}" destId="{055FC4C2-DEA9-471D-8506-3BAE800B8F2C}" srcOrd="0" destOrd="0" presId="urn:microsoft.com/office/officeart/2005/8/layout/process3"/>
    <dgm:cxn modelId="{15D4BAE1-E2EB-44AC-8026-D63BA3AED1C1}" type="presParOf" srcId="{3473C77D-1B83-4C43-A348-8DEFB4B78050}" destId="{3F053A71-898C-48D9-BE4D-6C7D74B57B9F}" srcOrd="1" destOrd="0" presId="urn:microsoft.com/office/officeart/2005/8/layout/process3"/>
    <dgm:cxn modelId="{D8AC1855-6B64-4B44-9F54-AB4B5E75719A}" type="presParOf" srcId="{3473C77D-1B83-4C43-A348-8DEFB4B78050}" destId="{4B52A5AE-586E-46FD-A957-D222965E79B7}" srcOrd="2" destOrd="0" presId="urn:microsoft.com/office/officeart/2005/8/layout/process3"/>
    <dgm:cxn modelId="{60357079-420A-499A-857F-3FA4A5A76551}" type="presParOf" srcId="{BD86761A-17F1-4C3F-A71D-083121F9F258}" destId="{AA986D4D-BC31-47B6-9222-D624A04C263D}" srcOrd="5" destOrd="0" presId="urn:microsoft.com/office/officeart/2005/8/layout/process3"/>
    <dgm:cxn modelId="{56DE3E4F-905B-4EC1-A1BD-47CA30B33FD8}" type="presParOf" srcId="{AA986D4D-BC31-47B6-9222-D624A04C263D}" destId="{CADFB6A1-6AC0-482B-8E8D-5D45D9C0C79A}" srcOrd="0" destOrd="0" presId="urn:microsoft.com/office/officeart/2005/8/layout/process3"/>
    <dgm:cxn modelId="{06007833-C22B-4574-BD8C-81AB64C82EBB}" type="presParOf" srcId="{BD86761A-17F1-4C3F-A71D-083121F9F258}" destId="{BE1C3744-0F36-4141-905D-E8A068DFD946}" srcOrd="6" destOrd="0" presId="urn:microsoft.com/office/officeart/2005/8/layout/process3"/>
    <dgm:cxn modelId="{3696BC35-42DC-400E-AA7A-7C6AEF50D8AF}" type="presParOf" srcId="{BE1C3744-0F36-4141-905D-E8A068DFD946}" destId="{9720DD30-2264-4BE4-AAEF-8C645A8F8659}" srcOrd="0" destOrd="0" presId="urn:microsoft.com/office/officeart/2005/8/layout/process3"/>
    <dgm:cxn modelId="{887CF799-BE36-4CC2-87AD-029096793F17}" type="presParOf" srcId="{BE1C3744-0F36-4141-905D-E8A068DFD946}" destId="{40E3F909-291A-44D5-895D-F188879F28A5}" srcOrd="1" destOrd="0" presId="urn:microsoft.com/office/officeart/2005/8/layout/process3"/>
    <dgm:cxn modelId="{9FE0D945-947B-4405-BC34-A292E08CD9C8}" type="presParOf" srcId="{BE1C3744-0F36-4141-905D-E8A068DFD946}" destId="{B57EADCE-4E7A-4914-A4B0-545575033018}" srcOrd="2" destOrd="0" presId="urn:microsoft.com/office/officeart/2005/8/layout/process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ACCAD43-A5BD-48FB-B611-B590DFBC816C}" type="doc">
      <dgm:prSet loTypeId="urn:microsoft.com/office/officeart/2005/8/layout/hProcess10" loCatId="process" qsTypeId="urn:microsoft.com/office/officeart/2005/8/quickstyle/simple1" qsCatId="simple" csTypeId="urn:microsoft.com/office/officeart/2005/8/colors/accent3_2" csCatId="accent3" phldr="1"/>
      <dgm:spPr/>
      <dgm:t>
        <a:bodyPr/>
        <a:lstStyle/>
        <a:p>
          <a:endParaRPr lang="en-US"/>
        </a:p>
      </dgm:t>
    </dgm:pt>
    <dgm:pt modelId="{96D5CD6D-568B-4D35-B994-1C05E28454AF}">
      <dgm:prSet phldrT="[Text]" custT="1"/>
      <dgm:spPr/>
      <dgm:t>
        <a:bodyPr/>
        <a:lstStyle/>
        <a:p>
          <a:r>
            <a:rPr lang="en-US" sz="1200"/>
            <a:t>Meals menu</a:t>
          </a:r>
        </a:p>
      </dgm:t>
    </dgm:pt>
    <dgm:pt modelId="{F2349118-2EF6-4277-9B41-555ADF3DF085}" type="parTrans" cxnId="{7EA040A5-6A7A-4C0F-9353-9186FA7AF064}">
      <dgm:prSet/>
      <dgm:spPr/>
      <dgm:t>
        <a:bodyPr/>
        <a:lstStyle/>
        <a:p>
          <a:endParaRPr lang="en-US"/>
        </a:p>
      </dgm:t>
    </dgm:pt>
    <dgm:pt modelId="{9ABE751D-7CFA-44CB-A26B-2C001E172B69}" type="sibTrans" cxnId="{7EA040A5-6A7A-4C0F-9353-9186FA7AF064}">
      <dgm:prSet/>
      <dgm:spPr/>
      <dgm:t>
        <a:bodyPr/>
        <a:lstStyle/>
        <a:p>
          <a:endParaRPr lang="en-US"/>
        </a:p>
      </dgm:t>
    </dgm:pt>
    <dgm:pt modelId="{5B770A92-CEEA-4E90-B690-B466E0B01C2A}">
      <dgm:prSet phldrT="[Text]" custT="1"/>
      <dgm:spPr/>
      <dgm:t>
        <a:bodyPr/>
        <a:lstStyle/>
        <a:p>
          <a:r>
            <a:rPr lang="en-US" sz="1100"/>
            <a:t>Provide options to view meals or order meals</a:t>
          </a:r>
        </a:p>
      </dgm:t>
    </dgm:pt>
    <dgm:pt modelId="{89A8FC09-A103-4F0B-B7C8-DED536FC49FF}" type="parTrans" cxnId="{5C4B52B0-EF2D-484B-935E-CA0393DA673D}">
      <dgm:prSet/>
      <dgm:spPr/>
      <dgm:t>
        <a:bodyPr/>
        <a:lstStyle/>
        <a:p>
          <a:endParaRPr lang="en-US"/>
        </a:p>
      </dgm:t>
    </dgm:pt>
    <dgm:pt modelId="{D6E7E4E0-FE0E-42D1-AF73-E54F45D23552}" type="sibTrans" cxnId="{5C4B52B0-EF2D-484B-935E-CA0393DA673D}">
      <dgm:prSet/>
      <dgm:spPr/>
      <dgm:t>
        <a:bodyPr/>
        <a:lstStyle/>
        <a:p>
          <a:endParaRPr lang="en-US"/>
        </a:p>
      </dgm:t>
    </dgm:pt>
    <dgm:pt modelId="{21D443ED-28C2-4EC6-AE5F-D092610B8A53}">
      <dgm:prSet phldrT="[Text]" custT="1"/>
      <dgm:spPr/>
      <dgm:t>
        <a:bodyPr/>
        <a:lstStyle/>
        <a:p>
          <a:r>
            <a:rPr lang="en-US" sz="1200"/>
            <a:t>View Meals</a:t>
          </a:r>
        </a:p>
      </dgm:t>
    </dgm:pt>
    <dgm:pt modelId="{D5F706B6-3E29-4C9B-807E-CD6216409456}" type="parTrans" cxnId="{4AC90507-EC38-429B-94DE-E60E4C3704BC}">
      <dgm:prSet/>
      <dgm:spPr/>
      <dgm:t>
        <a:bodyPr/>
        <a:lstStyle/>
        <a:p>
          <a:endParaRPr lang="en-US"/>
        </a:p>
      </dgm:t>
    </dgm:pt>
    <dgm:pt modelId="{A1AD5063-90C1-499B-9F9D-DC56DCDA763E}" type="sibTrans" cxnId="{4AC90507-EC38-429B-94DE-E60E4C3704BC}">
      <dgm:prSet/>
      <dgm:spPr/>
      <dgm:t>
        <a:bodyPr/>
        <a:lstStyle/>
        <a:p>
          <a:endParaRPr lang="en-US"/>
        </a:p>
      </dgm:t>
    </dgm:pt>
    <dgm:pt modelId="{3833FC21-FEFD-4D7D-86F0-9707C9C09994}">
      <dgm:prSet phldrT="[Text]" custT="1"/>
      <dgm:spPr/>
      <dgm:t>
        <a:bodyPr/>
        <a:lstStyle/>
        <a:p>
          <a:r>
            <a:rPr lang="en-US" sz="1100"/>
            <a:t>List the meals available with cost</a:t>
          </a:r>
        </a:p>
      </dgm:t>
    </dgm:pt>
    <dgm:pt modelId="{E0BC21DF-3D88-4C85-B57F-A9FCEC7B0FFC}" type="parTrans" cxnId="{2B45CE63-C7A2-4003-8596-6D49BD4C22E3}">
      <dgm:prSet/>
      <dgm:spPr/>
      <dgm:t>
        <a:bodyPr/>
        <a:lstStyle/>
        <a:p>
          <a:endParaRPr lang="en-US"/>
        </a:p>
      </dgm:t>
    </dgm:pt>
    <dgm:pt modelId="{000296A9-A106-4CCF-BD21-B4C99A3994CA}" type="sibTrans" cxnId="{2B45CE63-C7A2-4003-8596-6D49BD4C22E3}">
      <dgm:prSet/>
      <dgm:spPr/>
      <dgm:t>
        <a:bodyPr/>
        <a:lstStyle/>
        <a:p>
          <a:endParaRPr lang="en-US"/>
        </a:p>
      </dgm:t>
    </dgm:pt>
    <dgm:pt modelId="{6B9E199D-1976-4CAA-90CF-30049266A3D9}">
      <dgm:prSet phldrT="[Text]" custT="1"/>
      <dgm:spPr/>
      <dgm:t>
        <a:bodyPr/>
        <a:lstStyle/>
        <a:p>
          <a:r>
            <a:rPr lang="en-US" sz="1200"/>
            <a:t>Order Meals</a:t>
          </a:r>
        </a:p>
      </dgm:t>
    </dgm:pt>
    <dgm:pt modelId="{65FB718B-357B-4C19-A560-ABE2BAF01734}" type="parTrans" cxnId="{2E2F664B-8F9E-4251-AE46-518EC78BB531}">
      <dgm:prSet/>
      <dgm:spPr/>
      <dgm:t>
        <a:bodyPr/>
        <a:lstStyle/>
        <a:p>
          <a:endParaRPr lang="en-US"/>
        </a:p>
      </dgm:t>
    </dgm:pt>
    <dgm:pt modelId="{F00A4E99-F2E0-4D53-AFCF-73E56C45631C}" type="sibTrans" cxnId="{2E2F664B-8F9E-4251-AE46-518EC78BB531}">
      <dgm:prSet/>
      <dgm:spPr/>
      <dgm:t>
        <a:bodyPr/>
        <a:lstStyle/>
        <a:p>
          <a:endParaRPr lang="en-US"/>
        </a:p>
      </dgm:t>
    </dgm:pt>
    <dgm:pt modelId="{622AA76D-FC35-48EC-BF22-F6867120E815}">
      <dgm:prSet phldrT="[Text]" custT="1"/>
      <dgm:spPr/>
      <dgm:t>
        <a:bodyPr/>
        <a:lstStyle/>
        <a:p>
          <a:r>
            <a:rPr lang="en-US" sz="1100"/>
            <a:t>User  can enter the selected meal with the amount</a:t>
          </a:r>
        </a:p>
      </dgm:t>
    </dgm:pt>
    <dgm:pt modelId="{0572406E-B01F-496D-B255-451AB8C67DB4}" type="parTrans" cxnId="{26B86ED8-BC9A-4142-A58C-8EE1DB16BA53}">
      <dgm:prSet/>
      <dgm:spPr/>
      <dgm:t>
        <a:bodyPr/>
        <a:lstStyle/>
        <a:p>
          <a:endParaRPr lang="en-US"/>
        </a:p>
      </dgm:t>
    </dgm:pt>
    <dgm:pt modelId="{A30675CF-5C7E-4389-96C4-AC56A0715ACE}" type="sibTrans" cxnId="{26B86ED8-BC9A-4142-A58C-8EE1DB16BA53}">
      <dgm:prSet/>
      <dgm:spPr/>
      <dgm:t>
        <a:bodyPr/>
        <a:lstStyle/>
        <a:p>
          <a:endParaRPr lang="en-US"/>
        </a:p>
      </dgm:t>
    </dgm:pt>
    <dgm:pt modelId="{4D689735-3B4D-4437-838F-33142EB4A203}">
      <dgm:prSet phldrT="[Text]" custT="1"/>
      <dgm:spPr/>
      <dgm:t>
        <a:bodyPr/>
        <a:lstStyle/>
        <a:p>
          <a:r>
            <a:rPr lang="en-US" sz="1100"/>
            <a:t>Then the system will display the total cost.</a:t>
          </a:r>
        </a:p>
      </dgm:t>
    </dgm:pt>
    <dgm:pt modelId="{3782C62B-35B2-47E3-9A97-B4398BF2A76A}" type="parTrans" cxnId="{55A8CC55-409E-4AB7-B858-FFB7DFF361B9}">
      <dgm:prSet/>
      <dgm:spPr/>
      <dgm:t>
        <a:bodyPr/>
        <a:lstStyle/>
        <a:p>
          <a:endParaRPr lang="en-US"/>
        </a:p>
      </dgm:t>
    </dgm:pt>
    <dgm:pt modelId="{51A7B7A3-EFE0-4880-87A6-C099E7738433}" type="sibTrans" cxnId="{55A8CC55-409E-4AB7-B858-FFB7DFF361B9}">
      <dgm:prSet/>
      <dgm:spPr/>
      <dgm:t>
        <a:bodyPr/>
        <a:lstStyle/>
        <a:p>
          <a:endParaRPr lang="en-US"/>
        </a:p>
      </dgm:t>
    </dgm:pt>
    <dgm:pt modelId="{6DEF47C8-6DE7-48AF-8E93-1E11AFC92A7F}" type="pres">
      <dgm:prSet presAssocID="{FACCAD43-A5BD-48FB-B611-B590DFBC816C}" presName="Name0" presStyleCnt="0">
        <dgm:presLayoutVars>
          <dgm:dir/>
          <dgm:resizeHandles val="exact"/>
        </dgm:presLayoutVars>
      </dgm:prSet>
      <dgm:spPr/>
      <dgm:t>
        <a:bodyPr/>
        <a:lstStyle/>
        <a:p>
          <a:endParaRPr lang="en-US"/>
        </a:p>
      </dgm:t>
    </dgm:pt>
    <dgm:pt modelId="{1042DA32-69EA-4C96-BE66-15FC98C85CE8}" type="pres">
      <dgm:prSet presAssocID="{96D5CD6D-568B-4D35-B994-1C05E28454AF}" presName="composite" presStyleCnt="0"/>
      <dgm:spPr/>
    </dgm:pt>
    <dgm:pt modelId="{4DB788E0-39C3-46D8-9AEF-DFB6811DC013}" type="pres">
      <dgm:prSet presAssocID="{96D5CD6D-568B-4D35-B994-1C05E28454AF}" presName="imagSh" presStyleLbl="b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000" r="-1000"/>
          </a:stretch>
        </a:blipFill>
      </dgm:spPr>
      <dgm:t>
        <a:bodyPr/>
        <a:lstStyle/>
        <a:p>
          <a:endParaRPr lang="en-US"/>
        </a:p>
      </dgm:t>
    </dgm:pt>
    <dgm:pt modelId="{40D9E10C-85C3-4563-92FE-862869479130}" type="pres">
      <dgm:prSet presAssocID="{96D5CD6D-568B-4D35-B994-1C05E28454AF}" presName="txNode" presStyleLbl="node1" presStyleIdx="0" presStyleCnt="3" custLinFactNeighborX="-593">
        <dgm:presLayoutVars>
          <dgm:bulletEnabled val="1"/>
        </dgm:presLayoutVars>
      </dgm:prSet>
      <dgm:spPr/>
      <dgm:t>
        <a:bodyPr/>
        <a:lstStyle/>
        <a:p>
          <a:endParaRPr lang="en-US"/>
        </a:p>
      </dgm:t>
    </dgm:pt>
    <dgm:pt modelId="{70DED15D-64DE-492A-BF37-E84966B106D7}" type="pres">
      <dgm:prSet presAssocID="{9ABE751D-7CFA-44CB-A26B-2C001E172B69}" presName="sibTrans" presStyleLbl="sibTrans2D1" presStyleIdx="0" presStyleCnt="2"/>
      <dgm:spPr/>
      <dgm:t>
        <a:bodyPr/>
        <a:lstStyle/>
        <a:p>
          <a:endParaRPr lang="en-US"/>
        </a:p>
      </dgm:t>
    </dgm:pt>
    <dgm:pt modelId="{C00F439E-FEE1-4E24-BB71-9D10170181A6}" type="pres">
      <dgm:prSet presAssocID="{9ABE751D-7CFA-44CB-A26B-2C001E172B69}" presName="connTx" presStyleLbl="sibTrans2D1" presStyleIdx="0" presStyleCnt="2"/>
      <dgm:spPr/>
      <dgm:t>
        <a:bodyPr/>
        <a:lstStyle/>
        <a:p>
          <a:endParaRPr lang="en-US"/>
        </a:p>
      </dgm:t>
    </dgm:pt>
    <dgm:pt modelId="{2745961D-8CF0-4068-9AC1-CDE8336A19FE}" type="pres">
      <dgm:prSet presAssocID="{21D443ED-28C2-4EC6-AE5F-D092610B8A53}" presName="composite" presStyleCnt="0"/>
      <dgm:spPr/>
    </dgm:pt>
    <dgm:pt modelId="{665814DC-1114-41AB-B63B-DB6B190C1763}" type="pres">
      <dgm:prSet presAssocID="{21D443ED-28C2-4EC6-AE5F-D092610B8A53}" presName="imagSh" presStyleLbl="bgImgPlace1" presStyleIdx="1" presStyleCnt="3"/>
      <dgm:spPr>
        <a:blipFill>
          <a:blip xmlns:r="http://schemas.openxmlformats.org/officeDocument/2006/relationships" r:embed="rId2">
            <a:extLst>
              <a:ext uri="{28A0092B-C50C-407E-A947-70E740481C1C}">
                <a14:useLocalDpi xmlns:a14="http://schemas.microsoft.com/office/drawing/2010/main" val="0"/>
              </a:ext>
            </a:extLst>
          </a:blip>
          <a:srcRect/>
          <a:stretch>
            <a:fillRect l="-13000" r="-13000"/>
          </a:stretch>
        </a:blipFill>
      </dgm:spPr>
      <dgm:t>
        <a:bodyPr/>
        <a:lstStyle/>
        <a:p>
          <a:endParaRPr lang="en-US"/>
        </a:p>
      </dgm:t>
    </dgm:pt>
    <dgm:pt modelId="{673C6024-FD4E-4BED-ABA4-19ACE20903C6}" type="pres">
      <dgm:prSet presAssocID="{21D443ED-28C2-4EC6-AE5F-D092610B8A53}" presName="txNode" presStyleLbl="node1" presStyleIdx="1" presStyleCnt="3">
        <dgm:presLayoutVars>
          <dgm:bulletEnabled val="1"/>
        </dgm:presLayoutVars>
      </dgm:prSet>
      <dgm:spPr/>
      <dgm:t>
        <a:bodyPr/>
        <a:lstStyle/>
        <a:p>
          <a:endParaRPr lang="en-US"/>
        </a:p>
      </dgm:t>
    </dgm:pt>
    <dgm:pt modelId="{8C8489B4-4AA7-4DEB-A485-B358F96FC96A}" type="pres">
      <dgm:prSet presAssocID="{A1AD5063-90C1-499B-9F9D-DC56DCDA763E}" presName="sibTrans" presStyleLbl="sibTrans2D1" presStyleIdx="1" presStyleCnt="2"/>
      <dgm:spPr/>
      <dgm:t>
        <a:bodyPr/>
        <a:lstStyle/>
        <a:p>
          <a:endParaRPr lang="en-US"/>
        </a:p>
      </dgm:t>
    </dgm:pt>
    <dgm:pt modelId="{B524AA45-9296-4C02-939C-EAE2E7EEFB16}" type="pres">
      <dgm:prSet presAssocID="{A1AD5063-90C1-499B-9F9D-DC56DCDA763E}" presName="connTx" presStyleLbl="sibTrans2D1" presStyleIdx="1" presStyleCnt="2"/>
      <dgm:spPr/>
      <dgm:t>
        <a:bodyPr/>
        <a:lstStyle/>
        <a:p>
          <a:endParaRPr lang="en-US"/>
        </a:p>
      </dgm:t>
    </dgm:pt>
    <dgm:pt modelId="{3B5738E8-3DF2-4ED6-8A5D-2B2F244F7018}" type="pres">
      <dgm:prSet presAssocID="{6B9E199D-1976-4CAA-90CF-30049266A3D9}" presName="composite" presStyleCnt="0"/>
      <dgm:spPr/>
    </dgm:pt>
    <dgm:pt modelId="{AD3AEEC3-5E33-40FC-967D-9FE2B9E94ED2}" type="pres">
      <dgm:prSet presAssocID="{6B9E199D-1976-4CAA-90CF-30049266A3D9}" presName="imagSh" presStyleLbl="bgImgPlace1" presStyleIdx="2" presStyleCnt="3"/>
      <dgm:spPr>
        <a:blipFill>
          <a:blip xmlns:r="http://schemas.openxmlformats.org/officeDocument/2006/relationships" r:embed="rId3">
            <a:extLst>
              <a:ext uri="{28A0092B-C50C-407E-A947-70E740481C1C}">
                <a14:useLocalDpi xmlns:a14="http://schemas.microsoft.com/office/drawing/2010/main" val="0"/>
              </a:ext>
            </a:extLst>
          </a:blip>
          <a:srcRect/>
          <a:stretch>
            <a:fillRect t="-2000" b="-2000"/>
          </a:stretch>
        </a:blipFill>
      </dgm:spPr>
      <dgm:t>
        <a:bodyPr/>
        <a:lstStyle/>
        <a:p>
          <a:endParaRPr lang="en-US"/>
        </a:p>
      </dgm:t>
    </dgm:pt>
    <dgm:pt modelId="{F0CA4567-F6F9-46E3-B4BE-BF6EFBB49C33}" type="pres">
      <dgm:prSet presAssocID="{6B9E199D-1976-4CAA-90CF-30049266A3D9}" presName="txNode" presStyleLbl="node1" presStyleIdx="2" presStyleCnt="3">
        <dgm:presLayoutVars>
          <dgm:bulletEnabled val="1"/>
        </dgm:presLayoutVars>
      </dgm:prSet>
      <dgm:spPr/>
      <dgm:t>
        <a:bodyPr/>
        <a:lstStyle/>
        <a:p>
          <a:endParaRPr lang="en-US"/>
        </a:p>
      </dgm:t>
    </dgm:pt>
  </dgm:ptLst>
  <dgm:cxnLst>
    <dgm:cxn modelId="{3842EE3A-0294-4E40-9521-756BA2E55DA9}" type="presOf" srcId="{4D689735-3B4D-4437-838F-33142EB4A203}" destId="{F0CA4567-F6F9-46E3-B4BE-BF6EFBB49C33}" srcOrd="0" destOrd="2" presId="urn:microsoft.com/office/officeart/2005/8/layout/hProcess10"/>
    <dgm:cxn modelId="{5C4B52B0-EF2D-484B-935E-CA0393DA673D}" srcId="{96D5CD6D-568B-4D35-B994-1C05E28454AF}" destId="{5B770A92-CEEA-4E90-B690-B466E0B01C2A}" srcOrd="0" destOrd="0" parTransId="{89A8FC09-A103-4F0B-B7C8-DED536FC49FF}" sibTransId="{D6E7E4E0-FE0E-42D1-AF73-E54F45D23552}"/>
    <dgm:cxn modelId="{2B45CE63-C7A2-4003-8596-6D49BD4C22E3}" srcId="{21D443ED-28C2-4EC6-AE5F-D092610B8A53}" destId="{3833FC21-FEFD-4D7D-86F0-9707C9C09994}" srcOrd="0" destOrd="0" parTransId="{E0BC21DF-3D88-4C85-B57F-A9FCEC7B0FFC}" sibTransId="{000296A9-A106-4CCF-BD21-B4C99A3994CA}"/>
    <dgm:cxn modelId="{037E4993-06AB-41C4-A53E-704A2C29BDF2}" type="presOf" srcId="{6B9E199D-1976-4CAA-90CF-30049266A3D9}" destId="{F0CA4567-F6F9-46E3-B4BE-BF6EFBB49C33}" srcOrd="0" destOrd="0" presId="urn:microsoft.com/office/officeart/2005/8/layout/hProcess10"/>
    <dgm:cxn modelId="{55A8CC55-409E-4AB7-B858-FFB7DFF361B9}" srcId="{6B9E199D-1976-4CAA-90CF-30049266A3D9}" destId="{4D689735-3B4D-4437-838F-33142EB4A203}" srcOrd="1" destOrd="0" parTransId="{3782C62B-35B2-47E3-9A97-B4398BF2A76A}" sibTransId="{51A7B7A3-EFE0-4880-87A6-C099E7738433}"/>
    <dgm:cxn modelId="{7EA040A5-6A7A-4C0F-9353-9186FA7AF064}" srcId="{FACCAD43-A5BD-48FB-B611-B590DFBC816C}" destId="{96D5CD6D-568B-4D35-B994-1C05E28454AF}" srcOrd="0" destOrd="0" parTransId="{F2349118-2EF6-4277-9B41-555ADF3DF085}" sibTransId="{9ABE751D-7CFA-44CB-A26B-2C001E172B69}"/>
    <dgm:cxn modelId="{64E88A4C-C3DF-493E-8B8A-DC1BAD58F750}" type="presOf" srcId="{A1AD5063-90C1-499B-9F9D-DC56DCDA763E}" destId="{B524AA45-9296-4C02-939C-EAE2E7EEFB16}" srcOrd="1" destOrd="0" presId="urn:microsoft.com/office/officeart/2005/8/layout/hProcess10"/>
    <dgm:cxn modelId="{D4F4214C-E214-43C9-9B90-D88BBE393148}" type="presOf" srcId="{5B770A92-CEEA-4E90-B690-B466E0B01C2A}" destId="{40D9E10C-85C3-4563-92FE-862869479130}" srcOrd="0" destOrd="1" presId="urn:microsoft.com/office/officeart/2005/8/layout/hProcess10"/>
    <dgm:cxn modelId="{68357108-59BD-4086-AA65-D492FEEF19E5}" type="presOf" srcId="{A1AD5063-90C1-499B-9F9D-DC56DCDA763E}" destId="{8C8489B4-4AA7-4DEB-A485-B358F96FC96A}" srcOrd="0" destOrd="0" presId="urn:microsoft.com/office/officeart/2005/8/layout/hProcess10"/>
    <dgm:cxn modelId="{A0B1B712-4798-4318-AA78-4723A6711A52}" type="presOf" srcId="{9ABE751D-7CFA-44CB-A26B-2C001E172B69}" destId="{70DED15D-64DE-492A-BF37-E84966B106D7}" srcOrd="0" destOrd="0" presId="urn:microsoft.com/office/officeart/2005/8/layout/hProcess10"/>
    <dgm:cxn modelId="{DF57A218-49CB-4AA6-97D4-DC5D5E9BDAFC}" type="presOf" srcId="{622AA76D-FC35-48EC-BF22-F6867120E815}" destId="{F0CA4567-F6F9-46E3-B4BE-BF6EFBB49C33}" srcOrd="0" destOrd="1" presId="urn:microsoft.com/office/officeart/2005/8/layout/hProcess10"/>
    <dgm:cxn modelId="{A1FC532F-6B2D-4A97-92B9-F65839F9191B}" type="presOf" srcId="{3833FC21-FEFD-4D7D-86F0-9707C9C09994}" destId="{673C6024-FD4E-4BED-ABA4-19ACE20903C6}" srcOrd="0" destOrd="1" presId="urn:microsoft.com/office/officeart/2005/8/layout/hProcess10"/>
    <dgm:cxn modelId="{0819FF79-7BE8-4F43-AFA8-44B50279C4C1}" type="presOf" srcId="{21D443ED-28C2-4EC6-AE5F-D092610B8A53}" destId="{673C6024-FD4E-4BED-ABA4-19ACE20903C6}" srcOrd="0" destOrd="0" presId="urn:microsoft.com/office/officeart/2005/8/layout/hProcess10"/>
    <dgm:cxn modelId="{F9CCFCD1-0326-47B6-9336-468E881D175B}" type="presOf" srcId="{FACCAD43-A5BD-48FB-B611-B590DFBC816C}" destId="{6DEF47C8-6DE7-48AF-8E93-1E11AFC92A7F}" srcOrd="0" destOrd="0" presId="urn:microsoft.com/office/officeart/2005/8/layout/hProcess10"/>
    <dgm:cxn modelId="{2E2F664B-8F9E-4251-AE46-518EC78BB531}" srcId="{FACCAD43-A5BD-48FB-B611-B590DFBC816C}" destId="{6B9E199D-1976-4CAA-90CF-30049266A3D9}" srcOrd="2" destOrd="0" parTransId="{65FB718B-357B-4C19-A560-ABE2BAF01734}" sibTransId="{F00A4E99-F2E0-4D53-AFCF-73E56C45631C}"/>
    <dgm:cxn modelId="{4AC90507-EC38-429B-94DE-E60E4C3704BC}" srcId="{FACCAD43-A5BD-48FB-B611-B590DFBC816C}" destId="{21D443ED-28C2-4EC6-AE5F-D092610B8A53}" srcOrd="1" destOrd="0" parTransId="{D5F706B6-3E29-4C9B-807E-CD6216409456}" sibTransId="{A1AD5063-90C1-499B-9F9D-DC56DCDA763E}"/>
    <dgm:cxn modelId="{F2C2AC25-2136-413E-BAD1-4CE1CFDD830E}" type="presOf" srcId="{96D5CD6D-568B-4D35-B994-1C05E28454AF}" destId="{40D9E10C-85C3-4563-92FE-862869479130}" srcOrd="0" destOrd="0" presId="urn:microsoft.com/office/officeart/2005/8/layout/hProcess10"/>
    <dgm:cxn modelId="{030CE224-BF30-48E0-9BB3-4B828BD102F5}" type="presOf" srcId="{9ABE751D-7CFA-44CB-A26B-2C001E172B69}" destId="{C00F439E-FEE1-4E24-BB71-9D10170181A6}" srcOrd="1" destOrd="0" presId="urn:microsoft.com/office/officeart/2005/8/layout/hProcess10"/>
    <dgm:cxn modelId="{26B86ED8-BC9A-4142-A58C-8EE1DB16BA53}" srcId="{6B9E199D-1976-4CAA-90CF-30049266A3D9}" destId="{622AA76D-FC35-48EC-BF22-F6867120E815}" srcOrd="0" destOrd="0" parTransId="{0572406E-B01F-496D-B255-451AB8C67DB4}" sibTransId="{A30675CF-5C7E-4389-96C4-AC56A0715ACE}"/>
    <dgm:cxn modelId="{656AF3AC-0338-4CEC-95AB-01B928380D79}" type="presParOf" srcId="{6DEF47C8-6DE7-48AF-8E93-1E11AFC92A7F}" destId="{1042DA32-69EA-4C96-BE66-15FC98C85CE8}" srcOrd="0" destOrd="0" presId="urn:microsoft.com/office/officeart/2005/8/layout/hProcess10"/>
    <dgm:cxn modelId="{9025AF48-A771-4B98-83BB-5DA4A3240F71}" type="presParOf" srcId="{1042DA32-69EA-4C96-BE66-15FC98C85CE8}" destId="{4DB788E0-39C3-46D8-9AEF-DFB6811DC013}" srcOrd="0" destOrd="0" presId="urn:microsoft.com/office/officeart/2005/8/layout/hProcess10"/>
    <dgm:cxn modelId="{3F28A737-716F-4B99-99B0-4E345140CAEA}" type="presParOf" srcId="{1042DA32-69EA-4C96-BE66-15FC98C85CE8}" destId="{40D9E10C-85C3-4563-92FE-862869479130}" srcOrd="1" destOrd="0" presId="urn:microsoft.com/office/officeart/2005/8/layout/hProcess10"/>
    <dgm:cxn modelId="{36E2191D-DF72-4F49-BD48-D3E7A54C417B}" type="presParOf" srcId="{6DEF47C8-6DE7-48AF-8E93-1E11AFC92A7F}" destId="{70DED15D-64DE-492A-BF37-E84966B106D7}" srcOrd="1" destOrd="0" presId="urn:microsoft.com/office/officeart/2005/8/layout/hProcess10"/>
    <dgm:cxn modelId="{016BE3CD-D743-4E18-A1AF-4CEF4EA6D952}" type="presParOf" srcId="{70DED15D-64DE-492A-BF37-E84966B106D7}" destId="{C00F439E-FEE1-4E24-BB71-9D10170181A6}" srcOrd="0" destOrd="0" presId="urn:microsoft.com/office/officeart/2005/8/layout/hProcess10"/>
    <dgm:cxn modelId="{4A21811A-BFD7-4542-B368-F5C4AAC1F090}" type="presParOf" srcId="{6DEF47C8-6DE7-48AF-8E93-1E11AFC92A7F}" destId="{2745961D-8CF0-4068-9AC1-CDE8336A19FE}" srcOrd="2" destOrd="0" presId="urn:microsoft.com/office/officeart/2005/8/layout/hProcess10"/>
    <dgm:cxn modelId="{4DF0AD28-1B29-4422-9DE7-E7490CC108B4}" type="presParOf" srcId="{2745961D-8CF0-4068-9AC1-CDE8336A19FE}" destId="{665814DC-1114-41AB-B63B-DB6B190C1763}" srcOrd="0" destOrd="0" presId="urn:microsoft.com/office/officeart/2005/8/layout/hProcess10"/>
    <dgm:cxn modelId="{1E9D4901-E0CC-48BE-B2E6-9764A35534E8}" type="presParOf" srcId="{2745961D-8CF0-4068-9AC1-CDE8336A19FE}" destId="{673C6024-FD4E-4BED-ABA4-19ACE20903C6}" srcOrd="1" destOrd="0" presId="urn:microsoft.com/office/officeart/2005/8/layout/hProcess10"/>
    <dgm:cxn modelId="{687A4E06-5CE3-4D3C-AC09-723687FEAEF2}" type="presParOf" srcId="{6DEF47C8-6DE7-48AF-8E93-1E11AFC92A7F}" destId="{8C8489B4-4AA7-4DEB-A485-B358F96FC96A}" srcOrd="3" destOrd="0" presId="urn:microsoft.com/office/officeart/2005/8/layout/hProcess10"/>
    <dgm:cxn modelId="{18B295F4-3254-4BD6-A9BE-43D0D9671AC9}" type="presParOf" srcId="{8C8489B4-4AA7-4DEB-A485-B358F96FC96A}" destId="{B524AA45-9296-4C02-939C-EAE2E7EEFB16}" srcOrd="0" destOrd="0" presId="urn:microsoft.com/office/officeart/2005/8/layout/hProcess10"/>
    <dgm:cxn modelId="{A4F428FB-B1D4-4477-9D2A-68102B981485}" type="presParOf" srcId="{6DEF47C8-6DE7-48AF-8E93-1E11AFC92A7F}" destId="{3B5738E8-3DF2-4ED6-8A5D-2B2F244F7018}" srcOrd="4" destOrd="0" presId="urn:microsoft.com/office/officeart/2005/8/layout/hProcess10"/>
    <dgm:cxn modelId="{DE2788DC-4376-45CE-A27E-6D9D0D22CCD4}" type="presParOf" srcId="{3B5738E8-3DF2-4ED6-8A5D-2B2F244F7018}" destId="{AD3AEEC3-5E33-40FC-967D-9FE2B9E94ED2}" srcOrd="0" destOrd="0" presId="urn:microsoft.com/office/officeart/2005/8/layout/hProcess10"/>
    <dgm:cxn modelId="{400F0748-2F62-48D8-8F21-D8EABC5B5083}" type="presParOf" srcId="{3B5738E8-3DF2-4ED6-8A5D-2B2F244F7018}" destId="{F0CA4567-F6F9-46E3-B4BE-BF6EFBB49C33}" srcOrd="1" destOrd="0" presId="urn:microsoft.com/office/officeart/2005/8/layout/hProcess10"/>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61A96D-7003-465E-A947-991648BE6E93}">
      <dsp:nvSpPr>
        <dsp:cNvPr id="0" name=""/>
        <dsp:cNvSpPr/>
      </dsp:nvSpPr>
      <dsp:spPr>
        <a:xfrm>
          <a:off x="1855589" y="712589"/>
          <a:ext cx="1775221" cy="1775221"/>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39370" tIns="39370" rIns="39370" bIns="39370" numCol="1" spcCol="1270" anchor="ctr" anchorCtr="0">
          <a:noAutofit/>
        </a:bodyPr>
        <a:lstStyle/>
        <a:p>
          <a:pPr lvl="0" algn="ctr" defTabSz="1377950">
            <a:lnSpc>
              <a:spcPct val="90000"/>
            </a:lnSpc>
            <a:spcBef>
              <a:spcPct val="0"/>
            </a:spcBef>
            <a:spcAft>
              <a:spcPct val="35000"/>
            </a:spcAft>
          </a:pPr>
          <a:r>
            <a:rPr lang="en-US" sz="3100" kern="1200"/>
            <a:t>Hotel System</a:t>
          </a:r>
        </a:p>
      </dsp:txBody>
      <dsp:txXfrm>
        <a:off x="2115564" y="972564"/>
        <a:ext cx="1255271" cy="1255271"/>
      </dsp:txXfrm>
    </dsp:sp>
    <dsp:sp modelId="{C3BE98C9-E3CE-4260-82CF-5685F75F4EB4}">
      <dsp:nvSpPr>
        <dsp:cNvPr id="0" name=""/>
        <dsp:cNvSpPr/>
      </dsp:nvSpPr>
      <dsp:spPr>
        <a:xfrm>
          <a:off x="2299394" y="316"/>
          <a:ext cx="887610" cy="887610"/>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Reception Handling</a:t>
          </a:r>
        </a:p>
      </dsp:txBody>
      <dsp:txXfrm>
        <a:off x="2429381" y="130303"/>
        <a:ext cx="627636" cy="627636"/>
      </dsp:txXfrm>
    </dsp:sp>
    <dsp:sp modelId="{CC4A3A85-C60F-4406-89E9-455B40788E38}">
      <dsp:nvSpPr>
        <dsp:cNvPr id="0" name=""/>
        <dsp:cNvSpPr/>
      </dsp:nvSpPr>
      <dsp:spPr>
        <a:xfrm>
          <a:off x="3455472" y="1156394"/>
          <a:ext cx="887610" cy="887610"/>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Food and Beverages handling</a:t>
          </a:r>
        </a:p>
      </dsp:txBody>
      <dsp:txXfrm>
        <a:off x="3585459" y="1286381"/>
        <a:ext cx="627636" cy="627636"/>
      </dsp:txXfrm>
    </dsp:sp>
    <dsp:sp modelId="{4E7D35DB-AE41-47B3-937B-231539BC99A8}">
      <dsp:nvSpPr>
        <dsp:cNvPr id="0" name=""/>
        <dsp:cNvSpPr/>
      </dsp:nvSpPr>
      <dsp:spPr>
        <a:xfrm>
          <a:off x="2299394" y="2312472"/>
          <a:ext cx="887610" cy="887610"/>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Sports and other facilities handling</a:t>
          </a:r>
        </a:p>
      </dsp:txBody>
      <dsp:txXfrm>
        <a:off x="2429381" y="2442459"/>
        <a:ext cx="627636" cy="627636"/>
      </dsp:txXfrm>
    </dsp:sp>
    <dsp:sp modelId="{F06A8B3B-CE76-4267-9A47-855F65676304}">
      <dsp:nvSpPr>
        <dsp:cNvPr id="0" name=""/>
        <dsp:cNvSpPr/>
      </dsp:nvSpPr>
      <dsp:spPr>
        <a:xfrm>
          <a:off x="1143316" y="1156394"/>
          <a:ext cx="887610" cy="887610"/>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2700" tIns="12700" rIns="12700" bIns="12700" numCol="1" spcCol="1270" anchor="ctr" anchorCtr="0">
          <a:noAutofit/>
        </a:bodyPr>
        <a:lstStyle/>
        <a:p>
          <a:pPr lvl="0" algn="ctr" defTabSz="444500">
            <a:lnSpc>
              <a:spcPct val="90000"/>
            </a:lnSpc>
            <a:spcBef>
              <a:spcPct val="0"/>
            </a:spcBef>
            <a:spcAft>
              <a:spcPct val="35000"/>
            </a:spcAft>
          </a:pPr>
          <a:r>
            <a:rPr lang="en-US" sz="1000" kern="1200"/>
            <a:t>Car-Hire Service handling</a:t>
          </a:r>
        </a:p>
      </dsp:txBody>
      <dsp:txXfrm>
        <a:off x="1273303" y="1286381"/>
        <a:ext cx="627636" cy="62763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FA13F9-B8DA-4385-B6CD-E23F963C5939}">
      <dsp:nvSpPr>
        <dsp:cNvPr id="0" name=""/>
        <dsp:cNvSpPr/>
      </dsp:nvSpPr>
      <dsp:spPr>
        <a:xfrm>
          <a:off x="406" y="320066"/>
          <a:ext cx="995120" cy="995120"/>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 xmlns:asvg="http://schemas.microsoft.com/office/drawing/2016/SVG/main" r:embed="rId2"/>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1D7A7A07-7720-4620-8004-DE2BB91D67F9}">
      <dsp:nvSpPr>
        <dsp:cNvPr id="0" name=""/>
        <dsp:cNvSpPr/>
      </dsp:nvSpPr>
      <dsp:spPr>
        <a:xfrm>
          <a:off x="162402" y="1025039"/>
          <a:ext cx="995120" cy="995120"/>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b="1" kern="1200"/>
            <a:t>Main</a:t>
          </a:r>
          <a:r>
            <a:rPr lang="en-US" sz="1000" kern="1200"/>
            <a:t> </a:t>
          </a:r>
          <a:r>
            <a:rPr lang="en-US" sz="1000" b="1" kern="1200"/>
            <a:t>Menu[1]</a:t>
          </a:r>
        </a:p>
        <a:p>
          <a:pPr marL="57150" lvl="1" indent="-57150" algn="l" defTabSz="355600">
            <a:lnSpc>
              <a:spcPct val="90000"/>
            </a:lnSpc>
            <a:spcBef>
              <a:spcPct val="0"/>
            </a:spcBef>
            <a:spcAft>
              <a:spcPct val="15000"/>
            </a:spcAft>
            <a:buChar char="••"/>
          </a:pPr>
          <a:r>
            <a:rPr lang="en-US" sz="800" kern="1200"/>
            <a:t>Sub sections of the system is displayed here.</a:t>
          </a:r>
        </a:p>
      </dsp:txBody>
      <dsp:txXfrm>
        <a:off x="191548" y="1054185"/>
        <a:ext cx="936828" cy="936828"/>
      </dsp:txXfrm>
    </dsp:sp>
    <dsp:sp modelId="{28953A34-320A-4333-BFED-C63AA8F985F6}">
      <dsp:nvSpPr>
        <dsp:cNvPr id="0" name=""/>
        <dsp:cNvSpPr/>
      </dsp:nvSpPr>
      <dsp:spPr>
        <a:xfrm>
          <a:off x="1186974" y="811092"/>
          <a:ext cx="192150" cy="2391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186974" y="858915"/>
        <a:ext cx="134505" cy="143467"/>
      </dsp:txXfrm>
    </dsp:sp>
    <dsp:sp modelId="{6E1E898D-AE47-44A3-8E48-94C55B69A01C}">
      <dsp:nvSpPr>
        <dsp:cNvPr id="0" name=""/>
        <dsp:cNvSpPr/>
      </dsp:nvSpPr>
      <dsp:spPr>
        <a:xfrm>
          <a:off x="1543189" y="427967"/>
          <a:ext cx="995120" cy="995120"/>
        </a:xfrm>
        <a:prstGeom prst="roundRect">
          <a:avLst>
            <a:gd name="adj" fmla="val 10000"/>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 xmlns:asvg="http://schemas.microsoft.com/office/drawing/2016/SVG/main" r:embed="rId4"/>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C5B25D2F-9AAC-4C52-90FD-5DC61752147E}">
      <dsp:nvSpPr>
        <dsp:cNvPr id="0" name=""/>
        <dsp:cNvSpPr/>
      </dsp:nvSpPr>
      <dsp:spPr>
        <a:xfrm>
          <a:off x="1697887" y="1025039"/>
          <a:ext cx="1212484" cy="995120"/>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b="1" kern="1200"/>
            <a:t>Facilities</a:t>
          </a:r>
          <a:r>
            <a:rPr lang="en-US" sz="1000" kern="1200"/>
            <a:t> </a:t>
          </a:r>
          <a:r>
            <a:rPr lang="en-US" sz="1000" b="1" kern="1200"/>
            <a:t>Section[2]</a:t>
          </a:r>
        </a:p>
        <a:p>
          <a:pPr marL="57150" lvl="1" indent="-57150" algn="l" defTabSz="355600">
            <a:lnSpc>
              <a:spcPct val="90000"/>
            </a:lnSpc>
            <a:spcBef>
              <a:spcPct val="0"/>
            </a:spcBef>
            <a:spcAft>
              <a:spcPct val="15000"/>
            </a:spcAft>
            <a:buChar char="••"/>
          </a:pPr>
          <a:r>
            <a:rPr lang="en-US" sz="800" kern="1200"/>
            <a:t>All the extra services(facilities) supplied by the hotel are displayed here</a:t>
          </a:r>
        </a:p>
      </dsp:txBody>
      <dsp:txXfrm>
        <a:off x="1727033" y="1054185"/>
        <a:ext cx="1154192" cy="936828"/>
      </dsp:txXfrm>
    </dsp:sp>
    <dsp:sp modelId="{3A2CD040-3DA0-444E-9E6E-56EB6713A77A}">
      <dsp:nvSpPr>
        <dsp:cNvPr id="0" name=""/>
        <dsp:cNvSpPr/>
      </dsp:nvSpPr>
      <dsp:spPr>
        <a:xfrm>
          <a:off x="2768031" y="805971"/>
          <a:ext cx="229720" cy="2391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768031" y="853794"/>
        <a:ext cx="160804" cy="143467"/>
      </dsp:txXfrm>
    </dsp:sp>
    <dsp:sp modelId="{0D8E59D6-7585-4E21-8C09-A9AE0A704344}">
      <dsp:nvSpPr>
        <dsp:cNvPr id="0" name=""/>
        <dsp:cNvSpPr/>
      </dsp:nvSpPr>
      <dsp:spPr>
        <a:xfrm>
          <a:off x="3194655" y="427967"/>
          <a:ext cx="995120" cy="995120"/>
        </a:xfrm>
        <a:prstGeom prst="roundRect">
          <a:avLst>
            <a:gd name="adj" fmla="val 10000"/>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 xmlns:asvg="http://schemas.microsoft.com/office/drawing/2016/SVG/main" r:embed="rId6"/>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785F9438-0410-46F9-B58C-B416FA66A394}">
      <dsp:nvSpPr>
        <dsp:cNvPr id="0" name=""/>
        <dsp:cNvSpPr/>
      </dsp:nvSpPr>
      <dsp:spPr>
        <a:xfrm>
          <a:off x="3356651" y="1025039"/>
          <a:ext cx="995120" cy="995120"/>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b="1" kern="1200"/>
            <a:t>Selected</a:t>
          </a:r>
          <a:r>
            <a:rPr lang="en-US" sz="1000" kern="1200"/>
            <a:t> </a:t>
          </a:r>
          <a:r>
            <a:rPr lang="en-US" sz="1000" b="1" kern="1200"/>
            <a:t>facility</a:t>
          </a:r>
          <a:r>
            <a:rPr lang="en-US" sz="1000" kern="1200"/>
            <a:t> </a:t>
          </a:r>
          <a:r>
            <a:rPr lang="en-US" sz="1000" b="1" kern="1200"/>
            <a:t>details[3]</a:t>
          </a:r>
        </a:p>
        <a:p>
          <a:pPr marL="57150" lvl="1" indent="-57150" algn="l" defTabSz="355600">
            <a:lnSpc>
              <a:spcPct val="90000"/>
            </a:lnSpc>
            <a:spcBef>
              <a:spcPct val="0"/>
            </a:spcBef>
            <a:spcAft>
              <a:spcPct val="15000"/>
            </a:spcAft>
            <a:buChar char="••"/>
          </a:pPr>
          <a:r>
            <a:rPr lang="en-US" sz="800" kern="1200"/>
            <a:t>User inputs his/her requirement based on given set of data.</a:t>
          </a:r>
        </a:p>
      </dsp:txBody>
      <dsp:txXfrm>
        <a:off x="3385797" y="1054185"/>
        <a:ext cx="936828" cy="936828"/>
      </dsp:txXfrm>
    </dsp:sp>
    <dsp:sp modelId="{2E588CDB-F992-4D8B-80B5-553E41C5DFB5}">
      <dsp:nvSpPr>
        <dsp:cNvPr id="0" name=""/>
        <dsp:cNvSpPr/>
      </dsp:nvSpPr>
      <dsp:spPr>
        <a:xfrm rot="21600000">
          <a:off x="4439259" y="817339"/>
          <a:ext cx="192305" cy="23911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rot="-21600000">
        <a:off x="4439259" y="865162"/>
        <a:ext cx="134614" cy="143467"/>
      </dsp:txXfrm>
    </dsp:sp>
    <dsp:sp modelId="{7B074219-87E0-4245-8086-835DEE3170A8}">
      <dsp:nvSpPr>
        <dsp:cNvPr id="0" name=""/>
        <dsp:cNvSpPr/>
      </dsp:nvSpPr>
      <dsp:spPr>
        <a:xfrm>
          <a:off x="4737439" y="303478"/>
          <a:ext cx="995120" cy="995120"/>
        </a:xfrm>
        <a:prstGeom prst="roundRect">
          <a:avLst>
            <a:gd name="adj" fmla="val 10000"/>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 xmlns:asvg="http://schemas.microsoft.com/office/drawing/2016/SVG/main" r:embed="rId8"/>
              </a:ext>
            </a:extLst>
          </a:blip>
          <a:srcRect/>
          <a:stretch>
            <a:fillRect/>
          </a:stretch>
        </a:blip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dsp:style>
    </dsp:sp>
    <dsp:sp modelId="{687AFECF-17A3-467F-81EF-6001B07F0B9E}">
      <dsp:nvSpPr>
        <dsp:cNvPr id="0" name=""/>
        <dsp:cNvSpPr/>
      </dsp:nvSpPr>
      <dsp:spPr>
        <a:xfrm>
          <a:off x="4899435" y="1025039"/>
          <a:ext cx="995120" cy="995120"/>
        </a:xfrm>
        <a:prstGeom prst="roundRect">
          <a:avLst>
            <a:gd name="adj" fmla="val 10000"/>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8100" tIns="38100" rIns="38100" bIns="38100" numCol="1" spcCol="1270" anchor="t" anchorCtr="0">
          <a:noAutofit/>
        </a:bodyPr>
        <a:lstStyle/>
        <a:p>
          <a:pPr lvl="0" algn="l" defTabSz="444500">
            <a:lnSpc>
              <a:spcPct val="90000"/>
            </a:lnSpc>
            <a:spcBef>
              <a:spcPct val="0"/>
            </a:spcBef>
            <a:spcAft>
              <a:spcPct val="35000"/>
            </a:spcAft>
          </a:pPr>
          <a:r>
            <a:rPr lang="en-US" sz="1000" b="1" kern="1200"/>
            <a:t>Finalizing[4]</a:t>
          </a:r>
        </a:p>
        <a:p>
          <a:pPr marL="57150" lvl="1" indent="-57150" algn="l" defTabSz="355600">
            <a:lnSpc>
              <a:spcPct val="90000"/>
            </a:lnSpc>
            <a:spcBef>
              <a:spcPct val="0"/>
            </a:spcBef>
            <a:spcAft>
              <a:spcPct val="15000"/>
            </a:spcAft>
            <a:buChar char="••"/>
          </a:pPr>
          <a:r>
            <a:rPr lang="en-US" sz="800" kern="1200"/>
            <a:t>System prompts a message window containing 'Total' that should be paid.</a:t>
          </a:r>
        </a:p>
      </dsp:txBody>
      <dsp:txXfrm>
        <a:off x="4928581" y="1054185"/>
        <a:ext cx="936828" cy="9368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B1F99B-13E1-451D-9DEA-AEBA0C9D2876}">
      <dsp:nvSpPr>
        <dsp:cNvPr id="0" name=""/>
        <dsp:cNvSpPr/>
      </dsp:nvSpPr>
      <dsp:spPr>
        <a:xfrm>
          <a:off x="2975" y="1029975"/>
          <a:ext cx="744066" cy="664450"/>
        </a:xfrm>
        <a:prstGeom prst="roundRect">
          <a:avLst>
            <a:gd name="adj" fmla="val 10000"/>
          </a:avLst>
        </a:prstGeom>
        <a:blipFill dpi="0" rotWithShape="1">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D6E2AD-6A18-433A-A6CA-EB00F3AF6F4E}">
      <dsp:nvSpPr>
        <dsp:cNvPr id="0" name=""/>
        <dsp:cNvSpPr/>
      </dsp:nvSpPr>
      <dsp:spPr>
        <a:xfrm>
          <a:off x="139630" y="1610472"/>
          <a:ext cx="789014" cy="126972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kern="1200"/>
            <a:t>Reception menu[1]</a:t>
          </a:r>
        </a:p>
        <a:p>
          <a:pPr marL="57150" lvl="1" indent="-57150" algn="l" defTabSz="400050">
            <a:lnSpc>
              <a:spcPct val="90000"/>
            </a:lnSpc>
            <a:spcBef>
              <a:spcPct val="0"/>
            </a:spcBef>
            <a:spcAft>
              <a:spcPct val="15000"/>
            </a:spcAft>
            <a:buChar char="••"/>
          </a:pPr>
          <a:r>
            <a:rPr lang="en-US" sz="900" kern="1200"/>
            <a:t>Provides options for view type of rooms and book a room. for one or more people.</a:t>
          </a:r>
        </a:p>
      </dsp:txBody>
      <dsp:txXfrm>
        <a:off x="162739" y="1633581"/>
        <a:ext cx="742796" cy="1223503"/>
      </dsp:txXfrm>
    </dsp:sp>
    <dsp:sp modelId="{4CFF7041-B34E-4B7E-88E7-22ECDA402DF4}">
      <dsp:nvSpPr>
        <dsp:cNvPr id="0" name=""/>
        <dsp:cNvSpPr/>
      </dsp:nvSpPr>
      <dsp:spPr>
        <a:xfrm rot="331261">
          <a:off x="885057" y="1336839"/>
          <a:ext cx="138982" cy="16275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885154" y="1367384"/>
        <a:ext cx="97287" cy="97655"/>
      </dsp:txXfrm>
    </dsp:sp>
    <dsp:sp modelId="{39761B9C-58FB-4428-A57A-7D51308C580F}">
      <dsp:nvSpPr>
        <dsp:cNvPr id="0" name=""/>
        <dsp:cNvSpPr/>
      </dsp:nvSpPr>
      <dsp:spPr>
        <a:xfrm>
          <a:off x="1142293" y="1063278"/>
          <a:ext cx="702212" cy="814049"/>
        </a:xfrm>
        <a:prstGeom prst="roundRect">
          <a:avLst>
            <a:gd name="adj" fmla="val 10000"/>
          </a:avLst>
        </a:prstGeom>
        <a:blipFill dpi="0" rotWithShape="1">
          <a:blip xmlns:r="http://schemas.openxmlformats.org/officeDocument/2006/relationships" r:embed="rId2">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E127B22-44E3-454A-9313-3E87679A7782}">
      <dsp:nvSpPr>
        <dsp:cNvPr id="0" name=""/>
        <dsp:cNvSpPr/>
      </dsp:nvSpPr>
      <dsp:spPr>
        <a:xfrm>
          <a:off x="1304338" y="1680409"/>
          <a:ext cx="664003" cy="98690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kern="1200"/>
            <a:t>View Rooms[2]</a:t>
          </a:r>
        </a:p>
        <a:p>
          <a:pPr marL="57150" lvl="1" indent="-57150" algn="l" defTabSz="400050">
            <a:lnSpc>
              <a:spcPct val="90000"/>
            </a:lnSpc>
            <a:spcBef>
              <a:spcPct val="0"/>
            </a:spcBef>
            <a:spcAft>
              <a:spcPct val="15000"/>
            </a:spcAft>
            <a:buChar char="••"/>
          </a:pPr>
          <a:r>
            <a:rPr lang="en-US" sz="900" kern="1200"/>
            <a:t>Displays each type of room details.</a:t>
          </a:r>
        </a:p>
      </dsp:txBody>
      <dsp:txXfrm>
        <a:off x="1323786" y="1699857"/>
        <a:ext cx="625107" cy="948012"/>
      </dsp:txXfrm>
    </dsp:sp>
    <dsp:sp modelId="{E1FF0172-FBFF-410C-9880-D19F11AB48E3}">
      <dsp:nvSpPr>
        <dsp:cNvPr id="0" name=""/>
        <dsp:cNvSpPr/>
      </dsp:nvSpPr>
      <dsp:spPr>
        <a:xfrm rot="309079">
          <a:off x="1968040" y="1437316"/>
          <a:ext cx="124287" cy="16275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1968115" y="1468193"/>
        <a:ext cx="87001" cy="97655"/>
      </dsp:txXfrm>
    </dsp:sp>
    <dsp:sp modelId="{2089B016-AC83-44AF-8224-126E3EDC38F9}">
      <dsp:nvSpPr>
        <dsp:cNvPr id="0" name=""/>
        <dsp:cNvSpPr/>
      </dsp:nvSpPr>
      <dsp:spPr>
        <a:xfrm>
          <a:off x="2198178" y="972541"/>
          <a:ext cx="724578" cy="1187918"/>
        </a:xfrm>
        <a:prstGeom prst="roundRect">
          <a:avLst>
            <a:gd name="adj" fmla="val 10000"/>
          </a:avLst>
        </a:prstGeom>
        <a:blipFill dpi="0" rotWithShape="1">
          <a:blip xmlns:r="http://schemas.openxmlformats.org/officeDocument/2006/relationships" r:embed="rId3">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9D34ED5-1D6B-4EF2-AD42-56EF390B8DB1}">
      <dsp:nvSpPr>
        <dsp:cNvPr id="0" name=""/>
        <dsp:cNvSpPr/>
      </dsp:nvSpPr>
      <dsp:spPr>
        <a:xfrm>
          <a:off x="2285800" y="1821704"/>
          <a:ext cx="751212" cy="9759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kern="1200"/>
            <a:t>Booking for a room or rooms[3]</a:t>
          </a:r>
        </a:p>
        <a:p>
          <a:pPr marL="57150" lvl="1" indent="-57150" algn="l" defTabSz="400050">
            <a:lnSpc>
              <a:spcPct val="90000"/>
            </a:lnSpc>
            <a:spcBef>
              <a:spcPct val="0"/>
            </a:spcBef>
            <a:spcAft>
              <a:spcPct val="15000"/>
            </a:spcAft>
            <a:buChar char="••"/>
          </a:pPr>
          <a:r>
            <a:rPr lang="en-US" sz="900" kern="1200"/>
            <a:t>Customer gives input details.</a:t>
          </a:r>
        </a:p>
      </dsp:txBody>
      <dsp:txXfrm>
        <a:off x="2307802" y="1843706"/>
        <a:ext cx="707208" cy="931985"/>
      </dsp:txXfrm>
    </dsp:sp>
    <dsp:sp modelId="{B22921AF-A385-44E5-ACA8-8E80ED3B1191}">
      <dsp:nvSpPr>
        <dsp:cNvPr id="0" name=""/>
        <dsp:cNvSpPr/>
      </dsp:nvSpPr>
      <dsp:spPr>
        <a:xfrm rot="300026">
          <a:off x="3086304" y="1538326"/>
          <a:ext cx="164485" cy="16275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3086397" y="1568749"/>
        <a:ext cx="115658" cy="97655"/>
      </dsp:txXfrm>
    </dsp:sp>
    <dsp:sp modelId="{1E231115-84E8-4615-86A2-51077A7579A5}">
      <dsp:nvSpPr>
        <dsp:cNvPr id="0" name=""/>
        <dsp:cNvSpPr/>
      </dsp:nvSpPr>
      <dsp:spPr>
        <a:xfrm>
          <a:off x="3390928" y="1215294"/>
          <a:ext cx="611543" cy="901244"/>
        </a:xfrm>
        <a:prstGeom prst="roundRect">
          <a:avLst>
            <a:gd name="adj" fmla="val 10000"/>
          </a:avLst>
        </a:prstGeom>
        <a:blipFill dpi="0" rotWithShape="1">
          <a:blip xmlns:r="http://schemas.openxmlformats.org/officeDocument/2006/relationships" r:embed="rId4">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9B20AE-638E-4D11-8CED-6F9350EEF43E}">
      <dsp:nvSpPr>
        <dsp:cNvPr id="0" name=""/>
        <dsp:cNvSpPr/>
      </dsp:nvSpPr>
      <dsp:spPr>
        <a:xfrm>
          <a:off x="3250335" y="1992709"/>
          <a:ext cx="996229" cy="9518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kern="1200"/>
            <a:t>System confirms booking[4]</a:t>
          </a:r>
        </a:p>
        <a:p>
          <a:pPr marL="57150" lvl="1" indent="-57150" algn="l" defTabSz="400050">
            <a:lnSpc>
              <a:spcPct val="90000"/>
            </a:lnSpc>
            <a:spcBef>
              <a:spcPct val="0"/>
            </a:spcBef>
            <a:spcAft>
              <a:spcPct val="15000"/>
            </a:spcAft>
            <a:buChar char="••"/>
          </a:pPr>
          <a:r>
            <a:rPr lang="en-US" sz="900" kern="1200"/>
            <a:t>System validates input details.</a:t>
          </a:r>
        </a:p>
      </dsp:txBody>
      <dsp:txXfrm>
        <a:off x="3278214" y="2020588"/>
        <a:ext cx="940471" cy="896091"/>
      </dsp:txXfrm>
    </dsp:sp>
    <dsp:sp modelId="{0B217485-56C0-4DE2-B09E-D09EC447DD9B}">
      <dsp:nvSpPr>
        <dsp:cNvPr id="0" name=""/>
        <dsp:cNvSpPr/>
      </dsp:nvSpPr>
      <dsp:spPr>
        <a:xfrm rot="21196465">
          <a:off x="4244348" y="1505545"/>
          <a:ext cx="244398" cy="16275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a:off x="4244516" y="1540955"/>
        <a:ext cx="195571" cy="97655"/>
      </dsp:txXfrm>
    </dsp:sp>
    <dsp:sp modelId="{FA370C25-4012-4F04-AF93-D4405FB57704}">
      <dsp:nvSpPr>
        <dsp:cNvPr id="0" name=""/>
        <dsp:cNvSpPr/>
      </dsp:nvSpPr>
      <dsp:spPr>
        <a:xfrm>
          <a:off x="4695949" y="899646"/>
          <a:ext cx="651946" cy="1219984"/>
        </a:xfrm>
        <a:prstGeom prst="roundRect">
          <a:avLst>
            <a:gd name="adj" fmla="val 10000"/>
          </a:avLst>
        </a:prstGeom>
        <a:blipFill dpi="0" rotWithShape="1">
          <a:blip xmlns:r="http://schemas.openxmlformats.org/officeDocument/2006/relationships" r:embed="rId5">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7AE6C3B-3AE8-4991-9684-1D54E74D588D}">
      <dsp:nvSpPr>
        <dsp:cNvPr id="0" name=""/>
        <dsp:cNvSpPr/>
      </dsp:nvSpPr>
      <dsp:spPr>
        <a:xfrm>
          <a:off x="4509340" y="1922532"/>
          <a:ext cx="1129192" cy="123550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t" anchorCtr="0">
          <a:noAutofit/>
        </a:bodyPr>
        <a:lstStyle/>
        <a:p>
          <a:pPr lvl="0" algn="l" defTabSz="400050">
            <a:lnSpc>
              <a:spcPct val="90000"/>
            </a:lnSpc>
            <a:spcBef>
              <a:spcPct val="0"/>
            </a:spcBef>
            <a:spcAft>
              <a:spcPct val="35000"/>
            </a:spcAft>
          </a:pPr>
          <a:r>
            <a:rPr lang="en-US" sz="900" kern="1200"/>
            <a:t>Finalizing[5]</a:t>
          </a:r>
        </a:p>
        <a:p>
          <a:pPr marL="57150" lvl="1" indent="-57150" algn="l" defTabSz="400050">
            <a:lnSpc>
              <a:spcPct val="90000"/>
            </a:lnSpc>
            <a:spcBef>
              <a:spcPct val="0"/>
            </a:spcBef>
            <a:spcAft>
              <a:spcPct val="15000"/>
            </a:spcAft>
            <a:buChar char="••"/>
          </a:pPr>
          <a:r>
            <a:rPr lang="en-US" sz="900" kern="1200"/>
            <a:t>After confirming book,system calculates room cost.</a:t>
          </a:r>
        </a:p>
        <a:p>
          <a:pPr marL="57150" lvl="1" indent="-57150" algn="l" defTabSz="400050">
            <a:lnSpc>
              <a:spcPct val="90000"/>
            </a:lnSpc>
            <a:spcBef>
              <a:spcPct val="0"/>
            </a:spcBef>
            <a:spcAft>
              <a:spcPct val="15000"/>
            </a:spcAft>
            <a:buChar char="••"/>
          </a:pPr>
          <a:r>
            <a:rPr lang="en-US" sz="900" kern="1200"/>
            <a:t>System generates book receipt.</a:t>
          </a:r>
        </a:p>
        <a:p>
          <a:pPr marL="57150" lvl="1" indent="-57150" algn="l" defTabSz="400050">
            <a:lnSpc>
              <a:spcPct val="90000"/>
            </a:lnSpc>
            <a:spcBef>
              <a:spcPct val="0"/>
            </a:spcBef>
            <a:spcAft>
              <a:spcPct val="15000"/>
            </a:spcAft>
            <a:buChar char="••"/>
          </a:pPr>
          <a:endParaRPr lang="en-US" sz="900" kern="1200"/>
        </a:p>
      </dsp:txBody>
      <dsp:txXfrm>
        <a:off x="4542413" y="1955605"/>
        <a:ext cx="1063046" cy="116935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E3B18F-6B3A-4E67-8B03-5F6D78557C0C}">
      <dsp:nvSpPr>
        <dsp:cNvPr id="0" name=""/>
        <dsp:cNvSpPr/>
      </dsp:nvSpPr>
      <dsp:spPr>
        <a:xfrm>
          <a:off x="97589" y="1023496"/>
          <a:ext cx="961900" cy="803354"/>
        </a:xfrm>
        <a:prstGeom prst="roundRect">
          <a:avLst>
            <a:gd name="adj" fmla="val 10000"/>
          </a:avLst>
        </a:prstGeom>
        <a:blipFill rotWithShape="0">
          <a:blip xmlns:r="http://schemas.openxmlformats.org/officeDocument/2006/relationships" r:embed="rId1"/>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a:t>.</a:t>
          </a:r>
        </a:p>
      </dsp:txBody>
      <dsp:txXfrm>
        <a:off x="97589" y="1023496"/>
        <a:ext cx="961900" cy="535569"/>
      </dsp:txXfrm>
    </dsp:sp>
    <dsp:sp modelId="{FE71530D-DDC7-4F25-9224-2BC0278E419F}">
      <dsp:nvSpPr>
        <dsp:cNvPr id="0" name=""/>
        <dsp:cNvSpPr/>
      </dsp:nvSpPr>
      <dsp:spPr>
        <a:xfrm>
          <a:off x="165391" y="1847734"/>
          <a:ext cx="865064" cy="66207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Display the main menu</a:t>
          </a:r>
        </a:p>
      </dsp:txBody>
      <dsp:txXfrm>
        <a:off x="184782" y="1867125"/>
        <a:ext cx="826282" cy="623288"/>
      </dsp:txXfrm>
    </dsp:sp>
    <dsp:sp modelId="{938E1C11-B288-423B-8120-FC11363233A7}">
      <dsp:nvSpPr>
        <dsp:cNvPr id="0" name=""/>
        <dsp:cNvSpPr/>
      </dsp:nvSpPr>
      <dsp:spPr>
        <a:xfrm rot="10176">
          <a:off x="1163756" y="1234878"/>
          <a:ext cx="205030" cy="11687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1163756" y="1258201"/>
        <a:ext cx="169968" cy="70125"/>
      </dsp:txXfrm>
    </dsp:sp>
    <dsp:sp modelId="{5E1B655E-865B-481C-A51D-4028D522E10C}">
      <dsp:nvSpPr>
        <dsp:cNvPr id="0" name=""/>
        <dsp:cNvSpPr/>
      </dsp:nvSpPr>
      <dsp:spPr>
        <a:xfrm>
          <a:off x="1461009" y="1034383"/>
          <a:ext cx="1078901" cy="791896"/>
        </a:xfrm>
        <a:prstGeom prst="roundRect">
          <a:avLst>
            <a:gd name="adj" fmla="val 10000"/>
          </a:avLst>
        </a:prstGeom>
        <a:blipFill rotWithShape="0">
          <a:blip xmlns:r="http://schemas.openxmlformats.org/officeDocument/2006/relationships" r:embed="rId2"/>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a:t>.</a:t>
          </a:r>
        </a:p>
      </dsp:txBody>
      <dsp:txXfrm>
        <a:off x="1461009" y="1034383"/>
        <a:ext cx="1078901" cy="522213"/>
      </dsp:txXfrm>
    </dsp:sp>
    <dsp:sp modelId="{2D938CEA-3384-44D3-9C56-76E3CCBEE10F}">
      <dsp:nvSpPr>
        <dsp:cNvPr id="0" name=""/>
        <dsp:cNvSpPr/>
      </dsp:nvSpPr>
      <dsp:spPr>
        <a:xfrm>
          <a:off x="1641328" y="1817001"/>
          <a:ext cx="1121784" cy="7016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View the service information</a:t>
          </a:r>
        </a:p>
      </dsp:txBody>
      <dsp:txXfrm>
        <a:off x="1661878" y="1837551"/>
        <a:ext cx="1080684" cy="660512"/>
      </dsp:txXfrm>
    </dsp:sp>
    <dsp:sp modelId="{4C96AA87-C878-4D51-BBB1-E86AE39D0147}">
      <dsp:nvSpPr>
        <dsp:cNvPr id="0" name=""/>
        <dsp:cNvSpPr/>
      </dsp:nvSpPr>
      <dsp:spPr>
        <a:xfrm rot="70123">
          <a:off x="2681681" y="1253794"/>
          <a:ext cx="278887" cy="11687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2681685" y="1276811"/>
        <a:ext cx="243825" cy="70125"/>
      </dsp:txXfrm>
    </dsp:sp>
    <dsp:sp modelId="{3F053A71-898C-48D9-BE4D-6C7D74B57B9F}">
      <dsp:nvSpPr>
        <dsp:cNvPr id="0" name=""/>
        <dsp:cNvSpPr/>
      </dsp:nvSpPr>
      <dsp:spPr>
        <a:xfrm>
          <a:off x="3085957" y="1099657"/>
          <a:ext cx="868090" cy="738094"/>
        </a:xfrm>
        <a:prstGeom prst="roundRect">
          <a:avLst>
            <a:gd name="adj" fmla="val 10000"/>
          </a:avLst>
        </a:prstGeom>
        <a:blipFill rotWithShape="0">
          <a:blip xmlns:r="http://schemas.openxmlformats.org/officeDocument/2006/relationships" r:embed="rId3"/>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a:t>.</a:t>
          </a:r>
        </a:p>
      </dsp:txBody>
      <dsp:txXfrm>
        <a:off x="3085957" y="1099657"/>
        <a:ext cx="868090" cy="453664"/>
      </dsp:txXfrm>
    </dsp:sp>
    <dsp:sp modelId="{4B52A5AE-586E-46FD-A957-D222965E79B7}">
      <dsp:nvSpPr>
        <dsp:cNvPr id="0" name=""/>
        <dsp:cNvSpPr/>
      </dsp:nvSpPr>
      <dsp:spPr>
        <a:xfrm>
          <a:off x="3199048" y="1823335"/>
          <a:ext cx="1020163" cy="52870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Get User inputs for the service</a:t>
          </a:r>
        </a:p>
      </dsp:txBody>
      <dsp:txXfrm>
        <a:off x="3214533" y="1838820"/>
        <a:ext cx="989193" cy="497736"/>
      </dsp:txXfrm>
    </dsp:sp>
    <dsp:sp modelId="{AA986D4D-BC31-47B6-9222-D624A04C263D}">
      <dsp:nvSpPr>
        <dsp:cNvPr id="0" name=""/>
        <dsp:cNvSpPr/>
      </dsp:nvSpPr>
      <dsp:spPr>
        <a:xfrm rot="21573512">
          <a:off x="4113694" y="1262267"/>
          <a:ext cx="313942" cy="11687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22250">
            <a:lnSpc>
              <a:spcPct val="90000"/>
            </a:lnSpc>
            <a:spcBef>
              <a:spcPct val="0"/>
            </a:spcBef>
            <a:spcAft>
              <a:spcPct val="35000"/>
            </a:spcAft>
          </a:pPr>
          <a:endParaRPr lang="en-US" sz="500" kern="1200"/>
        </a:p>
      </dsp:txBody>
      <dsp:txXfrm>
        <a:off x="4113695" y="1285777"/>
        <a:ext cx="278880" cy="70125"/>
      </dsp:txXfrm>
    </dsp:sp>
    <dsp:sp modelId="{40E3F909-291A-44D5-895D-F188879F28A5}">
      <dsp:nvSpPr>
        <dsp:cNvPr id="0" name=""/>
        <dsp:cNvSpPr/>
      </dsp:nvSpPr>
      <dsp:spPr>
        <a:xfrm>
          <a:off x="4568839" y="1089703"/>
          <a:ext cx="865064" cy="735714"/>
        </a:xfrm>
        <a:prstGeom prst="roundRect">
          <a:avLst>
            <a:gd name="adj" fmla="val 10000"/>
          </a:avLst>
        </a:prstGeom>
        <a:blipFill rotWithShape="0">
          <a:blip xmlns:r="http://schemas.openxmlformats.org/officeDocument/2006/relationships" r:embed="rId4"/>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30480" numCol="1" spcCol="1270" anchor="t" anchorCtr="0">
          <a:noAutofit/>
        </a:bodyPr>
        <a:lstStyle/>
        <a:p>
          <a:pPr lvl="0" algn="l" defTabSz="355600">
            <a:lnSpc>
              <a:spcPct val="90000"/>
            </a:lnSpc>
            <a:spcBef>
              <a:spcPct val="0"/>
            </a:spcBef>
            <a:spcAft>
              <a:spcPct val="35000"/>
            </a:spcAft>
          </a:pPr>
          <a:r>
            <a:rPr lang="en-US" sz="800" kern="1200"/>
            <a:t>.</a:t>
          </a:r>
        </a:p>
      </dsp:txBody>
      <dsp:txXfrm>
        <a:off x="4568839" y="1089703"/>
        <a:ext cx="865064" cy="450744"/>
      </dsp:txXfrm>
    </dsp:sp>
    <dsp:sp modelId="{B57EADCE-4E7A-4914-A4B0-545575033018}">
      <dsp:nvSpPr>
        <dsp:cNvPr id="0" name=""/>
        <dsp:cNvSpPr/>
      </dsp:nvSpPr>
      <dsp:spPr>
        <a:xfrm>
          <a:off x="4533952" y="1824594"/>
          <a:ext cx="1036495" cy="61275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71120" rIns="71120" bIns="71120" numCol="1" spcCol="1270" anchor="t" anchorCtr="0">
          <a:noAutofit/>
        </a:bodyPr>
        <a:lstStyle/>
        <a:p>
          <a:pPr marL="57150" lvl="1" indent="-57150" algn="l" defTabSz="444500">
            <a:lnSpc>
              <a:spcPct val="90000"/>
            </a:lnSpc>
            <a:spcBef>
              <a:spcPct val="0"/>
            </a:spcBef>
            <a:spcAft>
              <a:spcPct val="15000"/>
            </a:spcAft>
            <a:buChar char="••"/>
          </a:pPr>
          <a:r>
            <a:rPr lang="en-US" sz="1000" kern="1200"/>
            <a:t>System display a message  about total paymet </a:t>
          </a:r>
        </a:p>
      </dsp:txBody>
      <dsp:txXfrm>
        <a:off x="4551899" y="1842541"/>
        <a:ext cx="1000601" cy="57686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B788E0-39C3-46D8-9AEF-DFB6811DC013}">
      <dsp:nvSpPr>
        <dsp:cNvPr id="0" name=""/>
        <dsp:cNvSpPr/>
      </dsp:nvSpPr>
      <dsp:spPr>
        <a:xfrm>
          <a:off x="2728" y="571757"/>
          <a:ext cx="1285553" cy="1285553"/>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000" r="-1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0D9E10C-85C3-4563-92FE-862869479130}">
      <dsp:nvSpPr>
        <dsp:cNvPr id="0" name=""/>
        <dsp:cNvSpPr/>
      </dsp:nvSpPr>
      <dsp:spPr>
        <a:xfrm>
          <a:off x="204381" y="1343089"/>
          <a:ext cx="1285553" cy="128555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t>Meals menu</a:t>
          </a:r>
        </a:p>
        <a:p>
          <a:pPr marL="57150" lvl="1" indent="-57150" algn="l" defTabSz="488950">
            <a:lnSpc>
              <a:spcPct val="90000"/>
            </a:lnSpc>
            <a:spcBef>
              <a:spcPct val="0"/>
            </a:spcBef>
            <a:spcAft>
              <a:spcPct val="15000"/>
            </a:spcAft>
            <a:buChar char="••"/>
          </a:pPr>
          <a:r>
            <a:rPr lang="en-US" sz="1100" kern="1200"/>
            <a:t>Provide options to view meals or order meals</a:t>
          </a:r>
        </a:p>
      </dsp:txBody>
      <dsp:txXfrm>
        <a:off x="242034" y="1380742"/>
        <a:ext cx="1210247" cy="1210247"/>
      </dsp:txXfrm>
    </dsp:sp>
    <dsp:sp modelId="{70DED15D-64DE-492A-BF37-E84966B106D7}">
      <dsp:nvSpPr>
        <dsp:cNvPr id="0" name=""/>
        <dsp:cNvSpPr/>
      </dsp:nvSpPr>
      <dsp:spPr>
        <a:xfrm>
          <a:off x="1535908" y="1060083"/>
          <a:ext cx="247626" cy="308900"/>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1535908" y="1121863"/>
        <a:ext cx="173338" cy="185340"/>
      </dsp:txXfrm>
    </dsp:sp>
    <dsp:sp modelId="{665814DC-1114-41AB-B63B-DB6B190C1763}">
      <dsp:nvSpPr>
        <dsp:cNvPr id="0" name=""/>
        <dsp:cNvSpPr/>
      </dsp:nvSpPr>
      <dsp:spPr>
        <a:xfrm>
          <a:off x="1995785" y="571757"/>
          <a:ext cx="1285553" cy="1285553"/>
        </a:xfrm>
        <a:prstGeom prst="roundRect">
          <a:avLst>
            <a:gd name="adj" fmla="val 10000"/>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l="-13000" r="-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73C6024-FD4E-4BED-ABA4-19ACE20903C6}">
      <dsp:nvSpPr>
        <dsp:cNvPr id="0" name=""/>
        <dsp:cNvSpPr/>
      </dsp:nvSpPr>
      <dsp:spPr>
        <a:xfrm>
          <a:off x="2205061" y="1343089"/>
          <a:ext cx="1285553" cy="128555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t>View Meals</a:t>
          </a:r>
        </a:p>
        <a:p>
          <a:pPr marL="57150" lvl="1" indent="-57150" algn="l" defTabSz="488950">
            <a:lnSpc>
              <a:spcPct val="90000"/>
            </a:lnSpc>
            <a:spcBef>
              <a:spcPct val="0"/>
            </a:spcBef>
            <a:spcAft>
              <a:spcPct val="15000"/>
            </a:spcAft>
            <a:buChar char="••"/>
          </a:pPr>
          <a:r>
            <a:rPr lang="en-US" sz="1100" kern="1200"/>
            <a:t>List the meals available with cost</a:t>
          </a:r>
        </a:p>
      </dsp:txBody>
      <dsp:txXfrm>
        <a:off x="2242714" y="1380742"/>
        <a:ext cx="1210247" cy="1210247"/>
      </dsp:txXfrm>
    </dsp:sp>
    <dsp:sp modelId="{8C8489B4-4AA7-4DEB-A485-B358F96FC96A}">
      <dsp:nvSpPr>
        <dsp:cNvPr id="0" name=""/>
        <dsp:cNvSpPr/>
      </dsp:nvSpPr>
      <dsp:spPr>
        <a:xfrm>
          <a:off x="3528964" y="1060083"/>
          <a:ext cx="247626" cy="308900"/>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3528964" y="1121863"/>
        <a:ext cx="173338" cy="185340"/>
      </dsp:txXfrm>
    </dsp:sp>
    <dsp:sp modelId="{AD3AEEC3-5E33-40FC-967D-9FE2B9E94ED2}">
      <dsp:nvSpPr>
        <dsp:cNvPr id="0" name=""/>
        <dsp:cNvSpPr/>
      </dsp:nvSpPr>
      <dsp:spPr>
        <a:xfrm>
          <a:off x="3988841" y="571757"/>
          <a:ext cx="1285553" cy="1285553"/>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2000" b="-2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CA4567-F6F9-46E3-B4BE-BF6EFBB49C33}">
      <dsp:nvSpPr>
        <dsp:cNvPr id="0" name=""/>
        <dsp:cNvSpPr/>
      </dsp:nvSpPr>
      <dsp:spPr>
        <a:xfrm>
          <a:off x="4198117" y="1343089"/>
          <a:ext cx="1285553" cy="128555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lvl="0" algn="l" defTabSz="533400">
            <a:lnSpc>
              <a:spcPct val="90000"/>
            </a:lnSpc>
            <a:spcBef>
              <a:spcPct val="0"/>
            </a:spcBef>
            <a:spcAft>
              <a:spcPct val="35000"/>
            </a:spcAft>
          </a:pPr>
          <a:r>
            <a:rPr lang="en-US" sz="1200" kern="1200"/>
            <a:t>Order Meals</a:t>
          </a:r>
        </a:p>
        <a:p>
          <a:pPr marL="57150" lvl="1" indent="-57150" algn="l" defTabSz="488950">
            <a:lnSpc>
              <a:spcPct val="90000"/>
            </a:lnSpc>
            <a:spcBef>
              <a:spcPct val="0"/>
            </a:spcBef>
            <a:spcAft>
              <a:spcPct val="15000"/>
            </a:spcAft>
            <a:buChar char="••"/>
          </a:pPr>
          <a:r>
            <a:rPr lang="en-US" sz="1100" kern="1200"/>
            <a:t>User  can enter the selected meal with the amount</a:t>
          </a:r>
        </a:p>
        <a:p>
          <a:pPr marL="57150" lvl="1" indent="-57150" algn="l" defTabSz="488950">
            <a:lnSpc>
              <a:spcPct val="90000"/>
            </a:lnSpc>
            <a:spcBef>
              <a:spcPct val="0"/>
            </a:spcBef>
            <a:spcAft>
              <a:spcPct val="15000"/>
            </a:spcAft>
            <a:buChar char="••"/>
          </a:pPr>
          <a:r>
            <a:rPr lang="en-US" sz="1100" kern="1200"/>
            <a:t>Then the system will display the total cost.</a:t>
          </a:r>
        </a:p>
      </dsp:txBody>
      <dsp:txXfrm>
        <a:off x="4235770" y="1380742"/>
        <a:ext cx="1210247" cy="1210247"/>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gives a brief explanation on the components, functionality and the environment of the designed application. More-over the functional flow of this application is derived graphically as well as detailed screenshots are provided for better understand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E0D4AA-6AC9-457A-8DF1-EDF874C86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ssignment Report</vt:lpstr>
    </vt:vector>
  </TitlesOfParts>
  <Company/>
  <LinksUpToDate>false</LinksUpToDate>
  <CharactersWithSpaces>8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Report</dc:title>
  <dc:subject>Micro-kernel architecture using OSGi framework</dc:subject>
  <dc:creator>Dinith Abeygunawardana</dc:creator>
  <cp:keywords/>
  <dc:description/>
  <cp:lastModifiedBy>Windows User</cp:lastModifiedBy>
  <cp:revision>4</cp:revision>
  <dcterms:created xsi:type="dcterms:W3CDTF">2019-03-30T13:54:00Z</dcterms:created>
  <dcterms:modified xsi:type="dcterms:W3CDTF">2019-03-30T14:53:00Z</dcterms:modified>
</cp:coreProperties>
</file>